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94D6F61" w14:textId="1A2B44F6" w:rsidR="005C61D8" w:rsidRPr="004B2381" w:rsidRDefault="00D729E7" w:rsidP="004D147D">
      <w:pPr>
        <w:pStyle w:val="Balk1"/>
        <w:jc w:val="left"/>
        <w:rPr>
          <w:color w:val="FFC000"/>
          <w:sz w:val="96"/>
          <w:szCs w:val="96"/>
        </w:rPr>
      </w:pPr>
      <w:r w:rsidRPr="00023918">
        <w:rPr>
          <w:noProof/>
        </w:rPr>
        <mc:AlternateContent>
          <mc:Choice Requires="wps">
            <w:drawing>
              <wp:inline distT="0" distB="0" distL="0" distR="0" wp14:anchorId="4E00EC1B" wp14:editId="3C29E1F4">
                <wp:extent cx="756000" cy="756000"/>
                <wp:effectExtent l="0" t="0" r="6350" b="6350"/>
                <wp:docPr id="7" name="Dikdörtgen: Köşeleri Yuvarlatılmış 7"/>
                <wp:cNvGraphicFramePr/>
                <a:graphic xmlns:a="http://schemas.openxmlformats.org/drawingml/2006/main">
                  <a:graphicData uri="http://schemas.microsoft.com/office/word/2010/wordprocessingShape">
                    <wps:wsp>
                      <wps:cNvSpPr/>
                      <wps:spPr>
                        <a:xfrm>
                          <a:off x="0" y="0"/>
                          <a:ext cx="756000" cy="756000"/>
                        </a:xfrm>
                        <a:prstGeom prst="roundRect">
                          <a:avLst/>
                        </a:prstGeom>
                        <a:gradFill flip="none" rotWithShape="1">
                          <a:gsLst>
                            <a:gs pos="0">
                              <a:schemeClr val="bg1"/>
                            </a:gs>
                            <a:gs pos="100000">
                              <a:srgbClr val="FFC000"/>
                            </a:gs>
                          </a:gsLst>
                          <a:path path="circle">
                            <a:fillToRect l="50000" t="50000" r="50000" b="50000"/>
                          </a:path>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AB19F49" id="Dikdörtgen: Köşeleri Yuvarlatılmış 7" o:spid="_x0000_s1026" style="width:59.55pt;height:59.5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" fillcolor="white [3212]" stroked="f" strokeweight="2pt">
                <v:fill color2="#ffc000" rotate="t" focusposition=".5,.5" focussize="" focus="100%" type="gradientRadial"/>
                <w10:anchorlock/>
              </v:roundrect>
            </w:pict>
          </mc:Fallback>
        </mc:AlternateContent>
      </w:r>
      <w:r w:rsidR="00883CE5" w:rsidRPr="00023918">
        <w:rPr>
          <w:color w:val="5F497A" w:themeColor="accent4" w:themeShade="BF"/>
          <w:sz w:val="38"/>
          <w:szCs w:val="38"/>
        </w:rPr>
        <w:t xml:space="preserve">        </w:t>
      </w:r>
      <w:r w:rsidR="00883CE5" w:rsidRPr="004B2381">
        <w:rPr>
          <w:color w:val="FFC000"/>
        </w:rPr>
        <w:t>1.</w:t>
      </w:r>
      <w:r w:rsidR="004D147D" w:rsidRPr="004B2381">
        <w:rPr>
          <w:color w:val="FFC000"/>
        </w:rPr>
        <w:t xml:space="preserve"> </w:t>
      </w:r>
      <w:r w:rsidR="00883CE5" w:rsidRPr="004B2381">
        <w:rPr>
          <w:color w:val="FFC000"/>
        </w:rPr>
        <w:t>BÖLÜM</w:t>
      </w:r>
    </w:p>
    <w:p w14:paraId="3AB6C450" w14:textId="77777777" w:rsidR="00E50D03" w:rsidRPr="004B2381" w:rsidRDefault="00E50D03" w:rsidP="00E50D03">
      <w:pPr>
        <w:rPr>
          <w:rFonts w:cstheme="minorHAnsi"/>
          <w:color w:val="FFC000"/>
          <w:sz w:val="16"/>
          <w:lang w:eastAsia="en-US"/>
        </w:rPr>
      </w:pPr>
    </w:p>
    <w:p w14:paraId="1096165E" w14:textId="77777777" w:rsidR="00E50D03" w:rsidRPr="004B2381" w:rsidRDefault="00E50D03" w:rsidP="005C61D8">
      <w:pPr>
        <w:pStyle w:val="Altyaz"/>
        <w:spacing w:after="80"/>
        <w:rPr>
          <w:rFonts w:asciiTheme="minorHAnsi" w:hAnsiTheme="minorHAnsi" w:cstheme="minorHAnsi"/>
          <w:b/>
          <w:color w:val="FFC000"/>
          <w:sz w:val="2"/>
          <w:szCs w:val="36"/>
          <w:lang w:val="tr-TR"/>
        </w:rPr>
      </w:pPr>
    </w:p>
    <w:p w14:paraId="68E4DDCD" w14:textId="77777777" w:rsidR="00D903D7" w:rsidRPr="004B2381" w:rsidRDefault="001077A8" w:rsidP="004D147D">
      <w:pPr>
        <w:pStyle w:val="Balk1"/>
        <w:rPr>
          <w:color w:val="FFC000"/>
          <w:sz w:val="44"/>
          <w:szCs w:val="44"/>
        </w:rPr>
      </w:pPr>
      <w:r w:rsidRPr="004B2381">
        <w:rPr>
          <w:color w:val="FFC000"/>
          <w:sz w:val="44"/>
          <w:szCs w:val="44"/>
        </w:rPr>
        <w:t>BAŞLIK</w:t>
      </w:r>
      <w:r w:rsidR="00BF4077" w:rsidRPr="004B2381">
        <w:rPr>
          <w:color w:val="FFC000"/>
          <w:sz w:val="44"/>
          <w:szCs w:val="44"/>
        </w:rPr>
        <w:t xml:space="preserve"> (Çalışma</w:t>
      </w:r>
      <w:r w:rsidRPr="004B2381">
        <w:rPr>
          <w:color w:val="FFC000"/>
          <w:sz w:val="44"/>
          <w:szCs w:val="44"/>
        </w:rPr>
        <w:t>nın</w:t>
      </w:r>
      <w:r w:rsidR="00BF4077" w:rsidRPr="004B2381">
        <w:rPr>
          <w:color w:val="FFC000"/>
          <w:sz w:val="44"/>
          <w:szCs w:val="44"/>
        </w:rPr>
        <w:t xml:space="preserve"> Adı)</w:t>
      </w:r>
    </w:p>
    <w:p w14:paraId="2F1DF085" w14:textId="77777777" w:rsidR="00E50D03" w:rsidRPr="00023918" w:rsidRDefault="00E50D03" w:rsidP="00E50D03">
      <w:pPr>
        <w:rPr>
          <w:rFonts w:cstheme="minorHAnsi"/>
          <w:sz w:val="36"/>
          <w:lang w:eastAsia="en-US"/>
        </w:rPr>
      </w:pPr>
    </w:p>
    <w:p w14:paraId="2AA0D923" w14:textId="77777777" w:rsidR="00CB096C" w:rsidRPr="00AC24D7" w:rsidRDefault="00BE087A" w:rsidP="00BE087A">
      <w:pPr>
        <w:jc w:val="center"/>
        <w:rPr>
          <w:rFonts w:cstheme="minorHAnsi"/>
          <w:b/>
          <w:i/>
          <w:color w:val="8AFAAF"/>
          <w:sz w:val="32"/>
          <w:lang w:eastAsia="en-US"/>
        </w:rPr>
      </w:pPr>
      <w:r w:rsidRPr="004B2381">
        <w:rPr>
          <w:rFonts w:cstheme="minorHAnsi"/>
          <w:i/>
          <w:color w:val="FABF8F" w:themeColor="accent6" w:themeTint="99"/>
          <w:sz w:val="32"/>
          <w:lang w:eastAsia="en-US"/>
        </w:rPr>
        <w:t>Yazar1</w:t>
      </w:r>
      <w:r w:rsidRPr="004B2381">
        <w:rPr>
          <w:rFonts w:cstheme="minorHAnsi"/>
          <w:b/>
          <w:i/>
          <w:color w:val="FABF8F" w:themeColor="accent6" w:themeTint="99"/>
          <w:sz w:val="32"/>
          <w:lang w:eastAsia="en-US"/>
        </w:rPr>
        <w:t xml:space="preserve"> Adı SOYADI, </w:t>
      </w:r>
      <w:r w:rsidRPr="004B2381">
        <w:rPr>
          <w:rFonts w:cstheme="minorHAnsi"/>
          <w:i/>
          <w:color w:val="FABF8F" w:themeColor="accent6" w:themeTint="99"/>
          <w:sz w:val="32"/>
          <w:lang w:eastAsia="en-US"/>
        </w:rPr>
        <w:t>Yazar2</w:t>
      </w:r>
      <w:r w:rsidRPr="004B2381">
        <w:rPr>
          <w:rFonts w:cstheme="minorHAnsi"/>
          <w:b/>
          <w:i/>
          <w:color w:val="FABF8F" w:themeColor="accent6" w:themeTint="99"/>
          <w:sz w:val="32"/>
          <w:lang w:eastAsia="en-US"/>
        </w:rPr>
        <w:t xml:space="preserve"> Adı SOYADI, </w:t>
      </w:r>
      <w:r w:rsidRPr="004B2381">
        <w:rPr>
          <w:rFonts w:cstheme="minorHAnsi"/>
          <w:i/>
          <w:color w:val="FABF8F" w:themeColor="accent6" w:themeTint="99"/>
          <w:sz w:val="32"/>
          <w:lang w:eastAsia="en-US"/>
        </w:rPr>
        <w:t>Yazar3</w:t>
      </w:r>
      <w:r w:rsidRPr="004B2381">
        <w:rPr>
          <w:rFonts w:cstheme="minorHAnsi"/>
          <w:b/>
          <w:i/>
          <w:color w:val="FABF8F" w:themeColor="accent6" w:themeTint="99"/>
          <w:sz w:val="32"/>
          <w:lang w:eastAsia="en-US"/>
        </w:rPr>
        <w:t xml:space="preserve"> Adı SOYADI</w:t>
      </w:r>
    </w:p>
    <w:p w14:paraId="77B6DDBE" w14:textId="77777777" w:rsidR="00E50D03" w:rsidRPr="00023918" w:rsidRDefault="00687E50" w:rsidP="00E50D03">
      <w:pPr>
        <w:pStyle w:val="Altyaz"/>
        <w:spacing w:after="80"/>
        <w:rPr>
          <w:rFonts w:asciiTheme="minorHAnsi" w:hAnsiTheme="minorHAnsi" w:cstheme="minorHAnsi"/>
          <w:b/>
          <w:color w:val="000000"/>
          <w:sz w:val="28"/>
          <w:szCs w:val="36"/>
          <w:lang w:val="tr-TR"/>
        </w:rPr>
      </w:pPr>
      <w:r w:rsidRPr="00023918">
        <w:rPr>
          <w:rFonts w:asciiTheme="minorHAnsi" w:hAnsiTheme="minorHAnsi" w:cstheme="minorHAnsi"/>
          <w:b/>
          <w:noProof/>
          <w:color w:val="000000"/>
          <w:sz w:val="38"/>
          <w:szCs w:val="38"/>
          <w:lang w:val="tr-TR" w:eastAsia="tr-TR"/>
        </w:rPr>
        <mc:AlternateContent>
          <mc:Choice Requires="wps">
            <w:drawing>
              <wp:anchor distT="0" distB="0" distL="114300" distR="114300" simplePos="0" relativeHeight="251694080" behindDoc="0" locked="0" layoutInCell="1" allowOverlap="1" wp14:anchorId="5AD44890" wp14:editId="197EEF89">
                <wp:simplePos x="0" y="0"/>
                <wp:positionH relativeFrom="column">
                  <wp:posOffset>5715</wp:posOffset>
                </wp:positionH>
                <wp:positionV relativeFrom="paragraph">
                  <wp:posOffset>244475</wp:posOffset>
                </wp:positionV>
                <wp:extent cx="5372100" cy="114300"/>
                <wp:effectExtent l="0" t="0" r="0" b="0"/>
                <wp:wrapNone/>
                <wp:docPr id="3" name="Dikdörtgen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114300"/>
                        </a:xfrm>
                        <a:prstGeom prst="rect">
                          <a:avLst/>
                        </a:prstGeom>
                        <a:gradFill rotWithShape="1">
                          <a:gsLst>
                            <a:gs pos="0">
                              <a:schemeClr val="bg1">
                                <a:lumMod val="95000"/>
                              </a:schemeClr>
                            </a:gs>
                            <a:gs pos="100000">
                              <a:srgbClr val="FFC000"/>
                            </a:gs>
                          </a:gsLst>
                          <a:lin ang="0" scaled="1"/>
                        </a:gradFill>
                        <a:ln>
                          <a:noFill/>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345141C" id="Dikdörtgen 5" o:spid="_x0000_s1026" style="position:absolute;margin-left:.45pt;margin-top:19.25pt;width:423pt;height:9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" fillcolor="#f2f2f2 [3052]" stroked="f">
                <v:fill color2="#ffc000" rotate="t" angle="90" focus="100%" type="gradient"/>
              </v:rect>
            </w:pict>
          </mc:Fallback>
        </mc:AlternateContent>
      </w:r>
    </w:p>
    <w:p w14:paraId="3D65AD8C" w14:textId="77777777" w:rsidR="00E50D03" w:rsidRPr="00023918" w:rsidRDefault="00E50D03" w:rsidP="00E50D03">
      <w:pPr>
        <w:rPr>
          <w:rFonts w:cstheme="minorHAnsi"/>
          <w:lang w:eastAsia="en-US"/>
        </w:rPr>
      </w:pPr>
    </w:p>
    <w:p w14:paraId="00BFA084" w14:textId="77777777" w:rsidR="00B11535" w:rsidRPr="00023918" w:rsidRDefault="00B11535" w:rsidP="00E50D03">
      <w:pPr>
        <w:rPr>
          <w:rFonts w:cstheme="minorHAnsi"/>
          <w:lang w:eastAsia="en-US"/>
        </w:rPr>
      </w:pPr>
    </w:p>
    <w:p w14:paraId="527D9476" w14:textId="77777777" w:rsidR="00B11535" w:rsidRPr="00023918" w:rsidRDefault="00B11535" w:rsidP="00E50D03">
      <w:pPr>
        <w:rPr>
          <w:rFonts w:cstheme="minorHAnsi"/>
          <w:lang w:eastAsia="en-US"/>
        </w:rPr>
      </w:pPr>
    </w:p>
    <w:p w14:paraId="36B548AA" w14:textId="5F9BC2EE" w:rsidR="00D903D7" w:rsidRPr="00AC24D7" w:rsidRDefault="00D729E7" w:rsidP="00C01E35">
      <w:pPr>
        <w:pStyle w:val="ListeParagraf"/>
        <w:spacing w:before="120" w:after="120" w:line="240" w:lineRule="auto"/>
        <w:ind w:left="0"/>
        <w:contextualSpacing w:val="0"/>
        <w:rPr>
          <w:rFonts w:asciiTheme="minorHAnsi" w:hAnsiTheme="minorHAnsi" w:cstheme="minorHAnsi"/>
          <w:b/>
          <w:color w:val="43F77F"/>
          <w:sz w:val="36"/>
          <w:szCs w:val="36"/>
        </w:rPr>
      </w:pPr>
      <w:r w:rsidRPr="00AC24D7">
        <w:rPr>
          <w:rFonts w:asciiTheme="minorHAnsi" w:hAnsiTheme="minorHAnsi" w:cstheme="minorHAnsi"/>
          <w:noProof/>
          <w:color w:val="43F77F"/>
          <w:lang w:eastAsia="tr-TR"/>
        </w:rPr>
        <mc:AlternateContent>
          <mc:Choice Requires="wps">
            <w:drawing>
              <wp:inline distT="0" distB="0" distL="0" distR="0" wp14:anchorId="393BF20E" wp14:editId="43DA639C">
                <wp:extent cx="180000" cy="180000"/>
                <wp:effectExtent l="0" t="0" r="0" b="0"/>
                <wp:docPr id="13" name="Dikdörtgen: Köşeleri Yuvarlatılmış 13"/>
                <wp:cNvGraphicFramePr/>
                <a:graphic xmlns:a="http://schemas.openxmlformats.org/drawingml/2006/main">
                  <a:graphicData uri="http://schemas.microsoft.com/office/word/2010/wordprocessingShape">
                    <wps:wsp>
                      <wps:cNvSpPr/>
                      <wps:spPr>
                        <a:xfrm>
                          <a:off x="0" y="0"/>
                          <a:ext cx="180000" cy="180000"/>
                        </a:xfrm>
                        <a:prstGeom prst="roundRect">
                          <a:avLst/>
                        </a:prstGeom>
                        <a:gradFill flip="none" rotWithShape="1">
                          <a:gsLst>
                            <a:gs pos="0">
                              <a:schemeClr val="bg1"/>
                            </a:gs>
                            <a:gs pos="100000">
                              <a:srgbClr val="FFC000"/>
                            </a:gs>
                          </a:gsLst>
                          <a:path path="circle">
                            <a:fillToRect l="50000" t="50000" r="50000" b="50000"/>
                          </a:path>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11198599" id="Dikdörtgen: Köşeleri Yuvarlatılmış 13"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" fillcolor="white [3212]" stroked="f" strokeweight="2pt">
                <v:fill color2="#ffc000" rotate="t" focusposition=".5,.5" focussize="" focus="100%" type="gradientRadial"/>
                <w10:anchorlock/>
              </v:roundrect>
            </w:pict>
          </mc:Fallback>
        </mc:AlternateContent>
      </w:r>
      <w:r w:rsidRPr="00AC24D7">
        <w:rPr>
          <w:rFonts w:asciiTheme="minorHAnsi" w:hAnsiTheme="minorHAnsi" w:cstheme="minorHAnsi"/>
          <w:b/>
          <w:noProof/>
          <w:color w:val="43F77F"/>
          <w:sz w:val="38"/>
          <w:szCs w:val="38"/>
          <w:lang w:eastAsia="tr-TR"/>
        </w:rPr>
        <w:tab/>
      </w:r>
      <w:r w:rsidR="00C01E35" w:rsidRPr="00AC24D7">
        <w:rPr>
          <w:rFonts w:asciiTheme="minorHAnsi" w:hAnsiTheme="minorHAnsi" w:cstheme="minorHAnsi"/>
          <w:b/>
          <w:color w:val="43F77F"/>
          <w:sz w:val="36"/>
          <w:szCs w:val="36"/>
        </w:rPr>
        <w:tab/>
      </w:r>
      <w:r w:rsidR="00D903D7" w:rsidRPr="004B2381">
        <w:rPr>
          <w:rFonts w:asciiTheme="minorHAnsi" w:hAnsiTheme="minorHAnsi" w:cstheme="minorHAnsi"/>
          <w:b/>
          <w:color w:val="FFC000"/>
          <w:sz w:val="36"/>
          <w:szCs w:val="36"/>
        </w:rPr>
        <w:t>Giriş</w:t>
      </w:r>
    </w:p>
    <w:p w14:paraId="63B15FDF" w14:textId="2F57289F" w:rsidR="00D903D7" w:rsidRPr="00AC24D7" w:rsidRDefault="004B2381" w:rsidP="00C01E35">
      <w:pPr>
        <w:pStyle w:val="ListeParagraf"/>
        <w:spacing w:before="120" w:after="120" w:line="240" w:lineRule="auto"/>
        <w:ind w:left="0"/>
        <w:contextualSpacing w:val="0"/>
        <w:rPr>
          <w:rFonts w:asciiTheme="minorHAnsi" w:hAnsiTheme="minorHAnsi" w:cstheme="minorHAnsi"/>
          <w:b/>
          <w:color w:val="43F77F"/>
          <w:sz w:val="36"/>
          <w:szCs w:val="36"/>
        </w:rPr>
      </w:pPr>
      <w:r w:rsidRPr="00AC24D7">
        <w:rPr>
          <w:rFonts w:asciiTheme="minorHAnsi" w:hAnsiTheme="minorHAnsi" w:cstheme="minorHAnsi"/>
          <w:noProof/>
          <w:color w:val="43F77F"/>
          <w:lang w:eastAsia="tr-TR"/>
        </w:rPr>
        <mc:AlternateContent>
          <mc:Choice Requires="wps">
            <w:drawing>
              <wp:inline distT="0" distB="0" distL="0" distR="0" wp14:anchorId="3DBE2DA9" wp14:editId="43EA7453">
                <wp:extent cx="180000" cy="180000"/>
                <wp:effectExtent l="0" t="0" r="0" b="0"/>
                <wp:docPr id="11" name="Dikdörtgen: Köşeleri Yuvarlatılmış 13"/>
                <wp:cNvGraphicFramePr/>
                <a:graphic xmlns:a="http://schemas.openxmlformats.org/drawingml/2006/main">
                  <a:graphicData uri="http://schemas.microsoft.com/office/word/2010/wordprocessingShape">
                    <wps:wsp>
                      <wps:cNvSpPr/>
                      <wps:spPr>
                        <a:xfrm>
                          <a:off x="0" y="0"/>
                          <a:ext cx="180000" cy="180000"/>
                        </a:xfrm>
                        <a:prstGeom prst="roundRect">
                          <a:avLst/>
                        </a:prstGeom>
                        <a:gradFill flip="none" rotWithShape="1">
                          <a:gsLst>
                            <a:gs pos="0">
                              <a:schemeClr val="bg1"/>
                            </a:gs>
                            <a:gs pos="100000">
                              <a:srgbClr val="FFC000"/>
                            </a:gs>
                          </a:gsLst>
                          <a:path path="circle">
                            <a:fillToRect l="50000" t="50000" r="50000" b="50000"/>
                          </a:path>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D2E8753" id="Dikdörtgen: Köşeleri Yuvarlatılmış 13"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" fillcolor="white [3212]" stroked="f" strokeweight="2pt">
                <v:fill color2="#ffc000" rotate="t" focusposition=".5,.5" focussize="" focus="100%" type="gradientRadial"/>
                <w10:anchorlock/>
              </v:roundrect>
            </w:pict>
          </mc:Fallback>
        </mc:AlternateContent>
      </w:r>
      <w:r w:rsidRPr="00AC24D7">
        <w:rPr>
          <w:rFonts w:asciiTheme="minorHAnsi" w:hAnsiTheme="minorHAnsi" w:cstheme="minorHAnsi"/>
          <w:b/>
          <w:noProof/>
          <w:color w:val="43F77F"/>
          <w:sz w:val="38"/>
          <w:szCs w:val="38"/>
          <w:lang w:eastAsia="tr-TR"/>
        </w:rPr>
        <w:tab/>
      </w:r>
      <w:r w:rsidR="00D729E7" w:rsidRPr="00AC24D7">
        <w:rPr>
          <w:rFonts w:asciiTheme="minorHAnsi" w:hAnsiTheme="minorHAnsi" w:cstheme="minorHAnsi"/>
          <w:b/>
          <w:color w:val="43F77F"/>
          <w:sz w:val="36"/>
          <w:szCs w:val="36"/>
        </w:rPr>
        <w:tab/>
      </w:r>
      <w:r w:rsidR="00B11535" w:rsidRPr="004B2381">
        <w:rPr>
          <w:rFonts w:asciiTheme="minorHAnsi" w:hAnsiTheme="minorHAnsi" w:cstheme="minorHAnsi"/>
          <w:b/>
          <w:color w:val="FFC000"/>
          <w:sz w:val="36"/>
          <w:szCs w:val="36"/>
        </w:rPr>
        <w:t>Başlık 1</w:t>
      </w:r>
    </w:p>
    <w:p w14:paraId="26B7DE1B" w14:textId="1BFD154D" w:rsidR="00D903D7" w:rsidRPr="004B2381" w:rsidRDefault="004B2381" w:rsidP="00C01E35">
      <w:pPr>
        <w:spacing w:before="120" w:after="120" w:line="240" w:lineRule="auto"/>
        <w:rPr>
          <w:rFonts w:eastAsia="Calibri" w:cstheme="minorHAnsi"/>
          <w:b/>
          <w:color w:val="FFC000"/>
          <w:sz w:val="36"/>
          <w:szCs w:val="36"/>
          <w:lang w:eastAsia="en-US"/>
        </w:rPr>
      </w:pPr>
      <w:r w:rsidRPr="00AC24D7">
        <w:rPr>
          <w:rFonts w:cstheme="minorHAnsi"/>
          <w:noProof/>
          <w:color w:val="43F77F"/>
        </w:rPr>
        <mc:AlternateContent>
          <mc:Choice Requires="wps">
            <w:drawing>
              <wp:inline distT="0" distB="0" distL="0" distR="0" wp14:anchorId="5726EE55" wp14:editId="0B921809">
                <wp:extent cx="180000" cy="180000"/>
                <wp:effectExtent l="0" t="0" r="0" b="0"/>
                <wp:docPr id="12" name="Dikdörtgen: Köşeleri Yuvarlatılmış 13"/>
                <wp:cNvGraphicFramePr/>
                <a:graphic xmlns:a="http://schemas.openxmlformats.org/drawingml/2006/main">
                  <a:graphicData uri="http://schemas.microsoft.com/office/word/2010/wordprocessingShape">
                    <wps:wsp>
                      <wps:cNvSpPr/>
                      <wps:spPr>
                        <a:xfrm>
                          <a:off x="0" y="0"/>
                          <a:ext cx="180000" cy="180000"/>
                        </a:xfrm>
                        <a:prstGeom prst="roundRect">
                          <a:avLst/>
                        </a:prstGeom>
                        <a:gradFill flip="none" rotWithShape="1">
                          <a:gsLst>
                            <a:gs pos="0">
                              <a:schemeClr val="bg1"/>
                            </a:gs>
                            <a:gs pos="100000">
                              <a:srgbClr val="FFC000"/>
                            </a:gs>
                          </a:gsLst>
                          <a:path path="circle">
                            <a:fillToRect l="50000" t="50000" r="50000" b="50000"/>
                          </a:path>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178F8658" id="Dikdörtgen: Köşeleri Yuvarlatılmış 13"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" fillcolor="white [3212]" stroked="f" strokeweight="2pt">
                <v:fill color2="#ffc000" rotate="t" focusposition=".5,.5" focussize="" focus="100%" type="gradientRadial"/>
                <w10:anchorlock/>
              </v:roundrect>
            </w:pict>
          </mc:Fallback>
        </mc:AlternateContent>
      </w:r>
      <w:r w:rsidRPr="00AC24D7">
        <w:rPr>
          <w:rFonts w:cstheme="minorHAnsi"/>
          <w:b/>
          <w:noProof/>
          <w:color w:val="43F77F"/>
          <w:sz w:val="38"/>
          <w:szCs w:val="38"/>
        </w:rPr>
        <w:tab/>
      </w:r>
      <w:r w:rsidR="00D729E7" w:rsidRPr="00AC24D7">
        <w:rPr>
          <w:rFonts w:eastAsia="Calibri" w:cstheme="minorHAnsi"/>
          <w:b/>
          <w:color w:val="43F77F"/>
          <w:sz w:val="36"/>
          <w:szCs w:val="36"/>
          <w:lang w:eastAsia="en-US"/>
        </w:rPr>
        <w:tab/>
      </w:r>
      <w:r w:rsidR="00B11535" w:rsidRPr="004B2381">
        <w:rPr>
          <w:rFonts w:eastAsia="Calibri" w:cstheme="minorHAnsi"/>
          <w:b/>
          <w:color w:val="FFC000"/>
          <w:sz w:val="36"/>
          <w:szCs w:val="36"/>
          <w:lang w:eastAsia="en-US"/>
        </w:rPr>
        <w:t>Başlık 2</w:t>
      </w:r>
    </w:p>
    <w:p w14:paraId="76D08174" w14:textId="2E8C3A38" w:rsidR="006A1A9B" w:rsidRPr="004B2381" w:rsidRDefault="004B2381" w:rsidP="00C01E35">
      <w:pPr>
        <w:spacing w:before="120" w:after="120" w:line="240" w:lineRule="auto"/>
        <w:rPr>
          <w:rFonts w:eastAsia="Calibri" w:cstheme="minorHAnsi"/>
          <w:b/>
          <w:color w:val="FFC000"/>
          <w:sz w:val="36"/>
          <w:szCs w:val="36"/>
          <w:lang w:eastAsia="en-US"/>
        </w:rPr>
      </w:pPr>
      <w:r w:rsidRPr="00AC24D7">
        <w:rPr>
          <w:rFonts w:cstheme="minorHAnsi"/>
          <w:noProof/>
          <w:color w:val="43F77F"/>
        </w:rPr>
        <mc:AlternateContent>
          <mc:Choice Requires="wps">
            <w:drawing>
              <wp:inline distT="0" distB="0" distL="0" distR="0" wp14:anchorId="54A24F0F" wp14:editId="71BFCEAF">
                <wp:extent cx="180000" cy="180000"/>
                <wp:effectExtent l="0" t="0" r="0" b="0"/>
                <wp:docPr id="14" name="Dikdörtgen: Köşeleri Yuvarlatılmış 13"/>
                <wp:cNvGraphicFramePr/>
                <a:graphic xmlns:a="http://schemas.openxmlformats.org/drawingml/2006/main">
                  <a:graphicData uri="http://schemas.microsoft.com/office/word/2010/wordprocessingShape">
                    <wps:wsp>
                      <wps:cNvSpPr/>
                      <wps:spPr>
                        <a:xfrm>
                          <a:off x="0" y="0"/>
                          <a:ext cx="180000" cy="180000"/>
                        </a:xfrm>
                        <a:prstGeom prst="roundRect">
                          <a:avLst/>
                        </a:prstGeom>
                        <a:gradFill flip="none" rotWithShape="1">
                          <a:gsLst>
                            <a:gs pos="0">
                              <a:schemeClr val="bg1"/>
                            </a:gs>
                            <a:gs pos="100000">
                              <a:srgbClr val="FFC000"/>
                            </a:gs>
                          </a:gsLst>
                          <a:path path="circle">
                            <a:fillToRect l="50000" t="50000" r="50000" b="50000"/>
                          </a:path>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1FEE474E" id="Dikdörtgen: Köşeleri Yuvarlatılmış 13"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" fillcolor="white [3212]" stroked="f" strokeweight="2pt">
                <v:fill color2="#ffc000" rotate="t" focusposition=".5,.5" focussize="" focus="100%" type="gradientRadial"/>
                <w10:anchorlock/>
              </v:roundrect>
            </w:pict>
          </mc:Fallback>
        </mc:AlternateContent>
      </w:r>
      <w:r w:rsidRPr="00AC24D7">
        <w:rPr>
          <w:rFonts w:cstheme="minorHAnsi"/>
          <w:b/>
          <w:noProof/>
          <w:color w:val="43F77F"/>
          <w:sz w:val="38"/>
          <w:szCs w:val="38"/>
        </w:rPr>
        <w:tab/>
      </w:r>
      <w:r w:rsidR="00D729E7" w:rsidRPr="004B2381">
        <w:rPr>
          <w:rFonts w:eastAsia="Calibri" w:cstheme="minorHAnsi"/>
          <w:b/>
          <w:color w:val="FFC000"/>
          <w:sz w:val="36"/>
          <w:szCs w:val="36"/>
          <w:lang w:eastAsia="en-US"/>
        </w:rPr>
        <w:tab/>
      </w:r>
      <w:r w:rsidR="00B11535" w:rsidRPr="004B2381">
        <w:rPr>
          <w:rFonts w:eastAsia="Calibri" w:cstheme="minorHAnsi"/>
          <w:b/>
          <w:color w:val="FFC000"/>
          <w:sz w:val="36"/>
          <w:szCs w:val="36"/>
          <w:lang w:eastAsia="en-US"/>
        </w:rPr>
        <w:t>Başlık 3</w:t>
      </w:r>
    </w:p>
    <w:p w14:paraId="38034291" w14:textId="09A607A7" w:rsidR="006A1A9B" w:rsidRPr="004B2381" w:rsidRDefault="004B2381" w:rsidP="00C01E35">
      <w:pPr>
        <w:spacing w:before="120" w:after="120" w:line="240" w:lineRule="auto"/>
        <w:rPr>
          <w:rFonts w:eastAsia="Calibri" w:cstheme="minorHAnsi"/>
          <w:b/>
          <w:color w:val="FFC000"/>
          <w:sz w:val="36"/>
          <w:szCs w:val="36"/>
          <w:lang w:eastAsia="en-US"/>
        </w:rPr>
      </w:pPr>
      <w:r w:rsidRPr="00AC24D7">
        <w:rPr>
          <w:rFonts w:cstheme="minorHAnsi"/>
          <w:noProof/>
          <w:color w:val="43F77F"/>
        </w:rPr>
        <mc:AlternateContent>
          <mc:Choice Requires="wps">
            <w:drawing>
              <wp:inline distT="0" distB="0" distL="0" distR="0" wp14:anchorId="4180425F" wp14:editId="707F12E5">
                <wp:extent cx="180000" cy="180000"/>
                <wp:effectExtent l="0" t="0" r="0" b="0"/>
                <wp:docPr id="15" name="Dikdörtgen: Köşeleri Yuvarlatılmış 13"/>
                <wp:cNvGraphicFramePr/>
                <a:graphic xmlns:a="http://schemas.openxmlformats.org/drawingml/2006/main">
                  <a:graphicData uri="http://schemas.microsoft.com/office/word/2010/wordprocessingShape">
                    <wps:wsp>
                      <wps:cNvSpPr/>
                      <wps:spPr>
                        <a:xfrm>
                          <a:off x="0" y="0"/>
                          <a:ext cx="180000" cy="180000"/>
                        </a:xfrm>
                        <a:prstGeom prst="roundRect">
                          <a:avLst/>
                        </a:prstGeom>
                        <a:gradFill flip="none" rotWithShape="1">
                          <a:gsLst>
                            <a:gs pos="0">
                              <a:schemeClr val="bg1"/>
                            </a:gs>
                            <a:gs pos="100000">
                              <a:srgbClr val="FFC000"/>
                            </a:gs>
                          </a:gsLst>
                          <a:path path="circle">
                            <a:fillToRect l="50000" t="50000" r="50000" b="50000"/>
                          </a:path>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482A940" id="Dikdörtgen: Köşeleri Yuvarlatılmış 13"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" fillcolor="white [3212]" stroked="f" strokeweight="2pt">
                <v:fill color2="#ffc000" rotate="t" focusposition=".5,.5" focussize="" focus="100%" type="gradientRadial"/>
                <w10:anchorlock/>
              </v:roundrect>
            </w:pict>
          </mc:Fallback>
        </mc:AlternateContent>
      </w:r>
      <w:r w:rsidRPr="00AC24D7">
        <w:rPr>
          <w:rFonts w:cstheme="minorHAnsi"/>
          <w:b/>
          <w:noProof/>
          <w:color w:val="43F77F"/>
          <w:sz w:val="38"/>
          <w:szCs w:val="38"/>
        </w:rPr>
        <w:tab/>
      </w:r>
      <w:r w:rsidR="00AC24D7" w:rsidRPr="004B2381">
        <w:rPr>
          <w:rFonts w:cstheme="minorHAnsi"/>
          <w:b/>
          <w:noProof/>
          <w:color w:val="FFC000"/>
          <w:sz w:val="38"/>
          <w:szCs w:val="38"/>
        </w:rPr>
        <w:tab/>
      </w:r>
      <w:r w:rsidR="00B11535" w:rsidRPr="004B2381">
        <w:rPr>
          <w:rFonts w:eastAsia="Calibri" w:cstheme="minorHAnsi"/>
          <w:b/>
          <w:color w:val="FFC000"/>
          <w:sz w:val="36"/>
          <w:szCs w:val="36"/>
          <w:lang w:eastAsia="en-US"/>
        </w:rPr>
        <w:t>Başlık 4</w:t>
      </w:r>
    </w:p>
    <w:p w14:paraId="701D7F3A" w14:textId="47903A82" w:rsidR="00D903D7" w:rsidRPr="004B2381" w:rsidRDefault="004B2381" w:rsidP="00C01E35">
      <w:pPr>
        <w:spacing w:before="120" w:after="120" w:line="240" w:lineRule="auto"/>
        <w:rPr>
          <w:rFonts w:eastAsia="Calibri" w:cstheme="minorHAnsi"/>
          <w:b/>
          <w:color w:val="FFC000"/>
          <w:sz w:val="36"/>
          <w:szCs w:val="36"/>
          <w:lang w:eastAsia="en-US"/>
        </w:rPr>
      </w:pPr>
      <w:r w:rsidRPr="00AC24D7">
        <w:rPr>
          <w:rFonts w:cstheme="minorHAnsi"/>
          <w:noProof/>
          <w:color w:val="43F77F"/>
        </w:rPr>
        <mc:AlternateContent>
          <mc:Choice Requires="wps">
            <w:drawing>
              <wp:inline distT="0" distB="0" distL="0" distR="0" wp14:anchorId="032173BC" wp14:editId="356192FE">
                <wp:extent cx="180000" cy="180000"/>
                <wp:effectExtent l="0" t="0" r="0" b="0"/>
                <wp:docPr id="16" name="Dikdörtgen: Köşeleri Yuvarlatılmış 13"/>
                <wp:cNvGraphicFramePr/>
                <a:graphic xmlns:a="http://schemas.openxmlformats.org/drawingml/2006/main">
                  <a:graphicData uri="http://schemas.microsoft.com/office/word/2010/wordprocessingShape">
                    <wps:wsp>
                      <wps:cNvSpPr/>
                      <wps:spPr>
                        <a:xfrm>
                          <a:off x="0" y="0"/>
                          <a:ext cx="180000" cy="180000"/>
                        </a:xfrm>
                        <a:prstGeom prst="roundRect">
                          <a:avLst/>
                        </a:prstGeom>
                        <a:gradFill flip="none" rotWithShape="1">
                          <a:gsLst>
                            <a:gs pos="0">
                              <a:schemeClr val="bg1"/>
                            </a:gs>
                            <a:gs pos="100000">
                              <a:srgbClr val="FFC000"/>
                            </a:gs>
                          </a:gsLst>
                          <a:path path="circle">
                            <a:fillToRect l="50000" t="50000" r="50000" b="50000"/>
                          </a:path>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E66D131" id="Dikdörtgen: Köşeleri Yuvarlatılmış 13"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" fillcolor="white [3212]" stroked="f" strokeweight="2pt">
                <v:fill color2="#ffc000" rotate="t" focusposition=".5,.5" focussize="" focus="100%" type="gradientRadial"/>
                <w10:anchorlock/>
              </v:roundrect>
            </w:pict>
          </mc:Fallback>
        </mc:AlternateContent>
      </w:r>
      <w:r w:rsidRPr="00AC24D7">
        <w:rPr>
          <w:rFonts w:cstheme="minorHAnsi"/>
          <w:b/>
          <w:noProof/>
          <w:color w:val="43F77F"/>
          <w:sz w:val="38"/>
          <w:szCs w:val="38"/>
        </w:rPr>
        <w:tab/>
      </w:r>
      <w:r w:rsidR="00D729E7" w:rsidRPr="004B2381">
        <w:rPr>
          <w:rFonts w:eastAsia="Calibri" w:cstheme="minorHAnsi"/>
          <w:b/>
          <w:color w:val="FFC000"/>
          <w:sz w:val="36"/>
          <w:szCs w:val="36"/>
          <w:lang w:eastAsia="en-US"/>
        </w:rPr>
        <w:tab/>
      </w:r>
      <w:r w:rsidR="00B11535" w:rsidRPr="004B2381">
        <w:rPr>
          <w:rFonts w:eastAsia="Calibri" w:cstheme="minorHAnsi"/>
          <w:b/>
          <w:color w:val="FFC000"/>
          <w:sz w:val="36"/>
          <w:szCs w:val="36"/>
          <w:lang w:eastAsia="en-US"/>
        </w:rPr>
        <w:t>Başlık 5</w:t>
      </w:r>
    </w:p>
    <w:p w14:paraId="36A6CA02" w14:textId="224F1416" w:rsidR="00D903D7" w:rsidRPr="004B2381" w:rsidRDefault="004B2381" w:rsidP="00C01E35">
      <w:pPr>
        <w:spacing w:before="120" w:after="120" w:line="240" w:lineRule="auto"/>
        <w:rPr>
          <w:rFonts w:eastAsia="Calibri" w:cstheme="minorHAnsi"/>
          <w:b/>
          <w:color w:val="FFC000"/>
          <w:sz w:val="36"/>
          <w:szCs w:val="36"/>
          <w:lang w:eastAsia="en-US"/>
        </w:rPr>
      </w:pPr>
      <w:r w:rsidRPr="00AC24D7">
        <w:rPr>
          <w:rFonts w:cstheme="minorHAnsi"/>
          <w:noProof/>
          <w:color w:val="43F77F"/>
        </w:rPr>
        <mc:AlternateContent>
          <mc:Choice Requires="wps">
            <w:drawing>
              <wp:inline distT="0" distB="0" distL="0" distR="0" wp14:anchorId="4EC24F9B" wp14:editId="0F74CF51">
                <wp:extent cx="180000" cy="180000"/>
                <wp:effectExtent l="0" t="0" r="0" b="0"/>
                <wp:docPr id="17" name="Dikdörtgen: Köşeleri Yuvarlatılmış 13"/>
                <wp:cNvGraphicFramePr/>
                <a:graphic xmlns:a="http://schemas.openxmlformats.org/drawingml/2006/main">
                  <a:graphicData uri="http://schemas.microsoft.com/office/word/2010/wordprocessingShape">
                    <wps:wsp>
                      <wps:cNvSpPr/>
                      <wps:spPr>
                        <a:xfrm>
                          <a:off x="0" y="0"/>
                          <a:ext cx="180000" cy="180000"/>
                        </a:xfrm>
                        <a:prstGeom prst="roundRect">
                          <a:avLst/>
                        </a:prstGeom>
                        <a:gradFill flip="none" rotWithShape="1">
                          <a:gsLst>
                            <a:gs pos="0">
                              <a:schemeClr val="bg1"/>
                            </a:gs>
                            <a:gs pos="100000">
                              <a:srgbClr val="FFC000"/>
                            </a:gs>
                          </a:gsLst>
                          <a:path path="circle">
                            <a:fillToRect l="50000" t="50000" r="50000" b="50000"/>
                          </a:path>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D721A34" id="Dikdörtgen: Köşeleri Yuvarlatılmış 13"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" fillcolor="white [3212]" stroked="f" strokeweight="2pt">
                <v:fill color2="#ffc000" rotate="t" focusposition=".5,.5" focussize="" focus="100%" type="gradientRadial"/>
                <w10:anchorlock/>
              </v:roundrect>
            </w:pict>
          </mc:Fallback>
        </mc:AlternateContent>
      </w:r>
      <w:r w:rsidRPr="00AC24D7">
        <w:rPr>
          <w:rFonts w:cstheme="minorHAnsi"/>
          <w:b/>
          <w:noProof/>
          <w:color w:val="43F77F"/>
          <w:sz w:val="38"/>
          <w:szCs w:val="38"/>
        </w:rPr>
        <w:tab/>
      </w:r>
      <w:r w:rsidR="00D729E7" w:rsidRPr="004B2381">
        <w:rPr>
          <w:rFonts w:eastAsia="Calibri" w:cstheme="minorHAnsi"/>
          <w:b/>
          <w:color w:val="FFC000"/>
          <w:sz w:val="36"/>
          <w:szCs w:val="36"/>
          <w:lang w:eastAsia="en-US"/>
        </w:rPr>
        <w:tab/>
      </w:r>
      <w:r w:rsidR="00B11535" w:rsidRPr="004B2381">
        <w:rPr>
          <w:rFonts w:eastAsia="Calibri" w:cstheme="minorHAnsi"/>
          <w:b/>
          <w:color w:val="FFC000"/>
          <w:sz w:val="36"/>
          <w:szCs w:val="36"/>
          <w:lang w:eastAsia="en-US"/>
        </w:rPr>
        <w:t>Kaynakça</w:t>
      </w:r>
    </w:p>
    <w:p w14:paraId="37A084F8" w14:textId="77777777" w:rsidR="00BF0060" w:rsidRPr="00023918" w:rsidRDefault="00BF0060" w:rsidP="00BF0060">
      <w:pPr>
        <w:pStyle w:val="ListeParagraf"/>
        <w:ind w:left="284"/>
        <w:rPr>
          <w:rFonts w:asciiTheme="minorHAnsi" w:hAnsiTheme="minorHAnsi" w:cstheme="minorHAnsi"/>
          <w:sz w:val="24"/>
          <w:szCs w:val="21"/>
        </w:rPr>
      </w:pPr>
    </w:p>
    <w:p w14:paraId="2419FA8F" w14:textId="77777777" w:rsidR="00BF0060" w:rsidRPr="00023918" w:rsidRDefault="00BF0060" w:rsidP="00BF0060">
      <w:pPr>
        <w:pStyle w:val="ListeParagraf"/>
        <w:ind w:left="284"/>
        <w:rPr>
          <w:rFonts w:asciiTheme="minorHAnsi" w:hAnsiTheme="minorHAnsi" w:cstheme="minorHAnsi"/>
          <w:sz w:val="24"/>
          <w:szCs w:val="21"/>
        </w:rPr>
      </w:pPr>
    </w:p>
    <w:p w14:paraId="13ADF8F9" w14:textId="77777777" w:rsidR="00BF0060" w:rsidRPr="00023918" w:rsidRDefault="00BF0060" w:rsidP="00BF0060">
      <w:pPr>
        <w:pStyle w:val="ListeParagraf"/>
        <w:ind w:left="284"/>
        <w:rPr>
          <w:rFonts w:asciiTheme="minorHAnsi" w:hAnsiTheme="minorHAnsi" w:cstheme="minorHAnsi"/>
          <w:sz w:val="24"/>
          <w:szCs w:val="21"/>
        </w:rPr>
      </w:pPr>
    </w:p>
    <w:p w14:paraId="143524B4" w14:textId="77777777" w:rsidR="00BF0060" w:rsidRPr="00023918" w:rsidRDefault="00BF0060" w:rsidP="00BF0060">
      <w:pPr>
        <w:pStyle w:val="ListeParagraf"/>
        <w:ind w:left="284"/>
        <w:rPr>
          <w:rFonts w:asciiTheme="minorHAnsi" w:hAnsiTheme="minorHAnsi" w:cstheme="minorHAnsi"/>
          <w:sz w:val="24"/>
          <w:szCs w:val="21"/>
        </w:rPr>
      </w:pPr>
    </w:p>
    <w:p w14:paraId="55CDC25D" w14:textId="77777777" w:rsidR="00BF0060" w:rsidRPr="00023918" w:rsidRDefault="00BF0060" w:rsidP="00BF0060">
      <w:pPr>
        <w:pStyle w:val="ListeParagraf"/>
        <w:ind w:left="284"/>
        <w:rPr>
          <w:rFonts w:asciiTheme="minorHAnsi" w:hAnsiTheme="minorHAnsi" w:cstheme="minorHAnsi"/>
          <w:sz w:val="24"/>
          <w:szCs w:val="21"/>
        </w:rPr>
      </w:pPr>
    </w:p>
    <w:p w14:paraId="74E726FD" w14:textId="77777777" w:rsidR="00FF4D1B" w:rsidRPr="00023918" w:rsidRDefault="00FF4D1B">
      <w:pPr>
        <w:overflowPunct/>
        <w:autoSpaceDE/>
        <w:autoSpaceDN/>
        <w:adjustRightInd/>
        <w:spacing w:before="0" w:line="240" w:lineRule="auto"/>
        <w:jc w:val="left"/>
        <w:textAlignment w:val="auto"/>
        <w:rPr>
          <w:rFonts w:cstheme="minorHAnsi"/>
          <w:i/>
          <w:szCs w:val="20"/>
          <w:lang w:eastAsia="en-US"/>
        </w:rPr>
      </w:pPr>
      <w:r w:rsidRPr="00023918">
        <w:rPr>
          <w:rFonts w:cstheme="minorHAnsi"/>
          <w:i/>
          <w:szCs w:val="20"/>
          <w:lang w:eastAsia="en-US"/>
        </w:rPr>
        <w:br w:type="page"/>
      </w:r>
    </w:p>
    <w:p w14:paraId="62CFB3FD" w14:textId="0B2F0224" w:rsidR="00C755B8" w:rsidRPr="00023918" w:rsidRDefault="00AE5D20" w:rsidP="004D147D">
      <w:pPr>
        <w:pStyle w:val="Balk2"/>
      </w:pPr>
      <w:r w:rsidRPr="00023918">
        <w:lastRenderedPageBreak/>
        <w:t>Giriş</w:t>
      </w:r>
    </w:p>
    <w:p w14:paraId="5538E952" w14:textId="77777777" w:rsidR="00C755B8" w:rsidRPr="00023918" w:rsidRDefault="00535000" w:rsidP="00687E50">
      <w:pPr>
        <w:pStyle w:val="Altyaz"/>
        <w:tabs>
          <w:tab w:val="left" w:pos="397"/>
        </w:tabs>
        <w:spacing w:after="120"/>
        <w:ind w:firstLine="284"/>
        <w:jc w:val="both"/>
        <w:rPr>
          <w:rFonts w:asciiTheme="minorHAnsi" w:hAnsiTheme="minorHAnsi" w:cstheme="minorHAnsi"/>
          <w:color w:val="0D0D0D" w:themeColor="text1" w:themeTint="F2"/>
          <w:sz w:val="20"/>
          <w:szCs w:val="20"/>
          <w:lang w:val="tr-TR"/>
        </w:rPr>
      </w:pPr>
      <w:r w:rsidRPr="00023918">
        <w:rPr>
          <w:rFonts w:asciiTheme="minorHAnsi" w:hAnsiTheme="minorHAnsi" w:cstheme="minorHAnsi"/>
          <w:color w:val="0D0D0D" w:themeColor="text1" w:themeTint="F2"/>
          <w:sz w:val="20"/>
          <w:szCs w:val="20"/>
          <w:lang w:val="tr-TR"/>
        </w:rPr>
        <w:t xml:space="preserve">Değerli araştırmacılar. </w:t>
      </w:r>
      <w:proofErr w:type="spellStart"/>
      <w:r w:rsidR="00E57DD7" w:rsidRPr="00023918">
        <w:rPr>
          <w:rFonts w:asciiTheme="minorHAnsi" w:hAnsiTheme="minorHAnsi" w:cstheme="minorHAnsi"/>
          <w:color w:val="0D0D0D" w:themeColor="text1" w:themeTint="F2"/>
          <w:sz w:val="20"/>
          <w:szCs w:val="20"/>
          <w:lang w:val="tr-TR"/>
        </w:rPr>
        <w:t>USEAS</w:t>
      </w:r>
      <w:r w:rsidRPr="00023918">
        <w:rPr>
          <w:rFonts w:asciiTheme="minorHAnsi" w:hAnsiTheme="minorHAnsi" w:cstheme="minorHAnsi"/>
          <w:color w:val="0D0D0D" w:themeColor="text1" w:themeTint="F2"/>
          <w:sz w:val="20"/>
          <w:szCs w:val="20"/>
          <w:lang w:val="tr-TR"/>
        </w:rPr>
        <w:t>’</w:t>
      </w:r>
      <w:r w:rsidR="00E57DD7" w:rsidRPr="00023918">
        <w:rPr>
          <w:rFonts w:asciiTheme="minorHAnsi" w:hAnsiTheme="minorHAnsi" w:cstheme="minorHAnsi"/>
          <w:color w:val="0D0D0D" w:themeColor="text1" w:themeTint="F2"/>
          <w:sz w:val="20"/>
          <w:szCs w:val="20"/>
          <w:lang w:val="tr-TR"/>
        </w:rPr>
        <w:t>ta</w:t>
      </w:r>
      <w:proofErr w:type="spellEnd"/>
      <w:r w:rsidRPr="00023918">
        <w:rPr>
          <w:rFonts w:asciiTheme="minorHAnsi" w:hAnsiTheme="minorHAnsi" w:cstheme="minorHAnsi"/>
          <w:color w:val="0D0D0D" w:themeColor="text1" w:themeTint="F2"/>
          <w:sz w:val="20"/>
          <w:szCs w:val="20"/>
          <w:lang w:val="tr-TR"/>
        </w:rPr>
        <w:t xml:space="preserve"> sunmuş olduğunuz çalışmanızın </w:t>
      </w:r>
      <w:r w:rsidR="00C26F65" w:rsidRPr="00023918">
        <w:rPr>
          <w:rFonts w:asciiTheme="minorHAnsi" w:hAnsiTheme="minorHAnsi" w:cstheme="minorHAnsi"/>
          <w:color w:val="0D0D0D" w:themeColor="text1" w:themeTint="F2"/>
          <w:sz w:val="20"/>
          <w:szCs w:val="20"/>
          <w:lang w:val="tr-TR"/>
        </w:rPr>
        <w:t xml:space="preserve">XXX </w:t>
      </w:r>
      <w:proofErr w:type="spellStart"/>
      <w:r w:rsidR="00C26F65" w:rsidRPr="00023918">
        <w:rPr>
          <w:rFonts w:asciiTheme="minorHAnsi" w:hAnsiTheme="minorHAnsi" w:cstheme="minorHAnsi"/>
          <w:color w:val="0D0D0D" w:themeColor="text1" w:themeTint="F2"/>
          <w:sz w:val="20"/>
          <w:szCs w:val="20"/>
          <w:lang w:val="tr-TR"/>
        </w:rPr>
        <w:t>ISBN’li</w:t>
      </w:r>
      <w:proofErr w:type="spellEnd"/>
      <w:r w:rsidR="00E57DD7" w:rsidRPr="00023918">
        <w:rPr>
          <w:rFonts w:asciiTheme="minorHAnsi" w:hAnsiTheme="minorHAnsi" w:cstheme="minorHAnsi"/>
          <w:color w:val="0D0D0D" w:themeColor="text1" w:themeTint="F2"/>
          <w:sz w:val="20"/>
          <w:szCs w:val="20"/>
          <w:lang w:val="tr-TR"/>
        </w:rPr>
        <w:t xml:space="preserve"> </w:t>
      </w:r>
      <w:r w:rsidRPr="00023918">
        <w:rPr>
          <w:rFonts w:asciiTheme="minorHAnsi" w:hAnsiTheme="minorHAnsi" w:cstheme="minorHAnsi"/>
          <w:color w:val="0D0D0D" w:themeColor="text1" w:themeTint="F2"/>
          <w:sz w:val="20"/>
          <w:szCs w:val="20"/>
          <w:lang w:val="tr-TR"/>
        </w:rPr>
        <w:t xml:space="preserve">kitap bölümü olarak yayımlanmasını istiyorsanız, sizlerden bu şablona göre çalışmanızı düzenlemenizi rica ediyoruz. Çalışmalarınız A4 </w:t>
      </w:r>
      <w:proofErr w:type="gramStart"/>
      <w:r w:rsidRPr="00023918">
        <w:rPr>
          <w:rFonts w:asciiTheme="minorHAnsi" w:hAnsiTheme="minorHAnsi" w:cstheme="minorHAnsi"/>
          <w:color w:val="0D0D0D" w:themeColor="text1" w:themeTint="F2"/>
          <w:sz w:val="20"/>
          <w:szCs w:val="20"/>
          <w:lang w:val="tr-TR"/>
        </w:rPr>
        <w:t>kağıt</w:t>
      </w:r>
      <w:proofErr w:type="gramEnd"/>
      <w:r w:rsidRPr="00023918">
        <w:rPr>
          <w:rFonts w:asciiTheme="minorHAnsi" w:hAnsiTheme="minorHAnsi" w:cstheme="minorHAnsi"/>
          <w:color w:val="0D0D0D" w:themeColor="text1" w:themeTint="F2"/>
          <w:sz w:val="20"/>
          <w:szCs w:val="20"/>
          <w:lang w:val="tr-TR"/>
        </w:rPr>
        <w:t xml:space="preserve"> boyutunda üst, alt ve sol 3.5 cm, sağ 3 cm kenar boşluğuyla girintili olmalıdır. </w:t>
      </w:r>
      <w:r w:rsidR="00E43F74" w:rsidRPr="00023918">
        <w:rPr>
          <w:rFonts w:asciiTheme="minorHAnsi" w:hAnsiTheme="minorHAnsi" w:cstheme="minorHAnsi"/>
          <w:color w:val="0D0D0D" w:themeColor="text1" w:themeTint="F2"/>
          <w:sz w:val="20"/>
          <w:szCs w:val="20"/>
          <w:lang w:val="tr-TR"/>
        </w:rPr>
        <w:t>Üst ve alt bilgi girintisi 2.5 cm’dir. Bu şablonda tüm ayarlamaların hepsinin yapılması nedeniyle yeniden düzenleme yapmanıza gerek yoktur.</w:t>
      </w:r>
    </w:p>
    <w:p w14:paraId="035BC4A9" w14:textId="77777777" w:rsidR="00E43F74" w:rsidRPr="00023918" w:rsidRDefault="00E43F74" w:rsidP="00687E50">
      <w:pPr>
        <w:spacing w:before="0" w:after="120" w:line="240" w:lineRule="auto"/>
        <w:ind w:firstLine="284"/>
        <w:rPr>
          <w:rFonts w:cstheme="minorHAnsi"/>
          <w:lang w:eastAsia="en-US"/>
        </w:rPr>
      </w:pPr>
      <w:r w:rsidRPr="00023918">
        <w:rPr>
          <w:rFonts w:cstheme="minorHAnsi"/>
          <w:lang w:eastAsia="en-US"/>
        </w:rPr>
        <w:t xml:space="preserve">Metininiz tek satır aralığı ve her paragraf sonrası 6 </w:t>
      </w:r>
      <w:proofErr w:type="spellStart"/>
      <w:r w:rsidRPr="00023918">
        <w:rPr>
          <w:rFonts w:cstheme="minorHAnsi"/>
          <w:lang w:eastAsia="en-US"/>
        </w:rPr>
        <w:t>nk</w:t>
      </w:r>
      <w:proofErr w:type="spellEnd"/>
      <w:r w:rsidRPr="00023918">
        <w:rPr>
          <w:rFonts w:cstheme="minorHAnsi"/>
          <w:lang w:eastAsia="en-US"/>
        </w:rPr>
        <w:t xml:space="preserve">. </w:t>
      </w:r>
      <w:proofErr w:type="gramStart"/>
      <w:r w:rsidRPr="00023918">
        <w:rPr>
          <w:rFonts w:cstheme="minorHAnsi"/>
          <w:lang w:eastAsia="en-US"/>
        </w:rPr>
        <w:t>boşluk</w:t>
      </w:r>
      <w:proofErr w:type="gramEnd"/>
      <w:r w:rsidRPr="00023918">
        <w:rPr>
          <w:rFonts w:cstheme="minorHAnsi"/>
          <w:lang w:eastAsia="en-US"/>
        </w:rPr>
        <w:t xml:space="preserve"> içermelidir. Paragraflar arasında hiçbir şekilde boşluk bırakılmamalı ve paragraflar </w:t>
      </w:r>
      <w:r w:rsidR="00886FD6" w:rsidRPr="00023918">
        <w:rPr>
          <w:rFonts w:cstheme="minorHAnsi"/>
          <w:lang w:eastAsia="en-US"/>
        </w:rPr>
        <w:t>0</w:t>
      </w:r>
      <w:r w:rsidRPr="00023918">
        <w:rPr>
          <w:rFonts w:cstheme="minorHAnsi"/>
          <w:lang w:eastAsia="en-US"/>
        </w:rPr>
        <w:t xml:space="preserve">.5 cm </w:t>
      </w:r>
      <w:r w:rsidR="00886FD6" w:rsidRPr="00023918">
        <w:rPr>
          <w:rFonts w:cstheme="minorHAnsi"/>
          <w:lang w:eastAsia="en-US"/>
        </w:rPr>
        <w:t>ilk satır</w:t>
      </w:r>
      <w:r w:rsidRPr="00023918">
        <w:rPr>
          <w:rFonts w:cstheme="minorHAnsi"/>
          <w:lang w:eastAsia="en-US"/>
        </w:rPr>
        <w:t xml:space="preserve"> girintisi ile başlamalıdır.</w:t>
      </w:r>
    </w:p>
    <w:p w14:paraId="72944103" w14:textId="6129762B" w:rsidR="00E43F74" w:rsidRPr="00023918" w:rsidRDefault="00E43F74" w:rsidP="00687E50">
      <w:pPr>
        <w:spacing w:before="0" w:after="120" w:line="240" w:lineRule="auto"/>
        <w:ind w:firstLine="284"/>
        <w:rPr>
          <w:rFonts w:cstheme="minorHAnsi"/>
          <w:lang w:eastAsia="en-US"/>
        </w:rPr>
      </w:pPr>
      <w:r w:rsidRPr="00023918">
        <w:rPr>
          <w:rFonts w:cstheme="minorHAnsi"/>
          <w:lang w:eastAsia="en-US"/>
        </w:rPr>
        <w:t xml:space="preserve">Metinler </w:t>
      </w:r>
      <w:proofErr w:type="spellStart"/>
      <w:r w:rsidR="00023918" w:rsidRPr="00023918">
        <w:rPr>
          <w:rFonts w:cstheme="minorHAnsi"/>
          <w:lang w:eastAsia="en-US"/>
        </w:rPr>
        <w:t>Calibri</w:t>
      </w:r>
      <w:proofErr w:type="spellEnd"/>
      <w:r w:rsidRPr="00023918">
        <w:rPr>
          <w:rFonts w:cstheme="minorHAnsi"/>
          <w:lang w:eastAsia="en-US"/>
        </w:rPr>
        <w:t xml:space="preserve"> yazı tipinde, 10 punto olarak iki yana yaslı bir biçimde yazılmalıdır. Üst bilgilerde çift sayfalarda çalışmanın ismi yer almalı, tek satırda kitabın ismi yer almalıdır. Çalışma başlığınız </w:t>
      </w:r>
      <w:r w:rsidR="00886FD6" w:rsidRPr="00023918">
        <w:rPr>
          <w:rFonts w:cstheme="minorHAnsi"/>
          <w:lang w:eastAsia="en-US"/>
        </w:rPr>
        <w:t>bir satırı</w:t>
      </w:r>
      <w:r w:rsidRPr="00023918">
        <w:rPr>
          <w:rFonts w:cstheme="minorHAnsi"/>
          <w:lang w:eastAsia="en-US"/>
        </w:rPr>
        <w:t xml:space="preserve"> geçmemelidir. </w:t>
      </w:r>
    </w:p>
    <w:p w14:paraId="3C8F0414" w14:textId="0D720E66" w:rsidR="00BF4077" w:rsidRPr="00023918" w:rsidRDefault="00BF4077" w:rsidP="00687E50">
      <w:pPr>
        <w:spacing w:before="0" w:after="120" w:line="240" w:lineRule="auto"/>
        <w:ind w:firstLine="284"/>
        <w:rPr>
          <w:rFonts w:cstheme="minorHAnsi"/>
          <w:lang w:eastAsia="en-US"/>
        </w:rPr>
      </w:pPr>
      <w:r w:rsidRPr="00023918">
        <w:rPr>
          <w:rFonts w:cstheme="minorHAnsi"/>
          <w:lang w:eastAsia="en-US"/>
        </w:rPr>
        <w:t xml:space="preserve">İlk sayfada çalışma adı </w:t>
      </w:r>
      <w:proofErr w:type="spellStart"/>
      <w:r w:rsidR="00023918" w:rsidRPr="00023918">
        <w:rPr>
          <w:rFonts w:cstheme="minorHAnsi"/>
          <w:lang w:eastAsia="en-US"/>
        </w:rPr>
        <w:t>Calibri</w:t>
      </w:r>
      <w:proofErr w:type="spellEnd"/>
      <w:r w:rsidR="00886FD6" w:rsidRPr="00023918">
        <w:rPr>
          <w:rFonts w:cstheme="minorHAnsi"/>
          <w:lang w:eastAsia="en-US"/>
        </w:rPr>
        <w:t xml:space="preserve"> </w:t>
      </w:r>
      <w:r w:rsidRPr="00023918">
        <w:rPr>
          <w:rFonts w:cstheme="minorHAnsi"/>
          <w:lang w:eastAsia="en-US"/>
        </w:rPr>
        <w:t>yazı tipinde 22 punto olarak koyu ve tüm harfleri büyük olacak şekilde yazılmalıdır</w:t>
      </w:r>
      <w:r w:rsidR="00B35C96" w:rsidRPr="00023918">
        <w:rPr>
          <w:rFonts w:cstheme="minorHAnsi"/>
          <w:lang w:eastAsia="en-US"/>
        </w:rPr>
        <w:t xml:space="preserve">. Bu adı takiben çalışmanızdaki ana başlıklar adı </w:t>
      </w:r>
      <w:proofErr w:type="spellStart"/>
      <w:r w:rsidR="00023918" w:rsidRPr="00023918">
        <w:rPr>
          <w:rFonts w:cstheme="minorHAnsi"/>
          <w:lang w:eastAsia="en-US"/>
        </w:rPr>
        <w:t>Calibri</w:t>
      </w:r>
      <w:proofErr w:type="spellEnd"/>
      <w:r w:rsidR="00886FD6" w:rsidRPr="00023918">
        <w:rPr>
          <w:rFonts w:cstheme="minorHAnsi"/>
          <w:lang w:eastAsia="en-US"/>
        </w:rPr>
        <w:t xml:space="preserve"> </w:t>
      </w:r>
      <w:r w:rsidR="00B35C96" w:rsidRPr="00023918">
        <w:rPr>
          <w:rFonts w:cstheme="minorHAnsi"/>
          <w:lang w:eastAsia="en-US"/>
        </w:rPr>
        <w:t>yazı tipinde 12 punto olarak belirteçlerin yanına yazılmalıdır.</w:t>
      </w:r>
    </w:p>
    <w:p w14:paraId="559C53FF" w14:textId="19657EB3" w:rsidR="00A46541" w:rsidRPr="00023918" w:rsidRDefault="00B35C96" w:rsidP="00687E50">
      <w:pPr>
        <w:spacing w:before="0" w:after="120" w:line="240" w:lineRule="auto"/>
        <w:ind w:firstLine="284"/>
        <w:rPr>
          <w:rFonts w:cstheme="minorHAnsi"/>
          <w:lang w:eastAsia="en-US"/>
        </w:rPr>
      </w:pPr>
      <w:r w:rsidRPr="00023918">
        <w:rPr>
          <w:rFonts w:cstheme="minorHAnsi"/>
          <w:color w:val="0D0D0D" w:themeColor="text1" w:themeTint="F2"/>
          <w:szCs w:val="20"/>
          <w:lang w:eastAsia="en-US"/>
        </w:rPr>
        <w:t xml:space="preserve">Çalışmada ana başlıklar </w:t>
      </w:r>
      <w:r w:rsidRPr="00023918">
        <w:rPr>
          <w:rFonts w:cstheme="minorHAnsi"/>
          <w:lang w:eastAsia="en-US"/>
        </w:rPr>
        <w:t xml:space="preserve">adı </w:t>
      </w:r>
      <w:proofErr w:type="spellStart"/>
      <w:r w:rsidR="00023918" w:rsidRPr="00023918">
        <w:rPr>
          <w:rFonts w:cstheme="minorHAnsi"/>
          <w:lang w:eastAsia="en-US"/>
        </w:rPr>
        <w:t>Calibri</w:t>
      </w:r>
      <w:proofErr w:type="spellEnd"/>
      <w:r w:rsidR="00886FD6" w:rsidRPr="00023918">
        <w:rPr>
          <w:rFonts w:cstheme="minorHAnsi"/>
          <w:lang w:eastAsia="en-US"/>
        </w:rPr>
        <w:t xml:space="preserve"> </w:t>
      </w:r>
      <w:r w:rsidRPr="00023918">
        <w:rPr>
          <w:rFonts w:cstheme="minorHAnsi"/>
          <w:lang w:eastAsia="en-US"/>
        </w:rPr>
        <w:t>yazı tipinde, 10 punto</w:t>
      </w:r>
      <w:r w:rsidR="00886FD6" w:rsidRPr="00023918">
        <w:rPr>
          <w:rFonts w:cstheme="minorHAnsi"/>
          <w:lang w:eastAsia="en-US"/>
        </w:rPr>
        <w:t xml:space="preserve">, 18 </w:t>
      </w:r>
      <w:proofErr w:type="spellStart"/>
      <w:r w:rsidR="00886FD6" w:rsidRPr="00023918">
        <w:rPr>
          <w:rFonts w:cstheme="minorHAnsi"/>
          <w:lang w:eastAsia="en-US"/>
        </w:rPr>
        <w:t>nk</w:t>
      </w:r>
      <w:proofErr w:type="spellEnd"/>
      <w:r w:rsidR="00886FD6" w:rsidRPr="00023918">
        <w:rPr>
          <w:rFonts w:cstheme="minorHAnsi"/>
          <w:lang w:eastAsia="en-US"/>
        </w:rPr>
        <w:t xml:space="preserve"> önce 6 </w:t>
      </w:r>
      <w:proofErr w:type="spellStart"/>
      <w:r w:rsidR="00886FD6" w:rsidRPr="00023918">
        <w:rPr>
          <w:rFonts w:cstheme="minorHAnsi"/>
          <w:lang w:eastAsia="en-US"/>
        </w:rPr>
        <w:t>nk</w:t>
      </w:r>
      <w:proofErr w:type="spellEnd"/>
      <w:r w:rsidR="00886FD6" w:rsidRPr="00023918">
        <w:rPr>
          <w:rFonts w:cstheme="minorHAnsi"/>
          <w:lang w:eastAsia="en-US"/>
        </w:rPr>
        <w:t xml:space="preserve"> sonra paragraf boşluğuyla </w:t>
      </w:r>
      <w:r w:rsidRPr="00023918">
        <w:rPr>
          <w:rFonts w:cstheme="minorHAnsi"/>
          <w:lang w:eastAsia="en-US"/>
        </w:rPr>
        <w:t xml:space="preserve">ve koyu olarak orta </w:t>
      </w:r>
      <w:proofErr w:type="spellStart"/>
      <w:r w:rsidRPr="00023918">
        <w:rPr>
          <w:rFonts w:cstheme="minorHAnsi"/>
          <w:lang w:eastAsia="en-US"/>
        </w:rPr>
        <w:t>hizalı</w:t>
      </w:r>
      <w:proofErr w:type="spellEnd"/>
      <w:r w:rsidRPr="00023918">
        <w:rPr>
          <w:rFonts w:cstheme="minorHAnsi"/>
          <w:lang w:eastAsia="en-US"/>
        </w:rPr>
        <w:t xml:space="preserve"> şekilde </w:t>
      </w:r>
      <w:r w:rsidRPr="00023918">
        <w:rPr>
          <w:rFonts w:cstheme="minorHAnsi"/>
          <w:b/>
          <w:lang w:eastAsia="en-US"/>
        </w:rPr>
        <w:t>İlk Harfleri Büyük</w:t>
      </w:r>
      <w:r w:rsidRPr="00023918">
        <w:rPr>
          <w:rFonts w:cstheme="minorHAnsi"/>
          <w:lang w:eastAsia="en-US"/>
        </w:rPr>
        <w:t xml:space="preserve"> olarak yazılmalıdır. İkincil alt başlıklar </w:t>
      </w:r>
      <w:proofErr w:type="spellStart"/>
      <w:r w:rsidR="00023918" w:rsidRPr="00023918">
        <w:rPr>
          <w:rFonts w:cstheme="minorHAnsi"/>
          <w:lang w:eastAsia="en-US"/>
        </w:rPr>
        <w:t>Calibri</w:t>
      </w:r>
      <w:proofErr w:type="spellEnd"/>
      <w:r w:rsidR="00886FD6" w:rsidRPr="00023918">
        <w:rPr>
          <w:rFonts w:cstheme="minorHAnsi"/>
          <w:lang w:eastAsia="en-US"/>
        </w:rPr>
        <w:t xml:space="preserve"> </w:t>
      </w:r>
      <w:r w:rsidRPr="00023918">
        <w:rPr>
          <w:rFonts w:cstheme="minorHAnsi"/>
          <w:lang w:eastAsia="en-US"/>
        </w:rPr>
        <w:t>yazı tipinde, 10 punto</w:t>
      </w:r>
      <w:r w:rsidR="00886FD6" w:rsidRPr="00023918">
        <w:rPr>
          <w:rFonts w:cstheme="minorHAnsi"/>
          <w:lang w:eastAsia="en-US"/>
        </w:rPr>
        <w:t xml:space="preserve">, 12 </w:t>
      </w:r>
      <w:proofErr w:type="spellStart"/>
      <w:r w:rsidR="00886FD6" w:rsidRPr="00023918">
        <w:rPr>
          <w:rFonts w:cstheme="minorHAnsi"/>
          <w:lang w:eastAsia="en-US"/>
        </w:rPr>
        <w:t>nk</w:t>
      </w:r>
      <w:proofErr w:type="spellEnd"/>
      <w:r w:rsidR="00886FD6" w:rsidRPr="00023918">
        <w:rPr>
          <w:rFonts w:cstheme="minorHAnsi"/>
          <w:lang w:eastAsia="en-US"/>
        </w:rPr>
        <w:t xml:space="preserve"> önce 6 </w:t>
      </w:r>
      <w:proofErr w:type="spellStart"/>
      <w:r w:rsidR="00886FD6" w:rsidRPr="00023918">
        <w:rPr>
          <w:rFonts w:cstheme="minorHAnsi"/>
          <w:lang w:eastAsia="en-US"/>
        </w:rPr>
        <w:t>nk</w:t>
      </w:r>
      <w:proofErr w:type="spellEnd"/>
      <w:r w:rsidR="00886FD6" w:rsidRPr="00023918">
        <w:rPr>
          <w:rFonts w:cstheme="minorHAnsi"/>
          <w:lang w:eastAsia="en-US"/>
        </w:rPr>
        <w:t xml:space="preserve"> sonra paragraf boşluğuyla, </w:t>
      </w:r>
      <w:r w:rsidR="00687E50" w:rsidRPr="00023918">
        <w:rPr>
          <w:rFonts w:cstheme="minorHAnsi"/>
          <w:lang w:eastAsia="en-US"/>
        </w:rPr>
        <w:t xml:space="preserve">0.5 cm ilk satır girintisi </w:t>
      </w:r>
      <w:r w:rsidRPr="00023918">
        <w:rPr>
          <w:rFonts w:cstheme="minorHAnsi"/>
          <w:lang w:eastAsia="en-US"/>
        </w:rPr>
        <w:t xml:space="preserve">ve koyu olarak sola </w:t>
      </w:r>
      <w:proofErr w:type="spellStart"/>
      <w:r w:rsidRPr="00023918">
        <w:rPr>
          <w:rFonts w:cstheme="minorHAnsi"/>
          <w:lang w:eastAsia="en-US"/>
        </w:rPr>
        <w:t>hizalı</w:t>
      </w:r>
      <w:proofErr w:type="spellEnd"/>
      <w:r w:rsidRPr="00023918">
        <w:rPr>
          <w:rFonts w:cstheme="minorHAnsi"/>
          <w:lang w:eastAsia="en-US"/>
        </w:rPr>
        <w:t xml:space="preserve"> şekilde </w:t>
      </w:r>
      <w:r w:rsidRPr="00023918">
        <w:rPr>
          <w:rFonts w:cstheme="minorHAnsi"/>
          <w:b/>
          <w:lang w:eastAsia="en-US"/>
        </w:rPr>
        <w:t>İlk Harfleri Büyük</w:t>
      </w:r>
      <w:r w:rsidRPr="00023918">
        <w:rPr>
          <w:rFonts w:cstheme="minorHAnsi"/>
          <w:lang w:eastAsia="en-US"/>
        </w:rPr>
        <w:t xml:space="preserve"> olarak yazılmalıdır. Üçüncül alt başlıklar </w:t>
      </w:r>
      <w:proofErr w:type="spellStart"/>
      <w:r w:rsidR="00023918" w:rsidRPr="00023918">
        <w:rPr>
          <w:rFonts w:cstheme="minorHAnsi"/>
          <w:lang w:eastAsia="en-US"/>
        </w:rPr>
        <w:t>Calibri</w:t>
      </w:r>
      <w:proofErr w:type="spellEnd"/>
      <w:r w:rsidR="00886FD6" w:rsidRPr="00023918">
        <w:rPr>
          <w:rFonts w:cstheme="minorHAnsi"/>
          <w:lang w:eastAsia="en-US"/>
        </w:rPr>
        <w:t xml:space="preserve"> </w:t>
      </w:r>
      <w:r w:rsidRPr="00023918">
        <w:rPr>
          <w:rFonts w:cstheme="minorHAnsi"/>
          <w:lang w:eastAsia="en-US"/>
        </w:rPr>
        <w:t>yazı tipinde, 10 punto,</w:t>
      </w:r>
      <w:r w:rsidR="00886FD6" w:rsidRPr="00023918">
        <w:rPr>
          <w:rFonts w:cstheme="minorHAnsi"/>
          <w:lang w:eastAsia="en-US"/>
        </w:rPr>
        <w:t xml:space="preserve"> 12 </w:t>
      </w:r>
      <w:proofErr w:type="spellStart"/>
      <w:r w:rsidR="00886FD6" w:rsidRPr="00023918">
        <w:rPr>
          <w:rFonts w:cstheme="minorHAnsi"/>
          <w:lang w:eastAsia="en-US"/>
        </w:rPr>
        <w:t>nk</w:t>
      </w:r>
      <w:proofErr w:type="spellEnd"/>
      <w:r w:rsidR="00886FD6" w:rsidRPr="00023918">
        <w:rPr>
          <w:rFonts w:cstheme="minorHAnsi"/>
          <w:lang w:eastAsia="en-US"/>
        </w:rPr>
        <w:t xml:space="preserve"> önce 6 </w:t>
      </w:r>
      <w:proofErr w:type="spellStart"/>
      <w:r w:rsidR="00886FD6" w:rsidRPr="00023918">
        <w:rPr>
          <w:rFonts w:cstheme="minorHAnsi"/>
          <w:lang w:eastAsia="en-US"/>
        </w:rPr>
        <w:t>nk</w:t>
      </w:r>
      <w:proofErr w:type="spellEnd"/>
      <w:r w:rsidR="00886FD6" w:rsidRPr="00023918">
        <w:rPr>
          <w:rFonts w:cstheme="minorHAnsi"/>
          <w:lang w:eastAsia="en-US"/>
        </w:rPr>
        <w:t xml:space="preserve"> sonra paragraf boşluğuyla,</w:t>
      </w:r>
      <w:r w:rsidRPr="00023918">
        <w:rPr>
          <w:rFonts w:cstheme="minorHAnsi"/>
          <w:lang w:eastAsia="en-US"/>
        </w:rPr>
        <w:t xml:space="preserve"> </w:t>
      </w:r>
      <w:r w:rsidR="00687E50" w:rsidRPr="00023918">
        <w:rPr>
          <w:rFonts w:cstheme="minorHAnsi"/>
          <w:lang w:eastAsia="en-US"/>
        </w:rPr>
        <w:t xml:space="preserve">0.5 cm ilk satır girintisi, </w:t>
      </w:r>
      <w:r w:rsidRPr="00023918">
        <w:rPr>
          <w:rFonts w:cstheme="minorHAnsi"/>
          <w:lang w:eastAsia="en-US"/>
        </w:rPr>
        <w:t xml:space="preserve">italik ve koyu olarak sola </w:t>
      </w:r>
      <w:proofErr w:type="spellStart"/>
      <w:r w:rsidRPr="00023918">
        <w:rPr>
          <w:rFonts w:cstheme="minorHAnsi"/>
          <w:lang w:eastAsia="en-US"/>
        </w:rPr>
        <w:t>hizalı</w:t>
      </w:r>
      <w:proofErr w:type="spellEnd"/>
      <w:r w:rsidRPr="00023918">
        <w:rPr>
          <w:rFonts w:cstheme="minorHAnsi"/>
          <w:lang w:eastAsia="en-US"/>
        </w:rPr>
        <w:t xml:space="preserve"> şekilde </w:t>
      </w:r>
      <w:r w:rsidRPr="00023918">
        <w:rPr>
          <w:rFonts w:cstheme="minorHAnsi"/>
          <w:b/>
          <w:i/>
          <w:lang w:eastAsia="en-US"/>
        </w:rPr>
        <w:t>Sadece ilk kelimenin ilk harfi büyük diğerleri küçük harfle paragraf girintisi verilerek</w:t>
      </w:r>
      <w:r w:rsidRPr="00023918">
        <w:rPr>
          <w:rFonts w:cstheme="minorHAnsi"/>
          <w:lang w:eastAsia="en-US"/>
        </w:rPr>
        <w:t xml:space="preserve"> yazılmalıdır.</w:t>
      </w:r>
    </w:p>
    <w:p w14:paraId="694F4A95" w14:textId="56FD5364" w:rsidR="00B35C96" w:rsidRPr="00023918" w:rsidRDefault="00B35C96" w:rsidP="00687E50">
      <w:pPr>
        <w:spacing w:before="0" w:after="120" w:line="240" w:lineRule="auto"/>
        <w:ind w:firstLine="284"/>
        <w:rPr>
          <w:rFonts w:cstheme="minorHAnsi"/>
          <w:color w:val="0D0D0D" w:themeColor="text1" w:themeTint="F2"/>
          <w:szCs w:val="20"/>
          <w:lang w:eastAsia="en-US"/>
        </w:rPr>
      </w:pPr>
      <w:r w:rsidRPr="00023918">
        <w:rPr>
          <w:rFonts w:cstheme="minorHAnsi"/>
          <w:color w:val="0D0D0D" w:themeColor="text1" w:themeTint="F2"/>
          <w:szCs w:val="20"/>
          <w:lang w:eastAsia="en-US"/>
        </w:rPr>
        <w:t xml:space="preserve">Çalışmada kaynak gösterimi örnekleri bu paragrafta verilmiştir (Çokluk, Şekercioğlu </w:t>
      </w:r>
      <w:r w:rsidR="005B397E">
        <w:rPr>
          <w:rFonts w:cstheme="minorHAnsi"/>
          <w:color w:val="0D0D0D" w:themeColor="text1" w:themeTint="F2"/>
          <w:szCs w:val="20"/>
          <w:lang w:eastAsia="en-US"/>
        </w:rPr>
        <w:t>&amp; Büyüköztürk, 2010,</w:t>
      </w:r>
      <w:r w:rsidRPr="00023918">
        <w:rPr>
          <w:rFonts w:cstheme="minorHAnsi"/>
          <w:color w:val="0D0D0D" w:themeColor="text1" w:themeTint="F2"/>
          <w:szCs w:val="20"/>
          <w:lang w:eastAsia="en-US"/>
        </w:rPr>
        <w:t xml:space="preserve"> Din</w:t>
      </w:r>
      <w:r w:rsidR="00B55530" w:rsidRPr="00023918">
        <w:rPr>
          <w:rFonts w:cstheme="minorHAnsi"/>
          <w:color w:val="0D0D0D" w:themeColor="text1" w:themeTint="F2"/>
          <w:szCs w:val="20"/>
          <w:lang w:eastAsia="en-US"/>
        </w:rPr>
        <w:t>çer, 2015</w:t>
      </w:r>
      <w:r w:rsidRPr="00023918">
        <w:rPr>
          <w:rFonts w:cstheme="minorHAnsi"/>
          <w:color w:val="0D0D0D" w:themeColor="text1" w:themeTint="F2"/>
          <w:szCs w:val="20"/>
          <w:lang w:eastAsia="en-US"/>
        </w:rPr>
        <w:t>). Parantez içinde kaynakçaların verilmesinde alfabetik sıralama uygulanmalıdır. Üç ve fazla yazara sahip çalışmalarda vd. şeklinde verilmelidir (Çokluk vd</w:t>
      </w:r>
      <w:proofErr w:type="gramStart"/>
      <w:r w:rsidRPr="00023918">
        <w:rPr>
          <w:rFonts w:cstheme="minorHAnsi"/>
          <w:color w:val="0D0D0D" w:themeColor="text1" w:themeTint="F2"/>
          <w:szCs w:val="20"/>
          <w:lang w:eastAsia="en-US"/>
        </w:rPr>
        <w:t>.,</w:t>
      </w:r>
      <w:proofErr w:type="gramEnd"/>
      <w:r w:rsidRPr="00023918">
        <w:rPr>
          <w:rFonts w:cstheme="minorHAnsi"/>
          <w:color w:val="0D0D0D" w:themeColor="text1" w:themeTint="F2"/>
          <w:szCs w:val="20"/>
          <w:lang w:eastAsia="en-US"/>
        </w:rPr>
        <w:t xml:space="preserve"> 2010). </w:t>
      </w:r>
      <w:r w:rsidR="00B55530" w:rsidRPr="00023918">
        <w:rPr>
          <w:rFonts w:cstheme="minorHAnsi"/>
          <w:color w:val="0D0D0D" w:themeColor="text1" w:themeTint="F2"/>
          <w:szCs w:val="20"/>
          <w:lang w:eastAsia="en-US"/>
        </w:rPr>
        <w:t xml:space="preserve">Kaynak parantez içinde değil metin içerisinde veriliyorsa Dinçer’e (2015) göre ya da Çokluk, Şekercioğlu ve Büyüköztürk (2010) </w:t>
      </w:r>
      <w:proofErr w:type="gramStart"/>
      <w:r w:rsidR="00B55530" w:rsidRPr="00023918">
        <w:rPr>
          <w:rFonts w:cstheme="minorHAnsi"/>
          <w:color w:val="0D0D0D" w:themeColor="text1" w:themeTint="F2"/>
          <w:szCs w:val="20"/>
          <w:lang w:eastAsia="en-US"/>
        </w:rPr>
        <w:t>….</w:t>
      </w:r>
      <w:proofErr w:type="gramEnd"/>
      <w:r w:rsidR="00B55530" w:rsidRPr="00023918">
        <w:rPr>
          <w:rFonts w:cstheme="minorHAnsi"/>
          <w:color w:val="0D0D0D" w:themeColor="text1" w:themeTint="F2"/>
          <w:szCs w:val="20"/>
          <w:lang w:eastAsia="en-US"/>
        </w:rPr>
        <w:t xml:space="preserve">şeklinde verilmelidir. Kaynak üç ve fazla yazara sahip ise Çokluk vd. (2010) şeklinde verilmelidir. </w:t>
      </w:r>
      <w:r w:rsidR="00687E50" w:rsidRPr="00023918">
        <w:rPr>
          <w:rFonts w:cstheme="minorHAnsi"/>
          <w:color w:val="0D0D0D" w:themeColor="text1" w:themeTint="F2"/>
          <w:szCs w:val="20"/>
          <w:lang w:eastAsia="en-US"/>
        </w:rPr>
        <w:t>Ayrıntı bilgi kaynakça kısmında bulunmaktadır.</w:t>
      </w:r>
    </w:p>
    <w:p w14:paraId="21ED1404" w14:textId="77777777" w:rsidR="003D0CA3" w:rsidRPr="00023918" w:rsidRDefault="00532027" w:rsidP="004D147D">
      <w:pPr>
        <w:pStyle w:val="Balk2"/>
      </w:pPr>
      <w:r w:rsidRPr="00023918">
        <w:t>Yöntem</w:t>
      </w:r>
    </w:p>
    <w:p w14:paraId="1F25A7C9" w14:textId="77777777" w:rsidR="00AC1623" w:rsidRPr="00023918" w:rsidRDefault="00AC1623" w:rsidP="00687E50">
      <w:pPr>
        <w:spacing w:before="0" w:after="120" w:line="240" w:lineRule="auto"/>
        <w:ind w:firstLine="284"/>
        <w:rPr>
          <w:rFonts w:cstheme="minorHAnsi"/>
          <w:color w:val="0D0D0D" w:themeColor="text1" w:themeTint="F2"/>
          <w:szCs w:val="20"/>
          <w:lang w:eastAsia="en-US"/>
        </w:rPr>
      </w:pPr>
      <w:r w:rsidRPr="00023918">
        <w:rPr>
          <w:rFonts w:cstheme="minorHAnsi"/>
          <w:color w:val="0D0D0D" w:themeColor="text1" w:themeTint="F2"/>
          <w:szCs w:val="20"/>
          <w:lang w:eastAsia="en-US"/>
        </w:rPr>
        <w:t>Çalışmanın yöntemi kısaca özetlenecektir. Çalışmada benzerlik (intihal) kontrolü yapılacak olup kaynakça gösterilmeyen metinler barındırıyorsa başvuru değerlendirme dışında tutulacaktır. Birebir alıntılamalarda</w:t>
      </w:r>
      <w:r w:rsidR="00687E50" w:rsidRPr="00023918">
        <w:rPr>
          <w:rFonts w:cstheme="minorHAnsi"/>
          <w:color w:val="0D0D0D" w:themeColor="text1" w:themeTint="F2"/>
          <w:szCs w:val="20"/>
          <w:lang w:eastAsia="en-US"/>
        </w:rPr>
        <w:t xml:space="preserve"> ise kaynakça gösterilse dahi %</w:t>
      </w:r>
      <w:r w:rsidRPr="00023918">
        <w:rPr>
          <w:rFonts w:cstheme="minorHAnsi"/>
          <w:color w:val="0D0D0D" w:themeColor="text1" w:themeTint="F2"/>
          <w:szCs w:val="20"/>
          <w:lang w:eastAsia="en-US"/>
        </w:rPr>
        <w:t>15’i geçmemesi gerekmektedir.</w:t>
      </w:r>
    </w:p>
    <w:p w14:paraId="02A284B1" w14:textId="77777777" w:rsidR="00AC1623" w:rsidRPr="00023918" w:rsidRDefault="00AC1623" w:rsidP="00687E50">
      <w:pPr>
        <w:spacing w:before="0" w:after="120" w:line="240" w:lineRule="auto"/>
        <w:ind w:firstLine="284"/>
        <w:rPr>
          <w:rFonts w:cstheme="minorHAnsi"/>
          <w:color w:val="0D0D0D" w:themeColor="text1" w:themeTint="F2"/>
          <w:szCs w:val="20"/>
          <w:lang w:eastAsia="en-US"/>
        </w:rPr>
      </w:pPr>
      <w:r w:rsidRPr="00023918">
        <w:rPr>
          <w:rFonts w:cstheme="minorHAnsi"/>
          <w:color w:val="0D0D0D" w:themeColor="text1" w:themeTint="F2"/>
          <w:szCs w:val="20"/>
          <w:lang w:eastAsia="en-US"/>
        </w:rPr>
        <w:t xml:space="preserve">Çalışmalar en az beş en fazla 40 sayfa olmalıdır (Kaynakça listesi </w:t>
      </w:r>
      <w:proofErr w:type="gramStart"/>
      <w:r w:rsidRPr="00023918">
        <w:rPr>
          <w:rFonts w:cstheme="minorHAnsi"/>
          <w:color w:val="0D0D0D" w:themeColor="text1" w:themeTint="F2"/>
          <w:szCs w:val="20"/>
          <w:lang w:eastAsia="en-US"/>
        </w:rPr>
        <w:t>dahil</w:t>
      </w:r>
      <w:proofErr w:type="gramEnd"/>
      <w:r w:rsidRPr="00023918">
        <w:rPr>
          <w:rFonts w:cstheme="minorHAnsi"/>
          <w:color w:val="0D0D0D" w:themeColor="text1" w:themeTint="F2"/>
          <w:szCs w:val="20"/>
          <w:lang w:eastAsia="en-US"/>
        </w:rPr>
        <w:t>). Çalışmalar okunabilirlik açısından dil problemini barındırmamalıdır.</w:t>
      </w:r>
    </w:p>
    <w:p w14:paraId="2FC93665" w14:textId="77777777" w:rsidR="006A6EA7" w:rsidRPr="00023918" w:rsidRDefault="006A6EA7" w:rsidP="00687E50">
      <w:pPr>
        <w:spacing w:before="240" w:after="120" w:line="240" w:lineRule="auto"/>
        <w:ind w:firstLine="284"/>
        <w:rPr>
          <w:rFonts w:cstheme="minorHAnsi"/>
          <w:b/>
          <w:lang w:eastAsia="en-US"/>
        </w:rPr>
      </w:pPr>
      <w:r w:rsidRPr="00023918">
        <w:rPr>
          <w:rFonts w:cstheme="minorHAnsi"/>
          <w:b/>
          <w:lang w:eastAsia="en-US"/>
        </w:rPr>
        <w:t>Katılımcılar</w:t>
      </w:r>
      <w:r w:rsidR="00C26F65" w:rsidRPr="00023918">
        <w:rPr>
          <w:rFonts w:cstheme="minorHAnsi"/>
          <w:b/>
          <w:lang w:eastAsia="en-US"/>
        </w:rPr>
        <w:t xml:space="preserve"> (İkincil alt başlık)</w:t>
      </w:r>
    </w:p>
    <w:p w14:paraId="55388E18" w14:textId="77777777" w:rsidR="00C26F65" w:rsidRPr="00023918" w:rsidRDefault="00C26F65" w:rsidP="00687E50">
      <w:pPr>
        <w:pStyle w:val="Altyaz"/>
        <w:tabs>
          <w:tab w:val="left" w:pos="397"/>
        </w:tabs>
        <w:spacing w:after="120"/>
        <w:ind w:firstLine="284"/>
        <w:jc w:val="both"/>
        <w:rPr>
          <w:rFonts w:asciiTheme="minorHAnsi" w:hAnsiTheme="minorHAnsi" w:cstheme="minorHAnsi"/>
          <w:lang w:val="tr-TR"/>
        </w:rPr>
      </w:pPr>
      <w:r w:rsidRPr="00023918">
        <w:rPr>
          <w:rFonts w:asciiTheme="minorHAnsi" w:hAnsiTheme="minorHAnsi" w:cstheme="minorHAnsi"/>
          <w:color w:val="0D0D0D" w:themeColor="text1" w:themeTint="F2"/>
          <w:sz w:val="20"/>
          <w:szCs w:val="20"/>
          <w:lang w:val="tr-TR"/>
        </w:rPr>
        <w:t>Çalışmada sayısal değerler verilirken (bulgu değil ise) cümle başı ya da 10 dan küçük ise metin biçiminde yazılmalıdır (On ikinci sınıflar</w:t>
      </w:r>
      <w:proofErr w:type="gramStart"/>
      <w:r w:rsidRPr="00023918">
        <w:rPr>
          <w:rFonts w:asciiTheme="minorHAnsi" w:hAnsiTheme="minorHAnsi" w:cstheme="minorHAnsi"/>
          <w:color w:val="0D0D0D" w:themeColor="text1" w:themeTint="F2"/>
          <w:sz w:val="20"/>
          <w:szCs w:val="20"/>
          <w:lang w:val="tr-TR"/>
        </w:rPr>
        <w:t>……,</w:t>
      </w:r>
      <w:proofErr w:type="gramEnd"/>
      <w:r w:rsidRPr="00023918">
        <w:rPr>
          <w:rFonts w:asciiTheme="minorHAnsi" w:hAnsiTheme="minorHAnsi" w:cstheme="minorHAnsi"/>
          <w:color w:val="0D0D0D" w:themeColor="text1" w:themeTint="F2"/>
          <w:sz w:val="20"/>
          <w:szCs w:val="20"/>
          <w:lang w:val="tr-TR"/>
        </w:rPr>
        <w:t xml:space="preserve"> üç veri toplama aracı…., ….. çalışma 40 öğrenci ile </w:t>
      </w:r>
      <w:proofErr w:type="gramStart"/>
      <w:r w:rsidRPr="00023918">
        <w:rPr>
          <w:rFonts w:asciiTheme="minorHAnsi" w:hAnsiTheme="minorHAnsi" w:cstheme="minorHAnsi"/>
          <w:color w:val="0D0D0D" w:themeColor="text1" w:themeTint="F2"/>
          <w:sz w:val="20"/>
          <w:szCs w:val="20"/>
          <w:lang w:val="tr-TR"/>
        </w:rPr>
        <w:t>….</w:t>
      </w:r>
      <w:proofErr w:type="gramEnd"/>
      <w:r w:rsidRPr="00023918">
        <w:rPr>
          <w:rFonts w:asciiTheme="minorHAnsi" w:hAnsiTheme="minorHAnsi" w:cstheme="minorHAnsi"/>
          <w:color w:val="0D0D0D" w:themeColor="text1" w:themeTint="F2"/>
          <w:sz w:val="20"/>
          <w:szCs w:val="20"/>
          <w:lang w:val="tr-TR"/>
        </w:rPr>
        <w:t xml:space="preserve"> gibi). B</w:t>
      </w:r>
      <w:r w:rsidR="00687E50" w:rsidRPr="00023918">
        <w:rPr>
          <w:rFonts w:asciiTheme="minorHAnsi" w:hAnsiTheme="minorHAnsi" w:cstheme="minorHAnsi"/>
          <w:color w:val="0D0D0D" w:themeColor="text1" w:themeTint="F2"/>
          <w:sz w:val="20"/>
          <w:szCs w:val="20"/>
          <w:lang w:val="tr-TR"/>
        </w:rPr>
        <w:t>ulgularda ondalık gösterimler “,</w:t>
      </w:r>
      <w:r w:rsidRPr="00023918">
        <w:rPr>
          <w:rFonts w:asciiTheme="minorHAnsi" w:hAnsiTheme="minorHAnsi" w:cstheme="minorHAnsi"/>
          <w:color w:val="0D0D0D" w:themeColor="text1" w:themeTint="F2"/>
          <w:sz w:val="20"/>
          <w:szCs w:val="20"/>
          <w:lang w:val="tr-TR"/>
        </w:rPr>
        <w:t xml:space="preserve">” İle ifade edilmeli, ayıraçtan sonra iki haneli olmalı ve 0 ile başlıyorsa 0’a yer verilmelidir </w:t>
      </w:r>
      <w:r w:rsidR="00687E50" w:rsidRPr="00023918">
        <w:rPr>
          <w:rFonts w:asciiTheme="minorHAnsi" w:hAnsiTheme="minorHAnsi" w:cstheme="minorHAnsi"/>
          <w:color w:val="0D0D0D" w:themeColor="text1" w:themeTint="F2"/>
          <w:sz w:val="20"/>
          <w:szCs w:val="20"/>
          <w:lang w:val="tr-TR"/>
        </w:rPr>
        <w:t>(10,</w:t>
      </w:r>
      <w:r w:rsidRPr="00023918">
        <w:rPr>
          <w:rFonts w:asciiTheme="minorHAnsi" w:hAnsiTheme="minorHAnsi" w:cstheme="minorHAnsi"/>
          <w:color w:val="0D0D0D" w:themeColor="text1" w:themeTint="F2"/>
          <w:sz w:val="20"/>
          <w:szCs w:val="20"/>
          <w:lang w:val="tr-TR"/>
        </w:rPr>
        <w:t xml:space="preserve">78, </w:t>
      </w:r>
      <w:r w:rsidR="00687E50" w:rsidRPr="00023918">
        <w:rPr>
          <w:rFonts w:asciiTheme="minorHAnsi" w:hAnsiTheme="minorHAnsi" w:cstheme="minorHAnsi"/>
          <w:color w:val="0D0D0D" w:themeColor="text1" w:themeTint="F2"/>
          <w:sz w:val="20"/>
          <w:szCs w:val="20"/>
          <w:lang w:val="tr-TR"/>
        </w:rPr>
        <w:t>0,</w:t>
      </w:r>
      <w:r w:rsidRPr="00023918">
        <w:rPr>
          <w:rFonts w:asciiTheme="minorHAnsi" w:hAnsiTheme="minorHAnsi" w:cstheme="minorHAnsi"/>
          <w:color w:val="0D0D0D" w:themeColor="text1" w:themeTint="F2"/>
          <w:sz w:val="20"/>
          <w:szCs w:val="20"/>
          <w:lang w:val="tr-TR"/>
        </w:rPr>
        <w:t>80 gibi).</w:t>
      </w:r>
    </w:p>
    <w:p w14:paraId="75B0118C" w14:textId="5E9A08E0" w:rsidR="006A6EA7" w:rsidRPr="00023918" w:rsidRDefault="006A6EA7" w:rsidP="00D5023A">
      <w:pPr>
        <w:tabs>
          <w:tab w:val="center" w:pos="4252"/>
        </w:tabs>
        <w:spacing w:before="240" w:after="120" w:line="240" w:lineRule="auto"/>
        <w:ind w:firstLine="284"/>
        <w:rPr>
          <w:rFonts w:cstheme="minorHAnsi"/>
          <w:b/>
          <w:lang w:eastAsia="en-US"/>
        </w:rPr>
      </w:pPr>
      <w:r w:rsidRPr="00023918">
        <w:rPr>
          <w:rFonts w:cstheme="minorHAnsi"/>
          <w:b/>
          <w:lang w:eastAsia="en-US"/>
        </w:rPr>
        <w:t>Veri Toplama Araçları</w:t>
      </w:r>
      <w:r w:rsidR="00D5023A" w:rsidRPr="00023918">
        <w:rPr>
          <w:rFonts w:cstheme="minorHAnsi"/>
          <w:b/>
          <w:lang w:eastAsia="en-US"/>
        </w:rPr>
        <w:tab/>
      </w:r>
    </w:p>
    <w:p w14:paraId="7E9E1819" w14:textId="77777777" w:rsidR="00302D1F" w:rsidRPr="00023918" w:rsidRDefault="00436A05" w:rsidP="00687E50">
      <w:pPr>
        <w:pStyle w:val="Altyaz"/>
        <w:tabs>
          <w:tab w:val="left" w:pos="397"/>
        </w:tabs>
        <w:spacing w:after="120"/>
        <w:ind w:firstLine="284"/>
        <w:jc w:val="both"/>
        <w:rPr>
          <w:rFonts w:asciiTheme="minorHAnsi" w:hAnsiTheme="minorHAnsi" w:cstheme="minorHAnsi"/>
          <w:color w:val="0D0D0D" w:themeColor="text1" w:themeTint="F2"/>
          <w:sz w:val="20"/>
          <w:szCs w:val="20"/>
          <w:lang w:val="tr-TR"/>
        </w:rPr>
      </w:pPr>
      <w:r w:rsidRPr="00023918">
        <w:rPr>
          <w:rFonts w:asciiTheme="minorHAnsi" w:hAnsiTheme="minorHAnsi" w:cstheme="minorHAnsi"/>
          <w:color w:val="0D0D0D" w:themeColor="text1" w:themeTint="F2"/>
          <w:sz w:val="20"/>
          <w:szCs w:val="20"/>
          <w:lang w:val="tr-TR"/>
        </w:rPr>
        <w:t>Çalışmada tablo gösterimleri aşağıdaki şekilde verilmelidir.</w:t>
      </w:r>
    </w:p>
    <w:p w14:paraId="1ED013C3" w14:textId="45C7B0D5" w:rsidR="00924492" w:rsidRDefault="00924492" w:rsidP="00436A05">
      <w:pPr>
        <w:tabs>
          <w:tab w:val="left" w:pos="284"/>
        </w:tabs>
        <w:spacing w:before="0" w:line="240" w:lineRule="auto"/>
        <w:rPr>
          <w:rFonts w:cstheme="minorHAnsi"/>
          <w:b/>
          <w:szCs w:val="20"/>
        </w:rPr>
      </w:pPr>
    </w:p>
    <w:p w14:paraId="18D7AD81" w14:textId="43C01DF6" w:rsidR="005B397E" w:rsidRDefault="005B397E" w:rsidP="00436A05">
      <w:pPr>
        <w:tabs>
          <w:tab w:val="left" w:pos="284"/>
        </w:tabs>
        <w:spacing w:before="0" w:line="240" w:lineRule="auto"/>
        <w:rPr>
          <w:rFonts w:cstheme="minorHAnsi"/>
          <w:b/>
          <w:szCs w:val="20"/>
        </w:rPr>
      </w:pPr>
    </w:p>
    <w:p w14:paraId="3C4A2E39" w14:textId="0765BFC9" w:rsidR="005B397E" w:rsidRDefault="005B397E" w:rsidP="00436A05">
      <w:pPr>
        <w:tabs>
          <w:tab w:val="left" w:pos="284"/>
        </w:tabs>
        <w:spacing w:before="0" w:line="240" w:lineRule="auto"/>
        <w:rPr>
          <w:rFonts w:cstheme="minorHAnsi"/>
          <w:b/>
          <w:szCs w:val="20"/>
        </w:rPr>
      </w:pPr>
    </w:p>
    <w:p w14:paraId="657B47B3" w14:textId="77777777" w:rsidR="005B397E" w:rsidRDefault="005B397E" w:rsidP="00436A05">
      <w:pPr>
        <w:tabs>
          <w:tab w:val="left" w:pos="284"/>
        </w:tabs>
        <w:spacing w:before="0" w:line="240" w:lineRule="auto"/>
        <w:rPr>
          <w:rFonts w:cstheme="minorHAnsi"/>
          <w:b/>
          <w:szCs w:val="20"/>
        </w:rPr>
      </w:pPr>
    </w:p>
    <w:p w14:paraId="120F7B2F" w14:textId="736C5A46" w:rsidR="00436A05" w:rsidRPr="00023918" w:rsidRDefault="00436A05" w:rsidP="00436A05">
      <w:pPr>
        <w:tabs>
          <w:tab w:val="left" w:pos="284"/>
        </w:tabs>
        <w:spacing w:before="0" w:line="240" w:lineRule="auto"/>
        <w:rPr>
          <w:rFonts w:cstheme="minorHAnsi"/>
          <w:b/>
          <w:szCs w:val="20"/>
        </w:rPr>
      </w:pPr>
      <w:r w:rsidRPr="00023918">
        <w:rPr>
          <w:rFonts w:cstheme="minorHAnsi"/>
          <w:b/>
          <w:szCs w:val="20"/>
        </w:rPr>
        <w:lastRenderedPageBreak/>
        <w:t xml:space="preserve">Tablo 1. </w:t>
      </w:r>
    </w:p>
    <w:p w14:paraId="76F5768A" w14:textId="77777777" w:rsidR="00436A05" w:rsidRPr="00023918" w:rsidRDefault="00436A05" w:rsidP="00436A05">
      <w:pPr>
        <w:tabs>
          <w:tab w:val="left" w:pos="284"/>
        </w:tabs>
        <w:spacing w:before="0" w:line="360" w:lineRule="auto"/>
        <w:rPr>
          <w:rFonts w:cstheme="minorHAnsi"/>
          <w:i/>
          <w:szCs w:val="20"/>
        </w:rPr>
      </w:pPr>
      <w:r w:rsidRPr="00023918">
        <w:rPr>
          <w:rFonts w:cstheme="minorHAnsi"/>
          <w:i/>
          <w:szCs w:val="20"/>
        </w:rPr>
        <w:t>İncelenen Derslerin Sayısal Dağılımı.</w:t>
      </w:r>
    </w:p>
    <w:tbl>
      <w:tblPr>
        <w:tblStyle w:val="TabloKlavuzu"/>
        <w:tblW w:w="7905"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68"/>
        <w:gridCol w:w="1134"/>
        <w:gridCol w:w="992"/>
        <w:gridCol w:w="1134"/>
        <w:gridCol w:w="992"/>
        <w:gridCol w:w="1134"/>
        <w:gridCol w:w="851"/>
      </w:tblGrid>
      <w:tr w:rsidR="007B39A8" w:rsidRPr="00023918" w14:paraId="5D90BA05" w14:textId="77777777" w:rsidTr="007B39A8">
        <w:trPr>
          <w:tblHeader/>
        </w:trPr>
        <w:tc>
          <w:tcPr>
            <w:tcW w:w="1668" w:type="dxa"/>
            <w:tcBorders>
              <w:top w:val="single" w:sz="4" w:space="0" w:color="auto"/>
              <w:bottom w:val="single" w:sz="4" w:space="0" w:color="auto"/>
            </w:tcBorders>
          </w:tcPr>
          <w:p w14:paraId="41D17C60" w14:textId="77777777" w:rsidR="007B39A8" w:rsidRPr="00023918" w:rsidRDefault="007B39A8" w:rsidP="00A67CD1">
            <w:pPr>
              <w:tabs>
                <w:tab w:val="left" w:pos="284"/>
              </w:tabs>
              <w:spacing w:before="0" w:line="240" w:lineRule="auto"/>
              <w:ind w:left="-57" w:right="-57" w:firstLine="284"/>
              <w:jc w:val="center"/>
              <w:rPr>
                <w:rFonts w:cstheme="minorHAnsi"/>
                <w:szCs w:val="20"/>
              </w:rPr>
            </w:pPr>
          </w:p>
        </w:tc>
        <w:tc>
          <w:tcPr>
            <w:tcW w:w="1134" w:type="dxa"/>
            <w:tcBorders>
              <w:top w:val="single" w:sz="4" w:space="0" w:color="auto"/>
              <w:bottom w:val="single" w:sz="4" w:space="0" w:color="auto"/>
            </w:tcBorders>
          </w:tcPr>
          <w:p w14:paraId="1C9D4C9D" w14:textId="77777777" w:rsidR="007B39A8" w:rsidRPr="00023918" w:rsidRDefault="007B39A8" w:rsidP="00A67CD1">
            <w:pPr>
              <w:tabs>
                <w:tab w:val="left" w:pos="284"/>
              </w:tabs>
              <w:spacing w:before="0" w:line="240" w:lineRule="auto"/>
              <w:ind w:left="-57" w:right="-57"/>
              <w:jc w:val="center"/>
              <w:rPr>
                <w:rFonts w:cstheme="minorHAnsi"/>
                <w:b/>
                <w:bCs/>
                <w:szCs w:val="20"/>
              </w:rPr>
            </w:pPr>
            <w:r w:rsidRPr="00023918">
              <w:rPr>
                <w:rFonts w:cstheme="minorHAnsi"/>
                <w:b/>
                <w:bCs/>
                <w:szCs w:val="20"/>
              </w:rPr>
              <w:t>Asimilasyon</w:t>
            </w:r>
          </w:p>
        </w:tc>
        <w:tc>
          <w:tcPr>
            <w:tcW w:w="992" w:type="dxa"/>
            <w:tcBorders>
              <w:top w:val="single" w:sz="4" w:space="0" w:color="auto"/>
              <w:bottom w:val="single" w:sz="4" w:space="0" w:color="auto"/>
            </w:tcBorders>
          </w:tcPr>
          <w:p w14:paraId="5990DF6D" w14:textId="77777777" w:rsidR="007B39A8" w:rsidRPr="00023918" w:rsidRDefault="007B39A8" w:rsidP="00A67CD1">
            <w:pPr>
              <w:tabs>
                <w:tab w:val="left" w:pos="284"/>
              </w:tabs>
              <w:spacing w:before="0" w:line="240" w:lineRule="auto"/>
              <w:ind w:left="-57" w:right="-57"/>
              <w:jc w:val="center"/>
              <w:rPr>
                <w:rFonts w:cstheme="minorHAnsi"/>
                <w:b/>
                <w:bCs/>
                <w:szCs w:val="20"/>
              </w:rPr>
            </w:pPr>
            <w:r w:rsidRPr="00023918">
              <w:rPr>
                <w:rFonts w:cstheme="minorHAnsi"/>
                <w:b/>
                <w:bCs/>
                <w:szCs w:val="20"/>
              </w:rPr>
              <w:t>Kaynaşma</w:t>
            </w:r>
          </w:p>
        </w:tc>
        <w:tc>
          <w:tcPr>
            <w:tcW w:w="1134" w:type="dxa"/>
            <w:tcBorders>
              <w:top w:val="single" w:sz="4" w:space="0" w:color="auto"/>
              <w:bottom w:val="single" w:sz="4" w:space="0" w:color="auto"/>
            </w:tcBorders>
          </w:tcPr>
          <w:p w14:paraId="25D841E0" w14:textId="77777777" w:rsidR="007B39A8" w:rsidRPr="00023918" w:rsidRDefault="007B39A8" w:rsidP="00A67CD1">
            <w:pPr>
              <w:tabs>
                <w:tab w:val="left" w:pos="284"/>
              </w:tabs>
              <w:spacing w:before="0" w:line="240" w:lineRule="auto"/>
              <w:ind w:left="-57" w:right="-57"/>
              <w:jc w:val="center"/>
              <w:rPr>
                <w:rFonts w:cstheme="minorHAnsi"/>
                <w:b/>
                <w:bCs/>
                <w:szCs w:val="20"/>
              </w:rPr>
            </w:pPr>
            <w:r w:rsidRPr="00023918">
              <w:rPr>
                <w:rFonts w:cstheme="minorHAnsi"/>
                <w:b/>
                <w:bCs/>
                <w:szCs w:val="20"/>
              </w:rPr>
              <w:t>Çoğulculuk</w:t>
            </w:r>
          </w:p>
        </w:tc>
        <w:tc>
          <w:tcPr>
            <w:tcW w:w="992" w:type="dxa"/>
            <w:tcBorders>
              <w:top w:val="single" w:sz="4" w:space="0" w:color="auto"/>
              <w:bottom w:val="single" w:sz="4" w:space="0" w:color="auto"/>
            </w:tcBorders>
          </w:tcPr>
          <w:p w14:paraId="7463E9B7" w14:textId="77777777" w:rsidR="007B39A8" w:rsidRPr="00023918" w:rsidRDefault="007B39A8" w:rsidP="00A67CD1">
            <w:pPr>
              <w:tabs>
                <w:tab w:val="left" w:pos="284"/>
              </w:tabs>
              <w:spacing w:before="0" w:line="240" w:lineRule="auto"/>
              <w:ind w:left="-57" w:right="-57"/>
              <w:jc w:val="center"/>
              <w:rPr>
                <w:rFonts w:cstheme="minorHAnsi"/>
                <w:b/>
                <w:bCs/>
                <w:szCs w:val="20"/>
              </w:rPr>
            </w:pPr>
            <w:r w:rsidRPr="00023918">
              <w:rPr>
                <w:rFonts w:cstheme="minorHAnsi"/>
                <w:b/>
                <w:bCs/>
                <w:szCs w:val="20"/>
              </w:rPr>
              <w:t>Kültürel Yeterlilik</w:t>
            </w:r>
          </w:p>
        </w:tc>
        <w:tc>
          <w:tcPr>
            <w:tcW w:w="1134" w:type="dxa"/>
            <w:tcBorders>
              <w:top w:val="single" w:sz="4" w:space="0" w:color="auto"/>
              <w:bottom w:val="single" w:sz="4" w:space="0" w:color="auto"/>
            </w:tcBorders>
          </w:tcPr>
          <w:p w14:paraId="380A0C4A" w14:textId="77777777" w:rsidR="007B39A8" w:rsidRPr="00023918" w:rsidRDefault="007B39A8" w:rsidP="00A67CD1">
            <w:pPr>
              <w:tabs>
                <w:tab w:val="left" w:pos="284"/>
              </w:tabs>
              <w:spacing w:before="0" w:line="240" w:lineRule="auto"/>
              <w:ind w:left="-57" w:right="-57"/>
              <w:jc w:val="center"/>
              <w:rPr>
                <w:rFonts w:cstheme="minorHAnsi"/>
                <w:b/>
                <w:bCs/>
                <w:szCs w:val="20"/>
              </w:rPr>
            </w:pPr>
            <w:r w:rsidRPr="00023918">
              <w:rPr>
                <w:rFonts w:cstheme="minorHAnsi"/>
                <w:b/>
                <w:bCs/>
                <w:szCs w:val="20"/>
              </w:rPr>
              <w:t>Eleştirel Farkındalık</w:t>
            </w:r>
          </w:p>
        </w:tc>
        <w:tc>
          <w:tcPr>
            <w:tcW w:w="851" w:type="dxa"/>
            <w:tcBorders>
              <w:top w:val="single" w:sz="4" w:space="0" w:color="auto"/>
              <w:bottom w:val="single" w:sz="4" w:space="0" w:color="auto"/>
            </w:tcBorders>
          </w:tcPr>
          <w:p w14:paraId="748641A1" w14:textId="77777777" w:rsidR="007B39A8" w:rsidRPr="00023918" w:rsidRDefault="007B39A8" w:rsidP="00A67CD1">
            <w:pPr>
              <w:tabs>
                <w:tab w:val="left" w:pos="284"/>
              </w:tabs>
              <w:spacing w:before="0" w:line="240" w:lineRule="auto"/>
              <w:ind w:left="-57" w:right="-57"/>
              <w:jc w:val="center"/>
              <w:rPr>
                <w:rFonts w:cstheme="minorHAnsi"/>
                <w:b/>
                <w:bCs/>
                <w:szCs w:val="20"/>
              </w:rPr>
            </w:pPr>
            <w:r w:rsidRPr="00023918">
              <w:rPr>
                <w:rFonts w:cstheme="minorHAnsi"/>
                <w:b/>
                <w:bCs/>
                <w:szCs w:val="20"/>
              </w:rPr>
              <w:t>Sosyal Eylem</w:t>
            </w:r>
          </w:p>
        </w:tc>
      </w:tr>
      <w:tr w:rsidR="007B39A8" w:rsidRPr="00023918" w14:paraId="33FFC67F" w14:textId="77777777" w:rsidTr="007B39A8">
        <w:tc>
          <w:tcPr>
            <w:tcW w:w="1668" w:type="dxa"/>
            <w:tcBorders>
              <w:top w:val="single" w:sz="4" w:space="0" w:color="auto"/>
            </w:tcBorders>
          </w:tcPr>
          <w:p w14:paraId="143D2776" w14:textId="77777777" w:rsidR="007B39A8" w:rsidRPr="00023918" w:rsidRDefault="007B39A8" w:rsidP="00436A05">
            <w:pPr>
              <w:tabs>
                <w:tab w:val="left" w:pos="284"/>
              </w:tabs>
              <w:spacing w:before="0" w:line="240" w:lineRule="auto"/>
              <w:rPr>
                <w:rFonts w:cstheme="minorHAnsi"/>
                <w:szCs w:val="20"/>
              </w:rPr>
            </w:pPr>
            <w:r w:rsidRPr="00023918">
              <w:rPr>
                <w:rFonts w:cstheme="minorHAnsi"/>
                <w:szCs w:val="20"/>
              </w:rPr>
              <w:t>Hayat Bilgisi</w:t>
            </w:r>
          </w:p>
        </w:tc>
        <w:tc>
          <w:tcPr>
            <w:tcW w:w="1134" w:type="dxa"/>
            <w:tcBorders>
              <w:top w:val="single" w:sz="4" w:space="0" w:color="auto"/>
            </w:tcBorders>
          </w:tcPr>
          <w:p w14:paraId="091FA4F3"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992" w:type="dxa"/>
            <w:tcBorders>
              <w:top w:val="single" w:sz="4" w:space="0" w:color="auto"/>
            </w:tcBorders>
          </w:tcPr>
          <w:p w14:paraId="1E07B1E8"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4</w:t>
            </w:r>
          </w:p>
        </w:tc>
        <w:tc>
          <w:tcPr>
            <w:tcW w:w="1134" w:type="dxa"/>
            <w:tcBorders>
              <w:top w:val="single" w:sz="4" w:space="0" w:color="auto"/>
            </w:tcBorders>
          </w:tcPr>
          <w:p w14:paraId="2840CA87"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4</w:t>
            </w:r>
          </w:p>
        </w:tc>
        <w:tc>
          <w:tcPr>
            <w:tcW w:w="992" w:type="dxa"/>
            <w:tcBorders>
              <w:top w:val="single" w:sz="4" w:space="0" w:color="auto"/>
            </w:tcBorders>
          </w:tcPr>
          <w:p w14:paraId="58A66E30"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7</w:t>
            </w:r>
          </w:p>
        </w:tc>
        <w:tc>
          <w:tcPr>
            <w:tcW w:w="1134" w:type="dxa"/>
            <w:tcBorders>
              <w:top w:val="single" w:sz="4" w:space="0" w:color="auto"/>
            </w:tcBorders>
          </w:tcPr>
          <w:p w14:paraId="03DE1CC7"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5</w:t>
            </w:r>
          </w:p>
        </w:tc>
        <w:tc>
          <w:tcPr>
            <w:tcW w:w="851" w:type="dxa"/>
            <w:tcBorders>
              <w:top w:val="single" w:sz="4" w:space="0" w:color="auto"/>
            </w:tcBorders>
          </w:tcPr>
          <w:p w14:paraId="7B02C300"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r>
      <w:tr w:rsidR="007B39A8" w:rsidRPr="00023918" w14:paraId="74795506" w14:textId="77777777" w:rsidTr="007B39A8">
        <w:tc>
          <w:tcPr>
            <w:tcW w:w="1668" w:type="dxa"/>
          </w:tcPr>
          <w:p w14:paraId="766EB466" w14:textId="77777777" w:rsidR="007B39A8" w:rsidRPr="00023918" w:rsidRDefault="007B39A8" w:rsidP="00436A05">
            <w:pPr>
              <w:tabs>
                <w:tab w:val="left" w:pos="284"/>
              </w:tabs>
              <w:spacing w:before="0" w:line="240" w:lineRule="auto"/>
              <w:rPr>
                <w:rFonts w:cstheme="minorHAnsi"/>
                <w:szCs w:val="20"/>
              </w:rPr>
            </w:pPr>
            <w:r w:rsidRPr="00023918">
              <w:rPr>
                <w:rFonts w:cstheme="minorHAnsi"/>
                <w:szCs w:val="20"/>
              </w:rPr>
              <w:t>Sosyal Bilgiler</w:t>
            </w:r>
          </w:p>
        </w:tc>
        <w:tc>
          <w:tcPr>
            <w:tcW w:w="1134" w:type="dxa"/>
          </w:tcPr>
          <w:p w14:paraId="100BAB16"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992" w:type="dxa"/>
          </w:tcPr>
          <w:p w14:paraId="2AAF328D"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1134" w:type="dxa"/>
          </w:tcPr>
          <w:p w14:paraId="1E33109C"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7</w:t>
            </w:r>
          </w:p>
        </w:tc>
        <w:tc>
          <w:tcPr>
            <w:tcW w:w="992" w:type="dxa"/>
          </w:tcPr>
          <w:p w14:paraId="2810EBCB"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2</w:t>
            </w:r>
          </w:p>
        </w:tc>
        <w:tc>
          <w:tcPr>
            <w:tcW w:w="1134" w:type="dxa"/>
          </w:tcPr>
          <w:p w14:paraId="2C328A49"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3</w:t>
            </w:r>
          </w:p>
        </w:tc>
        <w:tc>
          <w:tcPr>
            <w:tcW w:w="851" w:type="dxa"/>
          </w:tcPr>
          <w:p w14:paraId="29EFED8F"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r>
      <w:tr w:rsidR="007B39A8" w:rsidRPr="00023918" w14:paraId="0D6ADF82" w14:textId="77777777" w:rsidTr="007B39A8">
        <w:tc>
          <w:tcPr>
            <w:tcW w:w="1668" w:type="dxa"/>
          </w:tcPr>
          <w:p w14:paraId="6DBFAB5B" w14:textId="77777777" w:rsidR="007B39A8" w:rsidRPr="00023918" w:rsidRDefault="007B39A8" w:rsidP="00436A05">
            <w:pPr>
              <w:tabs>
                <w:tab w:val="left" w:pos="284"/>
              </w:tabs>
              <w:spacing w:before="0" w:line="240" w:lineRule="auto"/>
              <w:rPr>
                <w:rFonts w:cstheme="minorHAnsi"/>
                <w:szCs w:val="20"/>
              </w:rPr>
            </w:pPr>
            <w:r w:rsidRPr="00023918">
              <w:rPr>
                <w:rFonts w:cstheme="minorHAnsi"/>
                <w:szCs w:val="20"/>
              </w:rPr>
              <w:t>Görsel Sanatlar</w:t>
            </w:r>
          </w:p>
        </w:tc>
        <w:tc>
          <w:tcPr>
            <w:tcW w:w="1134" w:type="dxa"/>
          </w:tcPr>
          <w:p w14:paraId="6D1DBCB7"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992" w:type="dxa"/>
          </w:tcPr>
          <w:p w14:paraId="28DD9FA9"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1134" w:type="dxa"/>
          </w:tcPr>
          <w:p w14:paraId="5942CE84"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4</w:t>
            </w:r>
          </w:p>
        </w:tc>
        <w:tc>
          <w:tcPr>
            <w:tcW w:w="992" w:type="dxa"/>
          </w:tcPr>
          <w:p w14:paraId="72F979AA"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4</w:t>
            </w:r>
          </w:p>
        </w:tc>
        <w:tc>
          <w:tcPr>
            <w:tcW w:w="1134" w:type="dxa"/>
          </w:tcPr>
          <w:p w14:paraId="67BD552F"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1</w:t>
            </w:r>
          </w:p>
        </w:tc>
        <w:tc>
          <w:tcPr>
            <w:tcW w:w="851" w:type="dxa"/>
          </w:tcPr>
          <w:p w14:paraId="6579D19A"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r>
      <w:tr w:rsidR="007B39A8" w:rsidRPr="00023918" w14:paraId="6C95822C" w14:textId="77777777" w:rsidTr="007B39A8">
        <w:tc>
          <w:tcPr>
            <w:tcW w:w="1668" w:type="dxa"/>
          </w:tcPr>
          <w:p w14:paraId="580D3A8B" w14:textId="77777777" w:rsidR="007B39A8" w:rsidRPr="00023918" w:rsidRDefault="007B39A8" w:rsidP="00436A05">
            <w:pPr>
              <w:tabs>
                <w:tab w:val="left" w:pos="284"/>
              </w:tabs>
              <w:spacing w:before="0" w:line="240" w:lineRule="auto"/>
              <w:rPr>
                <w:rFonts w:cstheme="minorHAnsi"/>
                <w:szCs w:val="20"/>
              </w:rPr>
            </w:pPr>
            <w:r w:rsidRPr="00023918">
              <w:rPr>
                <w:rFonts w:cstheme="minorHAnsi"/>
                <w:szCs w:val="20"/>
              </w:rPr>
              <w:t xml:space="preserve">Türkçe </w:t>
            </w:r>
          </w:p>
        </w:tc>
        <w:tc>
          <w:tcPr>
            <w:tcW w:w="1134" w:type="dxa"/>
          </w:tcPr>
          <w:p w14:paraId="0E8BC8CE"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992" w:type="dxa"/>
          </w:tcPr>
          <w:p w14:paraId="23A3464D"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3</w:t>
            </w:r>
          </w:p>
        </w:tc>
        <w:tc>
          <w:tcPr>
            <w:tcW w:w="1134" w:type="dxa"/>
          </w:tcPr>
          <w:p w14:paraId="49CCCC0B"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1</w:t>
            </w:r>
          </w:p>
        </w:tc>
        <w:tc>
          <w:tcPr>
            <w:tcW w:w="992" w:type="dxa"/>
          </w:tcPr>
          <w:p w14:paraId="50BC9431"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1</w:t>
            </w:r>
          </w:p>
        </w:tc>
        <w:tc>
          <w:tcPr>
            <w:tcW w:w="1134" w:type="dxa"/>
          </w:tcPr>
          <w:p w14:paraId="6D8DFF9A"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1</w:t>
            </w:r>
          </w:p>
        </w:tc>
        <w:tc>
          <w:tcPr>
            <w:tcW w:w="851" w:type="dxa"/>
          </w:tcPr>
          <w:p w14:paraId="7B93B50C"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r>
      <w:tr w:rsidR="007B39A8" w:rsidRPr="00023918" w14:paraId="4764CA50" w14:textId="77777777" w:rsidTr="007B39A8">
        <w:tc>
          <w:tcPr>
            <w:tcW w:w="1668" w:type="dxa"/>
          </w:tcPr>
          <w:p w14:paraId="3EAFB2B8" w14:textId="77777777" w:rsidR="007B39A8" w:rsidRPr="00023918" w:rsidRDefault="007B39A8" w:rsidP="00436A05">
            <w:pPr>
              <w:tabs>
                <w:tab w:val="left" w:pos="284"/>
              </w:tabs>
              <w:spacing w:before="0" w:line="240" w:lineRule="auto"/>
              <w:rPr>
                <w:rFonts w:cstheme="minorHAnsi"/>
                <w:szCs w:val="20"/>
              </w:rPr>
            </w:pPr>
            <w:r w:rsidRPr="00023918">
              <w:rPr>
                <w:rFonts w:cstheme="minorHAnsi"/>
                <w:szCs w:val="20"/>
              </w:rPr>
              <w:t>Din Kültürü</w:t>
            </w:r>
          </w:p>
        </w:tc>
        <w:tc>
          <w:tcPr>
            <w:tcW w:w="1134" w:type="dxa"/>
          </w:tcPr>
          <w:p w14:paraId="75680380"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992" w:type="dxa"/>
          </w:tcPr>
          <w:p w14:paraId="325B2A5B"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1134" w:type="dxa"/>
          </w:tcPr>
          <w:p w14:paraId="6E74AB6A"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2</w:t>
            </w:r>
          </w:p>
        </w:tc>
        <w:tc>
          <w:tcPr>
            <w:tcW w:w="992" w:type="dxa"/>
          </w:tcPr>
          <w:p w14:paraId="0CE0F0DB"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1134" w:type="dxa"/>
          </w:tcPr>
          <w:p w14:paraId="2C84B20A"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1</w:t>
            </w:r>
          </w:p>
        </w:tc>
        <w:tc>
          <w:tcPr>
            <w:tcW w:w="851" w:type="dxa"/>
          </w:tcPr>
          <w:p w14:paraId="79AEF11C"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r>
      <w:tr w:rsidR="007B39A8" w:rsidRPr="00023918" w14:paraId="27B7E2DE" w14:textId="77777777" w:rsidTr="007B39A8">
        <w:tc>
          <w:tcPr>
            <w:tcW w:w="1668" w:type="dxa"/>
          </w:tcPr>
          <w:p w14:paraId="00B244BF" w14:textId="77777777" w:rsidR="007B39A8" w:rsidRPr="00023918" w:rsidRDefault="007B39A8" w:rsidP="00436A05">
            <w:pPr>
              <w:tabs>
                <w:tab w:val="left" w:pos="284"/>
              </w:tabs>
              <w:spacing w:before="0" w:line="240" w:lineRule="auto"/>
              <w:rPr>
                <w:rFonts w:cstheme="minorHAnsi"/>
                <w:szCs w:val="20"/>
              </w:rPr>
            </w:pPr>
            <w:r w:rsidRPr="00023918">
              <w:rPr>
                <w:rFonts w:cstheme="minorHAnsi"/>
                <w:szCs w:val="20"/>
              </w:rPr>
              <w:t>Matematik</w:t>
            </w:r>
          </w:p>
        </w:tc>
        <w:tc>
          <w:tcPr>
            <w:tcW w:w="1134" w:type="dxa"/>
          </w:tcPr>
          <w:p w14:paraId="5203F328"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992" w:type="dxa"/>
          </w:tcPr>
          <w:p w14:paraId="7C941FF8"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1134" w:type="dxa"/>
          </w:tcPr>
          <w:p w14:paraId="599B5B9D"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2</w:t>
            </w:r>
          </w:p>
        </w:tc>
        <w:tc>
          <w:tcPr>
            <w:tcW w:w="992" w:type="dxa"/>
          </w:tcPr>
          <w:p w14:paraId="38166CE1"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1134" w:type="dxa"/>
          </w:tcPr>
          <w:p w14:paraId="4F5BBB38"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851" w:type="dxa"/>
          </w:tcPr>
          <w:p w14:paraId="0D2A3820"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r>
      <w:tr w:rsidR="007B39A8" w:rsidRPr="00023918" w14:paraId="537053ED" w14:textId="77777777" w:rsidTr="007B39A8">
        <w:tc>
          <w:tcPr>
            <w:tcW w:w="1668" w:type="dxa"/>
          </w:tcPr>
          <w:p w14:paraId="54871DD0" w14:textId="77777777" w:rsidR="007B39A8" w:rsidRPr="00023918" w:rsidRDefault="007B39A8" w:rsidP="00436A05">
            <w:pPr>
              <w:tabs>
                <w:tab w:val="left" w:pos="284"/>
              </w:tabs>
              <w:spacing w:before="0" w:line="240" w:lineRule="auto"/>
              <w:rPr>
                <w:rFonts w:cstheme="minorHAnsi"/>
                <w:szCs w:val="20"/>
              </w:rPr>
            </w:pPr>
            <w:r w:rsidRPr="00023918">
              <w:rPr>
                <w:rFonts w:cstheme="minorHAnsi"/>
                <w:szCs w:val="20"/>
              </w:rPr>
              <w:t>Beden Eğitimi</w:t>
            </w:r>
          </w:p>
        </w:tc>
        <w:tc>
          <w:tcPr>
            <w:tcW w:w="1134" w:type="dxa"/>
          </w:tcPr>
          <w:p w14:paraId="5E8F931F"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992" w:type="dxa"/>
          </w:tcPr>
          <w:p w14:paraId="450BEEF1"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1134" w:type="dxa"/>
          </w:tcPr>
          <w:p w14:paraId="75DA75DB"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1</w:t>
            </w:r>
          </w:p>
        </w:tc>
        <w:tc>
          <w:tcPr>
            <w:tcW w:w="992" w:type="dxa"/>
          </w:tcPr>
          <w:p w14:paraId="58E83863"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1</w:t>
            </w:r>
          </w:p>
        </w:tc>
        <w:tc>
          <w:tcPr>
            <w:tcW w:w="1134" w:type="dxa"/>
          </w:tcPr>
          <w:p w14:paraId="5FC8021C"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851" w:type="dxa"/>
          </w:tcPr>
          <w:p w14:paraId="1705C557"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r>
      <w:tr w:rsidR="007B39A8" w:rsidRPr="00023918" w14:paraId="46289BDD" w14:textId="77777777" w:rsidTr="007B39A8">
        <w:tc>
          <w:tcPr>
            <w:tcW w:w="1668" w:type="dxa"/>
          </w:tcPr>
          <w:p w14:paraId="17508337" w14:textId="77777777" w:rsidR="007B39A8" w:rsidRPr="00023918" w:rsidRDefault="007B39A8" w:rsidP="00436A05">
            <w:pPr>
              <w:tabs>
                <w:tab w:val="left" w:pos="284"/>
              </w:tabs>
              <w:spacing w:before="0" w:line="240" w:lineRule="auto"/>
              <w:rPr>
                <w:rFonts w:cstheme="minorHAnsi"/>
                <w:szCs w:val="20"/>
              </w:rPr>
            </w:pPr>
            <w:r w:rsidRPr="00023918">
              <w:rPr>
                <w:rFonts w:cstheme="minorHAnsi"/>
                <w:szCs w:val="20"/>
              </w:rPr>
              <w:t xml:space="preserve">Fen ve </w:t>
            </w:r>
            <w:proofErr w:type="spellStart"/>
            <w:r w:rsidRPr="00023918">
              <w:rPr>
                <w:rFonts w:cstheme="minorHAnsi"/>
                <w:szCs w:val="20"/>
              </w:rPr>
              <w:t>Tekn</w:t>
            </w:r>
            <w:proofErr w:type="spellEnd"/>
            <w:r w:rsidRPr="00023918">
              <w:rPr>
                <w:rFonts w:cstheme="minorHAnsi"/>
                <w:szCs w:val="20"/>
              </w:rPr>
              <w:t>.</w:t>
            </w:r>
          </w:p>
        </w:tc>
        <w:tc>
          <w:tcPr>
            <w:tcW w:w="1134" w:type="dxa"/>
          </w:tcPr>
          <w:p w14:paraId="06C69FD6"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992" w:type="dxa"/>
          </w:tcPr>
          <w:p w14:paraId="0CEE99D4"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1134" w:type="dxa"/>
          </w:tcPr>
          <w:p w14:paraId="38901FA0"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1</w:t>
            </w:r>
          </w:p>
        </w:tc>
        <w:tc>
          <w:tcPr>
            <w:tcW w:w="992" w:type="dxa"/>
          </w:tcPr>
          <w:p w14:paraId="0C1A0D27"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1134" w:type="dxa"/>
          </w:tcPr>
          <w:p w14:paraId="5E774458"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851" w:type="dxa"/>
          </w:tcPr>
          <w:p w14:paraId="2085C022"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r>
      <w:tr w:rsidR="007B39A8" w:rsidRPr="00023918" w14:paraId="627D9C96" w14:textId="77777777" w:rsidTr="007B39A8">
        <w:tc>
          <w:tcPr>
            <w:tcW w:w="1668" w:type="dxa"/>
          </w:tcPr>
          <w:p w14:paraId="1EF03A04" w14:textId="77777777" w:rsidR="007B39A8" w:rsidRPr="00023918" w:rsidRDefault="007B39A8" w:rsidP="00436A05">
            <w:pPr>
              <w:tabs>
                <w:tab w:val="left" w:pos="284"/>
              </w:tabs>
              <w:spacing w:before="0" w:line="240" w:lineRule="auto"/>
              <w:rPr>
                <w:rFonts w:cstheme="minorHAnsi"/>
                <w:szCs w:val="20"/>
              </w:rPr>
            </w:pPr>
            <w:r w:rsidRPr="00023918">
              <w:rPr>
                <w:rFonts w:cstheme="minorHAnsi"/>
                <w:szCs w:val="20"/>
              </w:rPr>
              <w:t>Müzik</w:t>
            </w:r>
          </w:p>
        </w:tc>
        <w:tc>
          <w:tcPr>
            <w:tcW w:w="1134" w:type="dxa"/>
          </w:tcPr>
          <w:p w14:paraId="00EE5EEF"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992" w:type="dxa"/>
          </w:tcPr>
          <w:p w14:paraId="53BCA222"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1134" w:type="dxa"/>
          </w:tcPr>
          <w:p w14:paraId="06A4CBBF"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992" w:type="dxa"/>
          </w:tcPr>
          <w:p w14:paraId="7B2911B6"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1134" w:type="dxa"/>
          </w:tcPr>
          <w:p w14:paraId="71995D37"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851" w:type="dxa"/>
          </w:tcPr>
          <w:p w14:paraId="2399E89D"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r>
      <w:tr w:rsidR="007B39A8" w:rsidRPr="00023918" w14:paraId="5E5CBEE3" w14:textId="77777777" w:rsidTr="007B39A8">
        <w:tc>
          <w:tcPr>
            <w:tcW w:w="1668" w:type="dxa"/>
          </w:tcPr>
          <w:p w14:paraId="07ED0043" w14:textId="77777777" w:rsidR="007B39A8" w:rsidRPr="00023918" w:rsidRDefault="007B39A8" w:rsidP="00436A05">
            <w:pPr>
              <w:tabs>
                <w:tab w:val="left" w:pos="284"/>
              </w:tabs>
              <w:spacing w:before="0" w:line="240" w:lineRule="auto"/>
              <w:rPr>
                <w:rFonts w:cstheme="minorHAnsi"/>
                <w:szCs w:val="20"/>
              </w:rPr>
            </w:pPr>
            <w:r w:rsidRPr="00023918">
              <w:rPr>
                <w:rFonts w:cstheme="minorHAnsi"/>
                <w:szCs w:val="20"/>
              </w:rPr>
              <w:t>Trafik Güvenliği</w:t>
            </w:r>
          </w:p>
        </w:tc>
        <w:tc>
          <w:tcPr>
            <w:tcW w:w="1134" w:type="dxa"/>
          </w:tcPr>
          <w:p w14:paraId="2A2FAEAF"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992" w:type="dxa"/>
          </w:tcPr>
          <w:p w14:paraId="024D26BA"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1134" w:type="dxa"/>
          </w:tcPr>
          <w:p w14:paraId="64D3550E"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992" w:type="dxa"/>
          </w:tcPr>
          <w:p w14:paraId="1A72EFBA"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1134" w:type="dxa"/>
          </w:tcPr>
          <w:p w14:paraId="466383CB"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851" w:type="dxa"/>
          </w:tcPr>
          <w:p w14:paraId="72C3D8B0"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r>
      <w:tr w:rsidR="007B39A8" w:rsidRPr="00023918" w14:paraId="2125EB0C" w14:textId="77777777" w:rsidTr="007B39A8">
        <w:tc>
          <w:tcPr>
            <w:tcW w:w="1668" w:type="dxa"/>
          </w:tcPr>
          <w:p w14:paraId="2713FA7C" w14:textId="77777777" w:rsidR="007B39A8" w:rsidRPr="00023918" w:rsidRDefault="007B39A8" w:rsidP="00436A05">
            <w:pPr>
              <w:tabs>
                <w:tab w:val="left" w:pos="284"/>
              </w:tabs>
              <w:spacing w:before="0" w:line="240" w:lineRule="auto"/>
              <w:rPr>
                <w:rFonts w:cstheme="minorHAnsi"/>
                <w:szCs w:val="20"/>
              </w:rPr>
            </w:pPr>
            <w:r w:rsidRPr="00023918">
              <w:rPr>
                <w:rFonts w:cstheme="minorHAnsi"/>
                <w:szCs w:val="20"/>
              </w:rPr>
              <w:t>Oyun ve Fiziki Et.</w:t>
            </w:r>
          </w:p>
        </w:tc>
        <w:tc>
          <w:tcPr>
            <w:tcW w:w="1134" w:type="dxa"/>
          </w:tcPr>
          <w:p w14:paraId="447D2FBA"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992" w:type="dxa"/>
          </w:tcPr>
          <w:p w14:paraId="119CD3C1"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1134" w:type="dxa"/>
          </w:tcPr>
          <w:p w14:paraId="48745D24"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992" w:type="dxa"/>
          </w:tcPr>
          <w:p w14:paraId="3326199A"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1134" w:type="dxa"/>
          </w:tcPr>
          <w:p w14:paraId="57B0F585"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851" w:type="dxa"/>
          </w:tcPr>
          <w:p w14:paraId="3AC7E195"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r>
      <w:tr w:rsidR="007B39A8" w:rsidRPr="00023918" w14:paraId="1C5A8790" w14:textId="77777777" w:rsidTr="007B39A8">
        <w:tc>
          <w:tcPr>
            <w:tcW w:w="1668" w:type="dxa"/>
            <w:tcBorders>
              <w:bottom w:val="single" w:sz="4" w:space="0" w:color="auto"/>
            </w:tcBorders>
          </w:tcPr>
          <w:p w14:paraId="46B6DDA3" w14:textId="77777777" w:rsidR="007B39A8" w:rsidRPr="00023918" w:rsidRDefault="007B39A8" w:rsidP="00436A05">
            <w:pPr>
              <w:tabs>
                <w:tab w:val="left" w:pos="284"/>
              </w:tabs>
              <w:spacing w:before="0" w:line="240" w:lineRule="auto"/>
              <w:rPr>
                <w:rFonts w:cstheme="minorHAnsi"/>
                <w:szCs w:val="20"/>
              </w:rPr>
            </w:pPr>
            <w:r w:rsidRPr="00023918">
              <w:rPr>
                <w:rFonts w:cstheme="minorHAnsi"/>
                <w:szCs w:val="20"/>
              </w:rPr>
              <w:t xml:space="preserve">Toplam </w:t>
            </w:r>
          </w:p>
        </w:tc>
        <w:tc>
          <w:tcPr>
            <w:tcW w:w="1134" w:type="dxa"/>
            <w:tcBorders>
              <w:bottom w:val="single" w:sz="4" w:space="0" w:color="auto"/>
            </w:tcBorders>
          </w:tcPr>
          <w:p w14:paraId="70618B7B"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c>
          <w:tcPr>
            <w:tcW w:w="992" w:type="dxa"/>
            <w:tcBorders>
              <w:bottom w:val="single" w:sz="4" w:space="0" w:color="auto"/>
            </w:tcBorders>
          </w:tcPr>
          <w:p w14:paraId="6930E2A5"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7</w:t>
            </w:r>
          </w:p>
        </w:tc>
        <w:tc>
          <w:tcPr>
            <w:tcW w:w="1134" w:type="dxa"/>
            <w:tcBorders>
              <w:bottom w:val="single" w:sz="4" w:space="0" w:color="auto"/>
            </w:tcBorders>
          </w:tcPr>
          <w:p w14:paraId="1373C29D"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22</w:t>
            </w:r>
          </w:p>
        </w:tc>
        <w:tc>
          <w:tcPr>
            <w:tcW w:w="992" w:type="dxa"/>
            <w:tcBorders>
              <w:bottom w:val="single" w:sz="4" w:space="0" w:color="auto"/>
            </w:tcBorders>
          </w:tcPr>
          <w:p w14:paraId="5AFDBF60"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15</w:t>
            </w:r>
          </w:p>
        </w:tc>
        <w:tc>
          <w:tcPr>
            <w:tcW w:w="1134" w:type="dxa"/>
            <w:tcBorders>
              <w:bottom w:val="single" w:sz="4" w:space="0" w:color="auto"/>
            </w:tcBorders>
          </w:tcPr>
          <w:p w14:paraId="53A3A482"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11</w:t>
            </w:r>
          </w:p>
        </w:tc>
        <w:tc>
          <w:tcPr>
            <w:tcW w:w="851" w:type="dxa"/>
            <w:tcBorders>
              <w:bottom w:val="single" w:sz="4" w:space="0" w:color="auto"/>
            </w:tcBorders>
          </w:tcPr>
          <w:p w14:paraId="47EAF8E0" w14:textId="77777777" w:rsidR="007B39A8" w:rsidRPr="00023918" w:rsidRDefault="007B39A8" w:rsidP="00436A05">
            <w:pPr>
              <w:tabs>
                <w:tab w:val="left" w:pos="284"/>
              </w:tabs>
              <w:spacing w:before="0" w:line="240" w:lineRule="auto"/>
              <w:ind w:firstLine="284"/>
              <w:rPr>
                <w:rFonts w:cstheme="minorHAnsi"/>
                <w:szCs w:val="20"/>
              </w:rPr>
            </w:pPr>
            <w:r w:rsidRPr="00023918">
              <w:rPr>
                <w:rFonts w:cstheme="minorHAnsi"/>
                <w:szCs w:val="20"/>
              </w:rPr>
              <w:t>-</w:t>
            </w:r>
          </w:p>
        </w:tc>
      </w:tr>
    </w:tbl>
    <w:p w14:paraId="580F5F26" w14:textId="77777777" w:rsidR="00436A05" w:rsidRPr="00023918" w:rsidRDefault="00436A05" w:rsidP="00436A05">
      <w:pPr>
        <w:tabs>
          <w:tab w:val="left" w:pos="284"/>
        </w:tabs>
        <w:spacing w:before="0" w:line="240" w:lineRule="auto"/>
        <w:ind w:firstLine="284"/>
        <w:rPr>
          <w:rFonts w:cstheme="minorHAnsi"/>
          <w:szCs w:val="20"/>
        </w:rPr>
      </w:pPr>
    </w:p>
    <w:p w14:paraId="60C22BB7" w14:textId="77777777" w:rsidR="006A6EA7" w:rsidRPr="00023918" w:rsidRDefault="00436A05" w:rsidP="00687E50">
      <w:pPr>
        <w:pStyle w:val="Altyaz"/>
        <w:tabs>
          <w:tab w:val="left" w:pos="397"/>
        </w:tabs>
        <w:spacing w:after="120"/>
        <w:ind w:firstLine="284"/>
        <w:jc w:val="both"/>
        <w:rPr>
          <w:rFonts w:asciiTheme="minorHAnsi" w:hAnsiTheme="minorHAnsi" w:cstheme="minorHAnsi"/>
          <w:color w:val="0D0D0D" w:themeColor="text1" w:themeTint="F2"/>
          <w:sz w:val="20"/>
          <w:szCs w:val="20"/>
          <w:lang w:val="tr-TR"/>
        </w:rPr>
      </w:pPr>
      <w:r w:rsidRPr="00023918">
        <w:rPr>
          <w:rFonts w:asciiTheme="minorHAnsi" w:hAnsiTheme="minorHAnsi" w:cstheme="minorHAnsi"/>
          <w:color w:val="0D0D0D" w:themeColor="text1" w:themeTint="F2"/>
          <w:sz w:val="20"/>
          <w:szCs w:val="20"/>
          <w:lang w:val="tr-TR"/>
        </w:rPr>
        <w:t xml:space="preserve">Tablo 1. Sola yaslı koyu biçimde yazılmalıdır. Tablo ismi italik </w:t>
      </w:r>
      <w:r w:rsidRPr="00023918">
        <w:rPr>
          <w:rFonts w:asciiTheme="minorHAnsi" w:hAnsiTheme="minorHAnsi" w:cstheme="minorHAnsi"/>
          <w:i/>
          <w:color w:val="0D0D0D" w:themeColor="text1" w:themeTint="F2"/>
          <w:sz w:val="20"/>
          <w:szCs w:val="20"/>
          <w:lang w:val="tr-TR"/>
        </w:rPr>
        <w:t>İlk Harfler Büyük Olacak Şekilde</w:t>
      </w:r>
      <w:r w:rsidRPr="00023918">
        <w:rPr>
          <w:rFonts w:asciiTheme="minorHAnsi" w:hAnsiTheme="minorHAnsi" w:cstheme="minorHAnsi"/>
          <w:color w:val="0D0D0D" w:themeColor="text1" w:themeTint="F2"/>
          <w:sz w:val="20"/>
          <w:szCs w:val="20"/>
          <w:lang w:val="tr-TR"/>
        </w:rPr>
        <w:t xml:space="preserve"> bir</w:t>
      </w:r>
      <w:r w:rsidR="00E57DD7" w:rsidRPr="00023918">
        <w:rPr>
          <w:rFonts w:asciiTheme="minorHAnsi" w:hAnsiTheme="minorHAnsi" w:cstheme="minorHAnsi"/>
          <w:color w:val="0D0D0D" w:themeColor="text1" w:themeTint="F2"/>
          <w:sz w:val="20"/>
          <w:szCs w:val="20"/>
          <w:lang w:val="tr-TR"/>
        </w:rPr>
        <w:t xml:space="preserve"> alt satıra yazılmalı ve </w:t>
      </w:r>
      <w:proofErr w:type="gramStart"/>
      <w:r w:rsidR="00E57DD7" w:rsidRPr="00023918">
        <w:rPr>
          <w:rFonts w:asciiTheme="minorHAnsi" w:hAnsiTheme="minorHAnsi" w:cstheme="minorHAnsi"/>
          <w:color w:val="0D0D0D" w:themeColor="text1" w:themeTint="F2"/>
          <w:sz w:val="20"/>
          <w:szCs w:val="20"/>
          <w:lang w:val="tr-TR"/>
        </w:rPr>
        <w:t xml:space="preserve">sonuna </w:t>
      </w:r>
      <w:r w:rsidRPr="00023918">
        <w:rPr>
          <w:rFonts w:asciiTheme="minorHAnsi" w:hAnsiTheme="minorHAnsi" w:cstheme="minorHAnsi"/>
          <w:color w:val="0D0D0D" w:themeColor="text1" w:themeTint="F2"/>
          <w:sz w:val="20"/>
          <w:szCs w:val="20"/>
          <w:lang w:val="tr-TR"/>
        </w:rPr>
        <w:t>.</w:t>
      </w:r>
      <w:proofErr w:type="gramEnd"/>
      <w:r w:rsidR="00E57DD7" w:rsidRPr="00023918">
        <w:rPr>
          <w:rFonts w:asciiTheme="minorHAnsi" w:hAnsiTheme="minorHAnsi" w:cstheme="minorHAnsi"/>
          <w:color w:val="0D0D0D" w:themeColor="text1" w:themeTint="F2"/>
          <w:sz w:val="20"/>
          <w:szCs w:val="20"/>
          <w:lang w:val="tr-TR"/>
        </w:rPr>
        <w:t xml:space="preserve"> </w:t>
      </w:r>
      <w:proofErr w:type="gramStart"/>
      <w:r w:rsidRPr="00023918">
        <w:rPr>
          <w:rFonts w:asciiTheme="minorHAnsi" w:hAnsiTheme="minorHAnsi" w:cstheme="minorHAnsi"/>
          <w:color w:val="0D0D0D" w:themeColor="text1" w:themeTint="F2"/>
          <w:sz w:val="20"/>
          <w:szCs w:val="20"/>
          <w:lang w:val="tr-TR"/>
        </w:rPr>
        <w:t>konmalıdır</w:t>
      </w:r>
      <w:proofErr w:type="gramEnd"/>
      <w:r w:rsidRPr="00023918">
        <w:rPr>
          <w:rFonts w:asciiTheme="minorHAnsi" w:hAnsiTheme="minorHAnsi" w:cstheme="minorHAnsi"/>
          <w:color w:val="0D0D0D" w:themeColor="text1" w:themeTint="F2"/>
          <w:sz w:val="20"/>
          <w:szCs w:val="20"/>
          <w:lang w:val="tr-TR"/>
        </w:rPr>
        <w:t xml:space="preserve">. Tablo başlığı da </w:t>
      </w:r>
      <w:proofErr w:type="gramStart"/>
      <w:r w:rsidRPr="00023918">
        <w:rPr>
          <w:rFonts w:asciiTheme="minorHAnsi" w:hAnsiTheme="minorHAnsi" w:cstheme="minorHAnsi"/>
          <w:color w:val="0D0D0D" w:themeColor="text1" w:themeTint="F2"/>
          <w:sz w:val="20"/>
          <w:szCs w:val="20"/>
          <w:lang w:val="tr-TR"/>
        </w:rPr>
        <w:t>dahil</w:t>
      </w:r>
      <w:proofErr w:type="gramEnd"/>
      <w:r w:rsidRPr="00023918">
        <w:rPr>
          <w:rFonts w:asciiTheme="minorHAnsi" w:hAnsiTheme="minorHAnsi" w:cstheme="minorHAnsi"/>
          <w:color w:val="0D0D0D" w:themeColor="text1" w:themeTint="F2"/>
          <w:sz w:val="20"/>
          <w:szCs w:val="20"/>
          <w:lang w:val="tr-TR"/>
        </w:rPr>
        <w:t xml:space="preserve"> olma</w:t>
      </w:r>
      <w:r w:rsidR="00EB1CCD" w:rsidRPr="00023918">
        <w:rPr>
          <w:rFonts w:asciiTheme="minorHAnsi" w:hAnsiTheme="minorHAnsi" w:cstheme="minorHAnsi"/>
          <w:color w:val="0D0D0D" w:themeColor="text1" w:themeTint="F2"/>
          <w:sz w:val="20"/>
          <w:szCs w:val="20"/>
          <w:lang w:val="tr-TR"/>
        </w:rPr>
        <w:t xml:space="preserve">k üzere satır sonlarındaki 6 </w:t>
      </w:r>
      <w:proofErr w:type="spellStart"/>
      <w:r w:rsidR="00EB1CCD" w:rsidRPr="00023918">
        <w:rPr>
          <w:rFonts w:asciiTheme="minorHAnsi" w:hAnsiTheme="minorHAnsi" w:cstheme="minorHAnsi"/>
          <w:color w:val="0D0D0D" w:themeColor="text1" w:themeTint="F2"/>
          <w:sz w:val="20"/>
          <w:szCs w:val="20"/>
          <w:lang w:val="tr-TR"/>
        </w:rPr>
        <w:t>nk’</w:t>
      </w:r>
      <w:r w:rsidRPr="00023918">
        <w:rPr>
          <w:rFonts w:asciiTheme="minorHAnsi" w:hAnsiTheme="minorHAnsi" w:cstheme="minorHAnsi"/>
          <w:color w:val="0D0D0D" w:themeColor="text1" w:themeTint="F2"/>
          <w:sz w:val="20"/>
          <w:szCs w:val="20"/>
          <w:lang w:val="tr-TR"/>
        </w:rPr>
        <w:t>lik</w:t>
      </w:r>
      <w:proofErr w:type="spellEnd"/>
      <w:r w:rsidRPr="00023918">
        <w:rPr>
          <w:rFonts w:asciiTheme="minorHAnsi" w:hAnsiTheme="minorHAnsi" w:cstheme="minorHAnsi"/>
          <w:color w:val="0D0D0D" w:themeColor="text1" w:themeTint="F2"/>
          <w:sz w:val="20"/>
          <w:szCs w:val="20"/>
          <w:lang w:val="tr-TR"/>
        </w:rPr>
        <w:t xml:space="preserve"> boşluğu barındırmamalıdır.</w:t>
      </w:r>
      <w:r w:rsidR="007B39A8" w:rsidRPr="00023918">
        <w:rPr>
          <w:rFonts w:asciiTheme="minorHAnsi" w:hAnsiTheme="minorHAnsi" w:cstheme="minorHAnsi"/>
          <w:color w:val="0D0D0D" w:themeColor="text1" w:themeTint="F2"/>
          <w:sz w:val="20"/>
          <w:szCs w:val="20"/>
          <w:lang w:val="tr-TR"/>
        </w:rPr>
        <w:t xml:space="preserve"> Tablo sayfa sınırlarını aşmamalıdır. Uyum sağlanmaması durumunda yazı büyüklüğü küçültülebilir.</w:t>
      </w:r>
      <w:r w:rsidR="00F92E45" w:rsidRPr="00023918">
        <w:rPr>
          <w:rFonts w:asciiTheme="minorHAnsi" w:hAnsiTheme="minorHAnsi" w:cstheme="minorHAnsi"/>
          <w:color w:val="0D0D0D" w:themeColor="text1" w:themeTint="F2"/>
          <w:sz w:val="20"/>
          <w:szCs w:val="20"/>
          <w:lang w:val="tr-TR"/>
        </w:rPr>
        <w:t xml:space="preserve"> Tablonun sadece başlık kısmının alt üst çizgisi ve son satırın alt çizgisi olmalıdır.</w:t>
      </w:r>
    </w:p>
    <w:p w14:paraId="1413EF70" w14:textId="77777777" w:rsidR="006A6EA7" w:rsidRPr="00023918" w:rsidRDefault="006A6EA7" w:rsidP="00687E50">
      <w:pPr>
        <w:spacing w:before="240" w:after="120"/>
        <w:ind w:firstLine="284"/>
        <w:rPr>
          <w:rFonts w:cstheme="minorHAnsi"/>
          <w:b/>
          <w:i/>
          <w:lang w:eastAsia="en-US"/>
        </w:rPr>
      </w:pPr>
      <w:r w:rsidRPr="00023918">
        <w:rPr>
          <w:rFonts w:cstheme="minorHAnsi"/>
          <w:b/>
          <w:i/>
          <w:lang w:eastAsia="en-US"/>
        </w:rPr>
        <w:t>Veri toplama araçları 1</w:t>
      </w:r>
      <w:r w:rsidR="00C26F65" w:rsidRPr="00023918">
        <w:rPr>
          <w:rFonts w:cstheme="minorHAnsi"/>
          <w:b/>
          <w:i/>
          <w:lang w:eastAsia="en-US"/>
        </w:rPr>
        <w:t xml:space="preserve"> (Üçüncül alt başlık)</w:t>
      </w:r>
    </w:p>
    <w:p w14:paraId="5BD55B00" w14:textId="77777777" w:rsidR="00236F3F" w:rsidRPr="00023918" w:rsidRDefault="00F92E45" w:rsidP="00687E50">
      <w:pPr>
        <w:pStyle w:val="Altyaz"/>
        <w:tabs>
          <w:tab w:val="left" w:pos="397"/>
        </w:tabs>
        <w:spacing w:after="120"/>
        <w:ind w:firstLine="284"/>
        <w:jc w:val="both"/>
        <w:rPr>
          <w:rFonts w:asciiTheme="minorHAnsi" w:hAnsiTheme="minorHAnsi" w:cstheme="minorHAnsi"/>
          <w:color w:val="0D0D0D" w:themeColor="text1" w:themeTint="F2"/>
          <w:sz w:val="20"/>
          <w:szCs w:val="20"/>
          <w:lang w:val="tr-TR"/>
        </w:rPr>
      </w:pPr>
      <w:r w:rsidRPr="00023918">
        <w:rPr>
          <w:rFonts w:asciiTheme="minorHAnsi" w:hAnsiTheme="minorHAnsi" w:cstheme="minorHAnsi"/>
          <w:color w:val="0D0D0D" w:themeColor="text1" w:themeTint="F2"/>
          <w:sz w:val="20"/>
          <w:szCs w:val="20"/>
          <w:lang w:val="tr-TR"/>
        </w:rPr>
        <w:t>Şekil gösterimleri aşağıdaki şekilde verilmelidir.</w:t>
      </w:r>
    </w:p>
    <w:p w14:paraId="2310FB80" w14:textId="77777777" w:rsidR="00F92E45" w:rsidRPr="00023918" w:rsidRDefault="00F92E45" w:rsidP="00F92E45">
      <w:pPr>
        <w:pStyle w:val="Balk1"/>
        <w:keepNext w:val="0"/>
        <w:widowControl w:val="0"/>
        <w:tabs>
          <w:tab w:val="left" w:pos="284"/>
        </w:tabs>
        <w:spacing w:after="120"/>
        <w:ind w:firstLine="284"/>
        <w:rPr>
          <w:rFonts w:cstheme="minorHAnsi"/>
          <w:sz w:val="20"/>
        </w:rPr>
      </w:pPr>
      <w:r w:rsidRPr="00023918">
        <w:rPr>
          <w:rFonts w:cstheme="minorHAnsi"/>
          <w:noProof/>
          <w:sz w:val="20"/>
        </w:rPr>
        <w:drawing>
          <wp:inline distT="0" distB="0" distL="0" distR="0" wp14:anchorId="63C6C4ED" wp14:editId="5B7DA93D">
            <wp:extent cx="4209691" cy="1199119"/>
            <wp:effectExtent l="0" t="0" r="635" b="127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17546" cy="1201356"/>
                    </a:xfrm>
                    <a:prstGeom prst="rect">
                      <a:avLst/>
                    </a:prstGeom>
                    <a:noFill/>
                    <a:ln>
                      <a:noFill/>
                    </a:ln>
                  </pic:spPr>
                </pic:pic>
              </a:graphicData>
            </a:graphic>
          </wp:inline>
        </w:drawing>
      </w:r>
    </w:p>
    <w:p w14:paraId="5D8D1193" w14:textId="14022E86" w:rsidR="00F92E45" w:rsidRPr="00924492" w:rsidRDefault="00F92E45" w:rsidP="00924492">
      <w:pPr>
        <w:jc w:val="center"/>
        <w:rPr>
          <w:b/>
        </w:rPr>
      </w:pPr>
      <w:r w:rsidRPr="00924492">
        <w:rPr>
          <w:i/>
        </w:rPr>
        <w:t>Şekil 1.</w:t>
      </w:r>
      <w:r w:rsidRPr="00924492">
        <w:t>Hayat bilg</w:t>
      </w:r>
      <w:r w:rsidR="005B397E">
        <w:t>isinin kapsamı. (Sönmez, 2005, s</w:t>
      </w:r>
      <w:r w:rsidRPr="00924492">
        <w:t>. 4)</w:t>
      </w:r>
    </w:p>
    <w:p w14:paraId="2C1DB32B" w14:textId="77777777" w:rsidR="00924492" w:rsidRDefault="00924492" w:rsidP="00687E50">
      <w:pPr>
        <w:pStyle w:val="Altyaz"/>
        <w:tabs>
          <w:tab w:val="left" w:pos="397"/>
        </w:tabs>
        <w:spacing w:after="120"/>
        <w:ind w:firstLine="284"/>
        <w:jc w:val="both"/>
        <w:rPr>
          <w:rFonts w:asciiTheme="minorHAnsi" w:hAnsiTheme="minorHAnsi" w:cstheme="minorHAnsi"/>
          <w:color w:val="0D0D0D" w:themeColor="text1" w:themeTint="F2"/>
          <w:sz w:val="20"/>
          <w:szCs w:val="20"/>
          <w:lang w:val="tr-TR"/>
        </w:rPr>
      </w:pPr>
    </w:p>
    <w:p w14:paraId="07E81776" w14:textId="29B1FC02" w:rsidR="00F92E45" w:rsidRPr="00023918" w:rsidRDefault="00F92E45" w:rsidP="00687E50">
      <w:pPr>
        <w:pStyle w:val="Altyaz"/>
        <w:tabs>
          <w:tab w:val="left" w:pos="397"/>
        </w:tabs>
        <w:spacing w:after="120"/>
        <w:ind w:firstLine="284"/>
        <w:jc w:val="both"/>
        <w:rPr>
          <w:rFonts w:asciiTheme="minorHAnsi" w:hAnsiTheme="minorHAnsi" w:cstheme="minorHAnsi"/>
          <w:color w:val="0D0D0D" w:themeColor="text1" w:themeTint="F2"/>
          <w:sz w:val="20"/>
          <w:szCs w:val="20"/>
          <w:lang w:val="tr-TR"/>
        </w:rPr>
      </w:pPr>
      <w:r w:rsidRPr="00023918">
        <w:rPr>
          <w:rFonts w:asciiTheme="minorHAnsi" w:hAnsiTheme="minorHAnsi" w:cstheme="minorHAnsi"/>
          <w:color w:val="0D0D0D" w:themeColor="text1" w:themeTint="F2"/>
          <w:sz w:val="20"/>
          <w:szCs w:val="20"/>
          <w:lang w:val="tr-TR"/>
        </w:rPr>
        <w:t>Şekil 1. Ortalı koyu biçimde yazılmalıdır. Şekil ismi italik Sadece İlk Kelimenin</w:t>
      </w:r>
      <w:r w:rsidRPr="00023918">
        <w:rPr>
          <w:rFonts w:asciiTheme="minorHAnsi" w:hAnsiTheme="minorHAnsi" w:cstheme="minorHAnsi"/>
          <w:i/>
          <w:color w:val="0D0D0D" w:themeColor="text1" w:themeTint="F2"/>
          <w:sz w:val="20"/>
          <w:szCs w:val="20"/>
          <w:lang w:val="tr-TR"/>
        </w:rPr>
        <w:t xml:space="preserve"> İlk Harfi Büyük Olacak Şekilde</w:t>
      </w:r>
      <w:r w:rsidRPr="00023918">
        <w:rPr>
          <w:rFonts w:asciiTheme="minorHAnsi" w:hAnsiTheme="minorHAnsi" w:cstheme="minorHAnsi"/>
          <w:color w:val="0D0D0D" w:themeColor="text1" w:themeTint="F2"/>
          <w:sz w:val="20"/>
          <w:szCs w:val="20"/>
          <w:lang w:val="tr-TR"/>
        </w:rPr>
        <w:t xml:space="preserve"> aynı satıra yazılmalı ve </w:t>
      </w:r>
      <w:proofErr w:type="gramStart"/>
      <w:r w:rsidRPr="00023918">
        <w:rPr>
          <w:rFonts w:asciiTheme="minorHAnsi" w:hAnsiTheme="minorHAnsi" w:cstheme="minorHAnsi"/>
          <w:color w:val="0D0D0D" w:themeColor="text1" w:themeTint="F2"/>
          <w:sz w:val="20"/>
          <w:szCs w:val="20"/>
          <w:lang w:val="tr-TR"/>
        </w:rPr>
        <w:t>sonuna .konmalıdır</w:t>
      </w:r>
      <w:proofErr w:type="gramEnd"/>
      <w:r w:rsidRPr="00023918">
        <w:rPr>
          <w:rFonts w:asciiTheme="minorHAnsi" w:hAnsiTheme="minorHAnsi" w:cstheme="minorHAnsi"/>
          <w:color w:val="0D0D0D" w:themeColor="text1" w:themeTint="F2"/>
          <w:sz w:val="20"/>
          <w:szCs w:val="20"/>
          <w:lang w:val="tr-TR"/>
        </w:rPr>
        <w:t xml:space="preserve">. </w:t>
      </w:r>
    </w:p>
    <w:p w14:paraId="6DD8C249" w14:textId="77777777" w:rsidR="00535000" w:rsidRPr="00023918" w:rsidRDefault="00535000" w:rsidP="00687E50">
      <w:pPr>
        <w:spacing w:before="240" w:after="120"/>
        <w:ind w:firstLine="284"/>
        <w:rPr>
          <w:rFonts w:cstheme="minorHAnsi"/>
          <w:b/>
          <w:i/>
          <w:lang w:eastAsia="en-US"/>
        </w:rPr>
      </w:pPr>
      <w:r w:rsidRPr="00023918">
        <w:rPr>
          <w:rFonts w:cstheme="minorHAnsi"/>
          <w:b/>
          <w:i/>
          <w:lang w:eastAsia="en-US"/>
        </w:rPr>
        <w:t>Veri toplama araçları 2</w:t>
      </w:r>
    </w:p>
    <w:p w14:paraId="2FA2621B" w14:textId="77777777" w:rsidR="007A27F5" w:rsidRPr="00023918" w:rsidRDefault="007A27F5" w:rsidP="00687E50">
      <w:pPr>
        <w:pStyle w:val="Altyaz"/>
        <w:tabs>
          <w:tab w:val="left" w:pos="397"/>
        </w:tabs>
        <w:spacing w:after="120"/>
        <w:ind w:firstLine="284"/>
        <w:jc w:val="both"/>
        <w:rPr>
          <w:rFonts w:asciiTheme="minorHAnsi" w:hAnsiTheme="minorHAnsi" w:cstheme="minorHAnsi"/>
          <w:color w:val="0D0D0D" w:themeColor="text1" w:themeTint="F2"/>
          <w:sz w:val="20"/>
          <w:szCs w:val="20"/>
          <w:lang w:val="tr-TR"/>
        </w:rPr>
      </w:pPr>
      <w:r w:rsidRPr="00023918">
        <w:rPr>
          <w:rFonts w:asciiTheme="minorHAnsi" w:hAnsiTheme="minorHAnsi" w:cstheme="minorHAnsi"/>
          <w:color w:val="0D0D0D" w:themeColor="text1" w:themeTint="F2"/>
          <w:sz w:val="20"/>
          <w:szCs w:val="20"/>
          <w:lang w:val="tr-TR"/>
        </w:rPr>
        <w:t xml:space="preserve">Çalışmanızda mümkün olduğunca bu şablonu kullanınız. Çalışmanızda mümkün olduğunca bu şablonu kullanınız. Çalışmanızda mümkün olduğunca bu şablonu kullanınız. Çalışmanızda mümkün olduğunca bu şablonu kullanınız. Çalışmanızda mümkün olduğunca bu şablonu kullanınız. </w:t>
      </w:r>
    </w:p>
    <w:p w14:paraId="039A7BC1" w14:textId="77777777" w:rsidR="00535000" w:rsidRPr="00023918" w:rsidRDefault="00535000" w:rsidP="00E43F74">
      <w:pPr>
        <w:pStyle w:val="Altyaz"/>
        <w:tabs>
          <w:tab w:val="left" w:pos="397"/>
        </w:tabs>
        <w:spacing w:after="120"/>
        <w:ind w:firstLine="425"/>
        <w:jc w:val="both"/>
        <w:rPr>
          <w:rFonts w:asciiTheme="minorHAnsi" w:hAnsiTheme="minorHAnsi" w:cstheme="minorHAnsi"/>
          <w:color w:val="0D0D0D" w:themeColor="text1" w:themeTint="F2"/>
          <w:sz w:val="20"/>
          <w:szCs w:val="20"/>
          <w:lang w:val="tr-TR"/>
        </w:rPr>
      </w:pPr>
    </w:p>
    <w:p w14:paraId="588A5BB3" w14:textId="0BE90AF9" w:rsidR="00886FD6" w:rsidRPr="00023918" w:rsidRDefault="00886FD6" w:rsidP="00886FD6">
      <w:pPr>
        <w:rPr>
          <w:rFonts w:cstheme="minorHAnsi"/>
          <w:lang w:eastAsia="en-US"/>
        </w:rPr>
      </w:pPr>
    </w:p>
    <w:p w14:paraId="06569D65" w14:textId="6E4E08F6" w:rsidR="00023918" w:rsidRDefault="00023918" w:rsidP="00886FD6">
      <w:pPr>
        <w:rPr>
          <w:rFonts w:cstheme="minorHAnsi"/>
          <w:lang w:eastAsia="en-US"/>
        </w:rPr>
      </w:pPr>
    </w:p>
    <w:p w14:paraId="42BAC652" w14:textId="77777777" w:rsidR="00023918" w:rsidRPr="00023918" w:rsidRDefault="00023918" w:rsidP="00886FD6">
      <w:pPr>
        <w:rPr>
          <w:rFonts w:cstheme="minorHAnsi"/>
          <w:lang w:eastAsia="en-US"/>
        </w:rPr>
      </w:pPr>
    </w:p>
    <w:p w14:paraId="4EECD1E5" w14:textId="77777777" w:rsidR="00E775E5" w:rsidRPr="00023918" w:rsidRDefault="00532027" w:rsidP="00687E50">
      <w:pPr>
        <w:pStyle w:val="Altyaz"/>
        <w:tabs>
          <w:tab w:val="left" w:pos="397"/>
        </w:tabs>
        <w:spacing w:before="360" w:after="120"/>
        <w:ind w:firstLine="284"/>
        <w:rPr>
          <w:rFonts w:asciiTheme="minorHAnsi" w:hAnsiTheme="minorHAnsi" w:cstheme="minorHAnsi"/>
          <w:b/>
          <w:color w:val="0D0D0D" w:themeColor="text1" w:themeTint="F2"/>
          <w:sz w:val="20"/>
          <w:szCs w:val="20"/>
          <w:lang w:val="tr-TR"/>
        </w:rPr>
      </w:pPr>
      <w:r w:rsidRPr="00023918">
        <w:rPr>
          <w:rFonts w:asciiTheme="minorHAnsi" w:hAnsiTheme="minorHAnsi" w:cstheme="minorHAnsi"/>
          <w:b/>
          <w:color w:val="0D0D0D" w:themeColor="text1" w:themeTint="F2"/>
          <w:sz w:val="20"/>
          <w:szCs w:val="20"/>
          <w:lang w:val="tr-TR"/>
        </w:rPr>
        <w:lastRenderedPageBreak/>
        <w:t>Bulgular</w:t>
      </w:r>
    </w:p>
    <w:p w14:paraId="6E3D1F4C" w14:textId="77777777" w:rsidR="007A27F5" w:rsidRPr="00023918" w:rsidRDefault="007A27F5" w:rsidP="00687E50">
      <w:pPr>
        <w:pStyle w:val="Altyaz"/>
        <w:tabs>
          <w:tab w:val="left" w:pos="397"/>
        </w:tabs>
        <w:spacing w:after="120"/>
        <w:ind w:firstLine="284"/>
        <w:jc w:val="both"/>
        <w:rPr>
          <w:rFonts w:asciiTheme="minorHAnsi" w:hAnsiTheme="minorHAnsi" w:cstheme="minorHAnsi"/>
          <w:color w:val="0D0D0D" w:themeColor="text1" w:themeTint="F2"/>
          <w:sz w:val="20"/>
          <w:szCs w:val="20"/>
          <w:lang w:val="tr-TR"/>
        </w:rPr>
      </w:pPr>
      <w:r w:rsidRPr="00023918">
        <w:rPr>
          <w:rFonts w:asciiTheme="minorHAnsi" w:hAnsiTheme="minorHAnsi" w:cstheme="minorHAnsi"/>
          <w:color w:val="0D0D0D" w:themeColor="text1" w:themeTint="F2"/>
          <w:sz w:val="20"/>
          <w:szCs w:val="20"/>
          <w:lang w:val="tr-TR"/>
        </w:rPr>
        <w:t xml:space="preserve">Çalışmanızda mümkün olduğunca bu şablonu kullanınız. Çalışmanızda mümkün olduğunca bu şablonu kullanınız. Çalışmanızda mümkün olduğunca bu şablonu kullanınız. Çalışmanızda mümkün olduğunca bu şablonu kullanınız. Çalışmanızda mümkün olduğunca bu şablonu kullanınız. </w:t>
      </w:r>
    </w:p>
    <w:p w14:paraId="39E69009" w14:textId="77777777" w:rsidR="007A27F5" w:rsidRPr="00023918" w:rsidRDefault="007A27F5" w:rsidP="00687E50">
      <w:pPr>
        <w:pStyle w:val="Altyaz"/>
        <w:tabs>
          <w:tab w:val="left" w:pos="397"/>
        </w:tabs>
        <w:spacing w:after="120"/>
        <w:ind w:firstLine="284"/>
        <w:jc w:val="both"/>
        <w:rPr>
          <w:rFonts w:asciiTheme="minorHAnsi" w:hAnsiTheme="minorHAnsi" w:cstheme="minorHAnsi"/>
          <w:color w:val="0D0D0D" w:themeColor="text1" w:themeTint="F2"/>
          <w:sz w:val="20"/>
          <w:szCs w:val="20"/>
          <w:lang w:val="tr-TR"/>
        </w:rPr>
      </w:pPr>
      <w:r w:rsidRPr="00023918">
        <w:rPr>
          <w:rFonts w:asciiTheme="minorHAnsi" w:hAnsiTheme="minorHAnsi" w:cstheme="minorHAnsi"/>
          <w:color w:val="0D0D0D" w:themeColor="text1" w:themeTint="F2"/>
          <w:sz w:val="20"/>
          <w:szCs w:val="20"/>
          <w:lang w:val="tr-TR"/>
        </w:rPr>
        <w:t xml:space="preserve">Çalışmanızda mümkün olduğunca bu şablonu kullanınız. Çalışmanızda mümkün olduğunca bu şablonu kullanınız. Çalışmanızda mümkün olduğunca bu şablonu kullanınız. Çalışmanızda mümkün olduğunca bu şablonu kullanınız. Çalışmanızda mümkün olduğunca bu şablonu kullanınız. </w:t>
      </w:r>
    </w:p>
    <w:p w14:paraId="5D30729F" w14:textId="77777777" w:rsidR="007A27F5" w:rsidRPr="00023918" w:rsidRDefault="007A27F5" w:rsidP="00687E50">
      <w:pPr>
        <w:pStyle w:val="Altyaz"/>
        <w:tabs>
          <w:tab w:val="left" w:pos="397"/>
        </w:tabs>
        <w:spacing w:after="120"/>
        <w:ind w:firstLine="284"/>
        <w:jc w:val="both"/>
        <w:rPr>
          <w:rFonts w:asciiTheme="minorHAnsi" w:hAnsiTheme="minorHAnsi" w:cstheme="minorHAnsi"/>
          <w:color w:val="0D0D0D" w:themeColor="text1" w:themeTint="F2"/>
          <w:sz w:val="20"/>
          <w:szCs w:val="20"/>
          <w:lang w:val="tr-TR"/>
        </w:rPr>
      </w:pPr>
      <w:r w:rsidRPr="00023918">
        <w:rPr>
          <w:rFonts w:asciiTheme="minorHAnsi" w:hAnsiTheme="minorHAnsi" w:cstheme="minorHAnsi"/>
          <w:color w:val="0D0D0D" w:themeColor="text1" w:themeTint="F2"/>
          <w:sz w:val="20"/>
          <w:szCs w:val="20"/>
          <w:lang w:val="tr-TR"/>
        </w:rPr>
        <w:t xml:space="preserve">Çalışmanızda mümkün olduğunca bu şablonu kullanınız. Çalışmanızda mümkün olduğunca bu şablonu kullanınız. Çalışmanızda mümkün olduğunca bu şablonu kullanınız. Çalışmanızda mümkün olduğunca bu şablonu kullanınız. Çalışmanızda mümkün olduğunca bu şablonu kullanınız. </w:t>
      </w:r>
    </w:p>
    <w:p w14:paraId="26AA374C" w14:textId="77777777" w:rsidR="007A27F5" w:rsidRPr="00023918" w:rsidRDefault="007A27F5" w:rsidP="00687E50">
      <w:pPr>
        <w:pStyle w:val="Altyaz"/>
        <w:tabs>
          <w:tab w:val="left" w:pos="397"/>
        </w:tabs>
        <w:spacing w:after="120"/>
        <w:ind w:firstLine="284"/>
        <w:jc w:val="both"/>
        <w:rPr>
          <w:rFonts w:asciiTheme="minorHAnsi" w:hAnsiTheme="minorHAnsi" w:cstheme="minorHAnsi"/>
          <w:color w:val="0D0D0D" w:themeColor="text1" w:themeTint="F2"/>
          <w:sz w:val="20"/>
          <w:szCs w:val="20"/>
          <w:lang w:val="tr-TR"/>
        </w:rPr>
      </w:pPr>
      <w:r w:rsidRPr="00023918">
        <w:rPr>
          <w:rFonts w:asciiTheme="minorHAnsi" w:hAnsiTheme="minorHAnsi" w:cstheme="minorHAnsi"/>
          <w:color w:val="0D0D0D" w:themeColor="text1" w:themeTint="F2"/>
          <w:sz w:val="20"/>
          <w:szCs w:val="20"/>
          <w:lang w:val="tr-TR"/>
        </w:rPr>
        <w:t xml:space="preserve">Çalışmanızda mümkün olduğunca bu şablonu kullanınız. Çalışmanızda mümkün olduğunca bu şablonu kullanınız. Çalışmanızda mümkün olduğunca bu şablonu kullanınız. Çalışmanızda mümkün olduğunca bu şablonu kullanınız. Çalışmanızda mümkün olduğunca bu şablonu kullanınız. </w:t>
      </w:r>
    </w:p>
    <w:p w14:paraId="6B1829E9" w14:textId="77777777" w:rsidR="007E46AD" w:rsidRPr="00023918" w:rsidRDefault="00532027" w:rsidP="00687E50">
      <w:pPr>
        <w:pStyle w:val="Altyaz"/>
        <w:tabs>
          <w:tab w:val="left" w:pos="397"/>
        </w:tabs>
        <w:spacing w:before="360" w:after="120"/>
        <w:ind w:firstLine="284"/>
        <w:rPr>
          <w:rFonts w:asciiTheme="minorHAnsi" w:hAnsiTheme="minorHAnsi" w:cstheme="minorHAnsi"/>
          <w:b/>
          <w:color w:val="0D0D0D" w:themeColor="text1" w:themeTint="F2"/>
          <w:sz w:val="20"/>
          <w:szCs w:val="20"/>
          <w:lang w:val="tr-TR"/>
        </w:rPr>
      </w:pPr>
      <w:r w:rsidRPr="00023918">
        <w:rPr>
          <w:rFonts w:asciiTheme="minorHAnsi" w:hAnsiTheme="minorHAnsi" w:cstheme="minorHAnsi"/>
          <w:b/>
          <w:color w:val="0D0D0D" w:themeColor="text1" w:themeTint="F2"/>
          <w:sz w:val="20"/>
          <w:szCs w:val="20"/>
          <w:lang w:val="tr-TR"/>
        </w:rPr>
        <w:t>Tartışma, Sonuç ve Öneriler</w:t>
      </w:r>
    </w:p>
    <w:p w14:paraId="190CBE8B" w14:textId="77777777" w:rsidR="007A27F5" w:rsidRPr="00023918" w:rsidRDefault="007A27F5" w:rsidP="00687E50">
      <w:pPr>
        <w:pStyle w:val="Altyaz"/>
        <w:tabs>
          <w:tab w:val="left" w:pos="397"/>
        </w:tabs>
        <w:spacing w:after="120"/>
        <w:ind w:firstLine="284"/>
        <w:jc w:val="both"/>
        <w:rPr>
          <w:rFonts w:asciiTheme="minorHAnsi" w:hAnsiTheme="minorHAnsi" w:cstheme="minorHAnsi"/>
          <w:color w:val="0D0D0D" w:themeColor="text1" w:themeTint="F2"/>
          <w:sz w:val="20"/>
          <w:szCs w:val="20"/>
          <w:lang w:val="tr-TR"/>
        </w:rPr>
      </w:pPr>
      <w:r w:rsidRPr="00023918">
        <w:rPr>
          <w:rFonts w:asciiTheme="minorHAnsi" w:hAnsiTheme="minorHAnsi" w:cstheme="minorHAnsi"/>
          <w:color w:val="0D0D0D" w:themeColor="text1" w:themeTint="F2"/>
          <w:sz w:val="20"/>
          <w:szCs w:val="20"/>
          <w:lang w:val="tr-TR"/>
        </w:rPr>
        <w:t xml:space="preserve">Çalışmanızda mümkün olduğunca bu şablonu kullanınız. Çalışmanızda mümkün olduğunca bu şablonu kullanınız. Çalışmanızda mümkün olduğunca bu şablonu kullanınız. Çalışmanızda mümkün olduğunca bu şablonu kullanınız. Çalışmanızda mümkün olduğunca bu şablonu kullanınız. </w:t>
      </w:r>
    </w:p>
    <w:p w14:paraId="18F68761" w14:textId="77777777" w:rsidR="007A27F5" w:rsidRPr="00023918" w:rsidRDefault="007A27F5" w:rsidP="00687E50">
      <w:pPr>
        <w:pStyle w:val="Altyaz"/>
        <w:tabs>
          <w:tab w:val="left" w:pos="397"/>
        </w:tabs>
        <w:spacing w:after="120"/>
        <w:ind w:firstLine="284"/>
        <w:jc w:val="both"/>
        <w:rPr>
          <w:rFonts w:asciiTheme="minorHAnsi" w:hAnsiTheme="minorHAnsi" w:cstheme="minorHAnsi"/>
          <w:color w:val="0D0D0D" w:themeColor="text1" w:themeTint="F2"/>
          <w:sz w:val="20"/>
          <w:szCs w:val="20"/>
          <w:lang w:val="tr-TR"/>
        </w:rPr>
      </w:pPr>
      <w:r w:rsidRPr="00023918">
        <w:rPr>
          <w:rFonts w:asciiTheme="minorHAnsi" w:hAnsiTheme="minorHAnsi" w:cstheme="minorHAnsi"/>
          <w:color w:val="0D0D0D" w:themeColor="text1" w:themeTint="F2"/>
          <w:sz w:val="20"/>
          <w:szCs w:val="20"/>
          <w:lang w:val="tr-TR"/>
        </w:rPr>
        <w:t xml:space="preserve">Çalışmanızda mümkün olduğunca bu şablonu kullanınız. Çalışmanızda mümkün olduğunca bu şablonu kullanınız. Çalışmanızda mümkün olduğunca bu şablonu kullanınız. Çalışmanızda mümkün olduğunca bu şablonu kullanınız. Çalışmanızda mümkün olduğunca bu şablonu kullanınız. </w:t>
      </w:r>
    </w:p>
    <w:p w14:paraId="44B46682" w14:textId="77777777" w:rsidR="007A27F5" w:rsidRPr="00023918" w:rsidRDefault="007A27F5" w:rsidP="00687E50">
      <w:pPr>
        <w:pStyle w:val="Altyaz"/>
        <w:tabs>
          <w:tab w:val="left" w:pos="397"/>
        </w:tabs>
        <w:spacing w:after="120"/>
        <w:ind w:firstLine="284"/>
        <w:jc w:val="both"/>
        <w:rPr>
          <w:rFonts w:asciiTheme="minorHAnsi" w:hAnsiTheme="minorHAnsi" w:cstheme="minorHAnsi"/>
          <w:color w:val="0D0D0D" w:themeColor="text1" w:themeTint="F2"/>
          <w:sz w:val="20"/>
          <w:szCs w:val="20"/>
          <w:lang w:val="tr-TR"/>
        </w:rPr>
      </w:pPr>
      <w:r w:rsidRPr="00023918">
        <w:rPr>
          <w:rFonts w:asciiTheme="minorHAnsi" w:hAnsiTheme="minorHAnsi" w:cstheme="minorHAnsi"/>
          <w:color w:val="0D0D0D" w:themeColor="text1" w:themeTint="F2"/>
          <w:sz w:val="20"/>
          <w:szCs w:val="20"/>
          <w:lang w:val="tr-TR"/>
        </w:rPr>
        <w:t xml:space="preserve">Çalışmanızda mümkün olduğunca bu şablonu kullanınız. Çalışmanızda mümkün olduğunca bu şablonu kullanınız. Çalışmanızda mümkün olduğunca bu şablonu kullanınız. Çalışmanızda mümkün olduğunca bu şablonu kullanınız. Çalışmanızda mümkün olduğunca bu şablonu kullanınız. </w:t>
      </w:r>
    </w:p>
    <w:p w14:paraId="57CD7400" w14:textId="77777777" w:rsidR="007A27F5" w:rsidRPr="00023918" w:rsidRDefault="007A27F5" w:rsidP="00687E50">
      <w:pPr>
        <w:pStyle w:val="Altyaz"/>
        <w:tabs>
          <w:tab w:val="left" w:pos="397"/>
        </w:tabs>
        <w:spacing w:after="120"/>
        <w:ind w:firstLine="284"/>
        <w:jc w:val="both"/>
        <w:rPr>
          <w:rFonts w:asciiTheme="minorHAnsi" w:hAnsiTheme="minorHAnsi" w:cstheme="minorHAnsi"/>
          <w:color w:val="0D0D0D" w:themeColor="text1" w:themeTint="F2"/>
          <w:sz w:val="20"/>
          <w:szCs w:val="20"/>
          <w:lang w:val="tr-TR"/>
        </w:rPr>
      </w:pPr>
      <w:r w:rsidRPr="00023918">
        <w:rPr>
          <w:rFonts w:asciiTheme="minorHAnsi" w:hAnsiTheme="minorHAnsi" w:cstheme="minorHAnsi"/>
          <w:color w:val="0D0D0D" w:themeColor="text1" w:themeTint="F2"/>
          <w:sz w:val="20"/>
          <w:szCs w:val="20"/>
          <w:lang w:val="tr-TR"/>
        </w:rPr>
        <w:t xml:space="preserve">Çalışmanızda mümkün olduğunca bu şablonu kullanınız. Çalışmanızda mümkün olduğunca bu şablonu kullanınız. Çalışmanızda mümkün olduğunca bu şablonu kullanınız. Çalışmanızda mümkün olduğunca bu şablonu kullanınız. Çalışmanızda mümkün olduğunca bu şablonu kullanınız. </w:t>
      </w:r>
    </w:p>
    <w:p w14:paraId="34BD5A3A" w14:textId="77777777" w:rsidR="00687E50" w:rsidRPr="00023918" w:rsidRDefault="00687E50" w:rsidP="00E43F74">
      <w:pPr>
        <w:tabs>
          <w:tab w:val="left" w:pos="397"/>
        </w:tabs>
        <w:spacing w:before="0" w:after="120" w:line="240" w:lineRule="auto"/>
        <w:ind w:firstLine="425"/>
        <w:rPr>
          <w:rFonts w:cstheme="minorHAnsi"/>
          <w:szCs w:val="20"/>
          <w:lang w:eastAsia="en-US"/>
        </w:rPr>
      </w:pPr>
    </w:p>
    <w:p w14:paraId="5F3B30EB" w14:textId="77777777" w:rsidR="00687E50" w:rsidRPr="00023918" w:rsidRDefault="00687E50" w:rsidP="00E43F74">
      <w:pPr>
        <w:tabs>
          <w:tab w:val="left" w:pos="397"/>
        </w:tabs>
        <w:spacing w:before="0" w:after="120" w:line="240" w:lineRule="auto"/>
        <w:ind w:firstLine="425"/>
        <w:rPr>
          <w:rFonts w:cstheme="minorHAnsi"/>
          <w:szCs w:val="20"/>
          <w:lang w:eastAsia="en-US"/>
        </w:rPr>
      </w:pPr>
    </w:p>
    <w:p w14:paraId="7CD09D01" w14:textId="77777777" w:rsidR="00687E50" w:rsidRPr="00023918" w:rsidRDefault="00687E50" w:rsidP="00E43F74">
      <w:pPr>
        <w:tabs>
          <w:tab w:val="left" w:pos="397"/>
        </w:tabs>
        <w:spacing w:before="0" w:after="120" w:line="240" w:lineRule="auto"/>
        <w:ind w:firstLine="425"/>
        <w:rPr>
          <w:rFonts w:cstheme="minorHAnsi"/>
          <w:szCs w:val="20"/>
          <w:lang w:eastAsia="en-US"/>
        </w:rPr>
      </w:pPr>
    </w:p>
    <w:p w14:paraId="6A24364F" w14:textId="77777777" w:rsidR="00B07685" w:rsidRPr="00023918" w:rsidRDefault="00532027" w:rsidP="00AA1780">
      <w:pPr>
        <w:tabs>
          <w:tab w:val="left" w:pos="397"/>
        </w:tabs>
        <w:spacing w:before="0" w:after="120" w:line="240" w:lineRule="auto"/>
        <w:rPr>
          <w:rFonts w:cstheme="minorHAnsi"/>
          <w:b/>
          <w:szCs w:val="20"/>
          <w:lang w:eastAsia="en-US"/>
        </w:rPr>
      </w:pPr>
      <w:r w:rsidRPr="00023918">
        <w:rPr>
          <w:rFonts w:cstheme="minorHAnsi"/>
          <w:b/>
          <w:szCs w:val="20"/>
          <w:lang w:eastAsia="en-US"/>
        </w:rPr>
        <w:t>Kaynakça</w:t>
      </w:r>
    </w:p>
    <w:p w14:paraId="0A4453C9" w14:textId="77777777" w:rsidR="00687E50" w:rsidRPr="00023918" w:rsidRDefault="00687E50" w:rsidP="00687E50">
      <w:pPr>
        <w:pStyle w:val="Style8"/>
        <w:widowControl/>
        <w:spacing w:before="110"/>
        <w:rPr>
          <w:rStyle w:val="FontStyle41"/>
          <w:rFonts w:asciiTheme="minorHAnsi" w:hAnsiTheme="minorHAnsi" w:cstheme="minorHAnsi"/>
          <w:sz w:val="20"/>
          <w:szCs w:val="20"/>
        </w:rPr>
      </w:pPr>
      <w:r w:rsidRPr="00023918">
        <w:rPr>
          <w:rStyle w:val="FontStyle41"/>
          <w:rFonts w:asciiTheme="minorHAnsi" w:hAnsiTheme="minorHAnsi" w:cstheme="minorHAnsi"/>
          <w:sz w:val="20"/>
          <w:szCs w:val="20"/>
        </w:rPr>
        <w:t>Metin İçi Referanslar/Göndermeler</w:t>
      </w:r>
    </w:p>
    <w:p w14:paraId="7A4F0CC0" w14:textId="77777777" w:rsidR="00687E50" w:rsidRPr="00023918" w:rsidRDefault="00687E50" w:rsidP="00687E50">
      <w:pPr>
        <w:pStyle w:val="Style6"/>
        <w:widowControl/>
        <w:numPr>
          <w:ilvl w:val="0"/>
          <w:numId w:val="5"/>
        </w:numPr>
        <w:tabs>
          <w:tab w:val="left" w:pos="739"/>
        </w:tabs>
        <w:spacing w:before="38"/>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t>Metin içi gönderme ve atıflar, parantez içi sisteme göre verilmelidir. Dipnot, kaynak bilgisi dışındaki açıklama veya bilgilerin verilmesinde kullanılmalıdır.</w:t>
      </w:r>
    </w:p>
    <w:p w14:paraId="45A90D92" w14:textId="77777777" w:rsidR="00687E50" w:rsidRPr="00023918" w:rsidRDefault="00687E50" w:rsidP="00687E50">
      <w:pPr>
        <w:pStyle w:val="Style6"/>
        <w:widowControl/>
        <w:numPr>
          <w:ilvl w:val="0"/>
          <w:numId w:val="5"/>
        </w:numPr>
        <w:tabs>
          <w:tab w:val="left" w:pos="739"/>
        </w:tabs>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t>Kitaplara yapılan göndermelerde, yıl bilgisinden sonra virgül konulmalı ve sayfa numarası verilmelidir. Ancak kitabın belli bir sayfasına gönderme yapılmayıp eser hakkında genel bir değerlendirme yapılıyorsa sayfa numarası vermeye gerek yoktur.</w:t>
      </w:r>
    </w:p>
    <w:p w14:paraId="017A8291" w14:textId="77777777" w:rsidR="00687E50" w:rsidRPr="00023918" w:rsidRDefault="00687E50" w:rsidP="00687E50">
      <w:pPr>
        <w:pStyle w:val="Style6"/>
        <w:widowControl/>
        <w:numPr>
          <w:ilvl w:val="0"/>
          <w:numId w:val="5"/>
        </w:numPr>
        <w:tabs>
          <w:tab w:val="left" w:pos="739"/>
        </w:tabs>
        <w:spacing w:before="5"/>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t>Başka bir metinden aynen yapılan ve kelime sayısı 40'tan az olan alıntılar tırnak içinde verilmelidir. 40 kelimeden fazla olan aynen alıntılar yeni bir paragrafta, 10 punto ve normal metnin sağ ve sol tarafında tarafından birer cm daha içeriden yazılmalıdır.</w:t>
      </w:r>
    </w:p>
    <w:p w14:paraId="53EFB710" w14:textId="77777777" w:rsidR="00687E50" w:rsidRPr="00023918" w:rsidRDefault="00687E50" w:rsidP="00687E50">
      <w:pPr>
        <w:pStyle w:val="Style6"/>
        <w:widowControl/>
        <w:numPr>
          <w:ilvl w:val="0"/>
          <w:numId w:val="5"/>
        </w:numPr>
        <w:tabs>
          <w:tab w:val="left" w:pos="739"/>
        </w:tabs>
        <w:spacing w:before="5"/>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t>İki ya da daha fazla yapıta gönderme yapılıyorsa alıntı yapılan yapıtların yazarlarının soyadları, alfabeye göre sıralanmalı ve eserler arasına noktalı virgül konulmalıdır.</w:t>
      </w:r>
    </w:p>
    <w:p w14:paraId="2E4EB81B" w14:textId="77777777" w:rsidR="00687E50" w:rsidRPr="00023918" w:rsidRDefault="00687E50" w:rsidP="00687E50">
      <w:pPr>
        <w:pStyle w:val="Style6"/>
        <w:widowControl/>
        <w:tabs>
          <w:tab w:val="left" w:pos="725"/>
        </w:tabs>
        <w:spacing w:before="53" w:line="293" w:lineRule="exact"/>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lastRenderedPageBreak/>
        <w:t>•</w:t>
      </w:r>
      <w:r w:rsidRPr="00023918">
        <w:rPr>
          <w:rStyle w:val="FontStyle42"/>
          <w:rFonts w:asciiTheme="minorHAnsi" w:hAnsiTheme="minorHAnsi" w:cstheme="minorHAnsi"/>
          <w:sz w:val="20"/>
          <w:szCs w:val="20"/>
        </w:rPr>
        <w:tab/>
        <w:t>Aynı soyadlı yazarlardan, yayını daha eski tarihli olsa bile adının ilk harfi alfabetik olarak önce gelen kaynakçada önce belirtilir.</w:t>
      </w:r>
    </w:p>
    <w:p w14:paraId="1CF9BA34" w14:textId="77777777" w:rsidR="00687E50" w:rsidRPr="00023918" w:rsidRDefault="00687E50" w:rsidP="00687E50">
      <w:pPr>
        <w:pStyle w:val="Style26"/>
        <w:widowControl/>
        <w:ind w:left="658" w:right="57" w:hanging="74"/>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t xml:space="preserve">Aydın, A. (1999). </w:t>
      </w:r>
      <w:r w:rsidRPr="00023918">
        <w:rPr>
          <w:rStyle w:val="FontStyle39"/>
          <w:rFonts w:asciiTheme="minorHAnsi" w:hAnsiTheme="minorHAnsi" w:cstheme="minorHAnsi"/>
          <w:sz w:val="20"/>
          <w:szCs w:val="20"/>
        </w:rPr>
        <w:t xml:space="preserve">Gelişim ve öğrenme psikolojisi. </w:t>
      </w:r>
      <w:r w:rsidRPr="00023918">
        <w:rPr>
          <w:rStyle w:val="FontStyle42"/>
          <w:rFonts w:asciiTheme="minorHAnsi" w:hAnsiTheme="minorHAnsi" w:cstheme="minorHAnsi"/>
          <w:sz w:val="20"/>
          <w:szCs w:val="20"/>
        </w:rPr>
        <w:t xml:space="preserve">Ankara: Anı. </w:t>
      </w:r>
    </w:p>
    <w:p w14:paraId="336920ED" w14:textId="546EECB0" w:rsidR="00687E50" w:rsidRPr="00023918" w:rsidRDefault="00687E50" w:rsidP="00687E50">
      <w:pPr>
        <w:pStyle w:val="Style26"/>
        <w:widowControl/>
        <w:ind w:left="658" w:right="1304" w:hanging="74"/>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t xml:space="preserve">Aydın, B. (2005). </w:t>
      </w:r>
      <w:r w:rsidRPr="00023918">
        <w:rPr>
          <w:rStyle w:val="FontStyle39"/>
          <w:rFonts w:asciiTheme="minorHAnsi" w:hAnsiTheme="minorHAnsi" w:cstheme="minorHAnsi"/>
          <w:sz w:val="20"/>
          <w:szCs w:val="20"/>
        </w:rPr>
        <w:t xml:space="preserve">Çocuk ve ergen gelişimi. </w:t>
      </w:r>
      <w:r w:rsidR="00023918">
        <w:rPr>
          <w:rStyle w:val="FontStyle42"/>
          <w:rFonts w:asciiTheme="minorHAnsi" w:hAnsiTheme="minorHAnsi" w:cstheme="minorHAnsi"/>
          <w:sz w:val="20"/>
          <w:szCs w:val="20"/>
        </w:rPr>
        <w:t>İstanbul</w:t>
      </w:r>
      <w:r w:rsidRPr="00023918">
        <w:rPr>
          <w:rStyle w:val="FontStyle42"/>
          <w:rFonts w:asciiTheme="minorHAnsi" w:hAnsiTheme="minorHAnsi" w:cstheme="minorHAnsi"/>
          <w:sz w:val="20"/>
          <w:szCs w:val="20"/>
        </w:rPr>
        <w:t>: Atlas.</w:t>
      </w:r>
    </w:p>
    <w:p w14:paraId="6320FB3D" w14:textId="321D9E75" w:rsidR="00687E50" w:rsidRPr="00023918" w:rsidRDefault="00687E50" w:rsidP="00687E50">
      <w:pPr>
        <w:pStyle w:val="Style6"/>
        <w:widowControl/>
        <w:numPr>
          <w:ilvl w:val="0"/>
          <w:numId w:val="6"/>
        </w:numPr>
        <w:tabs>
          <w:tab w:val="left" w:pos="725"/>
        </w:tabs>
        <w:spacing w:before="5" w:line="293" w:lineRule="exact"/>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t>Aynı soyadına sahip birden fazla yazara gönderme yapılıyorsa eserlerin yayın yılları farklı olsa bile cümle içinde yazarların adları da belirtilmelidir: (S</w:t>
      </w:r>
      <w:r w:rsidR="005B397E">
        <w:rPr>
          <w:rStyle w:val="FontStyle42"/>
          <w:rFonts w:asciiTheme="minorHAnsi" w:hAnsiTheme="minorHAnsi" w:cstheme="minorHAnsi"/>
          <w:sz w:val="20"/>
          <w:szCs w:val="20"/>
        </w:rPr>
        <w:t>.</w:t>
      </w:r>
      <w:r w:rsidRPr="00023918">
        <w:rPr>
          <w:rStyle w:val="FontStyle42"/>
          <w:rFonts w:asciiTheme="minorHAnsi" w:hAnsiTheme="minorHAnsi" w:cstheme="minorHAnsi"/>
          <w:sz w:val="20"/>
          <w:szCs w:val="20"/>
        </w:rPr>
        <w:t xml:space="preserve"> E</w:t>
      </w:r>
      <w:r w:rsidR="005B397E">
        <w:rPr>
          <w:rStyle w:val="FontStyle42"/>
          <w:rFonts w:asciiTheme="minorHAnsi" w:hAnsiTheme="minorHAnsi" w:cstheme="minorHAnsi"/>
          <w:sz w:val="20"/>
          <w:szCs w:val="20"/>
        </w:rPr>
        <w:t>.</w:t>
      </w:r>
      <w:r w:rsidRPr="00023918">
        <w:rPr>
          <w:rStyle w:val="FontStyle42"/>
          <w:rFonts w:asciiTheme="minorHAnsi" w:hAnsiTheme="minorHAnsi" w:cstheme="minorHAnsi"/>
          <w:sz w:val="20"/>
          <w:szCs w:val="20"/>
        </w:rPr>
        <w:t xml:space="preserve"> Sulak, 2011; S</w:t>
      </w:r>
      <w:r w:rsidR="005B397E">
        <w:rPr>
          <w:rStyle w:val="FontStyle42"/>
          <w:rFonts w:asciiTheme="minorHAnsi" w:hAnsiTheme="minorHAnsi" w:cstheme="minorHAnsi"/>
          <w:sz w:val="20"/>
          <w:szCs w:val="20"/>
        </w:rPr>
        <w:t>.</w:t>
      </w:r>
      <w:r w:rsidRPr="00023918">
        <w:rPr>
          <w:rStyle w:val="FontStyle42"/>
          <w:rFonts w:asciiTheme="minorHAnsi" w:hAnsiTheme="minorHAnsi" w:cstheme="minorHAnsi"/>
          <w:sz w:val="20"/>
          <w:szCs w:val="20"/>
        </w:rPr>
        <w:t xml:space="preserve"> Sulak, 2013).</w:t>
      </w:r>
    </w:p>
    <w:p w14:paraId="03533685" w14:textId="4E9647D4" w:rsidR="00687E50" w:rsidRPr="00023918" w:rsidRDefault="00687E50" w:rsidP="00687E50">
      <w:pPr>
        <w:pStyle w:val="Style6"/>
        <w:widowControl/>
        <w:numPr>
          <w:ilvl w:val="0"/>
          <w:numId w:val="6"/>
        </w:numPr>
        <w:tabs>
          <w:tab w:val="left" w:pos="725"/>
        </w:tabs>
        <w:spacing w:before="10" w:line="293" w:lineRule="exact"/>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t>Farklı yazarlara ait iki veya daha fazla çalışma aynı parantez içinde kaynak olarak verilecekse alfabetik sıralama yapılır ve kaynaklar arasına noktalı virgül konulur: (Güneş, 2007; Işık, 2012; Kara, 2012)</w:t>
      </w:r>
    </w:p>
    <w:p w14:paraId="2A5F3A40" w14:textId="77777777" w:rsidR="00687E50" w:rsidRPr="00023918" w:rsidRDefault="00687E50" w:rsidP="00687E50">
      <w:pPr>
        <w:pStyle w:val="Style6"/>
        <w:widowControl/>
        <w:numPr>
          <w:ilvl w:val="0"/>
          <w:numId w:val="6"/>
        </w:numPr>
        <w:tabs>
          <w:tab w:val="left" w:pos="725"/>
        </w:tabs>
        <w:spacing w:before="10" w:line="293" w:lineRule="exact"/>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t>Aynı yazarın iki veya daha fazla çalışması aynı parantez içinde kaynak olarak verilecekse yazar soyadı sadece bir kez yazılır, eserler arasına virgül konulur: (Güneş, 2007, 2009, 2010-a, 2010-b)</w:t>
      </w:r>
    </w:p>
    <w:p w14:paraId="224A69FE" w14:textId="77777777" w:rsidR="00687E50" w:rsidRPr="00023918" w:rsidRDefault="00687E50" w:rsidP="00687E50">
      <w:pPr>
        <w:pStyle w:val="Style6"/>
        <w:widowControl/>
        <w:numPr>
          <w:ilvl w:val="0"/>
          <w:numId w:val="6"/>
        </w:numPr>
        <w:tabs>
          <w:tab w:val="left" w:pos="725"/>
        </w:tabs>
        <w:spacing w:before="5" w:line="293" w:lineRule="exact"/>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t xml:space="preserve">Alıntının kaynağı ikinci bir yayına dayanıyorsa "Güneş, 2007'den aktaran Kara, 2016" şeklinde atıf verilir ve kaynakçada </w:t>
      </w:r>
      <w:r w:rsidRPr="00023918">
        <w:rPr>
          <w:rStyle w:val="FontStyle42"/>
          <w:rFonts w:asciiTheme="minorHAnsi" w:hAnsiTheme="minorHAnsi" w:cstheme="minorHAnsi"/>
          <w:color w:val="000000" w:themeColor="text1"/>
          <w:sz w:val="20"/>
          <w:szCs w:val="20"/>
        </w:rPr>
        <w:t>sadece Kara, 2016’nın künyesi verilir.</w:t>
      </w:r>
    </w:p>
    <w:p w14:paraId="1BD0FD5B" w14:textId="77777777" w:rsidR="00687E50" w:rsidRPr="00023918" w:rsidRDefault="00687E50" w:rsidP="00687E50">
      <w:pPr>
        <w:pStyle w:val="Style6"/>
        <w:widowControl/>
        <w:numPr>
          <w:ilvl w:val="0"/>
          <w:numId w:val="6"/>
        </w:numPr>
        <w:tabs>
          <w:tab w:val="left" w:pos="725"/>
        </w:tabs>
        <w:spacing w:before="5" w:line="293" w:lineRule="exact"/>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t>Kısaltmalar metinde ilk kez sunulurken paranteze alınır, sonraki kullanımında alınmaz. Örneğin Milli Eğitim Bakanlığı (MEB) bu konuda… MEB, bu kararla…</w:t>
      </w:r>
    </w:p>
    <w:p w14:paraId="3B945BDC" w14:textId="77777777" w:rsidR="00687E50" w:rsidRPr="00023918" w:rsidRDefault="00687E50" w:rsidP="00687E50">
      <w:pPr>
        <w:pStyle w:val="Style6"/>
        <w:widowControl/>
        <w:numPr>
          <w:ilvl w:val="0"/>
          <w:numId w:val="6"/>
        </w:numPr>
        <w:tabs>
          <w:tab w:val="left" w:pos="725"/>
        </w:tabs>
        <w:spacing w:before="5" w:line="293" w:lineRule="exact"/>
        <w:ind w:firstLine="550"/>
        <w:jc w:val="left"/>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t xml:space="preserve">Metin içi atıf örnekleri: </w:t>
      </w:r>
    </w:p>
    <w:p w14:paraId="4594CB8E" w14:textId="77777777" w:rsidR="00687E50" w:rsidRPr="00023918" w:rsidRDefault="00687E50" w:rsidP="00687E50">
      <w:pPr>
        <w:pStyle w:val="Style6"/>
        <w:widowControl/>
        <w:tabs>
          <w:tab w:val="left" w:pos="725"/>
        </w:tabs>
        <w:spacing w:before="5" w:line="293" w:lineRule="exact"/>
        <w:ind w:firstLine="0"/>
        <w:jc w:val="left"/>
        <w:rPr>
          <w:rStyle w:val="FontStyle42"/>
          <w:rFonts w:asciiTheme="minorHAnsi" w:hAnsiTheme="minorHAnsi" w:cstheme="minorHAnsi"/>
          <w:sz w:val="20"/>
          <w:szCs w:val="20"/>
        </w:rPr>
      </w:pPr>
      <w:r w:rsidRPr="00023918">
        <w:rPr>
          <w:rStyle w:val="FontStyle41"/>
          <w:rFonts w:asciiTheme="minorHAnsi" w:hAnsiTheme="minorHAnsi" w:cstheme="minorHAnsi"/>
          <w:sz w:val="20"/>
          <w:szCs w:val="20"/>
        </w:rPr>
        <w:t>Tek Yazarlı:</w:t>
      </w:r>
    </w:p>
    <w:p w14:paraId="7851EF1C" w14:textId="281046EB" w:rsidR="00687E50" w:rsidRPr="00023918" w:rsidRDefault="00687E50" w:rsidP="00687E50">
      <w:pPr>
        <w:pStyle w:val="Style18"/>
        <w:widowControl/>
        <w:ind w:left="567"/>
        <w:rPr>
          <w:rStyle w:val="FontStyle42"/>
          <w:rFonts w:asciiTheme="minorHAnsi" w:hAnsiTheme="minorHAnsi" w:cstheme="minorHAnsi"/>
          <w:sz w:val="20"/>
          <w:szCs w:val="20"/>
        </w:rPr>
      </w:pPr>
      <w:r w:rsidRPr="00023918">
        <w:rPr>
          <w:rFonts w:asciiTheme="minorHAnsi" w:hAnsiTheme="minorHAnsi" w:cstheme="minorHAnsi"/>
          <w:b/>
          <w:sz w:val="20"/>
          <w:szCs w:val="20"/>
        </w:rPr>
        <w:t>Çalışmanın Künyesi:</w:t>
      </w:r>
      <w:r w:rsidRPr="00023918">
        <w:rPr>
          <w:rFonts w:asciiTheme="minorHAnsi" w:hAnsiTheme="minorHAnsi" w:cstheme="minorHAnsi"/>
          <w:sz w:val="20"/>
          <w:szCs w:val="20"/>
        </w:rPr>
        <w:t xml:space="preserve"> Güneş, F. (2007). </w:t>
      </w:r>
      <w:r w:rsidRPr="00023918">
        <w:rPr>
          <w:rFonts w:asciiTheme="minorHAnsi" w:hAnsiTheme="minorHAnsi" w:cstheme="minorHAnsi"/>
          <w:i/>
          <w:sz w:val="20"/>
          <w:szCs w:val="20"/>
        </w:rPr>
        <w:t xml:space="preserve">Türkçe </w:t>
      </w:r>
      <w:r w:rsidR="00023918" w:rsidRPr="00023918">
        <w:rPr>
          <w:rFonts w:asciiTheme="minorHAnsi" w:hAnsiTheme="minorHAnsi" w:cstheme="minorHAnsi"/>
          <w:i/>
          <w:sz w:val="20"/>
          <w:szCs w:val="20"/>
        </w:rPr>
        <w:t>öğretimi ve zihinsel yapılandırma</w:t>
      </w:r>
      <w:r w:rsidRPr="00023918">
        <w:rPr>
          <w:rFonts w:asciiTheme="minorHAnsi" w:hAnsiTheme="minorHAnsi" w:cstheme="minorHAnsi"/>
          <w:sz w:val="20"/>
          <w:szCs w:val="20"/>
        </w:rPr>
        <w:t>. Ankara: Nobel.</w:t>
      </w:r>
    </w:p>
    <w:p w14:paraId="7A4EEDEB" w14:textId="77777777" w:rsidR="00687E50" w:rsidRPr="00023918" w:rsidRDefault="00687E50" w:rsidP="00687E50">
      <w:pPr>
        <w:pStyle w:val="Style18"/>
        <w:widowControl/>
        <w:ind w:left="830"/>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t xml:space="preserve">Güneş'e (2007) göre </w:t>
      </w:r>
    </w:p>
    <w:p w14:paraId="410A4E2D" w14:textId="77777777" w:rsidR="00687E50" w:rsidRPr="00023918" w:rsidRDefault="00687E50" w:rsidP="00687E50">
      <w:pPr>
        <w:pStyle w:val="Style18"/>
        <w:widowControl/>
        <w:ind w:left="830"/>
        <w:rPr>
          <w:rStyle w:val="FontStyle42"/>
          <w:rFonts w:asciiTheme="minorHAnsi" w:hAnsiTheme="minorHAnsi" w:cstheme="minorHAnsi"/>
          <w:spacing w:val="110"/>
          <w:sz w:val="20"/>
          <w:szCs w:val="20"/>
        </w:rPr>
      </w:pPr>
      <w:r w:rsidRPr="00023918">
        <w:rPr>
          <w:rStyle w:val="FontStyle42"/>
          <w:rFonts w:asciiTheme="minorHAnsi" w:hAnsiTheme="minorHAnsi" w:cstheme="minorHAnsi"/>
          <w:sz w:val="20"/>
          <w:szCs w:val="20"/>
        </w:rPr>
        <w:t xml:space="preserve">Güneş (2007) </w:t>
      </w:r>
      <w:r w:rsidRPr="00023918">
        <w:rPr>
          <w:rStyle w:val="FontStyle42"/>
          <w:rFonts w:asciiTheme="minorHAnsi" w:hAnsiTheme="minorHAnsi" w:cstheme="minorHAnsi"/>
          <w:spacing w:val="110"/>
          <w:sz w:val="20"/>
          <w:szCs w:val="20"/>
        </w:rPr>
        <w:t>…</w:t>
      </w:r>
    </w:p>
    <w:p w14:paraId="4365ED4A" w14:textId="77777777" w:rsidR="00687E50" w:rsidRPr="00023918" w:rsidRDefault="00687E50" w:rsidP="00687E50">
      <w:pPr>
        <w:pStyle w:val="Style18"/>
        <w:widowControl/>
        <w:ind w:left="830"/>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t>… (Güneş, 2007).</w:t>
      </w:r>
    </w:p>
    <w:p w14:paraId="384CFAA9" w14:textId="77777777" w:rsidR="00687E50" w:rsidRPr="00023918" w:rsidRDefault="00687E50" w:rsidP="00687E50">
      <w:pPr>
        <w:pStyle w:val="Style18"/>
        <w:widowControl/>
        <w:spacing w:before="29" w:line="240" w:lineRule="auto"/>
        <w:ind w:left="840"/>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t>... (Güneş, 2007, s. 46).</w:t>
      </w:r>
    </w:p>
    <w:p w14:paraId="7C3909DF" w14:textId="77777777" w:rsidR="00687E50" w:rsidRPr="00023918" w:rsidRDefault="00687E50" w:rsidP="00687E50">
      <w:pPr>
        <w:pStyle w:val="Style8"/>
        <w:widowControl/>
        <w:spacing w:before="82" w:line="269" w:lineRule="exact"/>
        <w:rPr>
          <w:rStyle w:val="FontStyle41"/>
          <w:rFonts w:asciiTheme="minorHAnsi" w:hAnsiTheme="minorHAnsi" w:cstheme="minorHAnsi"/>
          <w:sz w:val="20"/>
          <w:szCs w:val="20"/>
        </w:rPr>
      </w:pPr>
      <w:r w:rsidRPr="00023918">
        <w:rPr>
          <w:rStyle w:val="FontStyle41"/>
          <w:rFonts w:asciiTheme="minorHAnsi" w:hAnsiTheme="minorHAnsi" w:cstheme="minorHAnsi"/>
          <w:sz w:val="20"/>
          <w:szCs w:val="20"/>
        </w:rPr>
        <w:t>İki Yazarlı:</w:t>
      </w:r>
    </w:p>
    <w:p w14:paraId="333CA01B" w14:textId="7228DDD1" w:rsidR="00687E50" w:rsidRPr="00023918" w:rsidRDefault="00687E50" w:rsidP="00687E50">
      <w:pPr>
        <w:pStyle w:val="Style18"/>
        <w:widowControl/>
        <w:ind w:left="567"/>
        <w:rPr>
          <w:rStyle w:val="FontStyle42"/>
          <w:rFonts w:asciiTheme="minorHAnsi" w:hAnsiTheme="minorHAnsi" w:cstheme="minorHAnsi"/>
          <w:sz w:val="20"/>
          <w:szCs w:val="20"/>
        </w:rPr>
      </w:pPr>
      <w:r w:rsidRPr="00023918">
        <w:rPr>
          <w:rFonts w:asciiTheme="minorHAnsi" w:hAnsiTheme="minorHAnsi" w:cstheme="minorHAnsi"/>
          <w:b/>
          <w:sz w:val="20"/>
          <w:szCs w:val="20"/>
        </w:rPr>
        <w:t>Çalışmanın Künyesi:</w:t>
      </w:r>
      <w:r w:rsidRPr="00023918">
        <w:rPr>
          <w:rFonts w:asciiTheme="minorHAnsi" w:hAnsiTheme="minorHAnsi" w:cstheme="minorHAnsi"/>
          <w:sz w:val="20"/>
          <w:szCs w:val="20"/>
        </w:rPr>
        <w:t xml:space="preserve"> Işık, A. D. </w:t>
      </w:r>
      <w:r w:rsidR="00023918">
        <w:rPr>
          <w:rFonts w:asciiTheme="minorHAnsi" w:hAnsiTheme="minorHAnsi" w:cstheme="minorHAnsi"/>
          <w:sz w:val="20"/>
          <w:szCs w:val="20"/>
        </w:rPr>
        <w:t>&amp;</w:t>
      </w:r>
      <w:r w:rsidRPr="00023918">
        <w:rPr>
          <w:rFonts w:asciiTheme="minorHAnsi" w:hAnsiTheme="minorHAnsi" w:cstheme="minorHAnsi"/>
          <w:sz w:val="20"/>
          <w:szCs w:val="20"/>
        </w:rPr>
        <w:t xml:space="preserve"> Tural, A. (2016). </w:t>
      </w:r>
      <w:proofErr w:type="spellStart"/>
      <w:r w:rsidRPr="00023918">
        <w:rPr>
          <w:rFonts w:asciiTheme="minorHAnsi" w:hAnsiTheme="minorHAnsi" w:cstheme="minorHAnsi"/>
          <w:sz w:val="20"/>
          <w:szCs w:val="20"/>
        </w:rPr>
        <w:t>Contribution</w:t>
      </w:r>
      <w:proofErr w:type="spellEnd"/>
      <w:r w:rsidRPr="00023918">
        <w:rPr>
          <w:rFonts w:asciiTheme="minorHAnsi" w:hAnsiTheme="minorHAnsi" w:cstheme="minorHAnsi"/>
          <w:sz w:val="20"/>
          <w:szCs w:val="20"/>
        </w:rPr>
        <w:t xml:space="preserve"> </w:t>
      </w:r>
      <w:r w:rsidR="00023918" w:rsidRPr="00023918">
        <w:rPr>
          <w:rFonts w:asciiTheme="minorHAnsi" w:hAnsiTheme="minorHAnsi" w:cstheme="minorHAnsi"/>
          <w:sz w:val="20"/>
          <w:szCs w:val="20"/>
        </w:rPr>
        <w:t xml:space="preserve">of </w:t>
      </w:r>
      <w:proofErr w:type="spellStart"/>
      <w:r w:rsidR="00023918" w:rsidRPr="00023918">
        <w:rPr>
          <w:rFonts w:asciiTheme="minorHAnsi" w:hAnsiTheme="minorHAnsi" w:cstheme="minorHAnsi"/>
          <w:sz w:val="20"/>
          <w:szCs w:val="20"/>
        </w:rPr>
        <w:t>first</w:t>
      </w:r>
      <w:proofErr w:type="spellEnd"/>
      <w:r w:rsidR="00023918" w:rsidRPr="00023918">
        <w:rPr>
          <w:rFonts w:asciiTheme="minorHAnsi" w:hAnsiTheme="minorHAnsi" w:cstheme="minorHAnsi"/>
          <w:sz w:val="20"/>
          <w:szCs w:val="20"/>
        </w:rPr>
        <w:t xml:space="preserve"> </w:t>
      </w:r>
      <w:proofErr w:type="spellStart"/>
      <w:r w:rsidR="00023918" w:rsidRPr="00023918">
        <w:rPr>
          <w:rFonts w:asciiTheme="minorHAnsi" w:hAnsiTheme="minorHAnsi" w:cstheme="minorHAnsi"/>
          <w:sz w:val="20"/>
          <w:szCs w:val="20"/>
        </w:rPr>
        <w:t>grade</w:t>
      </w:r>
      <w:proofErr w:type="spellEnd"/>
      <w:r w:rsidR="00023918" w:rsidRPr="00023918">
        <w:rPr>
          <w:rFonts w:asciiTheme="minorHAnsi" w:hAnsiTheme="minorHAnsi" w:cstheme="minorHAnsi"/>
          <w:sz w:val="20"/>
          <w:szCs w:val="20"/>
        </w:rPr>
        <w:t xml:space="preserve"> life </w:t>
      </w:r>
      <w:proofErr w:type="spellStart"/>
      <w:r w:rsidR="00023918" w:rsidRPr="00023918">
        <w:rPr>
          <w:rFonts w:asciiTheme="minorHAnsi" w:hAnsiTheme="minorHAnsi" w:cstheme="minorHAnsi"/>
          <w:sz w:val="20"/>
          <w:szCs w:val="20"/>
        </w:rPr>
        <w:t>science</w:t>
      </w:r>
      <w:proofErr w:type="spellEnd"/>
      <w:r w:rsidR="00023918" w:rsidRPr="00023918">
        <w:rPr>
          <w:rFonts w:asciiTheme="minorHAnsi" w:hAnsiTheme="minorHAnsi" w:cstheme="minorHAnsi"/>
          <w:sz w:val="20"/>
          <w:szCs w:val="20"/>
        </w:rPr>
        <w:t xml:space="preserve"> </w:t>
      </w:r>
      <w:proofErr w:type="spellStart"/>
      <w:r w:rsidR="00023918" w:rsidRPr="00023918">
        <w:rPr>
          <w:rFonts w:asciiTheme="minorHAnsi" w:hAnsiTheme="minorHAnsi" w:cstheme="minorHAnsi"/>
          <w:sz w:val="20"/>
          <w:szCs w:val="20"/>
        </w:rPr>
        <w:t>textbook</w:t>
      </w:r>
      <w:proofErr w:type="spellEnd"/>
      <w:r w:rsidR="00023918" w:rsidRPr="00023918">
        <w:rPr>
          <w:rFonts w:asciiTheme="minorHAnsi" w:hAnsiTheme="minorHAnsi" w:cstheme="minorHAnsi"/>
          <w:sz w:val="20"/>
          <w:szCs w:val="20"/>
        </w:rPr>
        <w:t xml:space="preserve"> </w:t>
      </w:r>
      <w:proofErr w:type="spellStart"/>
      <w:r w:rsidR="00023918" w:rsidRPr="00023918">
        <w:rPr>
          <w:rFonts w:asciiTheme="minorHAnsi" w:hAnsiTheme="minorHAnsi" w:cstheme="minorHAnsi"/>
          <w:sz w:val="20"/>
          <w:szCs w:val="20"/>
        </w:rPr>
        <w:t>to</w:t>
      </w:r>
      <w:proofErr w:type="spellEnd"/>
      <w:r w:rsidR="00023918" w:rsidRPr="00023918">
        <w:rPr>
          <w:rFonts w:asciiTheme="minorHAnsi" w:hAnsiTheme="minorHAnsi" w:cstheme="minorHAnsi"/>
          <w:sz w:val="20"/>
          <w:szCs w:val="20"/>
        </w:rPr>
        <w:t xml:space="preserve"> </w:t>
      </w:r>
      <w:proofErr w:type="spellStart"/>
      <w:r w:rsidR="00023918" w:rsidRPr="00023918">
        <w:rPr>
          <w:rFonts w:asciiTheme="minorHAnsi" w:hAnsiTheme="minorHAnsi" w:cstheme="minorHAnsi"/>
          <w:sz w:val="20"/>
          <w:szCs w:val="20"/>
        </w:rPr>
        <w:t>mental</w:t>
      </w:r>
      <w:proofErr w:type="spellEnd"/>
      <w:r w:rsidR="00023918" w:rsidRPr="00023918">
        <w:rPr>
          <w:rFonts w:asciiTheme="minorHAnsi" w:hAnsiTheme="minorHAnsi" w:cstheme="minorHAnsi"/>
          <w:sz w:val="20"/>
          <w:szCs w:val="20"/>
        </w:rPr>
        <w:t xml:space="preserve"> </w:t>
      </w:r>
      <w:proofErr w:type="spellStart"/>
      <w:r w:rsidR="00023918" w:rsidRPr="00023918">
        <w:rPr>
          <w:rFonts w:asciiTheme="minorHAnsi" w:hAnsiTheme="minorHAnsi" w:cstheme="minorHAnsi"/>
          <w:sz w:val="20"/>
          <w:szCs w:val="20"/>
        </w:rPr>
        <w:t>dictionary</w:t>
      </w:r>
      <w:proofErr w:type="spellEnd"/>
      <w:r w:rsidRPr="00023918">
        <w:rPr>
          <w:rFonts w:asciiTheme="minorHAnsi" w:hAnsiTheme="minorHAnsi" w:cstheme="minorHAnsi"/>
          <w:sz w:val="20"/>
          <w:szCs w:val="20"/>
        </w:rPr>
        <w:t xml:space="preserve">. </w:t>
      </w:r>
      <w:proofErr w:type="spellStart"/>
      <w:r w:rsidRPr="00023918">
        <w:rPr>
          <w:rFonts w:asciiTheme="minorHAnsi" w:hAnsiTheme="minorHAnsi" w:cstheme="minorHAnsi"/>
          <w:i/>
          <w:sz w:val="20"/>
          <w:szCs w:val="20"/>
        </w:rPr>
        <w:t>Journal</w:t>
      </w:r>
      <w:proofErr w:type="spellEnd"/>
      <w:r w:rsidRPr="00023918">
        <w:rPr>
          <w:rFonts w:asciiTheme="minorHAnsi" w:hAnsiTheme="minorHAnsi" w:cstheme="minorHAnsi"/>
          <w:i/>
          <w:sz w:val="20"/>
          <w:szCs w:val="20"/>
        </w:rPr>
        <w:t xml:space="preserve"> of </w:t>
      </w:r>
      <w:proofErr w:type="spellStart"/>
      <w:r w:rsidRPr="00023918">
        <w:rPr>
          <w:rFonts w:asciiTheme="minorHAnsi" w:hAnsiTheme="minorHAnsi" w:cstheme="minorHAnsi"/>
          <w:i/>
          <w:sz w:val="20"/>
          <w:szCs w:val="20"/>
        </w:rPr>
        <w:t>Teaching</w:t>
      </w:r>
      <w:proofErr w:type="spellEnd"/>
      <w:r w:rsidRPr="00023918">
        <w:rPr>
          <w:rFonts w:asciiTheme="minorHAnsi" w:hAnsiTheme="minorHAnsi" w:cstheme="minorHAnsi"/>
          <w:i/>
          <w:sz w:val="20"/>
          <w:szCs w:val="20"/>
        </w:rPr>
        <w:t xml:space="preserve"> </w:t>
      </w:r>
      <w:proofErr w:type="spellStart"/>
      <w:r w:rsidRPr="00023918">
        <w:rPr>
          <w:rFonts w:asciiTheme="minorHAnsi" w:hAnsiTheme="minorHAnsi" w:cstheme="minorHAnsi"/>
          <w:i/>
          <w:sz w:val="20"/>
          <w:szCs w:val="20"/>
        </w:rPr>
        <w:t>and</w:t>
      </w:r>
      <w:proofErr w:type="spellEnd"/>
      <w:r w:rsidRPr="00023918">
        <w:rPr>
          <w:rFonts w:asciiTheme="minorHAnsi" w:hAnsiTheme="minorHAnsi" w:cstheme="minorHAnsi"/>
          <w:i/>
          <w:sz w:val="20"/>
          <w:szCs w:val="20"/>
        </w:rPr>
        <w:t xml:space="preserve"> </w:t>
      </w:r>
      <w:proofErr w:type="spellStart"/>
      <w:r w:rsidRPr="00023918">
        <w:rPr>
          <w:rFonts w:asciiTheme="minorHAnsi" w:hAnsiTheme="minorHAnsi" w:cstheme="minorHAnsi"/>
          <w:i/>
          <w:sz w:val="20"/>
          <w:szCs w:val="20"/>
        </w:rPr>
        <w:t>Education</w:t>
      </w:r>
      <w:proofErr w:type="spellEnd"/>
      <w:r w:rsidRPr="00023918">
        <w:rPr>
          <w:rFonts w:asciiTheme="minorHAnsi" w:hAnsiTheme="minorHAnsi" w:cstheme="minorHAnsi"/>
          <w:i/>
          <w:sz w:val="20"/>
          <w:szCs w:val="20"/>
        </w:rPr>
        <w:t>, 5</w:t>
      </w:r>
      <w:r w:rsidRPr="00023918">
        <w:rPr>
          <w:rFonts w:asciiTheme="minorHAnsi" w:hAnsiTheme="minorHAnsi" w:cstheme="minorHAnsi"/>
          <w:sz w:val="20"/>
          <w:szCs w:val="20"/>
        </w:rPr>
        <w:t xml:space="preserve"> (1), 305-312.  </w:t>
      </w:r>
    </w:p>
    <w:p w14:paraId="37D6FB75" w14:textId="77777777" w:rsidR="00687E50" w:rsidRPr="00023918" w:rsidRDefault="00687E50" w:rsidP="00687E50">
      <w:pPr>
        <w:pStyle w:val="Style18"/>
        <w:widowControl/>
        <w:ind w:left="830"/>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t xml:space="preserve">Işık ve Tural'a (2016) </w:t>
      </w:r>
      <w:proofErr w:type="gramStart"/>
      <w:r w:rsidRPr="00023918">
        <w:rPr>
          <w:rStyle w:val="FontStyle42"/>
          <w:rFonts w:asciiTheme="minorHAnsi" w:hAnsiTheme="minorHAnsi" w:cstheme="minorHAnsi"/>
          <w:sz w:val="20"/>
          <w:szCs w:val="20"/>
        </w:rPr>
        <w:t>göre …</w:t>
      </w:r>
      <w:proofErr w:type="gramEnd"/>
    </w:p>
    <w:p w14:paraId="4D799490" w14:textId="77777777" w:rsidR="00687E50" w:rsidRPr="00023918" w:rsidRDefault="00687E50" w:rsidP="00687E50">
      <w:pPr>
        <w:pStyle w:val="Style18"/>
        <w:widowControl/>
        <w:ind w:left="830"/>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t xml:space="preserve">Işık ve Tural (2016) ... </w:t>
      </w:r>
    </w:p>
    <w:p w14:paraId="4C454914" w14:textId="599173A8" w:rsidR="00687E50" w:rsidRPr="00023918" w:rsidRDefault="00687E50" w:rsidP="00687E50">
      <w:pPr>
        <w:pStyle w:val="Style18"/>
        <w:widowControl/>
        <w:ind w:left="830"/>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t xml:space="preserve">… (Işık </w:t>
      </w:r>
      <w:r w:rsidR="005B397E">
        <w:rPr>
          <w:rStyle w:val="FontStyle42"/>
          <w:rFonts w:asciiTheme="minorHAnsi" w:hAnsiTheme="minorHAnsi" w:cstheme="minorHAnsi"/>
          <w:sz w:val="20"/>
          <w:szCs w:val="20"/>
        </w:rPr>
        <w:t>&amp;</w:t>
      </w:r>
      <w:r w:rsidRPr="00023918">
        <w:rPr>
          <w:rStyle w:val="FontStyle42"/>
          <w:rFonts w:asciiTheme="minorHAnsi" w:hAnsiTheme="minorHAnsi" w:cstheme="minorHAnsi"/>
          <w:sz w:val="20"/>
          <w:szCs w:val="20"/>
        </w:rPr>
        <w:t xml:space="preserve"> Tural, 2016). </w:t>
      </w:r>
    </w:p>
    <w:p w14:paraId="19116C45" w14:textId="77777777" w:rsidR="00687E50" w:rsidRPr="00023918" w:rsidRDefault="00687E50" w:rsidP="00687E50">
      <w:pPr>
        <w:pStyle w:val="Style10"/>
        <w:widowControl/>
        <w:ind w:right="5069"/>
        <w:rPr>
          <w:rStyle w:val="FontStyle37"/>
          <w:rFonts w:asciiTheme="minorHAnsi" w:hAnsiTheme="minorHAnsi" w:cstheme="minorHAnsi"/>
          <w:sz w:val="20"/>
          <w:szCs w:val="20"/>
        </w:rPr>
      </w:pPr>
      <w:r w:rsidRPr="00023918">
        <w:rPr>
          <w:rStyle w:val="FontStyle37"/>
          <w:rFonts w:asciiTheme="minorHAnsi" w:hAnsiTheme="minorHAnsi" w:cstheme="minorHAnsi"/>
          <w:sz w:val="20"/>
          <w:szCs w:val="20"/>
        </w:rPr>
        <w:t>İkiden Fazla Yazarlı:</w:t>
      </w:r>
    </w:p>
    <w:p w14:paraId="4C734B0A" w14:textId="13106091" w:rsidR="00687E50" w:rsidRPr="00023918" w:rsidRDefault="00687E50" w:rsidP="00687E50">
      <w:pPr>
        <w:spacing w:before="120" w:after="120" w:line="23" w:lineRule="atLeast"/>
        <w:ind w:left="567"/>
        <w:rPr>
          <w:rFonts w:cstheme="minorHAnsi"/>
          <w:bCs/>
          <w:szCs w:val="20"/>
        </w:rPr>
      </w:pPr>
      <w:r w:rsidRPr="00023918">
        <w:rPr>
          <w:rFonts w:cstheme="minorHAnsi"/>
          <w:b/>
          <w:bCs/>
          <w:szCs w:val="20"/>
        </w:rPr>
        <w:t>Çalışmanın Künyesi:</w:t>
      </w:r>
      <w:r w:rsidRPr="00023918">
        <w:rPr>
          <w:rFonts w:cstheme="minorHAnsi"/>
          <w:bCs/>
          <w:szCs w:val="20"/>
        </w:rPr>
        <w:t xml:space="preserve"> Güneş, F</w:t>
      </w:r>
      <w:proofErr w:type="gramStart"/>
      <w:r w:rsidRPr="00023918">
        <w:rPr>
          <w:rFonts w:cstheme="minorHAnsi"/>
          <w:bCs/>
          <w:szCs w:val="20"/>
        </w:rPr>
        <w:t>.,</w:t>
      </w:r>
      <w:proofErr w:type="gramEnd"/>
      <w:r w:rsidRPr="00023918">
        <w:rPr>
          <w:rFonts w:cstheme="minorHAnsi"/>
          <w:bCs/>
          <w:szCs w:val="20"/>
        </w:rPr>
        <w:t xml:space="preserve"> Işık, A. D., </w:t>
      </w:r>
      <w:r w:rsidR="00023918">
        <w:rPr>
          <w:rFonts w:cstheme="minorHAnsi"/>
          <w:bCs/>
          <w:szCs w:val="20"/>
        </w:rPr>
        <w:t>&amp;</w:t>
      </w:r>
      <w:r w:rsidRPr="00023918">
        <w:rPr>
          <w:rFonts w:cstheme="minorHAnsi"/>
          <w:bCs/>
          <w:szCs w:val="20"/>
        </w:rPr>
        <w:t xml:space="preserve"> </w:t>
      </w:r>
      <w:proofErr w:type="spellStart"/>
      <w:r w:rsidRPr="00023918">
        <w:rPr>
          <w:rFonts w:cstheme="minorHAnsi"/>
          <w:bCs/>
          <w:szCs w:val="20"/>
        </w:rPr>
        <w:t>Çukurbaşı</w:t>
      </w:r>
      <w:proofErr w:type="spellEnd"/>
      <w:r w:rsidRPr="00023918">
        <w:rPr>
          <w:rFonts w:cstheme="minorHAnsi"/>
          <w:bCs/>
          <w:szCs w:val="20"/>
        </w:rPr>
        <w:t xml:space="preserve">, B. (2015). Mobil </w:t>
      </w:r>
      <w:r w:rsidR="00023918" w:rsidRPr="00023918">
        <w:rPr>
          <w:rFonts w:cstheme="minorHAnsi"/>
          <w:bCs/>
          <w:szCs w:val="20"/>
        </w:rPr>
        <w:t>öğrenme uygulamalarının öğretmen adaylarının tablet bilgisayar kullanma becerilerine etkis</w:t>
      </w:r>
      <w:r w:rsidRPr="00023918">
        <w:rPr>
          <w:rFonts w:cstheme="minorHAnsi"/>
          <w:bCs/>
          <w:szCs w:val="20"/>
        </w:rPr>
        <w:t xml:space="preserve">i. </w:t>
      </w:r>
      <w:r w:rsidRPr="00023918">
        <w:rPr>
          <w:rFonts w:cstheme="minorHAnsi"/>
          <w:bCs/>
          <w:i/>
          <w:szCs w:val="20"/>
        </w:rPr>
        <w:t>Bartın Üniversitesi Eğitim Fakültesi Dergisi, XIV. Uluslararası Katılımlı Sınıf Öğretmenliği Eğitimi Sempozyumu Özel Sayısı (</w:t>
      </w:r>
      <w:proofErr w:type="spellStart"/>
      <w:r w:rsidRPr="00023918">
        <w:rPr>
          <w:rFonts w:cstheme="minorHAnsi"/>
          <w:bCs/>
          <w:i/>
          <w:szCs w:val="20"/>
        </w:rPr>
        <w:t>USOSOzelsayi</w:t>
      </w:r>
      <w:proofErr w:type="spellEnd"/>
      <w:r w:rsidRPr="00023918">
        <w:rPr>
          <w:rFonts w:cstheme="minorHAnsi"/>
          <w:bCs/>
          <w:i/>
          <w:szCs w:val="20"/>
        </w:rPr>
        <w:t>)</w:t>
      </w:r>
      <w:r w:rsidRPr="00023918">
        <w:rPr>
          <w:rFonts w:cstheme="minorHAnsi"/>
          <w:bCs/>
          <w:szCs w:val="20"/>
        </w:rPr>
        <w:t xml:space="preserve">,  1-10. </w:t>
      </w:r>
      <w:proofErr w:type="spellStart"/>
      <w:r w:rsidRPr="00023918">
        <w:rPr>
          <w:rFonts w:cstheme="minorHAnsi"/>
          <w:bCs/>
          <w:szCs w:val="20"/>
        </w:rPr>
        <w:t>Doi</w:t>
      </w:r>
      <w:proofErr w:type="spellEnd"/>
      <w:r w:rsidRPr="00023918">
        <w:rPr>
          <w:rFonts w:cstheme="minorHAnsi"/>
          <w:bCs/>
          <w:szCs w:val="20"/>
        </w:rPr>
        <w:t xml:space="preserve"> </w:t>
      </w:r>
      <w:proofErr w:type="spellStart"/>
      <w:r w:rsidRPr="00023918">
        <w:rPr>
          <w:rFonts w:cstheme="minorHAnsi"/>
          <w:bCs/>
          <w:szCs w:val="20"/>
        </w:rPr>
        <w:t>Number</w:t>
      </w:r>
      <w:proofErr w:type="spellEnd"/>
      <w:r w:rsidRPr="00023918">
        <w:rPr>
          <w:rFonts w:cstheme="minorHAnsi"/>
          <w:bCs/>
          <w:szCs w:val="20"/>
        </w:rPr>
        <w:t>: 10.14686/BUEFAD.2015USOSOzelsayi13193.</w:t>
      </w:r>
    </w:p>
    <w:p w14:paraId="12C6354B" w14:textId="680CFB7F" w:rsidR="00687E50" w:rsidRPr="00023918" w:rsidRDefault="005B397E" w:rsidP="00687E50">
      <w:pPr>
        <w:pStyle w:val="Style18"/>
        <w:widowControl/>
        <w:ind w:left="830"/>
        <w:rPr>
          <w:rStyle w:val="FontStyle42"/>
          <w:rFonts w:asciiTheme="minorHAnsi" w:hAnsiTheme="minorHAnsi" w:cstheme="minorHAnsi"/>
          <w:sz w:val="20"/>
          <w:szCs w:val="20"/>
        </w:rPr>
      </w:pPr>
      <w:r>
        <w:rPr>
          <w:rStyle w:val="FontStyle42"/>
          <w:rFonts w:asciiTheme="minorHAnsi" w:hAnsiTheme="minorHAnsi" w:cstheme="minorHAnsi"/>
          <w:sz w:val="20"/>
          <w:szCs w:val="20"/>
        </w:rPr>
        <w:t>S</w:t>
      </w:r>
      <w:r w:rsidR="00687E50" w:rsidRPr="00023918">
        <w:rPr>
          <w:rStyle w:val="FontStyle42"/>
          <w:rFonts w:asciiTheme="minorHAnsi" w:hAnsiTheme="minorHAnsi" w:cstheme="minorHAnsi"/>
          <w:sz w:val="20"/>
          <w:szCs w:val="20"/>
        </w:rPr>
        <w:t>adece ilk yazarın soyadı verilir ve vd. ifadesi kullanılır.</w:t>
      </w:r>
    </w:p>
    <w:p w14:paraId="58F73AB6" w14:textId="6B623475" w:rsidR="00687E50" w:rsidRPr="00023918" w:rsidRDefault="00687E50" w:rsidP="00687E50">
      <w:pPr>
        <w:pStyle w:val="Style18"/>
        <w:widowControl/>
        <w:ind w:left="830"/>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t>Güneş</w:t>
      </w:r>
      <w:r w:rsidR="00AC1E58">
        <w:rPr>
          <w:rStyle w:val="FontStyle42"/>
          <w:rFonts w:asciiTheme="minorHAnsi" w:hAnsiTheme="minorHAnsi" w:cstheme="minorHAnsi"/>
          <w:sz w:val="20"/>
          <w:szCs w:val="20"/>
        </w:rPr>
        <w:t xml:space="preserve"> ve diğerlerine </w:t>
      </w:r>
      <w:r w:rsidRPr="00023918">
        <w:rPr>
          <w:rStyle w:val="FontStyle42"/>
          <w:rFonts w:asciiTheme="minorHAnsi" w:hAnsiTheme="minorHAnsi" w:cstheme="minorHAnsi"/>
          <w:sz w:val="20"/>
          <w:szCs w:val="20"/>
        </w:rPr>
        <w:t xml:space="preserve">(2015) </w:t>
      </w:r>
      <w:proofErr w:type="gramStart"/>
      <w:r w:rsidRPr="00023918">
        <w:rPr>
          <w:rStyle w:val="FontStyle42"/>
          <w:rFonts w:asciiTheme="minorHAnsi" w:hAnsiTheme="minorHAnsi" w:cstheme="minorHAnsi"/>
          <w:sz w:val="20"/>
          <w:szCs w:val="20"/>
        </w:rPr>
        <w:t>göre …</w:t>
      </w:r>
      <w:proofErr w:type="gramEnd"/>
    </w:p>
    <w:p w14:paraId="1F94485D" w14:textId="61311510" w:rsidR="00687E50" w:rsidRPr="00023918" w:rsidRDefault="00687E50" w:rsidP="00687E50">
      <w:pPr>
        <w:pStyle w:val="Style18"/>
        <w:widowControl/>
        <w:ind w:left="830"/>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t xml:space="preserve">Güneş </w:t>
      </w:r>
      <w:r w:rsidR="00AC1E58">
        <w:rPr>
          <w:rStyle w:val="FontStyle42"/>
          <w:rFonts w:asciiTheme="minorHAnsi" w:hAnsiTheme="minorHAnsi" w:cstheme="minorHAnsi"/>
          <w:sz w:val="20"/>
          <w:szCs w:val="20"/>
        </w:rPr>
        <w:t>ve diğerleri</w:t>
      </w:r>
      <w:r w:rsidRPr="00023918">
        <w:rPr>
          <w:rStyle w:val="FontStyle42"/>
          <w:rFonts w:asciiTheme="minorHAnsi" w:hAnsiTheme="minorHAnsi" w:cstheme="minorHAnsi"/>
          <w:sz w:val="20"/>
          <w:szCs w:val="20"/>
        </w:rPr>
        <w:t xml:space="preserve"> (2015) ... </w:t>
      </w:r>
    </w:p>
    <w:p w14:paraId="16A8CF03" w14:textId="46B43EB0" w:rsidR="00687E50" w:rsidRPr="00023918" w:rsidRDefault="00AC1E58" w:rsidP="00687E50">
      <w:pPr>
        <w:pStyle w:val="Style18"/>
        <w:widowControl/>
        <w:ind w:left="830"/>
        <w:rPr>
          <w:rStyle w:val="FontStyle42"/>
          <w:rFonts w:asciiTheme="minorHAnsi" w:hAnsiTheme="minorHAnsi" w:cstheme="minorHAnsi"/>
          <w:sz w:val="20"/>
          <w:szCs w:val="20"/>
        </w:rPr>
      </w:pPr>
      <w:proofErr w:type="gramStart"/>
      <w:r>
        <w:rPr>
          <w:rStyle w:val="FontStyle42"/>
          <w:rFonts w:asciiTheme="minorHAnsi" w:hAnsiTheme="minorHAnsi" w:cstheme="minorHAnsi"/>
          <w:sz w:val="20"/>
          <w:szCs w:val="20"/>
        </w:rPr>
        <w:t>....</w:t>
      </w:r>
      <w:proofErr w:type="gramEnd"/>
      <w:r>
        <w:rPr>
          <w:rStyle w:val="FontStyle42"/>
          <w:rFonts w:asciiTheme="minorHAnsi" w:hAnsiTheme="minorHAnsi" w:cstheme="minorHAnsi"/>
          <w:sz w:val="20"/>
          <w:szCs w:val="20"/>
        </w:rPr>
        <w:t xml:space="preserve"> (Güneş ve diğerleri</w:t>
      </w:r>
      <w:r w:rsidR="00687E50" w:rsidRPr="00023918">
        <w:rPr>
          <w:rStyle w:val="FontStyle42"/>
          <w:rFonts w:asciiTheme="minorHAnsi" w:hAnsiTheme="minorHAnsi" w:cstheme="minorHAnsi"/>
          <w:sz w:val="20"/>
          <w:szCs w:val="20"/>
        </w:rPr>
        <w:t>, 2015).</w:t>
      </w:r>
    </w:p>
    <w:p w14:paraId="651A548B" w14:textId="77777777" w:rsidR="00687E50" w:rsidRPr="00023918" w:rsidRDefault="00687E50" w:rsidP="00687E50">
      <w:pPr>
        <w:pStyle w:val="Style8"/>
        <w:widowControl/>
        <w:spacing w:line="240" w:lineRule="exact"/>
        <w:rPr>
          <w:rFonts w:asciiTheme="minorHAnsi" w:hAnsiTheme="minorHAnsi" w:cstheme="minorHAnsi"/>
          <w:sz w:val="20"/>
          <w:szCs w:val="20"/>
        </w:rPr>
      </w:pPr>
    </w:p>
    <w:p w14:paraId="273445D9" w14:textId="77777777" w:rsidR="00687E50" w:rsidRPr="00023918" w:rsidRDefault="00687E50" w:rsidP="00687E50">
      <w:pPr>
        <w:pStyle w:val="Style8"/>
        <w:widowControl/>
        <w:spacing w:before="115"/>
        <w:rPr>
          <w:rStyle w:val="FontStyle41"/>
          <w:rFonts w:asciiTheme="minorHAnsi" w:hAnsiTheme="minorHAnsi" w:cstheme="minorHAnsi"/>
          <w:sz w:val="20"/>
          <w:szCs w:val="20"/>
        </w:rPr>
      </w:pPr>
      <w:r w:rsidRPr="00023918">
        <w:rPr>
          <w:rStyle w:val="FontStyle41"/>
          <w:rFonts w:asciiTheme="minorHAnsi" w:hAnsiTheme="minorHAnsi" w:cstheme="minorHAnsi"/>
          <w:sz w:val="20"/>
          <w:szCs w:val="20"/>
        </w:rPr>
        <w:t>Kaynakça</w:t>
      </w:r>
    </w:p>
    <w:p w14:paraId="1B68676E" w14:textId="77777777" w:rsidR="00687E50" w:rsidRPr="00023918" w:rsidRDefault="00687E50" w:rsidP="00687E50">
      <w:pPr>
        <w:pStyle w:val="Style8"/>
        <w:widowControl/>
        <w:spacing w:before="115"/>
        <w:jc w:val="both"/>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t>Atıfta bulunulan bütün eserler, "Kaynakça" bölümünde alfabetik olarak verilmelidir. Eser bilgisi, ikinci ve sonraki satırlara taşarsa bu satırlar, (asılı) 1 cm daha içeriden yazılmalıdır.</w:t>
      </w:r>
    </w:p>
    <w:p w14:paraId="0F54B963" w14:textId="77777777" w:rsidR="00687E50" w:rsidRPr="00023918" w:rsidRDefault="00687E50" w:rsidP="00687E50">
      <w:pPr>
        <w:pStyle w:val="Style6"/>
        <w:widowControl/>
        <w:numPr>
          <w:ilvl w:val="0"/>
          <w:numId w:val="6"/>
        </w:numPr>
        <w:tabs>
          <w:tab w:val="left" w:pos="725"/>
        </w:tabs>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lastRenderedPageBreak/>
        <w:t xml:space="preserve">Bir yazarın aynı yılda yayımlanmış birden fazla yayını varsa bu yayınlar kaynakçada yıl bilgisinden sonra "a, b, c ..." konularak (2001a, 2001b, </w:t>
      </w:r>
      <w:proofErr w:type="gramStart"/>
      <w:r w:rsidRPr="00023918">
        <w:rPr>
          <w:rStyle w:val="FontStyle42"/>
          <w:rFonts w:asciiTheme="minorHAnsi" w:hAnsiTheme="minorHAnsi" w:cstheme="minorHAnsi"/>
          <w:sz w:val="20"/>
          <w:szCs w:val="20"/>
        </w:rPr>
        <w:t>2001c ...</w:t>
      </w:r>
      <w:proofErr w:type="gramEnd"/>
      <w:r w:rsidRPr="00023918">
        <w:rPr>
          <w:rStyle w:val="FontStyle42"/>
          <w:rFonts w:asciiTheme="minorHAnsi" w:hAnsiTheme="minorHAnsi" w:cstheme="minorHAnsi"/>
          <w:sz w:val="20"/>
          <w:szCs w:val="20"/>
        </w:rPr>
        <w:t xml:space="preserve"> gibi) sıralanmalıdır.</w:t>
      </w:r>
    </w:p>
    <w:p w14:paraId="4058B6F3" w14:textId="77777777" w:rsidR="00687E50" w:rsidRPr="00023918" w:rsidRDefault="00687E50" w:rsidP="00687E50">
      <w:pPr>
        <w:pStyle w:val="Style6"/>
        <w:widowControl/>
        <w:numPr>
          <w:ilvl w:val="0"/>
          <w:numId w:val="6"/>
        </w:numPr>
        <w:tabs>
          <w:tab w:val="left" w:pos="725"/>
        </w:tabs>
        <w:spacing w:before="5"/>
        <w:rPr>
          <w:rStyle w:val="FontStyle42"/>
          <w:rFonts w:asciiTheme="minorHAnsi" w:hAnsiTheme="minorHAnsi" w:cstheme="minorHAnsi"/>
          <w:sz w:val="20"/>
          <w:szCs w:val="20"/>
        </w:rPr>
      </w:pPr>
      <w:r w:rsidRPr="00023918">
        <w:rPr>
          <w:rStyle w:val="FontStyle42"/>
          <w:rFonts w:asciiTheme="minorHAnsi" w:hAnsiTheme="minorHAnsi" w:cstheme="minorHAnsi"/>
          <w:sz w:val="20"/>
          <w:szCs w:val="20"/>
        </w:rPr>
        <w:t xml:space="preserve">Cilt, sayı, yıl, sayfa numarası vb. bilgilerin bulunduğu elektronik dergilerin kaynakçada verilmesi, basılı dergi gibi yapılır. Bu tür yayımlar için ayrıca </w:t>
      </w:r>
      <w:r w:rsidRPr="00023918">
        <w:rPr>
          <w:rStyle w:val="FontStyle42"/>
          <w:rFonts w:asciiTheme="minorHAnsi" w:hAnsiTheme="minorHAnsi" w:cstheme="minorHAnsi"/>
          <w:sz w:val="20"/>
          <w:szCs w:val="20"/>
          <w:lang w:val="de-DE"/>
        </w:rPr>
        <w:t xml:space="preserve">web </w:t>
      </w:r>
      <w:r w:rsidRPr="00023918">
        <w:rPr>
          <w:rStyle w:val="FontStyle42"/>
          <w:rFonts w:asciiTheme="minorHAnsi" w:hAnsiTheme="minorHAnsi" w:cstheme="minorHAnsi"/>
          <w:sz w:val="20"/>
          <w:szCs w:val="20"/>
        </w:rPr>
        <w:t>adresini, erişim tarihini vermeye gerek yoktur.</w:t>
      </w:r>
    </w:p>
    <w:p w14:paraId="266F53A8" w14:textId="77777777" w:rsidR="00687E50" w:rsidRPr="00023918" w:rsidRDefault="00687E50" w:rsidP="00687E50">
      <w:pPr>
        <w:pStyle w:val="Style6"/>
        <w:widowControl/>
        <w:numPr>
          <w:ilvl w:val="0"/>
          <w:numId w:val="6"/>
        </w:numPr>
        <w:tabs>
          <w:tab w:val="left" w:pos="725"/>
        </w:tabs>
        <w:spacing w:before="5"/>
        <w:rPr>
          <w:rStyle w:val="FontStyle40"/>
          <w:rFonts w:asciiTheme="minorHAnsi" w:hAnsiTheme="minorHAnsi" w:cstheme="minorHAnsi"/>
        </w:rPr>
      </w:pPr>
      <w:r w:rsidRPr="00023918">
        <w:rPr>
          <w:rStyle w:val="FontStyle42"/>
          <w:rFonts w:asciiTheme="minorHAnsi" w:hAnsiTheme="minorHAnsi" w:cstheme="minorHAnsi"/>
          <w:sz w:val="20"/>
          <w:szCs w:val="20"/>
        </w:rPr>
        <w:t>Kaynaklar bölümündeki künye bilgilerinin yazımında aşağıdaki örnekler dikkate</w:t>
      </w:r>
      <w:r w:rsidRPr="00023918">
        <w:rPr>
          <w:rStyle w:val="FontStyle40"/>
          <w:rFonts w:asciiTheme="minorHAnsi" w:hAnsiTheme="minorHAnsi" w:cstheme="minorHAnsi"/>
        </w:rPr>
        <w:t xml:space="preserve"> alınmalıdır.</w:t>
      </w:r>
    </w:p>
    <w:p w14:paraId="6604E787" w14:textId="77777777" w:rsidR="00687E50" w:rsidRPr="00023918" w:rsidRDefault="00687E50" w:rsidP="00687E50">
      <w:pPr>
        <w:spacing w:after="38" w:line="1" w:lineRule="exact"/>
        <w:rPr>
          <w:rFonts w:cstheme="minorHAnsi"/>
          <w:szCs w:val="20"/>
        </w:rPr>
      </w:pPr>
    </w:p>
    <w:tbl>
      <w:tblPr>
        <w:tblW w:w="8174"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2504"/>
        <w:gridCol w:w="5670"/>
      </w:tblGrid>
      <w:tr w:rsidR="00687E50" w:rsidRPr="00023918" w14:paraId="035D1F72" w14:textId="77777777" w:rsidTr="00D729E7">
        <w:tc>
          <w:tcPr>
            <w:tcW w:w="2504" w:type="dxa"/>
          </w:tcPr>
          <w:p w14:paraId="65331F0D" w14:textId="77777777" w:rsidR="00687E50" w:rsidRPr="00023918" w:rsidRDefault="00687E50" w:rsidP="00935CEC">
            <w:pPr>
              <w:pStyle w:val="Style28"/>
              <w:widowControl/>
              <w:ind w:right="1310"/>
              <w:rPr>
                <w:rStyle w:val="FontStyle41"/>
                <w:rFonts w:asciiTheme="minorHAnsi" w:hAnsiTheme="minorHAnsi" w:cstheme="minorHAnsi"/>
                <w:sz w:val="20"/>
                <w:szCs w:val="20"/>
              </w:rPr>
            </w:pPr>
            <w:r w:rsidRPr="00023918">
              <w:rPr>
                <w:rStyle w:val="FontStyle41"/>
                <w:rFonts w:asciiTheme="minorHAnsi" w:hAnsiTheme="minorHAnsi" w:cstheme="minorHAnsi"/>
                <w:sz w:val="20"/>
                <w:szCs w:val="20"/>
              </w:rPr>
              <w:t>Tek Yazarlı Kitap</w:t>
            </w:r>
          </w:p>
        </w:tc>
        <w:tc>
          <w:tcPr>
            <w:tcW w:w="5670" w:type="dxa"/>
          </w:tcPr>
          <w:p w14:paraId="753B1CF9" w14:textId="1AB98858" w:rsidR="00687E50" w:rsidRPr="00023918" w:rsidRDefault="00E7739F" w:rsidP="00935CEC">
            <w:pPr>
              <w:pStyle w:val="Style11"/>
              <w:widowControl/>
              <w:ind w:left="720" w:hanging="720"/>
              <w:rPr>
                <w:rStyle w:val="FontStyle40"/>
                <w:rFonts w:asciiTheme="minorHAnsi" w:hAnsiTheme="minorHAnsi" w:cstheme="minorHAnsi"/>
              </w:rPr>
            </w:pPr>
            <w:r w:rsidRPr="00023918">
              <w:rPr>
                <w:rStyle w:val="FontStyle40"/>
                <w:rFonts w:asciiTheme="minorHAnsi" w:hAnsiTheme="minorHAnsi" w:cstheme="minorHAnsi"/>
              </w:rPr>
              <w:t>Güneş, F. (2021</w:t>
            </w:r>
            <w:r w:rsidR="00687E50" w:rsidRPr="00023918">
              <w:rPr>
                <w:rStyle w:val="FontStyle40"/>
                <w:rFonts w:asciiTheme="minorHAnsi" w:hAnsiTheme="minorHAnsi" w:cstheme="minorHAnsi"/>
              </w:rPr>
              <w:t xml:space="preserve">). </w:t>
            </w:r>
            <w:r w:rsidRPr="00023918">
              <w:rPr>
                <w:rStyle w:val="FontStyle39"/>
                <w:rFonts w:asciiTheme="minorHAnsi" w:hAnsiTheme="minorHAnsi" w:cstheme="minorHAnsi"/>
                <w:sz w:val="20"/>
              </w:rPr>
              <w:t xml:space="preserve">Anlama </w:t>
            </w:r>
            <w:r w:rsidR="00023918" w:rsidRPr="00023918">
              <w:rPr>
                <w:rStyle w:val="FontStyle39"/>
                <w:rFonts w:asciiTheme="minorHAnsi" w:hAnsiTheme="minorHAnsi" w:cstheme="minorHAnsi"/>
                <w:sz w:val="20"/>
              </w:rPr>
              <w:t>öğretimi</w:t>
            </w:r>
            <w:r w:rsidR="00687E50" w:rsidRPr="00023918">
              <w:rPr>
                <w:rStyle w:val="FontStyle39"/>
                <w:rFonts w:asciiTheme="minorHAnsi" w:hAnsiTheme="minorHAnsi" w:cstheme="minorHAnsi"/>
                <w:sz w:val="20"/>
                <w:szCs w:val="20"/>
              </w:rPr>
              <w:t>.</w:t>
            </w:r>
            <w:r w:rsidRPr="00023918">
              <w:rPr>
                <w:rStyle w:val="FontStyle40"/>
                <w:rFonts w:asciiTheme="minorHAnsi" w:hAnsiTheme="minorHAnsi" w:cstheme="minorHAnsi"/>
              </w:rPr>
              <w:t xml:space="preserve"> </w:t>
            </w:r>
            <w:proofErr w:type="spellStart"/>
            <w:r w:rsidRPr="00023918">
              <w:rPr>
                <w:rStyle w:val="FontStyle40"/>
                <w:rFonts w:asciiTheme="minorHAnsi" w:hAnsiTheme="minorHAnsi" w:cstheme="minorHAnsi"/>
              </w:rPr>
              <w:t>Pegem</w:t>
            </w:r>
            <w:proofErr w:type="spellEnd"/>
            <w:r w:rsidRPr="00023918">
              <w:rPr>
                <w:rStyle w:val="FontStyle40"/>
                <w:rFonts w:asciiTheme="minorHAnsi" w:hAnsiTheme="minorHAnsi" w:cstheme="minorHAnsi"/>
              </w:rPr>
              <w:t xml:space="preserve"> Akademi</w:t>
            </w:r>
            <w:r w:rsidR="00687E50" w:rsidRPr="00023918">
              <w:rPr>
                <w:rStyle w:val="FontStyle40"/>
                <w:rFonts w:asciiTheme="minorHAnsi" w:hAnsiTheme="minorHAnsi" w:cstheme="minorHAnsi"/>
              </w:rPr>
              <w:t>.</w:t>
            </w:r>
          </w:p>
          <w:p w14:paraId="77D361D5" w14:textId="22D6CAA2" w:rsidR="00687E50" w:rsidRPr="00023918" w:rsidRDefault="00687E50" w:rsidP="005B397E">
            <w:pPr>
              <w:pStyle w:val="Style23"/>
              <w:widowControl/>
              <w:rPr>
                <w:rStyle w:val="FontStyle40"/>
                <w:rFonts w:asciiTheme="minorHAnsi" w:hAnsiTheme="minorHAnsi" w:cstheme="minorHAnsi"/>
              </w:rPr>
            </w:pPr>
            <w:r w:rsidRPr="00023918">
              <w:rPr>
                <w:rStyle w:val="FontStyle40"/>
                <w:rFonts w:asciiTheme="minorHAnsi" w:hAnsiTheme="minorHAnsi" w:cstheme="minorHAnsi"/>
              </w:rPr>
              <w:t xml:space="preserve">Kitap adının </w:t>
            </w:r>
            <w:r w:rsidR="005B397E">
              <w:rPr>
                <w:rStyle w:val="FontStyle40"/>
                <w:rFonts w:asciiTheme="minorHAnsi" w:hAnsiTheme="minorHAnsi" w:cstheme="minorHAnsi"/>
              </w:rPr>
              <w:t xml:space="preserve">sadece </w:t>
            </w:r>
            <w:r w:rsidRPr="00023918">
              <w:rPr>
                <w:rStyle w:val="FontStyle40"/>
                <w:rFonts w:asciiTheme="minorHAnsi" w:hAnsiTheme="minorHAnsi" w:cstheme="minorHAnsi"/>
              </w:rPr>
              <w:t xml:space="preserve">ilk harfi büyük harfle </w:t>
            </w:r>
            <w:r w:rsidRPr="00023918">
              <w:rPr>
                <w:rFonts w:asciiTheme="minorHAnsi" w:hAnsiTheme="minorHAnsi" w:cstheme="minorHAnsi"/>
                <w:iCs/>
                <w:sz w:val="20"/>
                <w:szCs w:val="20"/>
              </w:rPr>
              <w:t>(</w:t>
            </w:r>
            <w:r w:rsidR="005B397E">
              <w:rPr>
                <w:rFonts w:asciiTheme="minorHAnsi" w:hAnsiTheme="minorHAnsi" w:cstheme="minorHAnsi"/>
                <w:iCs/>
                <w:sz w:val="20"/>
                <w:szCs w:val="20"/>
              </w:rPr>
              <w:t xml:space="preserve">özel isimler </w:t>
            </w:r>
            <w:r w:rsidRPr="00023918">
              <w:rPr>
                <w:rFonts w:asciiTheme="minorHAnsi" w:hAnsiTheme="minorHAnsi" w:cstheme="minorHAnsi"/>
                <w:iCs/>
                <w:sz w:val="20"/>
                <w:szCs w:val="20"/>
              </w:rPr>
              <w:t>hariç)</w:t>
            </w:r>
            <w:r w:rsidRPr="00023918">
              <w:rPr>
                <w:rStyle w:val="FontStyle40"/>
                <w:rFonts w:asciiTheme="minorHAnsi" w:hAnsiTheme="minorHAnsi" w:cstheme="minorHAnsi"/>
              </w:rPr>
              <w:t xml:space="preserve"> yazılır. Kitap adı </w:t>
            </w:r>
            <w:r w:rsidRPr="00023918">
              <w:rPr>
                <w:rStyle w:val="FontStyle39"/>
                <w:rFonts w:asciiTheme="minorHAnsi" w:hAnsiTheme="minorHAnsi" w:cstheme="minorHAnsi"/>
                <w:sz w:val="20"/>
                <w:szCs w:val="20"/>
              </w:rPr>
              <w:t xml:space="preserve">italik </w:t>
            </w:r>
            <w:r w:rsidRPr="00023918">
              <w:rPr>
                <w:rStyle w:val="FontStyle40"/>
                <w:rFonts w:asciiTheme="minorHAnsi" w:hAnsiTheme="minorHAnsi" w:cstheme="minorHAnsi"/>
              </w:rPr>
              <w:t>yazılır.</w:t>
            </w:r>
          </w:p>
        </w:tc>
      </w:tr>
      <w:tr w:rsidR="00687E50" w:rsidRPr="00023918" w14:paraId="796A9FA9" w14:textId="77777777" w:rsidTr="00D729E7">
        <w:tc>
          <w:tcPr>
            <w:tcW w:w="2504" w:type="dxa"/>
          </w:tcPr>
          <w:p w14:paraId="268BFDA8" w14:textId="77777777" w:rsidR="00687E50" w:rsidRPr="00023918" w:rsidRDefault="00687E50" w:rsidP="00935CEC">
            <w:pPr>
              <w:pStyle w:val="Style28"/>
              <w:widowControl/>
              <w:ind w:right="1426"/>
              <w:rPr>
                <w:rStyle w:val="FontStyle41"/>
                <w:rFonts w:asciiTheme="minorHAnsi" w:hAnsiTheme="minorHAnsi" w:cstheme="minorHAnsi"/>
                <w:sz w:val="20"/>
                <w:szCs w:val="20"/>
              </w:rPr>
            </w:pPr>
            <w:r w:rsidRPr="00023918">
              <w:rPr>
                <w:rStyle w:val="FontStyle41"/>
                <w:rFonts w:asciiTheme="minorHAnsi" w:hAnsiTheme="minorHAnsi" w:cstheme="minorHAnsi"/>
                <w:sz w:val="20"/>
                <w:szCs w:val="20"/>
              </w:rPr>
              <w:t>İki Yazarlı Kitap</w:t>
            </w:r>
          </w:p>
        </w:tc>
        <w:tc>
          <w:tcPr>
            <w:tcW w:w="5670" w:type="dxa"/>
          </w:tcPr>
          <w:p w14:paraId="638ED412" w14:textId="5032EB74" w:rsidR="00687E50" w:rsidRPr="00023918" w:rsidRDefault="00687E50" w:rsidP="005B397E">
            <w:pPr>
              <w:pStyle w:val="Style23"/>
              <w:widowControl/>
              <w:spacing w:line="240" w:lineRule="auto"/>
              <w:ind w:left="720" w:hanging="720"/>
              <w:rPr>
                <w:rStyle w:val="FontStyle39"/>
                <w:rFonts w:asciiTheme="minorHAnsi" w:hAnsiTheme="minorHAnsi" w:cstheme="minorHAnsi"/>
                <w:sz w:val="20"/>
                <w:szCs w:val="20"/>
              </w:rPr>
            </w:pPr>
            <w:r w:rsidRPr="00023918">
              <w:rPr>
                <w:rStyle w:val="FontStyle40"/>
                <w:rFonts w:asciiTheme="minorHAnsi" w:hAnsiTheme="minorHAnsi" w:cstheme="minorHAnsi"/>
              </w:rPr>
              <w:t xml:space="preserve">Yıldırım, A. </w:t>
            </w:r>
            <w:r w:rsidR="00023918">
              <w:rPr>
                <w:rStyle w:val="FontStyle40"/>
                <w:rFonts w:asciiTheme="minorHAnsi" w:hAnsiTheme="minorHAnsi" w:cstheme="minorHAnsi"/>
              </w:rPr>
              <w:t>&amp;</w:t>
            </w:r>
            <w:r w:rsidRPr="00023918">
              <w:rPr>
                <w:rStyle w:val="FontStyle40"/>
                <w:rFonts w:asciiTheme="minorHAnsi" w:hAnsiTheme="minorHAnsi" w:cstheme="minorHAnsi"/>
              </w:rPr>
              <w:t xml:space="preserve"> Şimşek, H. (2000). </w:t>
            </w:r>
            <w:r w:rsidRPr="00023918">
              <w:rPr>
                <w:rStyle w:val="FontStyle39"/>
                <w:rFonts w:asciiTheme="minorHAnsi" w:hAnsiTheme="minorHAnsi" w:cstheme="minorHAnsi"/>
                <w:sz w:val="20"/>
                <w:szCs w:val="20"/>
              </w:rPr>
              <w:t xml:space="preserve">Sosyal </w:t>
            </w:r>
            <w:r w:rsidR="005B397E" w:rsidRPr="00023918">
              <w:rPr>
                <w:rStyle w:val="FontStyle39"/>
                <w:rFonts w:asciiTheme="minorHAnsi" w:hAnsiTheme="minorHAnsi" w:cstheme="minorHAnsi"/>
                <w:sz w:val="20"/>
                <w:szCs w:val="20"/>
              </w:rPr>
              <w:t>bilimlerde nitel araştırma yöntemleri.</w:t>
            </w:r>
            <w:r w:rsidRPr="00023918">
              <w:rPr>
                <w:rStyle w:val="FontStyle40"/>
                <w:rFonts w:asciiTheme="minorHAnsi" w:hAnsiTheme="minorHAnsi" w:cstheme="minorHAnsi"/>
              </w:rPr>
              <w:t xml:space="preserve"> Seçkin.</w:t>
            </w:r>
          </w:p>
        </w:tc>
      </w:tr>
      <w:tr w:rsidR="00687E50" w:rsidRPr="00023918" w14:paraId="19C3A7F3" w14:textId="77777777" w:rsidTr="00D729E7">
        <w:tc>
          <w:tcPr>
            <w:tcW w:w="2504" w:type="dxa"/>
          </w:tcPr>
          <w:p w14:paraId="0A7C1088" w14:textId="77777777" w:rsidR="00687E50" w:rsidRPr="00023918" w:rsidRDefault="00687E50" w:rsidP="00935CEC">
            <w:pPr>
              <w:pStyle w:val="Style19"/>
              <w:widowControl/>
              <w:spacing w:line="240" w:lineRule="auto"/>
              <w:rPr>
                <w:rStyle w:val="FontStyle37"/>
                <w:rFonts w:asciiTheme="minorHAnsi" w:hAnsiTheme="minorHAnsi" w:cstheme="minorHAnsi"/>
                <w:sz w:val="20"/>
                <w:szCs w:val="20"/>
              </w:rPr>
            </w:pPr>
            <w:r w:rsidRPr="00023918">
              <w:rPr>
                <w:rStyle w:val="FontStyle37"/>
                <w:rFonts w:asciiTheme="minorHAnsi" w:hAnsiTheme="minorHAnsi" w:cstheme="minorHAnsi"/>
                <w:sz w:val="20"/>
                <w:szCs w:val="20"/>
              </w:rPr>
              <w:t>İkiden Çok Yazarlı Kitap</w:t>
            </w:r>
          </w:p>
        </w:tc>
        <w:tc>
          <w:tcPr>
            <w:tcW w:w="5670" w:type="dxa"/>
          </w:tcPr>
          <w:p w14:paraId="22D67E9A" w14:textId="50E55D69" w:rsidR="00687E50" w:rsidRPr="005B397E" w:rsidRDefault="00687E50" w:rsidP="005B397E">
            <w:pPr>
              <w:pStyle w:val="Style22"/>
              <w:widowControl/>
              <w:ind w:left="634"/>
              <w:rPr>
                <w:rStyle w:val="FontStyle40"/>
                <w:rFonts w:asciiTheme="minorHAnsi" w:hAnsiTheme="minorHAnsi" w:cstheme="minorHAnsi"/>
              </w:rPr>
            </w:pPr>
            <w:r w:rsidRPr="00023918">
              <w:rPr>
                <w:rStyle w:val="FontStyle40"/>
                <w:rFonts w:asciiTheme="minorHAnsi" w:hAnsiTheme="minorHAnsi" w:cstheme="minorHAnsi"/>
              </w:rPr>
              <w:t>Akyol, H</w:t>
            </w:r>
            <w:proofErr w:type="gramStart"/>
            <w:r w:rsidRPr="00023918">
              <w:rPr>
                <w:rStyle w:val="FontStyle40"/>
                <w:rFonts w:asciiTheme="minorHAnsi" w:hAnsiTheme="minorHAnsi" w:cstheme="minorHAnsi"/>
              </w:rPr>
              <w:t>.,</w:t>
            </w:r>
            <w:proofErr w:type="gramEnd"/>
            <w:r w:rsidRPr="00023918">
              <w:rPr>
                <w:rStyle w:val="FontStyle40"/>
                <w:rFonts w:asciiTheme="minorHAnsi" w:hAnsiTheme="minorHAnsi" w:cstheme="minorHAnsi"/>
              </w:rPr>
              <w:t xml:space="preserve"> </w:t>
            </w:r>
            <w:proofErr w:type="spellStart"/>
            <w:r w:rsidRPr="00023918">
              <w:rPr>
                <w:rStyle w:val="FontStyle40"/>
                <w:rFonts w:asciiTheme="minorHAnsi" w:hAnsiTheme="minorHAnsi" w:cstheme="minorHAnsi"/>
              </w:rPr>
              <w:t>Yıldrım</w:t>
            </w:r>
            <w:proofErr w:type="spellEnd"/>
            <w:r w:rsidRPr="00023918">
              <w:rPr>
                <w:rStyle w:val="FontStyle40"/>
                <w:rFonts w:asciiTheme="minorHAnsi" w:hAnsiTheme="minorHAnsi" w:cstheme="minorHAnsi"/>
              </w:rPr>
              <w:t xml:space="preserve">, K., Ateş, S. Çetinkaya, Ç </w:t>
            </w:r>
            <w:r w:rsidR="00023918">
              <w:rPr>
                <w:rStyle w:val="FontStyle40"/>
                <w:rFonts w:asciiTheme="minorHAnsi" w:hAnsiTheme="minorHAnsi" w:cstheme="minorHAnsi"/>
              </w:rPr>
              <w:t>&amp;</w:t>
            </w:r>
            <w:r w:rsidRPr="00023918">
              <w:rPr>
                <w:rStyle w:val="FontStyle40"/>
                <w:rFonts w:asciiTheme="minorHAnsi" w:hAnsiTheme="minorHAnsi" w:cstheme="minorHAnsi"/>
              </w:rPr>
              <w:t xml:space="preserve"> </w:t>
            </w:r>
            <w:proofErr w:type="spellStart"/>
            <w:r w:rsidRPr="00023918">
              <w:rPr>
                <w:rStyle w:val="FontStyle40"/>
                <w:rFonts w:asciiTheme="minorHAnsi" w:hAnsiTheme="minorHAnsi" w:cstheme="minorHAnsi"/>
              </w:rPr>
              <w:t>Rasinski</w:t>
            </w:r>
            <w:proofErr w:type="spellEnd"/>
            <w:r w:rsidRPr="00023918">
              <w:rPr>
                <w:rStyle w:val="FontStyle40"/>
                <w:rFonts w:asciiTheme="minorHAnsi" w:hAnsiTheme="minorHAnsi" w:cstheme="minorHAnsi"/>
              </w:rPr>
              <w:t xml:space="preserve">, T. V. (2016). </w:t>
            </w:r>
            <w:r w:rsidRPr="00023918">
              <w:rPr>
                <w:rStyle w:val="FontStyle39"/>
                <w:rFonts w:asciiTheme="minorHAnsi" w:hAnsiTheme="minorHAnsi" w:cstheme="minorHAnsi"/>
                <w:sz w:val="20"/>
                <w:szCs w:val="20"/>
              </w:rPr>
              <w:t xml:space="preserve">Okumayı </w:t>
            </w:r>
            <w:r w:rsidR="00023918" w:rsidRPr="00023918">
              <w:rPr>
                <w:rStyle w:val="FontStyle39"/>
                <w:rFonts w:asciiTheme="minorHAnsi" w:hAnsiTheme="minorHAnsi" w:cstheme="minorHAnsi"/>
                <w:sz w:val="20"/>
                <w:szCs w:val="20"/>
              </w:rPr>
              <w:t>değerlendirme</w:t>
            </w:r>
            <w:r w:rsidRPr="00023918">
              <w:rPr>
                <w:rStyle w:val="FontStyle39"/>
                <w:rFonts w:asciiTheme="minorHAnsi" w:hAnsiTheme="minorHAnsi" w:cstheme="minorHAnsi"/>
                <w:sz w:val="20"/>
                <w:szCs w:val="20"/>
              </w:rPr>
              <w:t>.</w:t>
            </w:r>
            <w:r w:rsidRPr="00023918">
              <w:rPr>
                <w:rStyle w:val="FontStyle40"/>
                <w:rFonts w:asciiTheme="minorHAnsi" w:hAnsiTheme="minorHAnsi" w:cstheme="minorHAnsi"/>
              </w:rPr>
              <w:t xml:space="preserve"> </w:t>
            </w:r>
            <w:proofErr w:type="spellStart"/>
            <w:r w:rsidRPr="00023918">
              <w:rPr>
                <w:rStyle w:val="FontStyle40"/>
                <w:rFonts w:asciiTheme="minorHAnsi" w:hAnsiTheme="minorHAnsi" w:cstheme="minorHAnsi"/>
              </w:rPr>
              <w:t>Pegem</w:t>
            </w:r>
            <w:proofErr w:type="spellEnd"/>
            <w:r w:rsidRPr="00023918">
              <w:rPr>
                <w:rStyle w:val="FontStyle40"/>
                <w:rFonts w:asciiTheme="minorHAnsi" w:hAnsiTheme="minorHAnsi" w:cstheme="minorHAnsi"/>
              </w:rPr>
              <w:t xml:space="preserve"> Akademi.</w:t>
            </w:r>
          </w:p>
        </w:tc>
      </w:tr>
      <w:tr w:rsidR="00687E50" w:rsidRPr="00023918" w14:paraId="4D06467E" w14:textId="77777777" w:rsidTr="00D729E7">
        <w:tc>
          <w:tcPr>
            <w:tcW w:w="2504" w:type="dxa"/>
          </w:tcPr>
          <w:p w14:paraId="020ECC21" w14:textId="77777777" w:rsidR="00687E50" w:rsidRPr="00023918" w:rsidRDefault="00687E50" w:rsidP="00935CEC">
            <w:pPr>
              <w:pStyle w:val="Style19"/>
              <w:widowControl/>
              <w:spacing w:line="240" w:lineRule="auto"/>
              <w:rPr>
                <w:rStyle w:val="FontStyle37"/>
                <w:rFonts w:asciiTheme="minorHAnsi" w:hAnsiTheme="minorHAnsi" w:cstheme="minorHAnsi"/>
                <w:sz w:val="20"/>
                <w:szCs w:val="20"/>
              </w:rPr>
            </w:pPr>
            <w:r w:rsidRPr="00023918">
              <w:rPr>
                <w:rStyle w:val="FontStyle37"/>
                <w:rFonts w:asciiTheme="minorHAnsi" w:hAnsiTheme="minorHAnsi" w:cstheme="minorHAnsi"/>
                <w:sz w:val="20"/>
                <w:szCs w:val="20"/>
              </w:rPr>
              <w:t>Editörlü Kitap</w:t>
            </w:r>
          </w:p>
        </w:tc>
        <w:tc>
          <w:tcPr>
            <w:tcW w:w="5670" w:type="dxa"/>
          </w:tcPr>
          <w:p w14:paraId="0CB9BFF8" w14:textId="6ED5EE0E" w:rsidR="00687E50" w:rsidRPr="00023918" w:rsidRDefault="00687E50" w:rsidP="005B397E">
            <w:pPr>
              <w:pStyle w:val="Style22"/>
              <w:widowControl/>
              <w:ind w:left="629" w:hanging="629"/>
              <w:rPr>
                <w:rStyle w:val="FontStyle40"/>
                <w:rFonts w:asciiTheme="minorHAnsi" w:hAnsiTheme="minorHAnsi" w:cstheme="minorHAnsi"/>
              </w:rPr>
            </w:pPr>
            <w:r w:rsidRPr="00023918">
              <w:rPr>
                <w:rStyle w:val="FontStyle40"/>
                <w:rFonts w:asciiTheme="minorHAnsi" w:hAnsiTheme="minorHAnsi" w:cstheme="minorHAnsi"/>
              </w:rPr>
              <w:t xml:space="preserve">Güneş, F. (Ed.) (2013). </w:t>
            </w:r>
            <w:r w:rsidRPr="00023918">
              <w:rPr>
                <w:rStyle w:val="FontStyle39"/>
                <w:rFonts w:asciiTheme="minorHAnsi" w:hAnsiTheme="minorHAnsi" w:cstheme="minorHAnsi"/>
                <w:sz w:val="20"/>
                <w:szCs w:val="20"/>
              </w:rPr>
              <w:t xml:space="preserve">Eğitim </w:t>
            </w:r>
            <w:r w:rsidR="00023918" w:rsidRPr="00023918">
              <w:rPr>
                <w:rStyle w:val="FontStyle39"/>
                <w:rFonts w:asciiTheme="minorHAnsi" w:hAnsiTheme="minorHAnsi" w:cstheme="minorHAnsi"/>
                <w:sz w:val="20"/>
                <w:szCs w:val="20"/>
              </w:rPr>
              <w:t>bilimine giriş</w:t>
            </w:r>
            <w:r w:rsidRPr="00023918">
              <w:rPr>
                <w:rStyle w:val="FontStyle39"/>
                <w:rFonts w:asciiTheme="minorHAnsi" w:hAnsiTheme="minorHAnsi" w:cstheme="minorHAnsi"/>
                <w:sz w:val="20"/>
                <w:szCs w:val="20"/>
              </w:rPr>
              <w:t>.</w:t>
            </w:r>
            <w:r w:rsidRPr="00023918">
              <w:rPr>
                <w:rStyle w:val="FontStyle40"/>
                <w:rFonts w:asciiTheme="minorHAnsi" w:hAnsiTheme="minorHAnsi" w:cstheme="minorHAnsi"/>
              </w:rPr>
              <w:t xml:space="preserve"> </w:t>
            </w:r>
            <w:proofErr w:type="spellStart"/>
            <w:r w:rsidRPr="00023918">
              <w:rPr>
                <w:rStyle w:val="FontStyle40"/>
                <w:rFonts w:asciiTheme="minorHAnsi" w:hAnsiTheme="minorHAnsi" w:cstheme="minorHAnsi"/>
              </w:rPr>
              <w:t>Pegem</w:t>
            </w:r>
            <w:proofErr w:type="spellEnd"/>
            <w:r w:rsidRPr="00023918">
              <w:rPr>
                <w:rStyle w:val="FontStyle40"/>
                <w:rFonts w:asciiTheme="minorHAnsi" w:hAnsiTheme="minorHAnsi" w:cstheme="minorHAnsi"/>
              </w:rPr>
              <w:t xml:space="preserve"> Akademi.</w:t>
            </w:r>
          </w:p>
        </w:tc>
      </w:tr>
      <w:tr w:rsidR="00687E50" w:rsidRPr="00023918" w14:paraId="7F4869B6" w14:textId="77777777" w:rsidTr="00D729E7">
        <w:tc>
          <w:tcPr>
            <w:tcW w:w="2504" w:type="dxa"/>
          </w:tcPr>
          <w:p w14:paraId="04CB1F7E" w14:textId="77777777" w:rsidR="00687E50" w:rsidRPr="00023918" w:rsidRDefault="00687E50" w:rsidP="00935CEC">
            <w:pPr>
              <w:pStyle w:val="Style19"/>
              <w:widowControl/>
              <w:spacing w:line="240" w:lineRule="auto"/>
              <w:rPr>
                <w:rStyle w:val="FontStyle37"/>
                <w:rFonts w:asciiTheme="minorHAnsi" w:hAnsiTheme="minorHAnsi" w:cstheme="minorHAnsi"/>
                <w:sz w:val="20"/>
                <w:szCs w:val="20"/>
              </w:rPr>
            </w:pPr>
            <w:r w:rsidRPr="00023918">
              <w:rPr>
                <w:rStyle w:val="FontStyle37"/>
                <w:rFonts w:asciiTheme="minorHAnsi" w:hAnsiTheme="minorHAnsi" w:cstheme="minorHAnsi"/>
                <w:sz w:val="20"/>
                <w:szCs w:val="20"/>
              </w:rPr>
              <w:t>Editörlü Kitapta Bölüm</w:t>
            </w:r>
          </w:p>
        </w:tc>
        <w:tc>
          <w:tcPr>
            <w:tcW w:w="5670" w:type="dxa"/>
          </w:tcPr>
          <w:p w14:paraId="7F83D327" w14:textId="3A144645" w:rsidR="00687E50" w:rsidRPr="00023918" w:rsidRDefault="00687E50" w:rsidP="005B397E">
            <w:pPr>
              <w:pStyle w:val="Style22"/>
              <w:widowControl/>
              <w:ind w:left="638" w:hanging="638"/>
              <w:rPr>
                <w:rStyle w:val="FontStyle40"/>
                <w:rFonts w:asciiTheme="minorHAnsi" w:hAnsiTheme="minorHAnsi" w:cstheme="minorHAnsi"/>
              </w:rPr>
            </w:pPr>
            <w:r w:rsidRPr="00023918">
              <w:rPr>
                <w:rStyle w:val="FontStyle40"/>
                <w:rFonts w:asciiTheme="minorHAnsi" w:hAnsiTheme="minorHAnsi" w:cstheme="minorHAnsi"/>
              </w:rPr>
              <w:t xml:space="preserve">Işık, A. D. (2014). Eğitimde </w:t>
            </w:r>
            <w:r w:rsidR="00023918" w:rsidRPr="00023918">
              <w:rPr>
                <w:rStyle w:val="FontStyle40"/>
                <w:rFonts w:asciiTheme="minorHAnsi" w:hAnsiTheme="minorHAnsi" w:cstheme="minorHAnsi"/>
              </w:rPr>
              <w:t>okul ve teknoloji</w:t>
            </w:r>
            <w:r w:rsidRPr="00023918">
              <w:rPr>
                <w:rStyle w:val="FontStyle40"/>
                <w:rFonts w:asciiTheme="minorHAnsi" w:hAnsiTheme="minorHAnsi" w:cstheme="minorHAnsi"/>
              </w:rPr>
              <w:t xml:space="preserve">. </w:t>
            </w:r>
            <w:r w:rsidR="00023918">
              <w:rPr>
                <w:rStyle w:val="FontStyle40"/>
                <w:rFonts w:asciiTheme="minorHAnsi" w:hAnsiTheme="minorHAnsi" w:cstheme="minorHAnsi"/>
              </w:rPr>
              <w:t xml:space="preserve">F. Güneş (Ed.), </w:t>
            </w:r>
            <w:r w:rsidRPr="00023918">
              <w:rPr>
                <w:rStyle w:val="FontStyle40"/>
                <w:rFonts w:asciiTheme="minorHAnsi" w:hAnsiTheme="minorHAnsi" w:cstheme="minorHAnsi"/>
                <w:i/>
              </w:rPr>
              <w:t xml:space="preserve">Eğitim </w:t>
            </w:r>
            <w:r w:rsidR="00023918" w:rsidRPr="00023918">
              <w:rPr>
                <w:rStyle w:val="FontStyle40"/>
                <w:rFonts w:asciiTheme="minorHAnsi" w:hAnsiTheme="minorHAnsi" w:cstheme="minorHAnsi"/>
                <w:i/>
              </w:rPr>
              <w:t xml:space="preserve">bilimine giriş </w:t>
            </w:r>
            <w:r w:rsidRPr="00023918">
              <w:rPr>
                <w:rStyle w:val="FontStyle40"/>
                <w:rFonts w:asciiTheme="minorHAnsi" w:hAnsiTheme="minorHAnsi" w:cstheme="minorHAnsi"/>
              </w:rPr>
              <w:t xml:space="preserve">içinde (s. 157-180). </w:t>
            </w:r>
            <w:proofErr w:type="spellStart"/>
            <w:r w:rsidRPr="00023918">
              <w:rPr>
                <w:rStyle w:val="FontStyle40"/>
                <w:rFonts w:asciiTheme="minorHAnsi" w:hAnsiTheme="minorHAnsi" w:cstheme="minorHAnsi"/>
              </w:rPr>
              <w:t>Pegem</w:t>
            </w:r>
            <w:proofErr w:type="spellEnd"/>
            <w:r w:rsidRPr="00023918">
              <w:rPr>
                <w:rStyle w:val="FontStyle40"/>
                <w:rFonts w:asciiTheme="minorHAnsi" w:hAnsiTheme="minorHAnsi" w:cstheme="minorHAnsi"/>
              </w:rPr>
              <w:t xml:space="preserve"> Akademi.</w:t>
            </w:r>
          </w:p>
        </w:tc>
      </w:tr>
      <w:tr w:rsidR="00687E50" w:rsidRPr="00023918" w14:paraId="08D01983" w14:textId="77777777" w:rsidTr="00D729E7">
        <w:tc>
          <w:tcPr>
            <w:tcW w:w="2504" w:type="dxa"/>
          </w:tcPr>
          <w:p w14:paraId="180C76B6" w14:textId="77777777" w:rsidR="00687E50" w:rsidRPr="00023918" w:rsidRDefault="00687E50" w:rsidP="00935CEC">
            <w:pPr>
              <w:pStyle w:val="Style19"/>
              <w:widowControl/>
              <w:spacing w:line="240" w:lineRule="auto"/>
              <w:rPr>
                <w:rStyle w:val="FontStyle37"/>
                <w:rFonts w:asciiTheme="minorHAnsi" w:hAnsiTheme="minorHAnsi" w:cstheme="minorHAnsi"/>
                <w:sz w:val="20"/>
                <w:szCs w:val="20"/>
              </w:rPr>
            </w:pPr>
            <w:r w:rsidRPr="00023918">
              <w:rPr>
                <w:rStyle w:val="FontStyle37"/>
                <w:rFonts w:asciiTheme="minorHAnsi" w:hAnsiTheme="minorHAnsi" w:cstheme="minorHAnsi"/>
                <w:sz w:val="20"/>
                <w:szCs w:val="20"/>
              </w:rPr>
              <w:t>Birden Çok Baskısı Olan Kitap</w:t>
            </w:r>
          </w:p>
        </w:tc>
        <w:tc>
          <w:tcPr>
            <w:tcW w:w="5670" w:type="dxa"/>
          </w:tcPr>
          <w:p w14:paraId="67B02C9F" w14:textId="77777777" w:rsidR="00687E50" w:rsidRDefault="00E7739F" w:rsidP="005B397E">
            <w:pPr>
              <w:pStyle w:val="Style22"/>
              <w:widowControl/>
              <w:ind w:left="629" w:hanging="629"/>
              <w:rPr>
                <w:rStyle w:val="FontStyle40"/>
                <w:rFonts w:asciiTheme="minorHAnsi" w:hAnsiTheme="minorHAnsi" w:cstheme="minorHAnsi"/>
              </w:rPr>
            </w:pPr>
            <w:r w:rsidRPr="00023918">
              <w:rPr>
                <w:rStyle w:val="FontStyle40"/>
                <w:rFonts w:asciiTheme="minorHAnsi" w:hAnsiTheme="minorHAnsi" w:cstheme="minorHAnsi"/>
              </w:rPr>
              <w:t>Güneş F. (2021</w:t>
            </w:r>
            <w:r w:rsidR="00F90D36" w:rsidRPr="00023918">
              <w:rPr>
                <w:rStyle w:val="FontStyle40"/>
                <w:rFonts w:asciiTheme="minorHAnsi" w:hAnsiTheme="minorHAnsi" w:cstheme="minorHAnsi"/>
              </w:rPr>
              <w:t xml:space="preserve">). </w:t>
            </w:r>
            <w:r w:rsidR="00F90D36" w:rsidRPr="00023918">
              <w:rPr>
                <w:rStyle w:val="FontStyle40"/>
                <w:rFonts w:asciiTheme="minorHAnsi" w:hAnsiTheme="minorHAnsi" w:cstheme="minorHAnsi"/>
                <w:i/>
              </w:rPr>
              <w:t xml:space="preserve">Türkçe </w:t>
            </w:r>
            <w:r w:rsidR="00023918" w:rsidRPr="00023918">
              <w:rPr>
                <w:rStyle w:val="FontStyle40"/>
                <w:rFonts w:asciiTheme="minorHAnsi" w:hAnsiTheme="minorHAnsi" w:cstheme="minorHAnsi"/>
                <w:i/>
              </w:rPr>
              <w:t>öğretimi yaklaşımlar ve modeller</w:t>
            </w:r>
            <w:r w:rsidR="00023918" w:rsidRPr="00023918">
              <w:rPr>
                <w:rStyle w:val="FontStyle40"/>
                <w:rFonts w:asciiTheme="minorHAnsi" w:hAnsiTheme="minorHAnsi" w:cstheme="minorHAnsi"/>
              </w:rPr>
              <w:t xml:space="preserve">  </w:t>
            </w:r>
            <w:r w:rsidRPr="00023918">
              <w:rPr>
                <w:rStyle w:val="FontStyle40"/>
                <w:rFonts w:asciiTheme="minorHAnsi" w:hAnsiTheme="minorHAnsi" w:cstheme="minorHAnsi"/>
              </w:rPr>
              <w:t>(11</w:t>
            </w:r>
            <w:r w:rsidR="00F90D36" w:rsidRPr="00023918">
              <w:rPr>
                <w:rStyle w:val="FontStyle40"/>
                <w:rFonts w:asciiTheme="minorHAnsi" w:hAnsiTheme="minorHAnsi" w:cstheme="minorHAnsi"/>
              </w:rPr>
              <w:t>. Bs</w:t>
            </w:r>
            <w:r w:rsidR="00023918">
              <w:rPr>
                <w:rStyle w:val="FontStyle40"/>
                <w:rFonts w:asciiTheme="minorHAnsi" w:hAnsiTheme="minorHAnsi" w:cstheme="minorHAnsi"/>
              </w:rPr>
              <w:t>.</w:t>
            </w:r>
            <w:r w:rsidR="00F90D36" w:rsidRPr="00023918">
              <w:rPr>
                <w:rStyle w:val="FontStyle40"/>
                <w:rFonts w:asciiTheme="minorHAnsi" w:hAnsiTheme="minorHAnsi" w:cstheme="minorHAnsi"/>
              </w:rPr>
              <w:t xml:space="preserve">). </w:t>
            </w:r>
            <w:proofErr w:type="spellStart"/>
            <w:r w:rsidR="00F90D36" w:rsidRPr="00023918">
              <w:rPr>
                <w:rStyle w:val="FontStyle40"/>
                <w:rFonts w:asciiTheme="minorHAnsi" w:hAnsiTheme="minorHAnsi" w:cstheme="minorHAnsi"/>
              </w:rPr>
              <w:t>Pegem</w:t>
            </w:r>
            <w:proofErr w:type="spellEnd"/>
            <w:r w:rsidR="00F90D36" w:rsidRPr="00023918">
              <w:rPr>
                <w:rStyle w:val="FontStyle40"/>
                <w:rFonts w:asciiTheme="minorHAnsi" w:hAnsiTheme="minorHAnsi" w:cstheme="minorHAnsi"/>
              </w:rPr>
              <w:t xml:space="preserve"> Akademi.</w:t>
            </w:r>
          </w:p>
          <w:p w14:paraId="3132E6E1" w14:textId="73ADB764" w:rsidR="005B397E" w:rsidRPr="00023918" w:rsidRDefault="005B397E" w:rsidP="005B397E">
            <w:pPr>
              <w:pStyle w:val="Style22"/>
              <w:widowControl/>
              <w:ind w:firstLine="0"/>
              <w:rPr>
                <w:rStyle w:val="FontStyle40"/>
                <w:rFonts w:asciiTheme="minorHAnsi" w:hAnsiTheme="minorHAnsi" w:cstheme="minorHAnsi"/>
              </w:rPr>
            </w:pPr>
            <w:r>
              <w:rPr>
                <w:rStyle w:val="FontStyle40"/>
                <w:rFonts w:asciiTheme="minorHAnsi" w:hAnsiTheme="minorHAnsi" w:cstheme="minorHAnsi"/>
              </w:rPr>
              <w:t xml:space="preserve">1. Baskı olan kitaplarda basım sayısının </w:t>
            </w:r>
            <w:proofErr w:type="spellStart"/>
            <w:r>
              <w:rPr>
                <w:rStyle w:val="FontStyle40"/>
                <w:rFonts w:asciiTheme="minorHAnsi" w:hAnsiTheme="minorHAnsi" w:cstheme="minorHAnsi"/>
              </w:rPr>
              <w:t>verilemsine</w:t>
            </w:r>
            <w:proofErr w:type="spellEnd"/>
            <w:r>
              <w:rPr>
                <w:rStyle w:val="FontStyle40"/>
                <w:rFonts w:asciiTheme="minorHAnsi" w:hAnsiTheme="minorHAnsi" w:cstheme="minorHAnsi"/>
              </w:rPr>
              <w:t xml:space="preserve"> gerek yoktur</w:t>
            </w:r>
          </w:p>
        </w:tc>
      </w:tr>
      <w:tr w:rsidR="00687E50" w:rsidRPr="00023918" w14:paraId="06C01912" w14:textId="77777777" w:rsidTr="00D729E7">
        <w:tc>
          <w:tcPr>
            <w:tcW w:w="2504" w:type="dxa"/>
          </w:tcPr>
          <w:p w14:paraId="326F6CEA" w14:textId="77777777" w:rsidR="00687E50" w:rsidRPr="00023918" w:rsidRDefault="00687E50" w:rsidP="00935CEC">
            <w:pPr>
              <w:pStyle w:val="Style19"/>
              <w:widowControl/>
              <w:rPr>
                <w:rStyle w:val="FontStyle37"/>
                <w:rFonts w:asciiTheme="minorHAnsi" w:hAnsiTheme="minorHAnsi" w:cstheme="minorHAnsi"/>
                <w:sz w:val="20"/>
                <w:szCs w:val="20"/>
              </w:rPr>
            </w:pPr>
            <w:r w:rsidRPr="00023918">
              <w:rPr>
                <w:rStyle w:val="FontStyle37"/>
                <w:rFonts w:asciiTheme="minorHAnsi" w:hAnsiTheme="minorHAnsi" w:cstheme="minorHAnsi"/>
                <w:sz w:val="20"/>
                <w:szCs w:val="20"/>
              </w:rPr>
              <w:t>Çeviren   (Çev.)   /   Hazırlayan (Haz.) Bilgisi Olan Kitaplar</w:t>
            </w:r>
          </w:p>
        </w:tc>
        <w:tc>
          <w:tcPr>
            <w:tcW w:w="5670" w:type="dxa"/>
          </w:tcPr>
          <w:p w14:paraId="77B21AEE" w14:textId="1644FC83" w:rsidR="00687E50" w:rsidRPr="00023918" w:rsidRDefault="00687E50" w:rsidP="005B397E">
            <w:pPr>
              <w:pStyle w:val="Style22"/>
              <w:widowControl/>
              <w:ind w:left="619" w:hanging="619"/>
              <w:rPr>
                <w:rStyle w:val="FontStyle40"/>
                <w:rFonts w:asciiTheme="minorHAnsi" w:hAnsiTheme="minorHAnsi" w:cstheme="minorHAnsi"/>
              </w:rPr>
            </w:pPr>
            <w:proofErr w:type="spellStart"/>
            <w:r w:rsidRPr="00023918">
              <w:rPr>
                <w:rStyle w:val="FontStyle40"/>
                <w:rFonts w:asciiTheme="minorHAnsi" w:hAnsiTheme="minorHAnsi" w:cstheme="minorHAnsi"/>
              </w:rPr>
              <w:t>Barzun</w:t>
            </w:r>
            <w:proofErr w:type="spellEnd"/>
            <w:r w:rsidRPr="00023918">
              <w:rPr>
                <w:rStyle w:val="FontStyle40"/>
                <w:rFonts w:asciiTheme="minorHAnsi" w:hAnsiTheme="minorHAnsi" w:cstheme="minorHAnsi"/>
              </w:rPr>
              <w:t xml:space="preserve">, J. </w:t>
            </w:r>
            <w:r w:rsidR="00023918">
              <w:rPr>
                <w:rStyle w:val="FontStyle40"/>
                <w:rFonts w:asciiTheme="minorHAnsi" w:hAnsiTheme="minorHAnsi" w:cstheme="minorHAnsi"/>
              </w:rPr>
              <w:t>&amp;</w:t>
            </w:r>
            <w:r w:rsidRPr="00023918">
              <w:rPr>
                <w:rStyle w:val="FontStyle40"/>
                <w:rFonts w:asciiTheme="minorHAnsi" w:hAnsiTheme="minorHAnsi" w:cstheme="minorHAnsi"/>
              </w:rPr>
              <w:t xml:space="preserve"> </w:t>
            </w:r>
            <w:proofErr w:type="spellStart"/>
            <w:r w:rsidRPr="00023918">
              <w:rPr>
                <w:rStyle w:val="FontStyle40"/>
                <w:rFonts w:asciiTheme="minorHAnsi" w:hAnsiTheme="minorHAnsi" w:cstheme="minorHAnsi"/>
              </w:rPr>
              <w:t>Graff</w:t>
            </w:r>
            <w:proofErr w:type="spellEnd"/>
            <w:r w:rsidRPr="00023918">
              <w:rPr>
                <w:rStyle w:val="FontStyle40"/>
                <w:rFonts w:asciiTheme="minorHAnsi" w:hAnsiTheme="minorHAnsi" w:cstheme="minorHAnsi"/>
              </w:rPr>
              <w:t xml:space="preserve">, H. (1996). </w:t>
            </w:r>
            <w:r w:rsidRPr="00023918">
              <w:rPr>
                <w:rStyle w:val="FontStyle39"/>
                <w:rFonts w:asciiTheme="minorHAnsi" w:hAnsiTheme="minorHAnsi" w:cstheme="minorHAnsi"/>
                <w:sz w:val="20"/>
                <w:szCs w:val="20"/>
              </w:rPr>
              <w:t xml:space="preserve">Modern </w:t>
            </w:r>
            <w:r w:rsidR="00023918" w:rsidRPr="00023918">
              <w:rPr>
                <w:rStyle w:val="FontStyle39"/>
                <w:rFonts w:asciiTheme="minorHAnsi" w:hAnsiTheme="minorHAnsi" w:cstheme="minorHAnsi"/>
                <w:sz w:val="20"/>
                <w:szCs w:val="20"/>
              </w:rPr>
              <w:t>araştırmacı</w:t>
            </w:r>
            <w:r w:rsidRPr="00023918">
              <w:rPr>
                <w:rStyle w:val="FontStyle39"/>
                <w:rFonts w:asciiTheme="minorHAnsi" w:hAnsiTheme="minorHAnsi" w:cstheme="minorHAnsi"/>
                <w:sz w:val="20"/>
                <w:szCs w:val="20"/>
              </w:rPr>
              <w:t xml:space="preserve">. </w:t>
            </w:r>
            <w:r w:rsidRPr="00023918">
              <w:rPr>
                <w:rStyle w:val="FontStyle40"/>
                <w:rFonts w:asciiTheme="minorHAnsi" w:hAnsiTheme="minorHAnsi" w:cstheme="minorHAnsi"/>
              </w:rPr>
              <w:t>(Çev. Fatoş Dilber)</w:t>
            </w:r>
            <w:r w:rsidR="00023918">
              <w:rPr>
                <w:rStyle w:val="FontStyle40"/>
                <w:rFonts w:asciiTheme="minorHAnsi" w:hAnsiTheme="minorHAnsi" w:cstheme="minorHAnsi"/>
              </w:rPr>
              <w:t>.</w:t>
            </w:r>
            <w:r w:rsidRPr="00023918">
              <w:rPr>
                <w:rStyle w:val="FontStyle40"/>
                <w:rFonts w:asciiTheme="minorHAnsi" w:hAnsiTheme="minorHAnsi" w:cstheme="minorHAnsi"/>
              </w:rPr>
              <w:t xml:space="preserve"> TÜBİTAK.</w:t>
            </w:r>
          </w:p>
        </w:tc>
      </w:tr>
      <w:tr w:rsidR="00687E50" w:rsidRPr="00023918" w14:paraId="7667FB13" w14:textId="77777777" w:rsidTr="00D729E7">
        <w:tc>
          <w:tcPr>
            <w:tcW w:w="2504" w:type="dxa"/>
          </w:tcPr>
          <w:p w14:paraId="128E7DB7" w14:textId="77777777" w:rsidR="00687E50" w:rsidRPr="00023918" w:rsidRDefault="00687E50" w:rsidP="00935CEC">
            <w:pPr>
              <w:pStyle w:val="Style19"/>
              <w:widowControl/>
              <w:spacing w:line="240" w:lineRule="auto"/>
              <w:rPr>
                <w:rStyle w:val="FontStyle37"/>
                <w:rFonts w:asciiTheme="minorHAnsi" w:hAnsiTheme="minorHAnsi" w:cstheme="minorHAnsi"/>
                <w:sz w:val="20"/>
                <w:szCs w:val="20"/>
              </w:rPr>
            </w:pPr>
            <w:r w:rsidRPr="00023918">
              <w:rPr>
                <w:rStyle w:val="FontStyle37"/>
                <w:rFonts w:asciiTheme="minorHAnsi" w:hAnsiTheme="minorHAnsi" w:cstheme="minorHAnsi"/>
                <w:sz w:val="20"/>
                <w:szCs w:val="20"/>
              </w:rPr>
              <w:t>Kurum Yayını</w:t>
            </w:r>
          </w:p>
        </w:tc>
        <w:tc>
          <w:tcPr>
            <w:tcW w:w="5670" w:type="dxa"/>
          </w:tcPr>
          <w:p w14:paraId="7F799577" w14:textId="43503C19" w:rsidR="00687E50" w:rsidRPr="00023918" w:rsidRDefault="00687E50" w:rsidP="005B397E">
            <w:pPr>
              <w:pStyle w:val="Style22"/>
              <w:widowControl/>
              <w:ind w:left="638" w:hanging="638"/>
              <w:rPr>
                <w:rStyle w:val="FontStyle40"/>
                <w:rFonts w:asciiTheme="minorHAnsi" w:hAnsiTheme="minorHAnsi" w:cstheme="minorHAnsi"/>
              </w:rPr>
            </w:pPr>
            <w:r w:rsidRPr="00023918">
              <w:rPr>
                <w:rStyle w:val="FontStyle40"/>
                <w:rFonts w:asciiTheme="minorHAnsi" w:hAnsiTheme="minorHAnsi" w:cstheme="minorHAnsi"/>
              </w:rPr>
              <w:t xml:space="preserve">Türk Dil Kurumu (TDK). (2005). </w:t>
            </w:r>
            <w:r w:rsidRPr="00023918">
              <w:rPr>
                <w:rStyle w:val="FontStyle39"/>
                <w:rFonts w:asciiTheme="minorHAnsi" w:hAnsiTheme="minorHAnsi" w:cstheme="minorHAnsi"/>
                <w:sz w:val="20"/>
                <w:szCs w:val="20"/>
              </w:rPr>
              <w:t xml:space="preserve">Yazım </w:t>
            </w:r>
            <w:r w:rsidR="00023918" w:rsidRPr="00023918">
              <w:rPr>
                <w:rStyle w:val="FontStyle39"/>
                <w:rFonts w:asciiTheme="minorHAnsi" w:hAnsiTheme="minorHAnsi" w:cstheme="minorHAnsi"/>
                <w:sz w:val="20"/>
                <w:szCs w:val="20"/>
              </w:rPr>
              <w:t>kılavuzu</w:t>
            </w:r>
            <w:r w:rsidRPr="00023918">
              <w:rPr>
                <w:rStyle w:val="FontStyle39"/>
                <w:rFonts w:asciiTheme="minorHAnsi" w:hAnsiTheme="minorHAnsi" w:cstheme="minorHAnsi"/>
                <w:sz w:val="20"/>
                <w:szCs w:val="20"/>
              </w:rPr>
              <w:t>.</w:t>
            </w:r>
            <w:r w:rsidRPr="00023918">
              <w:rPr>
                <w:rStyle w:val="FontStyle40"/>
                <w:rFonts w:asciiTheme="minorHAnsi" w:hAnsiTheme="minorHAnsi" w:cstheme="minorHAnsi"/>
              </w:rPr>
              <w:t xml:space="preserve"> Türk Dil Kurumu.</w:t>
            </w:r>
          </w:p>
        </w:tc>
      </w:tr>
      <w:tr w:rsidR="00687E50" w:rsidRPr="00023918" w14:paraId="6AE1CCFA" w14:textId="77777777" w:rsidTr="00D729E7">
        <w:tc>
          <w:tcPr>
            <w:tcW w:w="2504" w:type="dxa"/>
          </w:tcPr>
          <w:p w14:paraId="0E180A0E" w14:textId="77777777" w:rsidR="00687E50" w:rsidRPr="00023918" w:rsidRDefault="00687E50" w:rsidP="00935CEC">
            <w:pPr>
              <w:pStyle w:val="Style25"/>
              <w:widowControl/>
              <w:spacing w:line="240" w:lineRule="exact"/>
              <w:rPr>
                <w:rStyle w:val="FontStyle36"/>
                <w:rFonts w:asciiTheme="minorHAnsi" w:hAnsiTheme="minorHAnsi" w:cstheme="minorHAnsi"/>
              </w:rPr>
            </w:pPr>
            <w:r w:rsidRPr="00023918">
              <w:rPr>
                <w:rStyle w:val="FontStyle36"/>
                <w:rFonts w:asciiTheme="minorHAnsi" w:hAnsiTheme="minorHAnsi" w:cstheme="minorHAnsi"/>
              </w:rPr>
              <w:t>Makale</w:t>
            </w:r>
          </w:p>
          <w:p w14:paraId="4B468231" w14:textId="77777777" w:rsidR="00687E50" w:rsidRPr="00023918" w:rsidRDefault="00687E50" w:rsidP="00935CEC">
            <w:pPr>
              <w:pStyle w:val="Style23"/>
              <w:widowControl/>
              <w:spacing w:line="240" w:lineRule="exact"/>
              <w:ind w:firstLine="5"/>
              <w:rPr>
                <w:rStyle w:val="FontStyle40"/>
                <w:rFonts w:asciiTheme="minorHAnsi" w:hAnsiTheme="minorHAnsi" w:cstheme="minorHAnsi"/>
              </w:rPr>
            </w:pPr>
            <w:r w:rsidRPr="00023918">
              <w:rPr>
                <w:rStyle w:val="FontStyle40"/>
                <w:rFonts w:asciiTheme="minorHAnsi" w:hAnsiTheme="minorHAnsi" w:cstheme="minorHAnsi"/>
              </w:rPr>
              <w:t>(Çok yazarlı makalelerde, makale ve dergi isminin yazımında yandaki örnek, yazar isimlerinin yazımında ise çok yazarlı kitapların yazımı dikkate alınmalıdır.)</w:t>
            </w:r>
          </w:p>
        </w:tc>
        <w:tc>
          <w:tcPr>
            <w:tcW w:w="5670" w:type="dxa"/>
          </w:tcPr>
          <w:p w14:paraId="339A1B72" w14:textId="188B22CF" w:rsidR="00DD195B" w:rsidRDefault="00DD195B" w:rsidP="005B397E">
            <w:pPr>
              <w:pStyle w:val="Style22"/>
              <w:widowControl/>
              <w:ind w:left="638" w:hanging="638"/>
              <w:jc w:val="both"/>
              <w:rPr>
                <w:rFonts w:asciiTheme="minorHAnsi" w:hAnsiTheme="minorHAnsi" w:cstheme="minorHAnsi"/>
                <w:sz w:val="20"/>
                <w:szCs w:val="20"/>
              </w:rPr>
            </w:pPr>
            <w:r w:rsidRPr="00023918">
              <w:rPr>
                <w:rFonts w:asciiTheme="minorHAnsi" w:hAnsiTheme="minorHAnsi" w:cstheme="minorHAnsi"/>
                <w:bCs/>
                <w:sz w:val="20"/>
                <w:szCs w:val="20"/>
              </w:rPr>
              <w:t>Bay, D.</w:t>
            </w:r>
            <w:r w:rsidR="00023918">
              <w:rPr>
                <w:rFonts w:asciiTheme="minorHAnsi" w:hAnsiTheme="minorHAnsi" w:cstheme="minorHAnsi"/>
                <w:bCs/>
                <w:sz w:val="20"/>
                <w:szCs w:val="20"/>
              </w:rPr>
              <w:t xml:space="preserve"> </w:t>
            </w:r>
            <w:r w:rsidRPr="00023918">
              <w:rPr>
                <w:rFonts w:asciiTheme="minorHAnsi" w:hAnsiTheme="minorHAnsi" w:cstheme="minorHAnsi"/>
                <w:bCs/>
                <w:sz w:val="20"/>
                <w:szCs w:val="20"/>
              </w:rPr>
              <w:t>N</w:t>
            </w:r>
            <w:r w:rsidR="00687E50" w:rsidRPr="00023918">
              <w:rPr>
                <w:rFonts w:asciiTheme="minorHAnsi" w:hAnsiTheme="minorHAnsi" w:cstheme="minorHAnsi"/>
                <w:bCs/>
                <w:sz w:val="20"/>
                <w:szCs w:val="20"/>
              </w:rPr>
              <w:t>.</w:t>
            </w:r>
            <w:r w:rsidR="00023918">
              <w:rPr>
                <w:rFonts w:asciiTheme="minorHAnsi" w:hAnsiTheme="minorHAnsi" w:cstheme="minorHAnsi"/>
                <w:bCs/>
                <w:sz w:val="20"/>
                <w:szCs w:val="20"/>
              </w:rPr>
              <w:t xml:space="preserve"> &amp;</w:t>
            </w:r>
            <w:r w:rsidRPr="00023918">
              <w:rPr>
                <w:rFonts w:asciiTheme="minorHAnsi" w:hAnsiTheme="minorHAnsi" w:cstheme="minorHAnsi"/>
                <w:bCs/>
                <w:sz w:val="20"/>
                <w:szCs w:val="20"/>
              </w:rPr>
              <w:t xml:space="preserve"> Bay,</w:t>
            </w:r>
            <w:r w:rsidR="00504E53" w:rsidRPr="00023918">
              <w:rPr>
                <w:rFonts w:asciiTheme="minorHAnsi" w:hAnsiTheme="minorHAnsi" w:cstheme="minorHAnsi"/>
                <w:bCs/>
                <w:sz w:val="20"/>
                <w:szCs w:val="20"/>
              </w:rPr>
              <w:t xml:space="preserve"> </w:t>
            </w:r>
            <w:r w:rsidRPr="00023918">
              <w:rPr>
                <w:rFonts w:asciiTheme="minorHAnsi" w:hAnsiTheme="minorHAnsi" w:cstheme="minorHAnsi"/>
                <w:bCs/>
                <w:sz w:val="20"/>
                <w:szCs w:val="20"/>
              </w:rPr>
              <w:t>Y.</w:t>
            </w:r>
            <w:r w:rsidRPr="00023918">
              <w:rPr>
                <w:rFonts w:asciiTheme="minorHAnsi" w:hAnsiTheme="minorHAnsi" w:cstheme="minorHAnsi"/>
                <w:sz w:val="20"/>
                <w:szCs w:val="20"/>
              </w:rPr>
              <w:t xml:space="preserve"> (2019</w:t>
            </w:r>
            <w:r w:rsidR="00687E50" w:rsidRPr="00023918">
              <w:rPr>
                <w:rFonts w:asciiTheme="minorHAnsi" w:hAnsiTheme="minorHAnsi" w:cstheme="minorHAnsi"/>
                <w:sz w:val="20"/>
                <w:szCs w:val="20"/>
              </w:rPr>
              <w:t>).</w:t>
            </w:r>
            <w:r w:rsidR="005B397E">
              <w:rPr>
                <w:rFonts w:asciiTheme="minorHAnsi" w:hAnsiTheme="minorHAnsi" w:cstheme="minorHAnsi"/>
                <w:sz w:val="20"/>
                <w:szCs w:val="20"/>
              </w:rPr>
              <w:t xml:space="preserve"> </w:t>
            </w:r>
            <w:r w:rsidRPr="00023918">
              <w:rPr>
                <w:rFonts w:asciiTheme="minorHAnsi" w:hAnsiTheme="minorHAnsi" w:cstheme="minorHAnsi"/>
                <w:sz w:val="20"/>
                <w:szCs w:val="20"/>
              </w:rPr>
              <w:t xml:space="preserve">Balkanlardaki </w:t>
            </w:r>
            <w:r w:rsidR="00023918" w:rsidRPr="00023918">
              <w:rPr>
                <w:rFonts w:asciiTheme="minorHAnsi" w:hAnsiTheme="minorHAnsi" w:cstheme="minorHAnsi"/>
                <w:sz w:val="20"/>
                <w:szCs w:val="20"/>
              </w:rPr>
              <w:t>çocuk oyunları</w:t>
            </w:r>
            <w:r w:rsidR="00687E50" w:rsidRPr="00023918">
              <w:rPr>
                <w:rFonts w:asciiTheme="minorHAnsi" w:hAnsiTheme="minorHAnsi" w:cstheme="minorHAnsi"/>
                <w:sz w:val="20"/>
                <w:szCs w:val="20"/>
              </w:rPr>
              <w:t xml:space="preserve">. </w:t>
            </w:r>
            <w:r w:rsidRPr="00023918">
              <w:rPr>
                <w:rFonts w:asciiTheme="minorHAnsi" w:hAnsiTheme="minorHAnsi" w:cstheme="minorHAnsi"/>
                <w:i/>
                <w:iCs/>
                <w:sz w:val="20"/>
                <w:szCs w:val="20"/>
              </w:rPr>
              <w:t>Sınırsız Eğitim ve Araştırma Dergisi</w:t>
            </w:r>
            <w:r w:rsidRPr="00023918">
              <w:rPr>
                <w:rFonts w:asciiTheme="minorHAnsi" w:hAnsiTheme="minorHAnsi" w:cstheme="minorHAnsi"/>
                <w:i/>
                <w:sz w:val="20"/>
                <w:szCs w:val="20"/>
              </w:rPr>
              <w:t>, 4</w:t>
            </w:r>
            <w:r w:rsidRPr="00023918">
              <w:rPr>
                <w:rFonts w:asciiTheme="minorHAnsi" w:hAnsiTheme="minorHAnsi" w:cstheme="minorHAnsi"/>
                <w:sz w:val="20"/>
                <w:szCs w:val="20"/>
              </w:rPr>
              <w:t>(2), 200-223</w:t>
            </w:r>
            <w:r w:rsidR="00687E50" w:rsidRPr="00023918">
              <w:rPr>
                <w:rFonts w:asciiTheme="minorHAnsi" w:hAnsiTheme="minorHAnsi" w:cstheme="minorHAnsi"/>
                <w:sz w:val="20"/>
                <w:szCs w:val="20"/>
              </w:rPr>
              <w:t>.</w:t>
            </w:r>
            <w:r w:rsidR="005B397E">
              <w:rPr>
                <w:rFonts w:asciiTheme="minorHAnsi" w:hAnsiTheme="minorHAnsi" w:cstheme="minorHAnsi"/>
                <w:sz w:val="20"/>
                <w:szCs w:val="20"/>
              </w:rPr>
              <w:t xml:space="preserve"> </w:t>
            </w:r>
            <w:hyperlink r:id="rId9" w:history="1">
              <w:r w:rsidR="005B397E" w:rsidRPr="003003F5">
                <w:rPr>
                  <w:rStyle w:val="Kpr"/>
                  <w:rFonts w:asciiTheme="minorHAnsi" w:hAnsiTheme="minorHAnsi" w:cstheme="minorHAnsi"/>
                  <w:sz w:val="20"/>
                  <w:szCs w:val="20"/>
                </w:rPr>
                <w:t>http://dx.doi.org/10.29250/sead.587289</w:t>
              </w:r>
            </w:hyperlink>
            <w:r w:rsidR="005B397E">
              <w:rPr>
                <w:rFonts w:asciiTheme="minorHAnsi" w:hAnsiTheme="minorHAnsi" w:cstheme="minorHAnsi"/>
                <w:sz w:val="20"/>
                <w:szCs w:val="20"/>
              </w:rPr>
              <w:t xml:space="preserve">. </w:t>
            </w:r>
          </w:p>
          <w:p w14:paraId="2CC31560" w14:textId="05231FC4" w:rsidR="00F63809" w:rsidRPr="00023918" w:rsidRDefault="00F63809" w:rsidP="005B397E">
            <w:pPr>
              <w:pStyle w:val="Style22"/>
              <w:widowControl/>
              <w:ind w:left="638" w:hanging="638"/>
              <w:jc w:val="both"/>
              <w:rPr>
                <w:rFonts w:asciiTheme="minorHAnsi" w:hAnsiTheme="minorHAnsi" w:cstheme="minorHAnsi"/>
                <w:sz w:val="20"/>
                <w:szCs w:val="20"/>
              </w:rPr>
            </w:pPr>
            <w:r w:rsidRPr="00F63809">
              <w:rPr>
                <w:rFonts w:asciiTheme="minorHAnsi" w:hAnsiTheme="minorHAnsi" w:cstheme="minorHAnsi"/>
                <w:sz w:val="20"/>
                <w:szCs w:val="20"/>
              </w:rPr>
              <w:t xml:space="preserve">Güneş, F. (2023). </w:t>
            </w:r>
            <w:proofErr w:type="spellStart"/>
            <w:r>
              <w:rPr>
                <w:rFonts w:asciiTheme="minorHAnsi" w:hAnsiTheme="minorHAnsi" w:cstheme="minorHAnsi"/>
                <w:sz w:val="20"/>
                <w:szCs w:val="20"/>
              </w:rPr>
              <w:t>Digital</w:t>
            </w:r>
            <w:proofErr w:type="spellEnd"/>
            <w:r>
              <w:rPr>
                <w:rFonts w:asciiTheme="minorHAnsi" w:hAnsiTheme="minorHAnsi" w:cstheme="minorHAnsi"/>
                <w:sz w:val="20"/>
                <w:szCs w:val="20"/>
              </w:rPr>
              <w:t xml:space="preserve"> </w:t>
            </w:r>
            <w:proofErr w:type="spellStart"/>
            <w:r>
              <w:rPr>
                <w:rFonts w:asciiTheme="minorHAnsi" w:hAnsiTheme="minorHAnsi" w:cstheme="minorHAnsi"/>
                <w:sz w:val="20"/>
                <w:szCs w:val="20"/>
              </w:rPr>
              <w:t>games</w:t>
            </w:r>
            <w:proofErr w:type="spellEnd"/>
            <w:r>
              <w:rPr>
                <w:rFonts w:asciiTheme="minorHAnsi" w:hAnsiTheme="minorHAnsi" w:cstheme="minorHAnsi"/>
                <w:sz w:val="20"/>
                <w:szCs w:val="20"/>
              </w:rPr>
              <w:t xml:space="preserve"> </w:t>
            </w:r>
            <w:proofErr w:type="spellStart"/>
            <w:r>
              <w:rPr>
                <w:rFonts w:asciiTheme="minorHAnsi" w:hAnsiTheme="minorHAnsi" w:cstheme="minorHAnsi"/>
                <w:sz w:val="20"/>
                <w:szCs w:val="20"/>
              </w:rPr>
              <w:t>and</w:t>
            </w:r>
            <w:proofErr w:type="spellEnd"/>
            <w:r>
              <w:rPr>
                <w:rFonts w:asciiTheme="minorHAnsi" w:hAnsiTheme="minorHAnsi" w:cstheme="minorHAnsi"/>
                <w:sz w:val="20"/>
                <w:szCs w:val="20"/>
              </w:rPr>
              <w:t xml:space="preserve"> </w:t>
            </w:r>
            <w:proofErr w:type="spellStart"/>
            <w:r>
              <w:rPr>
                <w:rFonts w:asciiTheme="minorHAnsi" w:hAnsiTheme="minorHAnsi" w:cstheme="minorHAnsi"/>
                <w:sz w:val="20"/>
                <w:szCs w:val="20"/>
              </w:rPr>
              <w:t>their</w:t>
            </w:r>
            <w:proofErr w:type="spellEnd"/>
            <w:r>
              <w:rPr>
                <w:rFonts w:asciiTheme="minorHAnsi" w:hAnsiTheme="minorHAnsi" w:cstheme="minorHAnsi"/>
                <w:sz w:val="20"/>
                <w:szCs w:val="20"/>
              </w:rPr>
              <w:t xml:space="preserve"> </w:t>
            </w:r>
            <w:proofErr w:type="spellStart"/>
            <w:r>
              <w:rPr>
                <w:rFonts w:asciiTheme="minorHAnsi" w:hAnsiTheme="minorHAnsi" w:cstheme="minorHAnsi"/>
                <w:sz w:val="20"/>
                <w:szCs w:val="20"/>
              </w:rPr>
              <w:t>effects</w:t>
            </w:r>
            <w:proofErr w:type="spellEnd"/>
            <w:r w:rsidRPr="00F63809">
              <w:rPr>
                <w:rFonts w:asciiTheme="minorHAnsi" w:hAnsiTheme="minorHAnsi" w:cstheme="minorHAnsi"/>
                <w:sz w:val="20"/>
                <w:szCs w:val="20"/>
              </w:rPr>
              <w:t xml:space="preserve">. </w:t>
            </w:r>
            <w:proofErr w:type="spellStart"/>
            <w:r w:rsidRPr="00F63809">
              <w:rPr>
                <w:rFonts w:asciiTheme="minorHAnsi" w:hAnsiTheme="minorHAnsi" w:cstheme="minorHAnsi"/>
                <w:i/>
                <w:sz w:val="20"/>
                <w:szCs w:val="20"/>
              </w:rPr>
              <w:t>The</w:t>
            </w:r>
            <w:proofErr w:type="spellEnd"/>
            <w:r w:rsidRPr="00F63809">
              <w:rPr>
                <w:rFonts w:asciiTheme="minorHAnsi" w:hAnsiTheme="minorHAnsi" w:cstheme="minorHAnsi"/>
                <w:i/>
                <w:sz w:val="20"/>
                <w:szCs w:val="20"/>
              </w:rPr>
              <w:t xml:space="preserve"> </w:t>
            </w:r>
            <w:proofErr w:type="spellStart"/>
            <w:r w:rsidRPr="00F63809">
              <w:rPr>
                <w:rFonts w:asciiTheme="minorHAnsi" w:hAnsiTheme="minorHAnsi" w:cstheme="minorHAnsi"/>
                <w:i/>
                <w:sz w:val="20"/>
                <w:szCs w:val="20"/>
              </w:rPr>
              <w:t>Journal</w:t>
            </w:r>
            <w:proofErr w:type="spellEnd"/>
            <w:r w:rsidRPr="00F63809">
              <w:rPr>
                <w:rFonts w:asciiTheme="minorHAnsi" w:hAnsiTheme="minorHAnsi" w:cstheme="minorHAnsi"/>
                <w:i/>
                <w:sz w:val="20"/>
                <w:szCs w:val="20"/>
              </w:rPr>
              <w:t xml:space="preserve"> of </w:t>
            </w:r>
            <w:proofErr w:type="spellStart"/>
            <w:r w:rsidRPr="00F63809">
              <w:rPr>
                <w:rFonts w:asciiTheme="minorHAnsi" w:hAnsiTheme="minorHAnsi" w:cstheme="minorHAnsi"/>
                <w:i/>
                <w:sz w:val="20"/>
                <w:szCs w:val="20"/>
              </w:rPr>
              <w:t>Limitless</w:t>
            </w:r>
            <w:proofErr w:type="spellEnd"/>
            <w:r w:rsidRPr="00F63809">
              <w:rPr>
                <w:rFonts w:asciiTheme="minorHAnsi" w:hAnsiTheme="minorHAnsi" w:cstheme="minorHAnsi"/>
                <w:i/>
                <w:sz w:val="20"/>
                <w:szCs w:val="20"/>
              </w:rPr>
              <w:t xml:space="preserve"> </w:t>
            </w:r>
            <w:proofErr w:type="spellStart"/>
            <w:r w:rsidRPr="00F63809">
              <w:rPr>
                <w:rFonts w:asciiTheme="minorHAnsi" w:hAnsiTheme="minorHAnsi" w:cstheme="minorHAnsi"/>
                <w:i/>
                <w:sz w:val="20"/>
                <w:szCs w:val="20"/>
              </w:rPr>
              <w:t>Education</w:t>
            </w:r>
            <w:proofErr w:type="spellEnd"/>
            <w:r w:rsidRPr="00F63809">
              <w:rPr>
                <w:rFonts w:asciiTheme="minorHAnsi" w:hAnsiTheme="minorHAnsi" w:cstheme="minorHAnsi"/>
                <w:i/>
                <w:sz w:val="20"/>
                <w:szCs w:val="20"/>
              </w:rPr>
              <w:t xml:space="preserve"> </w:t>
            </w:r>
            <w:proofErr w:type="spellStart"/>
            <w:r w:rsidRPr="00F63809">
              <w:rPr>
                <w:rFonts w:asciiTheme="minorHAnsi" w:hAnsiTheme="minorHAnsi" w:cstheme="minorHAnsi"/>
                <w:i/>
                <w:sz w:val="20"/>
                <w:szCs w:val="20"/>
              </w:rPr>
              <w:t>and</w:t>
            </w:r>
            <w:proofErr w:type="spellEnd"/>
            <w:r w:rsidRPr="00F63809">
              <w:rPr>
                <w:rFonts w:asciiTheme="minorHAnsi" w:hAnsiTheme="minorHAnsi" w:cstheme="minorHAnsi"/>
                <w:i/>
                <w:sz w:val="20"/>
                <w:szCs w:val="20"/>
              </w:rPr>
              <w:t xml:space="preserve"> </w:t>
            </w:r>
            <w:proofErr w:type="spellStart"/>
            <w:r w:rsidRPr="00F63809">
              <w:rPr>
                <w:rFonts w:asciiTheme="minorHAnsi" w:hAnsiTheme="minorHAnsi" w:cstheme="minorHAnsi"/>
                <w:i/>
                <w:sz w:val="20"/>
                <w:szCs w:val="20"/>
              </w:rPr>
              <w:t>Research</w:t>
            </w:r>
            <w:proofErr w:type="spellEnd"/>
            <w:r>
              <w:rPr>
                <w:rFonts w:asciiTheme="minorHAnsi" w:hAnsiTheme="minorHAnsi" w:cstheme="minorHAnsi"/>
                <w:i/>
                <w:sz w:val="20"/>
                <w:szCs w:val="20"/>
              </w:rPr>
              <w:t>, 8</w:t>
            </w:r>
            <w:r>
              <w:rPr>
                <w:rFonts w:asciiTheme="minorHAnsi" w:hAnsiTheme="minorHAnsi" w:cstheme="minorHAnsi"/>
                <w:sz w:val="20"/>
                <w:szCs w:val="20"/>
              </w:rPr>
              <w:t>(2), 202-228</w:t>
            </w:r>
            <w:r w:rsidRPr="00F63809">
              <w:rPr>
                <w:rFonts w:asciiTheme="minorHAnsi" w:hAnsiTheme="minorHAnsi" w:cstheme="minorHAnsi"/>
                <w:sz w:val="20"/>
                <w:szCs w:val="20"/>
              </w:rPr>
              <w:t xml:space="preserve">. </w:t>
            </w:r>
            <w:proofErr w:type="spellStart"/>
            <w:r>
              <w:rPr>
                <w:rFonts w:asciiTheme="minorHAnsi" w:hAnsiTheme="minorHAnsi" w:cstheme="minorHAnsi"/>
                <w:sz w:val="20"/>
                <w:szCs w:val="20"/>
              </w:rPr>
              <w:t>Retrived</w:t>
            </w:r>
            <w:proofErr w:type="spellEnd"/>
            <w:r>
              <w:rPr>
                <w:rFonts w:asciiTheme="minorHAnsi" w:hAnsiTheme="minorHAnsi" w:cstheme="minorHAnsi"/>
                <w:sz w:val="20"/>
                <w:szCs w:val="20"/>
              </w:rPr>
              <w:t xml:space="preserve"> 23.08.2023, </w:t>
            </w:r>
            <w:proofErr w:type="spellStart"/>
            <w:r>
              <w:rPr>
                <w:rFonts w:asciiTheme="minorHAnsi" w:hAnsiTheme="minorHAnsi" w:cstheme="minorHAnsi"/>
                <w:sz w:val="20"/>
                <w:szCs w:val="20"/>
              </w:rPr>
              <w:t>from</w:t>
            </w:r>
            <w:proofErr w:type="spellEnd"/>
            <w:r>
              <w:rPr>
                <w:rFonts w:asciiTheme="minorHAnsi" w:hAnsiTheme="minorHAnsi" w:cstheme="minorHAnsi"/>
                <w:sz w:val="20"/>
                <w:szCs w:val="20"/>
              </w:rPr>
              <w:t xml:space="preserve"> </w:t>
            </w:r>
            <w:hyperlink r:id="rId10" w:history="1">
              <w:r w:rsidRPr="003003F5">
                <w:rPr>
                  <w:rStyle w:val="Kpr"/>
                  <w:rFonts w:asciiTheme="minorHAnsi" w:hAnsiTheme="minorHAnsi" w:cstheme="minorHAnsi"/>
                  <w:sz w:val="20"/>
                  <w:szCs w:val="20"/>
                </w:rPr>
                <w:t>https://dergipark.org.tr/tr/pub/sead/issue/78981/1317753</w:t>
              </w:r>
            </w:hyperlink>
            <w:r>
              <w:rPr>
                <w:rFonts w:asciiTheme="minorHAnsi" w:hAnsiTheme="minorHAnsi" w:cstheme="minorHAnsi"/>
                <w:sz w:val="20"/>
                <w:szCs w:val="20"/>
              </w:rPr>
              <w:t xml:space="preserve">.  </w:t>
            </w:r>
          </w:p>
          <w:p w14:paraId="19420B4B" w14:textId="7201F699" w:rsidR="00687E50" w:rsidRPr="00023918" w:rsidRDefault="00687E50" w:rsidP="00935CEC">
            <w:pPr>
              <w:pStyle w:val="Style14"/>
              <w:widowControl/>
              <w:tabs>
                <w:tab w:val="left" w:pos="230"/>
              </w:tabs>
              <w:ind w:left="567" w:hanging="567"/>
              <w:jc w:val="both"/>
              <w:rPr>
                <w:rStyle w:val="FontStyle40"/>
                <w:rFonts w:asciiTheme="minorHAnsi" w:hAnsiTheme="minorHAnsi" w:cstheme="minorHAnsi"/>
              </w:rPr>
            </w:pPr>
            <w:r w:rsidRPr="00023918">
              <w:rPr>
                <w:rStyle w:val="FontStyle40"/>
                <w:rFonts w:asciiTheme="minorHAnsi" w:hAnsiTheme="minorHAnsi" w:cstheme="minorHAnsi"/>
              </w:rPr>
              <w:t xml:space="preserve">- </w:t>
            </w:r>
            <w:r w:rsidR="005B397E">
              <w:rPr>
                <w:rStyle w:val="FontStyle40"/>
                <w:rFonts w:asciiTheme="minorHAnsi" w:hAnsiTheme="minorHAnsi" w:cstheme="minorHAnsi"/>
              </w:rPr>
              <w:t>Dergi adı ve c</w:t>
            </w:r>
            <w:r w:rsidRPr="00023918">
              <w:rPr>
                <w:rStyle w:val="FontStyle40"/>
                <w:rFonts w:asciiTheme="minorHAnsi" w:hAnsiTheme="minorHAnsi" w:cstheme="minorHAnsi"/>
              </w:rPr>
              <w:t xml:space="preserve">ilt numarası </w:t>
            </w:r>
            <w:r w:rsidRPr="00023918">
              <w:rPr>
                <w:rStyle w:val="FontStyle38"/>
                <w:rFonts w:asciiTheme="minorHAnsi" w:hAnsiTheme="minorHAnsi" w:cstheme="minorHAnsi"/>
              </w:rPr>
              <w:t xml:space="preserve">italik </w:t>
            </w:r>
            <w:r w:rsidRPr="00023918">
              <w:rPr>
                <w:rStyle w:val="FontStyle40"/>
                <w:rFonts w:asciiTheme="minorHAnsi" w:hAnsiTheme="minorHAnsi" w:cstheme="minorHAnsi"/>
              </w:rPr>
              <w:t>yazılır.</w:t>
            </w:r>
          </w:p>
          <w:p w14:paraId="15B7F99E" w14:textId="0871CD5C" w:rsidR="00687E50" w:rsidRPr="00023918" w:rsidRDefault="00687E50" w:rsidP="00935CEC">
            <w:pPr>
              <w:pStyle w:val="Style22"/>
              <w:widowControl/>
              <w:ind w:firstLine="0"/>
              <w:rPr>
                <w:rStyle w:val="FontStyle40"/>
                <w:rFonts w:asciiTheme="minorHAnsi" w:hAnsiTheme="minorHAnsi" w:cstheme="minorHAnsi"/>
              </w:rPr>
            </w:pPr>
            <w:r w:rsidRPr="00023918">
              <w:rPr>
                <w:rStyle w:val="FontStyle40"/>
                <w:rFonts w:asciiTheme="minorHAnsi" w:hAnsiTheme="minorHAnsi" w:cstheme="minorHAnsi"/>
              </w:rPr>
              <w:t xml:space="preserve">- Makale adının </w:t>
            </w:r>
            <w:r w:rsidR="005B397E">
              <w:rPr>
                <w:rStyle w:val="FontStyle40"/>
                <w:rFonts w:asciiTheme="minorHAnsi" w:hAnsiTheme="minorHAnsi" w:cstheme="minorHAnsi"/>
              </w:rPr>
              <w:t>sadece</w:t>
            </w:r>
            <w:r w:rsidRPr="00023918">
              <w:rPr>
                <w:rStyle w:val="FontStyle40"/>
                <w:rFonts w:asciiTheme="minorHAnsi" w:hAnsiTheme="minorHAnsi" w:cstheme="minorHAnsi"/>
              </w:rPr>
              <w:t xml:space="preserve"> ilk harfi büyük harfle </w:t>
            </w:r>
            <w:r w:rsidRPr="00023918">
              <w:rPr>
                <w:rFonts w:asciiTheme="minorHAnsi" w:hAnsiTheme="minorHAnsi" w:cstheme="minorHAnsi"/>
                <w:iCs/>
                <w:sz w:val="20"/>
                <w:szCs w:val="20"/>
              </w:rPr>
              <w:t>(</w:t>
            </w:r>
            <w:r w:rsidR="005B397E">
              <w:rPr>
                <w:rFonts w:asciiTheme="minorHAnsi" w:hAnsiTheme="minorHAnsi" w:cstheme="minorHAnsi"/>
                <w:iCs/>
                <w:sz w:val="20"/>
                <w:szCs w:val="20"/>
              </w:rPr>
              <w:t>özel isimler</w:t>
            </w:r>
            <w:r w:rsidRPr="00023918">
              <w:rPr>
                <w:rFonts w:asciiTheme="minorHAnsi" w:hAnsiTheme="minorHAnsi" w:cstheme="minorHAnsi"/>
                <w:iCs/>
                <w:sz w:val="20"/>
                <w:szCs w:val="20"/>
              </w:rPr>
              <w:t xml:space="preserve"> hariç)</w:t>
            </w:r>
            <w:r w:rsidRPr="00023918">
              <w:rPr>
                <w:rStyle w:val="FontStyle40"/>
                <w:rFonts w:asciiTheme="minorHAnsi" w:hAnsiTheme="minorHAnsi" w:cstheme="minorHAnsi"/>
              </w:rPr>
              <w:t xml:space="preserve"> yazılır.</w:t>
            </w:r>
          </w:p>
          <w:p w14:paraId="4DEFCCCF" w14:textId="77777777" w:rsidR="00687E50" w:rsidRPr="00023918" w:rsidRDefault="00687E50" w:rsidP="00935CEC">
            <w:pPr>
              <w:pStyle w:val="Style14"/>
              <w:widowControl/>
              <w:tabs>
                <w:tab w:val="left" w:pos="230"/>
              </w:tabs>
              <w:spacing w:line="269" w:lineRule="exact"/>
              <w:rPr>
                <w:rStyle w:val="FontStyle40"/>
                <w:rFonts w:asciiTheme="minorHAnsi" w:hAnsiTheme="minorHAnsi" w:cstheme="minorHAnsi"/>
              </w:rPr>
            </w:pPr>
            <w:r w:rsidRPr="00023918">
              <w:rPr>
                <w:rStyle w:val="FontStyle40"/>
                <w:rFonts w:asciiTheme="minorHAnsi" w:hAnsiTheme="minorHAnsi" w:cstheme="minorHAnsi"/>
              </w:rPr>
              <w:t>- Dergi adı italik ve her kelimenin ilk harfi büyük yazılır.</w:t>
            </w:r>
          </w:p>
          <w:p w14:paraId="79AC828C" w14:textId="3B0AD025" w:rsidR="00687E50" w:rsidRDefault="005B397E" w:rsidP="005B397E">
            <w:pPr>
              <w:pStyle w:val="Style14"/>
              <w:widowControl/>
              <w:tabs>
                <w:tab w:val="left" w:pos="230"/>
              </w:tabs>
              <w:spacing w:line="269" w:lineRule="exact"/>
              <w:rPr>
                <w:rStyle w:val="FontStyle40"/>
                <w:rFonts w:asciiTheme="minorHAnsi" w:hAnsiTheme="minorHAnsi" w:cstheme="minorHAnsi"/>
              </w:rPr>
            </w:pPr>
            <w:r>
              <w:rPr>
                <w:rStyle w:val="FontStyle40"/>
                <w:rFonts w:asciiTheme="minorHAnsi" w:hAnsiTheme="minorHAnsi" w:cstheme="minorHAnsi"/>
              </w:rPr>
              <w:t>- Varsa DOI numarası yazılmalı ve link aktif olmalıdır.</w:t>
            </w:r>
            <w:r w:rsidR="00D4629F">
              <w:rPr>
                <w:rStyle w:val="FontStyle40"/>
                <w:rFonts w:asciiTheme="minorHAnsi" w:hAnsiTheme="minorHAnsi" w:cstheme="minorHAnsi"/>
              </w:rPr>
              <w:t xml:space="preserve"> DOI numarası yazılırken </w:t>
            </w:r>
            <w:proofErr w:type="spellStart"/>
            <w:r w:rsidR="00D4629F">
              <w:rPr>
                <w:rStyle w:val="FontStyle40"/>
                <w:rFonts w:asciiTheme="minorHAnsi" w:hAnsiTheme="minorHAnsi" w:cstheme="minorHAnsi"/>
              </w:rPr>
              <w:t>https</w:t>
            </w:r>
            <w:proofErr w:type="spellEnd"/>
            <w:r w:rsidR="00D4629F">
              <w:rPr>
                <w:rStyle w:val="FontStyle40"/>
                <w:rFonts w:asciiTheme="minorHAnsi" w:hAnsiTheme="minorHAnsi" w:cstheme="minorHAnsi"/>
              </w:rPr>
              <w:t xml:space="preserve"> den itibaren numaranın tamamı alınmalıdır.</w:t>
            </w:r>
          </w:p>
          <w:p w14:paraId="0390F3B3" w14:textId="186E8DC6" w:rsidR="00F63809" w:rsidRPr="00023918" w:rsidRDefault="00F63809" w:rsidP="005B397E">
            <w:pPr>
              <w:pStyle w:val="Style14"/>
              <w:widowControl/>
              <w:tabs>
                <w:tab w:val="left" w:pos="230"/>
              </w:tabs>
              <w:spacing w:line="269" w:lineRule="exact"/>
              <w:rPr>
                <w:rStyle w:val="FontStyle40"/>
                <w:rFonts w:asciiTheme="minorHAnsi" w:hAnsiTheme="minorHAnsi" w:cstheme="minorHAnsi"/>
              </w:rPr>
            </w:pPr>
            <w:r>
              <w:rPr>
                <w:rStyle w:val="FontStyle40"/>
                <w:rFonts w:asciiTheme="minorHAnsi" w:hAnsiTheme="minorHAnsi" w:cstheme="minorHAnsi"/>
              </w:rPr>
              <w:t>-DOI numarası yoksa makalenin alınmış olduğu web adresi yazılmalı ve adres aktif olmalıdır.</w:t>
            </w:r>
          </w:p>
        </w:tc>
      </w:tr>
      <w:tr w:rsidR="00687E50" w:rsidRPr="00023918" w14:paraId="4F39D055" w14:textId="77777777" w:rsidTr="00D729E7">
        <w:tc>
          <w:tcPr>
            <w:tcW w:w="2504" w:type="dxa"/>
          </w:tcPr>
          <w:p w14:paraId="73818070" w14:textId="77777777" w:rsidR="00687E50" w:rsidRPr="00023918" w:rsidRDefault="00687E50" w:rsidP="00935CEC">
            <w:pPr>
              <w:pStyle w:val="Style19"/>
              <w:widowControl/>
              <w:rPr>
                <w:rStyle w:val="FontStyle37"/>
                <w:rFonts w:asciiTheme="minorHAnsi" w:hAnsiTheme="minorHAnsi" w:cstheme="minorHAnsi"/>
                <w:sz w:val="20"/>
                <w:szCs w:val="20"/>
              </w:rPr>
            </w:pPr>
            <w:r w:rsidRPr="00023918">
              <w:rPr>
                <w:rStyle w:val="FontStyle37"/>
                <w:rFonts w:asciiTheme="minorHAnsi" w:hAnsiTheme="minorHAnsi" w:cstheme="minorHAnsi"/>
                <w:sz w:val="20"/>
                <w:szCs w:val="20"/>
              </w:rPr>
              <w:t>Basılmamış Bildiri</w:t>
            </w:r>
          </w:p>
          <w:p w14:paraId="4A293F00" w14:textId="77777777" w:rsidR="00687E50" w:rsidRPr="00023918" w:rsidRDefault="00687E50" w:rsidP="00935CEC">
            <w:pPr>
              <w:pStyle w:val="Style23"/>
              <w:widowControl/>
              <w:ind w:firstLine="5"/>
              <w:rPr>
                <w:rStyle w:val="FontStyle40"/>
                <w:rFonts w:asciiTheme="minorHAnsi" w:hAnsiTheme="minorHAnsi" w:cstheme="minorHAnsi"/>
              </w:rPr>
            </w:pPr>
            <w:r w:rsidRPr="00023918">
              <w:rPr>
                <w:rStyle w:val="FontStyle40"/>
                <w:rFonts w:asciiTheme="minorHAnsi" w:hAnsiTheme="minorHAnsi" w:cstheme="minorHAnsi"/>
              </w:rPr>
              <w:t xml:space="preserve">(Çok yazarlı bildirilerde, bildiri adı ve </w:t>
            </w:r>
            <w:proofErr w:type="gramStart"/>
            <w:r w:rsidRPr="00023918">
              <w:rPr>
                <w:rStyle w:val="FontStyle40"/>
                <w:rFonts w:asciiTheme="minorHAnsi" w:hAnsiTheme="minorHAnsi" w:cstheme="minorHAnsi"/>
              </w:rPr>
              <w:t>sempozyum</w:t>
            </w:r>
            <w:proofErr w:type="gramEnd"/>
            <w:r w:rsidRPr="00023918">
              <w:rPr>
                <w:rStyle w:val="FontStyle40"/>
                <w:rFonts w:asciiTheme="minorHAnsi" w:hAnsiTheme="minorHAnsi" w:cstheme="minorHAnsi"/>
              </w:rPr>
              <w:t xml:space="preserve"> bilgisinin yazımında yandaki örnek, yazar isimlerinin yazımında ise çok yazarlı kitapların yazımı dikkate alınmalıdır.)</w:t>
            </w:r>
          </w:p>
        </w:tc>
        <w:tc>
          <w:tcPr>
            <w:tcW w:w="5670" w:type="dxa"/>
          </w:tcPr>
          <w:p w14:paraId="2B62B5A6" w14:textId="0822321E" w:rsidR="00687E50" w:rsidRPr="00023918" w:rsidRDefault="00CB4B94" w:rsidP="005B397E">
            <w:pPr>
              <w:pStyle w:val="Style22"/>
              <w:widowControl/>
              <w:ind w:left="629" w:hanging="629"/>
              <w:jc w:val="both"/>
              <w:rPr>
                <w:rFonts w:asciiTheme="minorHAnsi" w:hAnsiTheme="minorHAnsi" w:cstheme="minorHAnsi"/>
                <w:bCs/>
                <w:sz w:val="20"/>
                <w:szCs w:val="20"/>
              </w:rPr>
            </w:pPr>
            <w:r w:rsidRPr="00023918">
              <w:rPr>
                <w:rFonts w:asciiTheme="minorHAnsi" w:hAnsiTheme="minorHAnsi" w:cstheme="minorHAnsi"/>
                <w:bCs/>
                <w:sz w:val="20"/>
                <w:szCs w:val="20"/>
              </w:rPr>
              <w:t xml:space="preserve">Yaşar, Ü. </w:t>
            </w:r>
            <w:r w:rsidR="00023918">
              <w:rPr>
                <w:rFonts w:asciiTheme="minorHAnsi" w:hAnsiTheme="minorHAnsi" w:cstheme="minorHAnsi"/>
                <w:bCs/>
                <w:sz w:val="20"/>
                <w:szCs w:val="20"/>
              </w:rPr>
              <w:t>&amp;</w:t>
            </w:r>
            <w:r w:rsidRPr="00023918">
              <w:rPr>
                <w:rFonts w:asciiTheme="minorHAnsi" w:hAnsiTheme="minorHAnsi" w:cstheme="minorHAnsi"/>
                <w:bCs/>
                <w:sz w:val="20"/>
                <w:szCs w:val="20"/>
              </w:rPr>
              <w:t xml:space="preserve"> Tüm, G.(2020</w:t>
            </w:r>
            <w:r w:rsidR="00687E50" w:rsidRPr="00023918">
              <w:rPr>
                <w:rFonts w:asciiTheme="minorHAnsi" w:hAnsiTheme="minorHAnsi" w:cstheme="minorHAnsi"/>
                <w:bCs/>
                <w:sz w:val="20"/>
                <w:szCs w:val="20"/>
              </w:rPr>
              <w:t>).</w:t>
            </w:r>
            <w:r w:rsidR="00023918">
              <w:rPr>
                <w:rFonts w:asciiTheme="minorHAnsi" w:hAnsiTheme="minorHAnsi" w:cstheme="minorHAnsi"/>
                <w:bCs/>
                <w:sz w:val="20"/>
                <w:szCs w:val="20"/>
              </w:rPr>
              <w:t xml:space="preserve"> </w:t>
            </w:r>
            <w:r w:rsidRPr="00023918">
              <w:rPr>
                <w:rFonts w:asciiTheme="minorHAnsi" w:hAnsiTheme="minorHAnsi" w:cstheme="minorHAnsi"/>
                <w:sz w:val="20"/>
                <w:szCs w:val="20"/>
              </w:rPr>
              <w:t xml:space="preserve">Ortaokul </w:t>
            </w:r>
            <w:r w:rsidR="005B397E" w:rsidRPr="00023918">
              <w:rPr>
                <w:rFonts w:asciiTheme="minorHAnsi" w:hAnsiTheme="minorHAnsi" w:cstheme="minorHAnsi"/>
                <w:sz w:val="20"/>
                <w:szCs w:val="20"/>
              </w:rPr>
              <w:t xml:space="preserve">İngilizce </w:t>
            </w:r>
            <w:r w:rsidR="00023918" w:rsidRPr="00023918">
              <w:rPr>
                <w:rFonts w:asciiTheme="minorHAnsi" w:hAnsiTheme="minorHAnsi" w:cstheme="minorHAnsi"/>
                <w:sz w:val="20"/>
                <w:szCs w:val="20"/>
              </w:rPr>
              <w:t>öğretmenlerinin öğrenen özerkliği hakkındaki düşünceleri ve inançları</w:t>
            </w:r>
            <w:r w:rsidRPr="00023918">
              <w:rPr>
                <w:rFonts w:asciiTheme="minorHAnsi" w:hAnsiTheme="minorHAnsi" w:cstheme="minorHAnsi"/>
                <w:sz w:val="20"/>
                <w:szCs w:val="20"/>
              </w:rPr>
              <w:t>.</w:t>
            </w:r>
            <w:r w:rsidR="005B397E">
              <w:rPr>
                <w:rFonts w:asciiTheme="minorHAnsi" w:hAnsiTheme="minorHAnsi" w:cstheme="minorHAnsi"/>
                <w:sz w:val="20"/>
                <w:szCs w:val="20"/>
              </w:rPr>
              <w:t xml:space="preserve"> </w:t>
            </w:r>
            <w:r w:rsidRPr="00023918">
              <w:rPr>
                <w:rFonts w:asciiTheme="minorHAnsi" w:hAnsiTheme="minorHAnsi" w:cstheme="minorHAnsi"/>
                <w:bCs/>
                <w:i/>
                <w:sz w:val="20"/>
                <w:szCs w:val="20"/>
              </w:rPr>
              <w:t>4</w:t>
            </w:r>
            <w:r w:rsidR="00687E50" w:rsidRPr="00023918">
              <w:rPr>
                <w:rFonts w:asciiTheme="minorHAnsi" w:hAnsiTheme="minorHAnsi" w:cstheme="minorHAnsi"/>
                <w:bCs/>
                <w:i/>
                <w:sz w:val="20"/>
                <w:szCs w:val="20"/>
              </w:rPr>
              <w:t xml:space="preserve">. </w:t>
            </w:r>
            <w:r w:rsidR="006C787E" w:rsidRPr="00023918">
              <w:rPr>
                <w:rFonts w:asciiTheme="minorHAnsi" w:hAnsiTheme="minorHAnsi" w:cstheme="minorHAnsi"/>
                <w:bCs/>
                <w:i/>
                <w:sz w:val="20"/>
                <w:szCs w:val="20"/>
              </w:rPr>
              <w:t xml:space="preserve">Uluslararası Sınırsız Eğitim ve </w:t>
            </w:r>
            <w:r w:rsidRPr="00023918">
              <w:rPr>
                <w:rFonts w:asciiTheme="minorHAnsi" w:hAnsiTheme="minorHAnsi" w:cstheme="minorHAnsi"/>
                <w:bCs/>
                <w:i/>
                <w:sz w:val="20"/>
                <w:szCs w:val="20"/>
              </w:rPr>
              <w:t>Araştırma Sempozyumu (USEAS 2020</w:t>
            </w:r>
            <w:r w:rsidR="006C787E" w:rsidRPr="00023918">
              <w:rPr>
                <w:rFonts w:asciiTheme="minorHAnsi" w:hAnsiTheme="minorHAnsi" w:cstheme="minorHAnsi"/>
                <w:bCs/>
                <w:i/>
                <w:sz w:val="20"/>
                <w:szCs w:val="20"/>
              </w:rPr>
              <w:t>)</w:t>
            </w:r>
            <w:r w:rsidR="00687E50" w:rsidRPr="00023918">
              <w:rPr>
                <w:rFonts w:asciiTheme="minorHAnsi" w:hAnsiTheme="minorHAnsi" w:cstheme="minorHAnsi"/>
                <w:bCs/>
                <w:i/>
                <w:sz w:val="20"/>
                <w:szCs w:val="20"/>
              </w:rPr>
              <w:t>.</w:t>
            </w:r>
            <w:r w:rsidRPr="00023918">
              <w:rPr>
                <w:rFonts w:asciiTheme="minorHAnsi" w:hAnsiTheme="minorHAnsi" w:cstheme="minorHAnsi"/>
                <w:bCs/>
                <w:sz w:val="20"/>
                <w:szCs w:val="20"/>
              </w:rPr>
              <w:t xml:space="preserve"> 03</w:t>
            </w:r>
            <w:r w:rsidR="00687E50" w:rsidRPr="00023918">
              <w:rPr>
                <w:rFonts w:asciiTheme="minorHAnsi" w:hAnsiTheme="minorHAnsi" w:cstheme="minorHAnsi"/>
                <w:bCs/>
                <w:sz w:val="20"/>
                <w:szCs w:val="20"/>
              </w:rPr>
              <w:t>–</w:t>
            </w:r>
            <w:r w:rsidRPr="00023918">
              <w:rPr>
                <w:rFonts w:asciiTheme="minorHAnsi" w:hAnsiTheme="minorHAnsi" w:cstheme="minorHAnsi"/>
                <w:bCs/>
                <w:sz w:val="20"/>
                <w:szCs w:val="20"/>
              </w:rPr>
              <w:t>06 Eylül 2020, Ankara</w:t>
            </w:r>
            <w:r w:rsidR="00687E50" w:rsidRPr="00023918">
              <w:rPr>
                <w:rFonts w:asciiTheme="minorHAnsi" w:hAnsiTheme="minorHAnsi" w:cstheme="minorHAnsi"/>
                <w:bCs/>
                <w:sz w:val="20"/>
                <w:szCs w:val="20"/>
              </w:rPr>
              <w:t>.</w:t>
            </w:r>
          </w:p>
          <w:p w14:paraId="04DF6232" w14:textId="77777777" w:rsidR="00687E50" w:rsidRPr="00023918" w:rsidRDefault="00687E50" w:rsidP="00935CEC">
            <w:pPr>
              <w:pStyle w:val="Style22"/>
              <w:widowControl/>
              <w:ind w:left="629" w:hanging="629"/>
              <w:rPr>
                <w:rFonts w:asciiTheme="minorHAnsi" w:hAnsiTheme="minorHAnsi" w:cstheme="minorHAnsi"/>
                <w:bCs/>
                <w:sz w:val="20"/>
                <w:szCs w:val="20"/>
              </w:rPr>
            </w:pPr>
          </w:p>
          <w:p w14:paraId="08C6D72F" w14:textId="77777777" w:rsidR="00687E50" w:rsidRPr="00023918" w:rsidRDefault="00687E50" w:rsidP="00935CEC">
            <w:pPr>
              <w:pStyle w:val="Style22"/>
              <w:widowControl/>
              <w:ind w:left="629" w:hanging="629"/>
              <w:rPr>
                <w:rStyle w:val="FontStyle40"/>
                <w:rFonts w:asciiTheme="minorHAnsi" w:hAnsiTheme="minorHAnsi" w:cstheme="minorHAnsi"/>
                <w:color w:val="FF0000"/>
              </w:rPr>
            </w:pPr>
          </w:p>
        </w:tc>
      </w:tr>
      <w:tr w:rsidR="00687E50" w:rsidRPr="00023918" w14:paraId="15F4EB2B" w14:textId="77777777" w:rsidTr="00D729E7">
        <w:tc>
          <w:tcPr>
            <w:tcW w:w="2504" w:type="dxa"/>
          </w:tcPr>
          <w:p w14:paraId="77FA37CC" w14:textId="77777777" w:rsidR="00687E50" w:rsidRPr="00023918" w:rsidRDefault="00687E50" w:rsidP="00935CEC">
            <w:pPr>
              <w:pStyle w:val="Style19"/>
              <w:widowControl/>
              <w:spacing w:line="264" w:lineRule="exact"/>
              <w:rPr>
                <w:rStyle w:val="FontStyle37"/>
                <w:rFonts w:asciiTheme="minorHAnsi" w:hAnsiTheme="minorHAnsi" w:cstheme="minorHAnsi"/>
                <w:sz w:val="20"/>
                <w:szCs w:val="20"/>
              </w:rPr>
            </w:pPr>
            <w:r w:rsidRPr="00023918">
              <w:rPr>
                <w:rStyle w:val="FontStyle37"/>
                <w:rFonts w:asciiTheme="minorHAnsi" w:hAnsiTheme="minorHAnsi" w:cstheme="minorHAnsi"/>
                <w:sz w:val="20"/>
                <w:szCs w:val="20"/>
              </w:rPr>
              <w:lastRenderedPageBreak/>
              <w:t>Basılmış Bildiri</w:t>
            </w:r>
          </w:p>
          <w:p w14:paraId="553B9507" w14:textId="77777777" w:rsidR="00687E50" w:rsidRPr="00023918" w:rsidRDefault="00687E50" w:rsidP="00935CEC">
            <w:pPr>
              <w:pStyle w:val="Style23"/>
              <w:widowControl/>
              <w:spacing w:line="264" w:lineRule="exact"/>
              <w:ind w:firstLine="5"/>
              <w:rPr>
                <w:rStyle w:val="FontStyle40"/>
                <w:rFonts w:asciiTheme="minorHAnsi" w:hAnsiTheme="minorHAnsi" w:cstheme="minorHAnsi"/>
              </w:rPr>
            </w:pPr>
            <w:r w:rsidRPr="00023918">
              <w:rPr>
                <w:rStyle w:val="FontStyle40"/>
                <w:rFonts w:asciiTheme="minorHAnsi" w:hAnsiTheme="minorHAnsi" w:cstheme="minorHAnsi"/>
              </w:rPr>
              <w:t xml:space="preserve">(Çok yazarlı bildirilerde, bildiri adı ve </w:t>
            </w:r>
            <w:proofErr w:type="gramStart"/>
            <w:r w:rsidRPr="00023918">
              <w:rPr>
                <w:rStyle w:val="FontStyle40"/>
                <w:rFonts w:asciiTheme="minorHAnsi" w:hAnsiTheme="minorHAnsi" w:cstheme="minorHAnsi"/>
              </w:rPr>
              <w:t>sempozyum</w:t>
            </w:r>
            <w:proofErr w:type="gramEnd"/>
            <w:r w:rsidRPr="00023918">
              <w:rPr>
                <w:rStyle w:val="FontStyle40"/>
                <w:rFonts w:asciiTheme="minorHAnsi" w:hAnsiTheme="minorHAnsi" w:cstheme="minorHAnsi"/>
              </w:rPr>
              <w:t xml:space="preserve"> bilgisinin yazımında yandaki örnek, yazar isimlerinin yazımında ise çok yazarlı kitapların yazımı dikkate alınmalıdır.)</w:t>
            </w:r>
          </w:p>
        </w:tc>
        <w:tc>
          <w:tcPr>
            <w:tcW w:w="5670" w:type="dxa"/>
          </w:tcPr>
          <w:p w14:paraId="69D11A90" w14:textId="67633764" w:rsidR="00687E50" w:rsidRPr="00023918" w:rsidRDefault="00687E50" w:rsidP="00023918">
            <w:pPr>
              <w:pStyle w:val="Style22"/>
              <w:widowControl/>
              <w:ind w:left="629" w:hanging="629"/>
              <w:jc w:val="both"/>
              <w:rPr>
                <w:rStyle w:val="FontStyle40"/>
                <w:rFonts w:asciiTheme="minorHAnsi" w:hAnsiTheme="minorHAnsi" w:cstheme="minorHAnsi"/>
                <w:bCs/>
              </w:rPr>
            </w:pPr>
            <w:r w:rsidRPr="00023918">
              <w:rPr>
                <w:rFonts w:asciiTheme="minorHAnsi" w:hAnsiTheme="minorHAnsi" w:cstheme="minorHAnsi"/>
                <w:bCs/>
                <w:sz w:val="20"/>
                <w:szCs w:val="20"/>
              </w:rPr>
              <w:t>Sulak, S. E</w:t>
            </w:r>
            <w:proofErr w:type="gramStart"/>
            <w:r w:rsidRPr="00023918">
              <w:rPr>
                <w:rFonts w:asciiTheme="minorHAnsi" w:hAnsiTheme="minorHAnsi" w:cstheme="minorHAnsi"/>
                <w:bCs/>
                <w:sz w:val="20"/>
                <w:szCs w:val="20"/>
              </w:rPr>
              <w:t>.,</w:t>
            </w:r>
            <w:proofErr w:type="gramEnd"/>
            <w:r w:rsidRPr="00023918">
              <w:rPr>
                <w:rFonts w:asciiTheme="minorHAnsi" w:hAnsiTheme="minorHAnsi" w:cstheme="minorHAnsi"/>
                <w:bCs/>
                <w:sz w:val="20"/>
                <w:szCs w:val="20"/>
              </w:rPr>
              <w:t xml:space="preserve"> Gündüz, M. </w:t>
            </w:r>
            <w:r w:rsidR="00023918">
              <w:rPr>
                <w:rFonts w:asciiTheme="minorHAnsi" w:hAnsiTheme="minorHAnsi" w:cstheme="minorHAnsi"/>
                <w:bCs/>
                <w:sz w:val="20"/>
                <w:szCs w:val="20"/>
              </w:rPr>
              <w:t>&amp;</w:t>
            </w:r>
            <w:r w:rsidRPr="00023918">
              <w:rPr>
                <w:rFonts w:asciiTheme="minorHAnsi" w:hAnsiTheme="minorHAnsi" w:cstheme="minorHAnsi"/>
                <w:bCs/>
                <w:sz w:val="20"/>
                <w:szCs w:val="20"/>
              </w:rPr>
              <w:t xml:space="preserve"> Kemiksiz, Ö. (2016). Günümüzde </w:t>
            </w:r>
            <w:r w:rsidR="00023918" w:rsidRPr="00023918">
              <w:rPr>
                <w:rFonts w:asciiTheme="minorHAnsi" w:hAnsiTheme="minorHAnsi" w:cstheme="minorHAnsi"/>
                <w:bCs/>
                <w:sz w:val="20"/>
                <w:szCs w:val="20"/>
              </w:rPr>
              <w:t>gittikçe kaybolan değerlerimizin belirlenmesi ve bu duruma yönelik çözüm önerilerinin geliştirilmesi üzerine nitel bir araştırma</w:t>
            </w:r>
            <w:r w:rsidRPr="00023918">
              <w:rPr>
                <w:rFonts w:asciiTheme="minorHAnsi" w:hAnsiTheme="minorHAnsi" w:cstheme="minorHAnsi"/>
                <w:bCs/>
                <w:sz w:val="20"/>
                <w:szCs w:val="20"/>
              </w:rPr>
              <w:t xml:space="preserve">. </w:t>
            </w:r>
            <w:r w:rsidRPr="00023918">
              <w:rPr>
                <w:rFonts w:asciiTheme="minorHAnsi" w:hAnsiTheme="minorHAnsi" w:cstheme="minorHAnsi"/>
                <w:bCs/>
                <w:i/>
                <w:sz w:val="20"/>
                <w:szCs w:val="20"/>
              </w:rPr>
              <w:t xml:space="preserve">Eğitimde Gelecek Arayışları: Dünden Bugüne Türkiye’de Beceri, Ahlâk ve Değerler Eğitimi Uluslararası Sempozyumu, 1, </w:t>
            </w:r>
            <w:r w:rsidRPr="00023918">
              <w:rPr>
                <w:rFonts w:asciiTheme="minorHAnsi" w:hAnsiTheme="minorHAnsi" w:cstheme="minorHAnsi"/>
                <w:bCs/>
                <w:sz w:val="20"/>
                <w:szCs w:val="20"/>
              </w:rPr>
              <w:t xml:space="preserve">485-501. </w:t>
            </w:r>
          </w:p>
        </w:tc>
      </w:tr>
      <w:tr w:rsidR="00687E50" w:rsidRPr="00023918" w14:paraId="0C0B222C" w14:textId="77777777" w:rsidTr="00D729E7">
        <w:tc>
          <w:tcPr>
            <w:tcW w:w="2504" w:type="dxa"/>
          </w:tcPr>
          <w:p w14:paraId="6FEE96D4" w14:textId="77777777" w:rsidR="00687E50" w:rsidRPr="00023918" w:rsidRDefault="00687E50" w:rsidP="00935CEC">
            <w:pPr>
              <w:pStyle w:val="Style19"/>
              <w:widowControl/>
              <w:spacing w:line="240" w:lineRule="auto"/>
              <w:rPr>
                <w:rStyle w:val="FontStyle37"/>
                <w:rFonts w:asciiTheme="minorHAnsi" w:hAnsiTheme="minorHAnsi" w:cstheme="minorHAnsi"/>
                <w:sz w:val="20"/>
                <w:szCs w:val="20"/>
              </w:rPr>
            </w:pPr>
            <w:r w:rsidRPr="00023918">
              <w:rPr>
                <w:rStyle w:val="FontStyle37"/>
                <w:rFonts w:asciiTheme="minorHAnsi" w:hAnsiTheme="minorHAnsi" w:cstheme="minorHAnsi"/>
                <w:sz w:val="20"/>
                <w:szCs w:val="20"/>
              </w:rPr>
              <w:t>Tezler</w:t>
            </w:r>
          </w:p>
        </w:tc>
        <w:tc>
          <w:tcPr>
            <w:tcW w:w="5670" w:type="dxa"/>
          </w:tcPr>
          <w:p w14:paraId="7062191E" w14:textId="77777777" w:rsidR="00DD195B" w:rsidRPr="00023918" w:rsidRDefault="00DD195B" w:rsidP="00DD195B">
            <w:pPr>
              <w:overflowPunct/>
              <w:spacing w:before="0" w:line="240" w:lineRule="auto"/>
              <w:jc w:val="left"/>
              <w:textAlignment w:val="auto"/>
              <w:rPr>
                <w:rFonts w:cstheme="minorHAnsi"/>
                <w:szCs w:val="20"/>
              </w:rPr>
            </w:pPr>
          </w:p>
          <w:p w14:paraId="6DF80F21" w14:textId="120EB6A2" w:rsidR="00687E50" w:rsidRPr="00023918" w:rsidRDefault="00DD195B" w:rsidP="00DD195B">
            <w:pPr>
              <w:overflowPunct/>
              <w:spacing w:before="0" w:line="240" w:lineRule="auto"/>
              <w:jc w:val="left"/>
              <w:textAlignment w:val="auto"/>
              <w:rPr>
                <w:rFonts w:cstheme="minorHAnsi"/>
                <w:szCs w:val="20"/>
              </w:rPr>
            </w:pPr>
            <w:proofErr w:type="spellStart"/>
            <w:r w:rsidRPr="00023918">
              <w:rPr>
                <w:rFonts w:cstheme="minorHAnsi"/>
                <w:szCs w:val="20"/>
              </w:rPr>
              <w:t>Sidekli</w:t>
            </w:r>
            <w:proofErr w:type="spellEnd"/>
            <w:r w:rsidRPr="00023918">
              <w:rPr>
                <w:rFonts w:cstheme="minorHAnsi"/>
                <w:szCs w:val="20"/>
              </w:rPr>
              <w:t>, S. (2010</w:t>
            </w:r>
            <w:r w:rsidR="00687E50" w:rsidRPr="00023918">
              <w:rPr>
                <w:rFonts w:cstheme="minorHAnsi"/>
                <w:szCs w:val="20"/>
              </w:rPr>
              <w:t>).</w:t>
            </w:r>
            <w:r w:rsidRPr="00023918">
              <w:rPr>
                <w:rFonts w:cstheme="minorHAnsi"/>
                <w:sz w:val="22"/>
                <w:szCs w:val="22"/>
              </w:rPr>
              <w:t xml:space="preserve"> </w:t>
            </w:r>
            <w:r w:rsidRPr="00023918">
              <w:rPr>
                <w:rFonts w:cstheme="minorHAnsi"/>
                <w:szCs w:val="20"/>
              </w:rPr>
              <w:t xml:space="preserve">İlköğretim 5. sınıf öğrencilerinin okuma ve anlama becerilerini geliştirme </w:t>
            </w:r>
            <w:r w:rsidR="00023918">
              <w:rPr>
                <w:rFonts w:cstheme="minorHAnsi"/>
                <w:bCs/>
                <w:szCs w:val="20"/>
              </w:rPr>
              <w:t xml:space="preserve">[Yayımlanmamış </w:t>
            </w:r>
            <w:r w:rsidR="00F63809">
              <w:rPr>
                <w:rFonts w:cstheme="minorHAnsi"/>
                <w:bCs/>
                <w:szCs w:val="20"/>
              </w:rPr>
              <w:t>doktora tezi</w:t>
            </w:r>
            <w:r w:rsidR="00023918">
              <w:rPr>
                <w:rFonts w:cstheme="minorHAnsi"/>
                <w:bCs/>
                <w:szCs w:val="20"/>
              </w:rPr>
              <w:t>]</w:t>
            </w:r>
            <w:r w:rsidR="00687E50" w:rsidRPr="00023918">
              <w:rPr>
                <w:rFonts w:cstheme="minorHAnsi"/>
                <w:bCs/>
                <w:szCs w:val="20"/>
              </w:rPr>
              <w:t xml:space="preserve">. </w:t>
            </w:r>
            <w:r w:rsidR="00687E50" w:rsidRPr="00023918">
              <w:rPr>
                <w:rFonts w:cstheme="minorHAnsi"/>
                <w:szCs w:val="20"/>
              </w:rPr>
              <w:t>Gazi Üniversitesi.</w:t>
            </w:r>
          </w:p>
          <w:p w14:paraId="2F1D246C" w14:textId="742FEF31" w:rsidR="00DD195B" w:rsidRPr="00023918" w:rsidRDefault="00DD195B" w:rsidP="00DD195B">
            <w:pPr>
              <w:overflowPunct/>
              <w:spacing w:before="0" w:line="240" w:lineRule="auto"/>
              <w:jc w:val="left"/>
              <w:textAlignment w:val="auto"/>
              <w:rPr>
                <w:rStyle w:val="FontStyle40"/>
                <w:rFonts w:asciiTheme="minorHAnsi" w:hAnsiTheme="minorHAnsi" w:cstheme="minorHAnsi"/>
                <w:sz w:val="22"/>
                <w:szCs w:val="22"/>
              </w:rPr>
            </w:pPr>
          </w:p>
        </w:tc>
      </w:tr>
      <w:tr w:rsidR="00687E50" w:rsidRPr="00023918" w14:paraId="7C09F2C2" w14:textId="77777777" w:rsidTr="00D729E7">
        <w:tc>
          <w:tcPr>
            <w:tcW w:w="2504" w:type="dxa"/>
          </w:tcPr>
          <w:p w14:paraId="222AAAC8" w14:textId="77777777" w:rsidR="00687E50" w:rsidRPr="00023918" w:rsidRDefault="00687E50" w:rsidP="00935CEC">
            <w:pPr>
              <w:pStyle w:val="Style19"/>
              <w:widowControl/>
              <w:rPr>
                <w:rStyle w:val="FontStyle37"/>
                <w:rFonts w:asciiTheme="minorHAnsi" w:hAnsiTheme="minorHAnsi" w:cstheme="minorHAnsi"/>
                <w:sz w:val="20"/>
                <w:szCs w:val="20"/>
              </w:rPr>
            </w:pPr>
            <w:r w:rsidRPr="00023918">
              <w:rPr>
                <w:rStyle w:val="FontStyle37"/>
                <w:rFonts w:asciiTheme="minorHAnsi" w:hAnsiTheme="minorHAnsi" w:cstheme="minorHAnsi"/>
                <w:sz w:val="20"/>
                <w:szCs w:val="20"/>
              </w:rPr>
              <w:t>Gazete / Mecmua / Bülten Yazısı</w:t>
            </w:r>
          </w:p>
        </w:tc>
        <w:tc>
          <w:tcPr>
            <w:tcW w:w="5670" w:type="dxa"/>
          </w:tcPr>
          <w:p w14:paraId="59E6885B" w14:textId="77777777" w:rsidR="00687E50" w:rsidRPr="00023918" w:rsidRDefault="00687E50" w:rsidP="00935CEC">
            <w:pPr>
              <w:pStyle w:val="Style22"/>
              <w:widowControl/>
              <w:ind w:left="619" w:hanging="619"/>
              <w:rPr>
                <w:rStyle w:val="FontStyle40"/>
                <w:rFonts w:asciiTheme="minorHAnsi" w:hAnsiTheme="minorHAnsi" w:cstheme="minorHAnsi"/>
              </w:rPr>
            </w:pPr>
            <w:proofErr w:type="spellStart"/>
            <w:r w:rsidRPr="00023918">
              <w:rPr>
                <w:rStyle w:val="FontStyle40"/>
                <w:rFonts w:asciiTheme="minorHAnsi" w:hAnsiTheme="minorHAnsi" w:cstheme="minorHAnsi"/>
              </w:rPr>
              <w:t>Ülsever</w:t>
            </w:r>
            <w:proofErr w:type="spellEnd"/>
            <w:r w:rsidRPr="00023918">
              <w:rPr>
                <w:rStyle w:val="FontStyle40"/>
                <w:rFonts w:asciiTheme="minorHAnsi" w:hAnsiTheme="minorHAnsi" w:cstheme="minorHAnsi"/>
              </w:rPr>
              <w:t xml:space="preserve">, C. (2002, 7 Aralık). Bu bayram çocuk oldunuz mu? </w:t>
            </w:r>
            <w:r w:rsidRPr="00023918">
              <w:rPr>
                <w:rStyle w:val="FontStyle39"/>
                <w:rFonts w:asciiTheme="minorHAnsi" w:hAnsiTheme="minorHAnsi" w:cstheme="minorHAnsi"/>
                <w:sz w:val="20"/>
                <w:szCs w:val="20"/>
              </w:rPr>
              <w:t xml:space="preserve">Hürriyet, </w:t>
            </w:r>
            <w:r w:rsidRPr="00023918">
              <w:rPr>
                <w:rStyle w:val="FontStyle40"/>
                <w:rFonts w:asciiTheme="minorHAnsi" w:hAnsiTheme="minorHAnsi" w:cstheme="minorHAnsi"/>
              </w:rPr>
              <w:t>s. 16.</w:t>
            </w:r>
          </w:p>
        </w:tc>
      </w:tr>
      <w:tr w:rsidR="00687E50" w:rsidRPr="00023918" w14:paraId="37C2C5C7" w14:textId="77777777" w:rsidTr="00D729E7">
        <w:tc>
          <w:tcPr>
            <w:tcW w:w="2504" w:type="dxa"/>
          </w:tcPr>
          <w:p w14:paraId="24B2E54E" w14:textId="77777777" w:rsidR="00687E50" w:rsidRPr="00023918" w:rsidRDefault="00687E50" w:rsidP="00935CEC">
            <w:pPr>
              <w:pStyle w:val="Style19"/>
              <w:widowControl/>
              <w:spacing w:line="240" w:lineRule="auto"/>
              <w:rPr>
                <w:rStyle w:val="FontStyle37"/>
                <w:rFonts w:asciiTheme="minorHAnsi" w:hAnsiTheme="minorHAnsi" w:cstheme="minorHAnsi"/>
                <w:sz w:val="20"/>
                <w:szCs w:val="20"/>
              </w:rPr>
            </w:pPr>
            <w:r w:rsidRPr="00023918">
              <w:rPr>
                <w:rStyle w:val="FontStyle37"/>
                <w:rFonts w:asciiTheme="minorHAnsi" w:hAnsiTheme="minorHAnsi" w:cstheme="minorHAnsi"/>
                <w:sz w:val="20"/>
                <w:szCs w:val="20"/>
              </w:rPr>
              <w:t>İnternet Sayfası</w:t>
            </w:r>
          </w:p>
        </w:tc>
        <w:tc>
          <w:tcPr>
            <w:tcW w:w="5670" w:type="dxa"/>
          </w:tcPr>
          <w:p w14:paraId="4DC89301" w14:textId="77777777" w:rsidR="00687E50" w:rsidRDefault="00687E50" w:rsidP="00F63809">
            <w:pPr>
              <w:pStyle w:val="Style22"/>
              <w:widowControl/>
              <w:ind w:left="619" w:hanging="619"/>
              <w:rPr>
                <w:rStyle w:val="FontStyle40"/>
                <w:rFonts w:asciiTheme="minorHAnsi" w:hAnsiTheme="minorHAnsi" w:cstheme="minorHAnsi"/>
              </w:rPr>
            </w:pPr>
            <w:r w:rsidRPr="00023918">
              <w:rPr>
                <w:rStyle w:val="FontStyle40"/>
                <w:rFonts w:asciiTheme="minorHAnsi" w:hAnsiTheme="minorHAnsi" w:cstheme="minorHAnsi"/>
              </w:rPr>
              <w:t>Gümüş, S</w:t>
            </w:r>
            <w:proofErr w:type="gramStart"/>
            <w:r w:rsidRPr="00023918">
              <w:rPr>
                <w:rStyle w:val="FontStyle40"/>
                <w:rFonts w:asciiTheme="minorHAnsi" w:hAnsiTheme="minorHAnsi" w:cstheme="minorHAnsi"/>
              </w:rPr>
              <w:t>.,</w:t>
            </w:r>
            <w:proofErr w:type="gramEnd"/>
            <w:r w:rsidRPr="00023918">
              <w:rPr>
                <w:rStyle w:val="FontStyle40"/>
                <w:rFonts w:asciiTheme="minorHAnsi" w:hAnsiTheme="minorHAnsi" w:cstheme="minorHAnsi"/>
              </w:rPr>
              <w:t xml:space="preserve"> Güler, C., Güler, E. </w:t>
            </w:r>
            <w:r w:rsidR="00023918">
              <w:rPr>
                <w:rStyle w:val="FontStyle40"/>
                <w:rFonts w:asciiTheme="minorHAnsi" w:hAnsiTheme="minorHAnsi" w:cstheme="minorHAnsi"/>
              </w:rPr>
              <w:t>&amp;</w:t>
            </w:r>
            <w:r w:rsidRPr="00023918">
              <w:rPr>
                <w:rStyle w:val="FontStyle40"/>
                <w:rFonts w:asciiTheme="minorHAnsi" w:hAnsiTheme="minorHAnsi" w:cstheme="minorHAnsi"/>
              </w:rPr>
              <w:t xml:space="preserve"> </w:t>
            </w:r>
            <w:proofErr w:type="spellStart"/>
            <w:r w:rsidRPr="00023918">
              <w:rPr>
                <w:rStyle w:val="FontStyle40"/>
                <w:rFonts w:asciiTheme="minorHAnsi" w:hAnsiTheme="minorHAnsi" w:cstheme="minorHAnsi"/>
              </w:rPr>
              <w:t>Erorta</w:t>
            </w:r>
            <w:proofErr w:type="spellEnd"/>
            <w:r w:rsidRPr="00023918">
              <w:rPr>
                <w:rStyle w:val="FontStyle40"/>
                <w:rFonts w:asciiTheme="minorHAnsi" w:hAnsiTheme="minorHAnsi" w:cstheme="minorHAnsi"/>
              </w:rPr>
              <w:t xml:space="preserve">, Ö. (2012). </w:t>
            </w:r>
            <w:bookmarkStart w:id="0" w:name="publicationsite"/>
            <w:r w:rsidRPr="00023918">
              <w:rPr>
                <w:rStyle w:val="FontStyle40"/>
                <w:rFonts w:asciiTheme="minorHAnsi" w:hAnsiTheme="minorHAnsi" w:cstheme="minorHAnsi"/>
              </w:rPr>
              <w:t xml:space="preserve">Mobil </w:t>
            </w:r>
            <w:r w:rsidR="00023918" w:rsidRPr="00023918">
              <w:rPr>
                <w:rStyle w:val="FontStyle40"/>
                <w:rFonts w:asciiTheme="minorHAnsi" w:hAnsiTheme="minorHAnsi" w:cstheme="minorHAnsi"/>
              </w:rPr>
              <w:t>cihazlar için etkileşimli e-kitap tasarım araçları</w:t>
            </w:r>
            <w:bookmarkEnd w:id="0"/>
            <w:r w:rsidRPr="00023918">
              <w:rPr>
                <w:rStyle w:val="FontStyle40"/>
                <w:rFonts w:asciiTheme="minorHAnsi" w:hAnsiTheme="minorHAnsi" w:cstheme="minorHAnsi"/>
              </w:rPr>
              <w:t xml:space="preserve">. </w:t>
            </w:r>
            <w:hyperlink r:id="rId11" w:history="1">
              <w:r w:rsidR="00F63809" w:rsidRPr="003003F5">
                <w:rPr>
                  <w:rStyle w:val="Kpr"/>
                  <w:rFonts w:asciiTheme="minorHAnsi" w:hAnsiTheme="minorHAnsi" w:cstheme="minorHAnsi"/>
                  <w:sz w:val="20"/>
                  <w:szCs w:val="20"/>
                </w:rPr>
                <w:t>http://inet-tr.org.tr/inetconf17/bildiri/18.pdf#</w:t>
              </w:r>
            </w:hyperlink>
            <w:r w:rsidRPr="00023918">
              <w:rPr>
                <w:rStyle w:val="FontStyle40"/>
                <w:rFonts w:asciiTheme="minorHAnsi" w:hAnsiTheme="minorHAnsi" w:cstheme="minorHAnsi"/>
              </w:rPr>
              <w:t>!</w:t>
            </w:r>
            <w:r w:rsidR="00F63809">
              <w:rPr>
                <w:rStyle w:val="FontStyle40"/>
                <w:rFonts w:asciiTheme="minorHAnsi" w:hAnsiTheme="minorHAnsi" w:cstheme="minorHAnsi"/>
              </w:rPr>
              <w:t xml:space="preserve"> </w:t>
            </w:r>
            <w:proofErr w:type="gramStart"/>
            <w:r w:rsidRPr="00023918">
              <w:rPr>
                <w:rStyle w:val="FontStyle40"/>
                <w:rFonts w:asciiTheme="minorHAnsi" w:hAnsiTheme="minorHAnsi" w:cstheme="minorHAnsi"/>
              </w:rPr>
              <w:t>adresinden</w:t>
            </w:r>
            <w:proofErr w:type="gramEnd"/>
            <w:r w:rsidRPr="00023918">
              <w:rPr>
                <w:rStyle w:val="FontStyle40"/>
                <w:rFonts w:asciiTheme="minorHAnsi" w:hAnsiTheme="minorHAnsi" w:cstheme="minorHAnsi"/>
              </w:rPr>
              <w:t xml:space="preserve"> 03.09.2016 tarihinde erişilmiştir. </w:t>
            </w:r>
          </w:p>
          <w:p w14:paraId="50ED3979" w14:textId="415DFD3B" w:rsidR="00F63809" w:rsidRPr="00023918" w:rsidRDefault="00F63809" w:rsidP="00F63809">
            <w:pPr>
              <w:pStyle w:val="Style22"/>
              <w:widowControl/>
              <w:ind w:left="619" w:hanging="619"/>
              <w:rPr>
                <w:rStyle w:val="FontStyle40"/>
                <w:rFonts w:asciiTheme="minorHAnsi" w:hAnsiTheme="minorHAnsi" w:cstheme="minorHAnsi"/>
              </w:rPr>
            </w:pPr>
          </w:p>
        </w:tc>
      </w:tr>
    </w:tbl>
    <w:p w14:paraId="462A2F92" w14:textId="26730CAB" w:rsidR="004B2381" w:rsidRDefault="004B2381" w:rsidP="00687E50">
      <w:pPr>
        <w:tabs>
          <w:tab w:val="left" w:pos="426"/>
          <w:tab w:val="left" w:pos="4962"/>
        </w:tabs>
        <w:spacing w:before="0" w:after="120" w:line="240" w:lineRule="auto"/>
        <w:ind w:left="426" w:hanging="426"/>
        <w:rPr>
          <w:rFonts w:cstheme="minorHAnsi"/>
          <w:szCs w:val="20"/>
          <w:lang w:eastAsia="en-US"/>
        </w:rPr>
      </w:pPr>
    </w:p>
    <w:p w14:paraId="5226259E" w14:textId="77777777" w:rsidR="004B2381" w:rsidRPr="004B2381" w:rsidRDefault="004B2381" w:rsidP="004B2381">
      <w:pPr>
        <w:rPr>
          <w:rFonts w:cstheme="minorHAnsi"/>
          <w:szCs w:val="20"/>
          <w:lang w:eastAsia="en-US"/>
        </w:rPr>
      </w:pPr>
    </w:p>
    <w:p w14:paraId="2918FD48" w14:textId="77777777" w:rsidR="004B2381" w:rsidRPr="004B2381" w:rsidRDefault="004B2381" w:rsidP="004B2381">
      <w:pPr>
        <w:rPr>
          <w:rFonts w:cstheme="minorHAnsi"/>
          <w:szCs w:val="20"/>
          <w:lang w:eastAsia="en-US"/>
        </w:rPr>
      </w:pPr>
    </w:p>
    <w:p w14:paraId="6B01D6BE" w14:textId="77777777" w:rsidR="004B2381" w:rsidRPr="004B2381" w:rsidRDefault="004B2381" w:rsidP="004B2381">
      <w:pPr>
        <w:rPr>
          <w:rFonts w:cstheme="minorHAnsi"/>
          <w:szCs w:val="20"/>
          <w:lang w:eastAsia="en-US"/>
        </w:rPr>
      </w:pPr>
    </w:p>
    <w:p w14:paraId="29DF0594" w14:textId="77777777" w:rsidR="004B2381" w:rsidRPr="004B2381" w:rsidRDefault="004B2381" w:rsidP="004B2381">
      <w:pPr>
        <w:rPr>
          <w:rFonts w:cstheme="minorHAnsi"/>
          <w:szCs w:val="20"/>
          <w:lang w:eastAsia="en-US"/>
        </w:rPr>
      </w:pPr>
    </w:p>
    <w:p w14:paraId="697D3D75" w14:textId="77777777" w:rsidR="004B2381" w:rsidRPr="004B2381" w:rsidRDefault="004B2381" w:rsidP="004B2381">
      <w:pPr>
        <w:rPr>
          <w:rFonts w:cstheme="minorHAnsi"/>
          <w:szCs w:val="20"/>
          <w:lang w:eastAsia="en-US"/>
        </w:rPr>
      </w:pPr>
    </w:p>
    <w:p w14:paraId="44EDB68E" w14:textId="77777777" w:rsidR="004B2381" w:rsidRPr="004B2381" w:rsidRDefault="004B2381" w:rsidP="004B2381">
      <w:pPr>
        <w:rPr>
          <w:rFonts w:cstheme="minorHAnsi"/>
          <w:szCs w:val="20"/>
          <w:lang w:eastAsia="en-US"/>
        </w:rPr>
      </w:pPr>
    </w:p>
    <w:p w14:paraId="6D2C2422" w14:textId="77777777" w:rsidR="004B2381" w:rsidRPr="004B2381" w:rsidRDefault="004B2381" w:rsidP="004B2381">
      <w:pPr>
        <w:rPr>
          <w:rFonts w:cstheme="minorHAnsi"/>
          <w:szCs w:val="20"/>
          <w:lang w:eastAsia="en-US"/>
        </w:rPr>
      </w:pPr>
    </w:p>
    <w:p w14:paraId="477EB7FE" w14:textId="77777777" w:rsidR="004B2381" w:rsidRPr="004B2381" w:rsidRDefault="004B2381" w:rsidP="004B2381">
      <w:pPr>
        <w:rPr>
          <w:rFonts w:cstheme="minorHAnsi"/>
          <w:szCs w:val="20"/>
          <w:lang w:eastAsia="en-US"/>
        </w:rPr>
      </w:pPr>
    </w:p>
    <w:p w14:paraId="43A87DEC" w14:textId="77777777" w:rsidR="004B2381" w:rsidRPr="004B2381" w:rsidRDefault="004B2381" w:rsidP="004B2381">
      <w:pPr>
        <w:rPr>
          <w:rFonts w:cstheme="minorHAnsi"/>
          <w:szCs w:val="20"/>
          <w:lang w:eastAsia="en-US"/>
        </w:rPr>
      </w:pPr>
    </w:p>
    <w:p w14:paraId="6BCB48E8" w14:textId="77777777" w:rsidR="004B2381" w:rsidRPr="004B2381" w:rsidRDefault="004B2381" w:rsidP="004B2381">
      <w:pPr>
        <w:rPr>
          <w:rFonts w:cstheme="minorHAnsi"/>
          <w:szCs w:val="20"/>
          <w:lang w:eastAsia="en-US"/>
        </w:rPr>
      </w:pPr>
    </w:p>
    <w:p w14:paraId="7ECE5FF7" w14:textId="77777777" w:rsidR="004B2381" w:rsidRPr="004B2381" w:rsidRDefault="004B2381" w:rsidP="004B2381">
      <w:pPr>
        <w:rPr>
          <w:rFonts w:cstheme="minorHAnsi"/>
          <w:szCs w:val="20"/>
          <w:lang w:eastAsia="en-US"/>
        </w:rPr>
      </w:pPr>
    </w:p>
    <w:p w14:paraId="333BF021" w14:textId="77777777" w:rsidR="004B2381" w:rsidRPr="004B2381" w:rsidRDefault="004B2381" w:rsidP="004B2381">
      <w:pPr>
        <w:rPr>
          <w:rFonts w:cstheme="minorHAnsi"/>
          <w:szCs w:val="20"/>
          <w:lang w:eastAsia="en-US"/>
        </w:rPr>
      </w:pPr>
    </w:p>
    <w:p w14:paraId="1B758EB0" w14:textId="77777777" w:rsidR="004B2381" w:rsidRPr="004B2381" w:rsidRDefault="004B2381" w:rsidP="004B2381">
      <w:pPr>
        <w:rPr>
          <w:rFonts w:cstheme="minorHAnsi"/>
          <w:szCs w:val="20"/>
          <w:lang w:eastAsia="en-US"/>
        </w:rPr>
      </w:pPr>
    </w:p>
    <w:p w14:paraId="26B9BB83" w14:textId="6598EEFC" w:rsidR="004B2381" w:rsidRDefault="004B2381" w:rsidP="004B2381">
      <w:pPr>
        <w:rPr>
          <w:rFonts w:cstheme="minorHAnsi"/>
          <w:szCs w:val="20"/>
          <w:lang w:eastAsia="en-US"/>
        </w:rPr>
      </w:pPr>
    </w:p>
    <w:p w14:paraId="3715212C" w14:textId="5E2E99D7" w:rsidR="00B07685" w:rsidRPr="004B2381" w:rsidRDefault="004B2381" w:rsidP="004B2381">
      <w:pPr>
        <w:tabs>
          <w:tab w:val="left" w:pos="6600"/>
        </w:tabs>
        <w:rPr>
          <w:rFonts w:cstheme="minorHAnsi"/>
          <w:szCs w:val="20"/>
          <w:lang w:eastAsia="en-US"/>
        </w:rPr>
      </w:pPr>
      <w:r>
        <w:rPr>
          <w:rFonts w:cstheme="minorHAnsi"/>
          <w:szCs w:val="20"/>
          <w:lang w:eastAsia="en-US"/>
        </w:rPr>
        <w:tab/>
      </w:r>
      <w:bookmarkStart w:id="1" w:name="_GoBack"/>
      <w:bookmarkEnd w:id="1"/>
    </w:p>
    <w:sectPr w:rsidR="00B07685" w:rsidRPr="004B2381" w:rsidSect="00532027">
      <w:headerReference w:type="even" r:id="rId12"/>
      <w:headerReference w:type="default" r:id="rId13"/>
      <w:footerReference w:type="even" r:id="rId14"/>
      <w:footerReference w:type="default" r:id="rId15"/>
      <w:footerReference w:type="first" r:id="rId16"/>
      <w:pgSz w:w="11907" w:h="16840" w:code="9"/>
      <w:pgMar w:top="1985" w:right="1701" w:bottom="1985" w:left="1985" w:header="1417" w:footer="1417" w:gutter="0"/>
      <w:cols w:space="720"/>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B84023" w14:textId="77777777" w:rsidR="008A769A" w:rsidRDefault="008A769A">
      <w:r>
        <w:separator/>
      </w:r>
    </w:p>
  </w:endnote>
  <w:endnote w:type="continuationSeparator" w:id="0">
    <w:p w14:paraId="11A1B511" w14:textId="77777777" w:rsidR="008A769A" w:rsidRDefault="008A76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Eras Bk BT">
    <w:charset w:val="00"/>
    <w:family w:val="swiss"/>
    <w:pitch w:val="variable"/>
    <w:sig w:usb0="00000087" w:usb1="00000000" w:usb2="00000000" w:usb3="00000000" w:csb0="0000001B" w:csb1="00000000"/>
  </w:font>
  <w:font w:name="Arial Unicode MS">
    <w:panose1 w:val="020B0604020202020204"/>
    <w:charset w:val="00"/>
    <w:family w:val="roman"/>
    <w:pitch w:val="default"/>
  </w:font>
  <w:font w:name="Eras Md BT">
    <w:altName w:val="Segoe Script"/>
    <w:charset w:val="00"/>
    <w:family w:val="swiss"/>
    <w:pitch w:val="variable"/>
    <w:sig w:usb0="00000001" w:usb1="00000000" w:usb2="00000000" w:usb3="00000000" w:csb0="0000001B"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nion Pro">
    <w:altName w:val="Times New Roman"/>
    <w:panose1 w:val="00000000000000000000"/>
    <w:charset w:val="00"/>
    <w:family w:val="roman"/>
    <w:notTrueType/>
    <w:pitch w:val="variable"/>
    <w:sig w:usb0="00000001" w:usb1="00000001" w:usb2="00000000" w:usb3="00000000" w:csb0="0000019F" w:csb1="00000000"/>
  </w:font>
  <w:font w:name="Trebuchet MS">
    <w:panose1 w:val="020B0603020202020204"/>
    <w:charset w:val="A2"/>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F95826" w14:textId="2021EB97" w:rsidR="00AA1780" w:rsidRPr="004B2381" w:rsidRDefault="008A769A" w:rsidP="004B2381">
    <w:pPr>
      <w:pStyle w:val="AltBilgi"/>
      <w:pBdr>
        <w:top w:val="single" w:sz="18" w:space="1" w:color="FFC000"/>
      </w:pBdr>
      <w:tabs>
        <w:tab w:val="clear" w:pos="4536"/>
        <w:tab w:val="clear" w:pos="9072"/>
        <w:tab w:val="left" w:pos="4740"/>
        <w:tab w:val="left" w:pos="4962"/>
      </w:tabs>
      <w:jc w:val="left"/>
      <w:rPr>
        <w:rFonts w:cstheme="minorHAnsi"/>
        <w:color w:val="FFC000"/>
        <w:sz w:val="22"/>
      </w:rPr>
    </w:pPr>
    <w:sdt>
      <w:sdtPr>
        <w:rPr>
          <w:rFonts w:ascii="Trebuchet MS" w:hAnsi="Trebuchet MS"/>
          <w:color w:val="FFC000"/>
        </w:rPr>
        <w:id w:val="828260442"/>
        <w:docPartObj>
          <w:docPartGallery w:val="Page Numbers (Bottom of Page)"/>
          <w:docPartUnique/>
        </w:docPartObj>
      </w:sdtPr>
      <w:sdtEndPr>
        <w:rPr>
          <w:rFonts w:asciiTheme="minorHAnsi" w:hAnsiTheme="minorHAnsi" w:cstheme="minorHAnsi"/>
          <w:sz w:val="22"/>
        </w:rPr>
      </w:sdtEndPr>
      <w:sdtContent>
        <w:r w:rsidR="00886FD6" w:rsidRPr="004B2381">
          <w:rPr>
            <w:rFonts w:cstheme="minorHAnsi"/>
            <w:color w:val="FFC000"/>
            <w:sz w:val="22"/>
          </w:rPr>
          <w:fldChar w:fldCharType="begin"/>
        </w:r>
        <w:r w:rsidR="00886FD6" w:rsidRPr="004B2381">
          <w:rPr>
            <w:rFonts w:cstheme="minorHAnsi"/>
            <w:color w:val="FFC000"/>
            <w:sz w:val="22"/>
          </w:rPr>
          <w:instrText>PAGE   \* MERGEFORMAT</w:instrText>
        </w:r>
        <w:r w:rsidR="00886FD6" w:rsidRPr="004B2381">
          <w:rPr>
            <w:rFonts w:cstheme="minorHAnsi"/>
            <w:color w:val="FFC000"/>
            <w:sz w:val="22"/>
          </w:rPr>
          <w:fldChar w:fldCharType="separate"/>
        </w:r>
        <w:r w:rsidR="004B2381">
          <w:rPr>
            <w:rFonts w:cstheme="minorHAnsi"/>
            <w:noProof/>
            <w:color w:val="FFC000"/>
            <w:sz w:val="22"/>
          </w:rPr>
          <w:t>6</w:t>
        </w:r>
        <w:r w:rsidR="00886FD6" w:rsidRPr="004B2381">
          <w:rPr>
            <w:rFonts w:cstheme="minorHAnsi"/>
            <w:color w:val="FFC000"/>
            <w:sz w:val="22"/>
          </w:rPr>
          <w:fldChar w:fldCharType="end"/>
        </w:r>
      </w:sdtContent>
    </w:sdt>
    <w:r w:rsidR="00886FD6" w:rsidRPr="004B2381">
      <w:rPr>
        <w:rFonts w:cstheme="minorHAnsi"/>
        <w:color w:val="FFC000"/>
        <w:sz w:val="22"/>
      </w:rPr>
      <w:tab/>
    </w:r>
    <w:r w:rsidR="00886FD6" w:rsidRPr="004B2381">
      <w:rPr>
        <w:rFonts w:cstheme="minorHAnsi"/>
        <w:color w:val="FFC000"/>
        <w:sz w:val="22"/>
      </w:rPr>
      <w:tab/>
    </w:r>
    <w:r w:rsidR="00886FD6" w:rsidRPr="004B2381">
      <w:rPr>
        <w:rFonts w:cstheme="minorHAnsi"/>
        <w:i/>
        <w:color w:val="FFC000"/>
        <w:sz w:val="22"/>
      </w:rPr>
      <w:t>Sınırsız Eğitim ve Araştırma Derneği</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FFC000"/>
      </w:rPr>
      <w:id w:val="547338491"/>
      <w:docPartObj>
        <w:docPartGallery w:val="Page Numbers (Bottom of Page)"/>
        <w:docPartUnique/>
      </w:docPartObj>
    </w:sdtPr>
    <w:sdtEndPr/>
    <w:sdtContent>
      <w:p w14:paraId="52DDB2A6" w14:textId="53DD23A1" w:rsidR="00AA1780" w:rsidRPr="004B2381" w:rsidRDefault="00886FD6" w:rsidP="004B2381">
        <w:pPr>
          <w:pStyle w:val="AltBilgi"/>
          <w:pBdr>
            <w:top w:val="single" w:sz="18" w:space="1" w:color="FFC000"/>
          </w:pBdr>
          <w:tabs>
            <w:tab w:val="left" w:pos="7938"/>
          </w:tabs>
          <w:jc w:val="left"/>
          <w:rPr>
            <w:color w:val="FFC000"/>
          </w:rPr>
        </w:pPr>
        <w:r w:rsidRPr="004B2381">
          <w:rPr>
            <w:rFonts w:cstheme="minorHAnsi"/>
            <w:i/>
            <w:color w:val="FFC000"/>
            <w:sz w:val="22"/>
          </w:rPr>
          <w:t>Sınırsız Eğitim ve Araştırma Derneği</w:t>
        </w:r>
        <w:r w:rsidRPr="004B2381">
          <w:rPr>
            <w:rFonts w:cstheme="minorHAnsi"/>
            <w:color w:val="FFC000"/>
            <w:sz w:val="22"/>
          </w:rPr>
          <w:tab/>
        </w:r>
        <w:r w:rsidRPr="004B2381">
          <w:rPr>
            <w:rFonts w:cstheme="minorHAnsi"/>
            <w:color w:val="FFC000"/>
            <w:sz w:val="22"/>
          </w:rPr>
          <w:tab/>
          <w:t xml:space="preserve"> </w:t>
        </w:r>
        <w:r w:rsidR="00876677" w:rsidRPr="004B2381">
          <w:rPr>
            <w:rFonts w:cstheme="minorHAnsi"/>
            <w:color w:val="FFC000"/>
            <w:sz w:val="22"/>
          </w:rPr>
          <w:fldChar w:fldCharType="begin"/>
        </w:r>
        <w:r w:rsidR="00AA1780" w:rsidRPr="004B2381">
          <w:rPr>
            <w:rFonts w:cstheme="minorHAnsi"/>
            <w:color w:val="FFC000"/>
            <w:sz w:val="22"/>
          </w:rPr>
          <w:instrText>PAGE   \* MERGEFORMAT</w:instrText>
        </w:r>
        <w:r w:rsidR="00876677" w:rsidRPr="004B2381">
          <w:rPr>
            <w:rFonts w:cstheme="minorHAnsi"/>
            <w:color w:val="FFC000"/>
            <w:sz w:val="22"/>
          </w:rPr>
          <w:fldChar w:fldCharType="separate"/>
        </w:r>
        <w:r w:rsidR="004B2381">
          <w:rPr>
            <w:rFonts w:cstheme="minorHAnsi"/>
            <w:noProof/>
            <w:color w:val="FFC000"/>
            <w:sz w:val="22"/>
          </w:rPr>
          <w:t>7</w:t>
        </w:r>
        <w:r w:rsidR="00876677" w:rsidRPr="004B2381">
          <w:rPr>
            <w:rFonts w:cstheme="minorHAnsi"/>
            <w:color w:val="FFC000"/>
            <w:sz w:val="22"/>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3DCAF" w14:textId="77777777" w:rsidR="00AA1780" w:rsidRPr="00A65FEA" w:rsidRDefault="00AA1780" w:rsidP="00A65FEA">
    <w:pPr>
      <w:pStyle w:val="AltBilgi"/>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21C2D8" w14:textId="77777777" w:rsidR="008A769A" w:rsidRDefault="008A769A">
      <w:r>
        <w:separator/>
      </w:r>
    </w:p>
  </w:footnote>
  <w:footnote w:type="continuationSeparator" w:id="0">
    <w:p w14:paraId="68BC9BF0" w14:textId="77777777" w:rsidR="008A769A" w:rsidRDefault="008A769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6A7EB8" w14:textId="77777777" w:rsidR="00E57DD7" w:rsidRPr="004B2381" w:rsidRDefault="00120973" w:rsidP="004B2381">
    <w:pPr>
      <w:pStyle w:val="stBilgi"/>
      <w:pBdr>
        <w:bottom w:val="single" w:sz="18" w:space="1" w:color="FFC000"/>
      </w:pBdr>
      <w:tabs>
        <w:tab w:val="clear" w:pos="4536"/>
        <w:tab w:val="clear" w:pos="9072"/>
        <w:tab w:val="left" w:pos="397"/>
        <w:tab w:val="right" w:pos="8221"/>
      </w:tabs>
      <w:rPr>
        <w:rFonts w:cstheme="minorHAnsi"/>
        <w:i/>
        <w:color w:val="FFC000"/>
        <w:sz w:val="21"/>
        <w:szCs w:val="21"/>
      </w:rPr>
    </w:pPr>
    <w:r w:rsidRPr="004B2381">
      <w:rPr>
        <w:rFonts w:cstheme="minorHAnsi"/>
        <w:i/>
        <w:color w:val="FFC000"/>
        <w:sz w:val="22"/>
        <w:szCs w:val="21"/>
      </w:rPr>
      <w:t>Bölüm Başlık</w:t>
    </w:r>
    <w:r w:rsidR="00AA1780" w:rsidRPr="004B2381">
      <w:rPr>
        <w:rFonts w:cstheme="minorHAnsi"/>
        <w:i/>
        <w:color w:val="FFC000"/>
        <w:sz w:val="22"/>
        <w:szCs w:val="21"/>
      </w:rPr>
      <w:t xml:space="preserve"> İsmi</w:t>
    </w:r>
    <w:r w:rsidR="00BF0060" w:rsidRPr="004B2381">
      <w:rPr>
        <w:rFonts w:cstheme="minorHAnsi"/>
        <w:i/>
        <w:color w:val="FFC000"/>
        <w:sz w:val="22"/>
        <w:szCs w:val="21"/>
      </w:rPr>
      <w:t>(İlk Harfler Büyük)</w:t>
    </w:r>
    <w:r w:rsidR="00E57DD7" w:rsidRPr="004B2381">
      <w:rPr>
        <w:rFonts w:cstheme="minorHAnsi"/>
        <w:i/>
        <w:color w:val="FFC000"/>
        <w:sz w:val="21"/>
        <w:szCs w:val="21"/>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6244B6" w14:textId="2DC9E101" w:rsidR="00AA1780" w:rsidRPr="004B2381" w:rsidRDefault="008A769A" w:rsidP="004B2381">
    <w:pPr>
      <w:pStyle w:val="stBilgi"/>
      <w:pBdr>
        <w:bottom w:val="single" w:sz="18" w:space="1" w:color="FFC000"/>
      </w:pBdr>
      <w:tabs>
        <w:tab w:val="clear" w:pos="4536"/>
        <w:tab w:val="clear" w:pos="9072"/>
        <w:tab w:val="left" w:pos="5103"/>
      </w:tabs>
      <w:jc w:val="left"/>
      <w:rPr>
        <w:rFonts w:cstheme="minorHAnsi"/>
        <w:color w:val="FFC000"/>
        <w:sz w:val="22"/>
        <w:szCs w:val="21"/>
      </w:rPr>
    </w:pPr>
    <w:sdt>
      <w:sdtPr>
        <w:rPr>
          <w:rFonts w:ascii="Minion Pro" w:hAnsi="Minion Pro"/>
          <w:color w:val="FFC000"/>
        </w:rPr>
        <w:id w:val="1108702685"/>
        <w:docPartObj>
          <w:docPartGallery w:val="Page Numbers (Top of Page)"/>
          <w:docPartUnique/>
        </w:docPartObj>
      </w:sdtPr>
      <w:sdtEndPr>
        <w:rPr>
          <w:sz w:val="21"/>
          <w:szCs w:val="21"/>
        </w:rPr>
      </w:sdtEndPr>
      <w:sdtContent>
        <w:r w:rsidR="00E57DD7" w:rsidRPr="004B2381">
          <w:rPr>
            <w:rFonts w:ascii="Trebuchet MS" w:hAnsi="Trebuchet MS"/>
            <w:b/>
            <w:noProof/>
            <w:color w:val="FFC000"/>
            <w:szCs w:val="24"/>
          </w:rPr>
          <w:drawing>
            <wp:inline distT="0" distB="0" distL="0" distR="0" wp14:anchorId="6060E034" wp14:editId="7F862279">
              <wp:extent cx="503851" cy="233680"/>
              <wp:effectExtent l="0" t="0" r="0" b="0"/>
              <wp:docPr id="2" name="Resim 2" descr="S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a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39854" cy="250378"/>
                      </a:xfrm>
                      <a:prstGeom prst="rect">
                        <a:avLst/>
                      </a:prstGeom>
                      <a:noFill/>
                    </pic:spPr>
                  </pic:pic>
                </a:graphicData>
              </a:graphic>
            </wp:inline>
          </w:drawing>
        </w:r>
      </w:sdtContent>
    </w:sdt>
    <w:r w:rsidR="004B2381" w:rsidRPr="004B2381">
      <w:rPr>
        <w:rFonts w:ascii="Minion Pro" w:hAnsi="Minion Pro"/>
        <w:color w:val="FFC000"/>
        <w:sz w:val="21"/>
        <w:szCs w:val="21"/>
      </w:rPr>
      <w:t xml:space="preserve">                                                    </w:t>
    </w:r>
    <w:r w:rsidR="004B2381" w:rsidRPr="004B2381">
      <w:rPr>
        <w:rFonts w:cstheme="minorHAnsi"/>
        <w:i/>
        <w:color w:val="FFC000"/>
        <w:sz w:val="22"/>
        <w:szCs w:val="21"/>
      </w:rPr>
      <w:t>Yapay Zekâ Çağında Eğitim ve Araştırmanın Geleceği</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A567F22"/>
    <w:lvl w:ilvl="0">
      <w:start w:val="1"/>
      <w:numFmt w:val="bullet"/>
      <w:pStyle w:val="YerTutucuMetni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pStyle w:val="NoteLevel32"/>
      <w:lvlText w:val="o"/>
      <w:lvlJc w:val="left"/>
      <w:pPr>
        <w:tabs>
          <w:tab w:val="num" w:pos="1440"/>
        </w:tabs>
        <w:ind w:left="1800" w:hanging="360"/>
      </w:pPr>
      <w:rPr>
        <w:rFonts w:ascii="Courier New" w:hAnsi="Courier New" w:hint="default"/>
      </w:rPr>
    </w:lvl>
    <w:lvl w:ilvl="3">
      <w:start w:val="1"/>
      <w:numFmt w:val="bullet"/>
      <w:pStyle w:val="NoteLevel42"/>
      <w:lvlText w:val=""/>
      <w:lvlJc w:val="left"/>
      <w:pPr>
        <w:tabs>
          <w:tab w:val="num" w:pos="2160"/>
        </w:tabs>
        <w:ind w:left="2520" w:hanging="360"/>
      </w:pPr>
      <w:rPr>
        <w:rFonts w:ascii="Wingdings" w:hAnsi="Wingdings" w:hint="default"/>
      </w:rPr>
    </w:lvl>
    <w:lvl w:ilvl="4">
      <w:start w:val="1"/>
      <w:numFmt w:val="bullet"/>
      <w:pStyle w:val="NoteLevel52"/>
      <w:lvlText w:val=""/>
      <w:lvlJc w:val="left"/>
      <w:pPr>
        <w:tabs>
          <w:tab w:val="num" w:pos="2880"/>
        </w:tabs>
        <w:ind w:left="3240" w:hanging="360"/>
      </w:pPr>
      <w:rPr>
        <w:rFonts w:ascii="Wingdings" w:hAnsi="Wingdings" w:hint="default"/>
      </w:rPr>
    </w:lvl>
    <w:lvl w:ilvl="5">
      <w:start w:val="1"/>
      <w:numFmt w:val="bullet"/>
      <w:pStyle w:val="NoteLevel62"/>
      <w:lvlText w:val=""/>
      <w:lvlJc w:val="left"/>
      <w:pPr>
        <w:tabs>
          <w:tab w:val="num" w:pos="3600"/>
        </w:tabs>
        <w:ind w:left="3960" w:hanging="360"/>
      </w:pPr>
      <w:rPr>
        <w:rFonts w:ascii="Symbol" w:hAnsi="Symbol" w:hint="default"/>
      </w:rPr>
    </w:lvl>
    <w:lvl w:ilvl="6">
      <w:start w:val="1"/>
      <w:numFmt w:val="bullet"/>
      <w:pStyle w:val="NoteLevel72"/>
      <w:lvlText w:val="o"/>
      <w:lvlJc w:val="left"/>
      <w:pPr>
        <w:tabs>
          <w:tab w:val="num" w:pos="4320"/>
        </w:tabs>
        <w:ind w:left="4680" w:hanging="360"/>
      </w:pPr>
      <w:rPr>
        <w:rFonts w:ascii="Courier New" w:hAnsi="Courier New" w:hint="default"/>
      </w:rPr>
    </w:lvl>
    <w:lvl w:ilvl="7">
      <w:start w:val="1"/>
      <w:numFmt w:val="bullet"/>
      <w:pStyle w:val="NoteLevel82"/>
      <w:lvlText w:val=""/>
      <w:lvlJc w:val="left"/>
      <w:pPr>
        <w:tabs>
          <w:tab w:val="num" w:pos="5040"/>
        </w:tabs>
        <w:ind w:left="5400" w:hanging="360"/>
      </w:pPr>
      <w:rPr>
        <w:rFonts w:ascii="Wingdings" w:hAnsi="Wingdings" w:hint="default"/>
      </w:rPr>
    </w:lvl>
    <w:lvl w:ilvl="8">
      <w:start w:val="1"/>
      <w:numFmt w:val="bullet"/>
      <w:pStyle w:val="NoteLevel92"/>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64D6EEEE"/>
    <w:lvl w:ilvl="0">
      <w:numFmt w:val="bullet"/>
      <w:lvlText w:val="*"/>
      <w:lvlJc w:val="left"/>
    </w:lvl>
  </w:abstractNum>
  <w:abstractNum w:abstractNumId="2" w15:restartNumberingAfterBreak="0">
    <w:nsid w:val="2B28658B"/>
    <w:multiLevelType w:val="hybridMultilevel"/>
    <w:tmpl w:val="BBA65406"/>
    <w:lvl w:ilvl="0" w:tplc="041F000F">
      <w:start w:val="1"/>
      <w:numFmt w:val="decimal"/>
      <w:lvlText w:val="%1."/>
      <w:lvlJc w:val="left"/>
      <w:pPr>
        <w:ind w:left="720" w:hanging="360"/>
      </w:pPr>
    </w:lvl>
    <w:lvl w:ilvl="1" w:tplc="041F0019" w:tentative="1">
      <w:start w:val="1"/>
      <w:numFmt w:val="lowerLetter"/>
      <w:pStyle w:val="AralkYok1"/>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3F05E60"/>
    <w:multiLevelType w:val="hybridMultilevel"/>
    <w:tmpl w:val="E29ADF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58ED433A"/>
    <w:multiLevelType w:val="hybridMultilevel"/>
    <w:tmpl w:val="937EDE4C"/>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65801F4D"/>
    <w:multiLevelType w:val="hybridMultilevel"/>
    <w:tmpl w:val="21B0B8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4"/>
  </w:num>
  <w:num w:numId="5">
    <w:abstractNumId w:val="1"/>
    <w:lvlOverride w:ilvl="0">
      <w:lvl w:ilvl="0">
        <w:start w:val="65535"/>
        <w:numFmt w:val="bullet"/>
        <w:lvlText w:val="•"/>
        <w:legacy w:legacy="1" w:legacySpace="0" w:legacyIndent="187"/>
        <w:lvlJc w:val="left"/>
        <w:rPr>
          <w:rFonts w:ascii="Calibri" w:hAnsi="Calibri" w:hint="default"/>
        </w:rPr>
      </w:lvl>
    </w:lvlOverride>
  </w:num>
  <w:num w:numId="6">
    <w:abstractNumId w:val="1"/>
    <w:lvlOverride w:ilvl="0">
      <w:lvl w:ilvl="0">
        <w:start w:val="65535"/>
        <w:numFmt w:val="bullet"/>
        <w:lvlText w:val="•"/>
        <w:legacy w:legacy="1" w:legacySpace="0" w:legacyIndent="173"/>
        <w:lvlJc w:val="left"/>
        <w:rPr>
          <w:rFonts w:ascii="Calibri" w:hAnsi="Calibri" w:hint="default"/>
        </w:rPr>
      </w:lvl>
    </w:lvlOverride>
  </w:num>
  <w:num w:numId="7">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hyphenationZone w:val="425"/>
  <w:doNotHyphenateCaps/>
  <w:evenAndOddHeaders/>
  <w:drawingGridHorizontalSpacing w:val="100"/>
  <w:drawingGridVerticalSpacing w:val="120"/>
  <w:displayHorizontalDrawingGridEvery w:val="2"/>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0tjAAUqbGlmamBko6SsGpxcWZ+XkgBUa1AIYZWsssAAAA"/>
  </w:docVars>
  <w:rsids>
    <w:rsidRoot w:val="00687C53"/>
    <w:rsid w:val="00000873"/>
    <w:rsid w:val="00000949"/>
    <w:rsid w:val="000009B1"/>
    <w:rsid w:val="00000A4E"/>
    <w:rsid w:val="00000AC7"/>
    <w:rsid w:val="00000C17"/>
    <w:rsid w:val="00000E7A"/>
    <w:rsid w:val="00001483"/>
    <w:rsid w:val="00001510"/>
    <w:rsid w:val="000016A9"/>
    <w:rsid w:val="00001E2C"/>
    <w:rsid w:val="00001E86"/>
    <w:rsid w:val="000020CF"/>
    <w:rsid w:val="0000233E"/>
    <w:rsid w:val="00002371"/>
    <w:rsid w:val="00002386"/>
    <w:rsid w:val="0000258E"/>
    <w:rsid w:val="0000288B"/>
    <w:rsid w:val="000030EE"/>
    <w:rsid w:val="00003163"/>
    <w:rsid w:val="000036F7"/>
    <w:rsid w:val="00003C3D"/>
    <w:rsid w:val="00003EA5"/>
    <w:rsid w:val="000048A4"/>
    <w:rsid w:val="00005023"/>
    <w:rsid w:val="0000503D"/>
    <w:rsid w:val="00005143"/>
    <w:rsid w:val="000055B2"/>
    <w:rsid w:val="00005617"/>
    <w:rsid w:val="00005C74"/>
    <w:rsid w:val="00005C75"/>
    <w:rsid w:val="00005DBF"/>
    <w:rsid w:val="00005FF8"/>
    <w:rsid w:val="0000615F"/>
    <w:rsid w:val="000064D8"/>
    <w:rsid w:val="00006776"/>
    <w:rsid w:val="000067A0"/>
    <w:rsid w:val="000067A3"/>
    <w:rsid w:val="00006840"/>
    <w:rsid w:val="00006955"/>
    <w:rsid w:val="00007741"/>
    <w:rsid w:val="00007AEB"/>
    <w:rsid w:val="00007E5E"/>
    <w:rsid w:val="00007E9C"/>
    <w:rsid w:val="00007EDA"/>
    <w:rsid w:val="000105C6"/>
    <w:rsid w:val="000106B2"/>
    <w:rsid w:val="0001112C"/>
    <w:rsid w:val="0001147F"/>
    <w:rsid w:val="0001162E"/>
    <w:rsid w:val="0001195C"/>
    <w:rsid w:val="00011AD5"/>
    <w:rsid w:val="000120DF"/>
    <w:rsid w:val="0001228D"/>
    <w:rsid w:val="0001274E"/>
    <w:rsid w:val="000128D7"/>
    <w:rsid w:val="00012A8E"/>
    <w:rsid w:val="00012CA4"/>
    <w:rsid w:val="00013026"/>
    <w:rsid w:val="0001307A"/>
    <w:rsid w:val="000131C0"/>
    <w:rsid w:val="000136BD"/>
    <w:rsid w:val="000139EA"/>
    <w:rsid w:val="00014418"/>
    <w:rsid w:val="000147F2"/>
    <w:rsid w:val="0001483E"/>
    <w:rsid w:val="00014D0F"/>
    <w:rsid w:val="00014F06"/>
    <w:rsid w:val="000151B7"/>
    <w:rsid w:val="000158EF"/>
    <w:rsid w:val="00015D32"/>
    <w:rsid w:val="00016040"/>
    <w:rsid w:val="00016568"/>
    <w:rsid w:val="00016625"/>
    <w:rsid w:val="00016626"/>
    <w:rsid w:val="00016A75"/>
    <w:rsid w:val="00016B56"/>
    <w:rsid w:val="000172A0"/>
    <w:rsid w:val="000173B2"/>
    <w:rsid w:val="00017A35"/>
    <w:rsid w:val="00017AB5"/>
    <w:rsid w:val="00017B19"/>
    <w:rsid w:val="00017CA3"/>
    <w:rsid w:val="00017EE7"/>
    <w:rsid w:val="000205FA"/>
    <w:rsid w:val="000208B7"/>
    <w:rsid w:val="000209D3"/>
    <w:rsid w:val="00020E9B"/>
    <w:rsid w:val="00020EF5"/>
    <w:rsid w:val="00020F49"/>
    <w:rsid w:val="0002104C"/>
    <w:rsid w:val="00021300"/>
    <w:rsid w:val="00021541"/>
    <w:rsid w:val="000216BA"/>
    <w:rsid w:val="00021C32"/>
    <w:rsid w:val="00022D2A"/>
    <w:rsid w:val="00022E9B"/>
    <w:rsid w:val="00022FAF"/>
    <w:rsid w:val="0002317A"/>
    <w:rsid w:val="00023378"/>
    <w:rsid w:val="0002380C"/>
    <w:rsid w:val="00023918"/>
    <w:rsid w:val="00023BDC"/>
    <w:rsid w:val="00023C98"/>
    <w:rsid w:val="00023DAF"/>
    <w:rsid w:val="00023E57"/>
    <w:rsid w:val="00023F16"/>
    <w:rsid w:val="000241D8"/>
    <w:rsid w:val="0002421E"/>
    <w:rsid w:val="00024234"/>
    <w:rsid w:val="0002456C"/>
    <w:rsid w:val="00024DF3"/>
    <w:rsid w:val="00025AC8"/>
    <w:rsid w:val="00025ACD"/>
    <w:rsid w:val="00025B22"/>
    <w:rsid w:val="00025D2B"/>
    <w:rsid w:val="000266D2"/>
    <w:rsid w:val="000266EF"/>
    <w:rsid w:val="00026847"/>
    <w:rsid w:val="00026D0D"/>
    <w:rsid w:val="000271CA"/>
    <w:rsid w:val="0002768B"/>
    <w:rsid w:val="000303C6"/>
    <w:rsid w:val="0003051D"/>
    <w:rsid w:val="000306E9"/>
    <w:rsid w:val="000307D1"/>
    <w:rsid w:val="00030CCA"/>
    <w:rsid w:val="00030E62"/>
    <w:rsid w:val="00031167"/>
    <w:rsid w:val="000318AE"/>
    <w:rsid w:val="000319B5"/>
    <w:rsid w:val="000319BD"/>
    <w:rsid w:val="00031C55"/>
    <w:rsid w:val="00031E07"/>
    <w:rsid w:val="00031F88"/>
    <w:rsid w:val="000321D9"/>
    <w:rsid w:val="000322B3"/>
    <w:rsid w:val="000325B9"/>
    <w:rsid w:val="00032722"/>
    <w:rsid w:val="00032911"/>
    <w:rsid w:val="00032984"/>
    <w:rsid w:val="00032A5F"/>
    <w:rsid w:val="00032D61"/>
    <w:rsid w:val="00032E9F"/>
    <w:rsid w:val="00032F87"/>
    <w:rsid w:val="0003303D"/>
    <w:rsid w:val="000330A0"/>
    <w:rsid w:val="000333A5"/>
    <w:rsid w:val="000334D5"/>
    <w:rsid w:val="00033A28"/>
    <w:rsid w:val="00033A6D"/>
    <w:rsid w:val="00033D22"/>
    <w:rsid w:val="00033DA1"/>
    <w:rsid w:val="00034006"/>
    <w:rsid w:val="00034A95"/>
    <w:rsid w:val="00034FA8"/>
    <w:rsid w:val="0003506B"/>
    <w:rsid w:val="0003527A"/>
    <w:rsid w:val="00035416"/>
    <w:rsid w:val="00035539"/>
    <w:rsid w:val="00035562"/>
    <w:rsid w:val="00035AAA"/>
    <w:rsid w:val="00035BA4"/>
    <w:rsid w:val="0003610C"/>
    <w:rsid w:val="000361C8"/>
    <w:rsid w:val="000367BE"/>
    <w:rsid w:val="00036B27"/>
    <w:rsid w:val="00036CFE"/>
    <w:rsid w:val="00036F3F"/>
    <w:rsid w:val="000373FE"/>
    <w:rsid w:val="0003789E"/>
    <w:rsid w:val="00037C19"/>
    <w:rsid w:val="00037D2E"/>
    <w:rsid w:val="00037D73"/>
    <w:rsid w:val="000400BA"/>
    <w:rsid w:val="00040143"/>
    <w:rsid w:val="00040B27"/>
    <w:rsid w:val="00041273"/>
    <w:rsid w:val="00041488"/>
    <w:rsid w:val="0004205F"/>
    <w:rsid w:val="0004217F"/>
    <w:rsid w:val="00042E4F"/>
    <w:rsid w:val="00042F1E"/>
    <w:rsid w:val="00042FB8"/>
    <w:rsid w:val="000433B2"/>
    <w:rsid w:val="00043514"/>
    <w:rsid w:val="00043684"/>
    <w:rsid w:val="000436A4"/>
    <w:rsid w:val="00043B03"/>
    <w:rsid w:val="00043DC9"/>
    <w:rsid w:val="00043E1A"/>
    <w:rsid w:val="00043F65"/>
    <w:rsid w:val="0004408A"/>
    <w:rsid w:val="00044220"/>
    <w:rsid w:val="000442EB"/>
    <w:rsid w:val="00044347"/>
    <w:rsid w:val="000443D8"/>
    <w:rsid w:val="00044B57"/>
    <w:rsid w:val="00044D9B"/>
    <w:rsid w:val="00044E0D"/>
    <w:rsid w:val="00045162"/>
    <w:rsid w:val="00045518"/>
    <w:rsid w:val="000456A4"/>
    <w:rsid w:val="0004573F"/>
    <w:rsid w:val="00046322"/>
    <w:rsid w:val="0004691D"/>
    <w:rsid w:val="0004696B"/>
    <w:rsid w:val="00047282"/>
    <w:rsid w:val="00047313"/>
    <w:rsid w:val="00047F3B"/>
    <w:rsid w:val="000502BD"/>
    <w:rsid w:val="000502BE"/>
    <w:rsid w:val="0005055D"/>
    <w:rsid w:val="00051183"/>
    <w:rsid w:val="000513E0"/>
    <w:rsid w:val="000514C5"/>
    <w:rsid w:val="00051621"/>
    <w:rsid w:val="000516A6"/>
    <w:rsid w:val="00051F51"/>
    <w:rsid w:val="00052282"/>
    <w:rsid w:val="000526B6"/>
    <w:rsid w:val="00052933"/>
    <w:rsid w:val="00052AF2"/>
    <w:rsid w:val="00052BA5"/>
    <w:rsid w:val="00053307"/>
    <w:rsid w:val="000533CD"/>
    <w:rsid w:val="00053442"/>
    <w:rsid w:val="000535A6"/>
    <w:rsid w:val="0005369D"/>
    <w:rsid w:val="00054920"/>
    <w:rsid w:val="00054C9C"/>
    <w:rsid w:val="00054F5D"/>
    <w:rsid w:val="000550CD"/>
    <w:rsid w:val="0005510F"/>
    <w:rsid w:val="0005511A"/>
    <w:rsid w:val="00055966"/>
    <w:rsid w:val="00055B0B"/>
    <w:rsid w:val="000562D7"/>
    <w:rsid w:val="00056315"/>
    <w:rsid w:val="000564C7"/>
    <w:rsid w:val="00056A4C"/>
    <w:rsid w:val="00057039"/>
    <w:rsid w:val="00057153"/>
    <w:rsid w:val="00057250"/>
    <w:rsid w:val="00057852"/>
    <w:rsid w:val="00057C9A"/>
    <w:rsid w:val="0006029E"/>
    <w:rsid w:val="00060511"/>
    <w:rsid w:val="000605E4"/>
    <w:rsid w:val="00060A22"/>
    <w:rsid w:val="00060CB1"/>
    <w:rsid w:val="00061175"/>
    <w:rsid w:val="00061946"/>
    <w:rsid w:val="00061A1D"/>
    <w:rsid w:val="00061CAF"/>
    <w:rsid w:val="00061E38"/>
    <w:rsid w:val="00063605"/>
    <w:rsid w:val="0006386A"/>
    <w:rsid w:val="0006403A"/>
    <w:rsid w:val="00064165"/>
    <w:rsid w:val="00064176"/>
    <w:rsid w:val="0006446E"/>
    <w:rsid w:val="00064AC3"/>
    <w:rsid w:val="00064FDB"/>
    <w:rsid w:val="000651E5"/>
    <w:rsid w:val="00065276"/>
    <w:rsid w:val="000653C8"/>
    <w:rsid w:val="00065D10"/>
    <w:rsid w:val="000661DD"/>
    <w:rsid w:val="0006642B"/>
    <w:rsid w:val="000666C1"/>
    <w:rsid w:val="00066B62"/>
    <w:rsid w:val="00066D80"/>
    <w:rsid w:val="00067015"/>
    <w:rsid w:val="0006707D"/>
    <w:rsid w:val="0006773E"/>
    <w:rsid w:val="0006775A"/>
    <w:rsid w:val="000677AF"/>
    <w:rsid w:val="00067912"/>
    <w:rsid w:val="00067BB2"/>
    <w:rsid w:val="000703D7"/>
    <w:rsid w:val="000705A9"/>
    <w:rsid w:val="000705C8"/>
    <w:rsid w:val="0007084D"/>
    <w:rsid w:val="00071449"/>
    <w:rsid w:val="00071551"/>
    <w:rsid w:val="00071569"/>
    <w:rsid w:val="000719B8"/>
    <w:rsid w:val="00071D74"/>
    <w:rsid w:val="00071E4D"/>
    <w:rsid w:val="00071E5C"/>
    <w:rsid w:val="000723D3"/>
    <w:rsid w:val="0007258B"/>
    <w:rsid w:val="00072B8E"/>
    <w:rsid w:val="00072F8B"/>
    <w:rsid w:val="000736EE"/>
    <w:rsid w:val="000739C4"/>
    <w:rsid w:val="00073C1A"/>
    <w:rsid w:val="00073DB0"/>
    <w:rsid w:val="00074318"/>
    <w:rsid w:val="000746C1"/>
    <w:rsid w:val="000747DF"/>
    <w:rsid w:val="00074961"/>
    <w:rsid w:val="00074A1A"/>
    <w:rsid w:val="0007501F"/>
    <w:rsid w:val="00075363"/>
    <w:rsid w:val="00075440"/>
    <w:rsid w:val="00075517"/>
    <w:rsid w:val="000756BB"/>
    <w:rsid w:val="00075A32"/>
    <w:rsid w:val="00076E03"/>
    <w:rsid w:val="00077233"/>
    <w:rsid w:val="000773FD"/>
    <w:rsid w:val="00077407"/>
    <w:rsid w:val="00077B6E"/>
    <w:rsid w:val="00080127"/>
    <w:rsid w:val="000801A0"/>
    <w:rsid w:val="00080450"/>
    <w:rsid w:val="000808A3"/>
    <w:rsid w:val="00080C11"/>
    <w:rsid w:val="0008107F"/>
    <w:rsid w:val="0008115C"/>
    <w:rsid w:val="0008117B"/>
    <w:rsid w:val="00081BC6"/>
    <w:rsid w:val="00081EA2"/>
    <w:rsid w:val="00081EC5"/>
    <w:rsid w:val="0008203E"/>
    <w:rsid w:val="00082580"/>
    <w:rsid w:val="00082823"/>
    <w:rsid w:val="00082A69"/>
    <w:rsid w:val="0008313C"/>
    <w:rsid w:val="00083E43"/>
    <w:rsid w:val="00083F59"/>
    <w:rsid w:val="0008475A"/>
    <w:rsid w:val="00084C84"/>
    <w:rsid w:val="0008526C"/>
    <w:rsid w:val="00085449"/>
    <w:rsid w:val="0008562F"/>
    <w:rsid w:val="00085631"/>
    <w:rsid w:val="00085760"/>
    <w:rsid w:val="00085A37"/>
    <w:rsid w:val="00085E03"/>
    <w:rsid w:val="00085EA8"/>
    <w:rsid w:val="000861FF"/>
    <w:rsid w:val="000862BA"/>
    <w:rsid w:val="00086B77"/>
    <w:rsid w:val="00086C06"/>
    <w:rsid w:val="00086EA6"/>
    <w:rsid w:val="00087C0F"/>
    <w:rsid w:val="00087CA9"/>
    <w:rsid w:val="0009007D"/>
    <w:rsid w:val="000902BF"/>
    <w:rsid w:val="000902DF"/>
    <w:rsid w:val="00090348"/>
    <w:rsid w:val="00090857"/>
    <w:rsid w:val="00090BC6"/>
    <w:rsid w:val="0009150C"/>
    <w:rsid w:val="0009186A"/>
    <w:rsid w:val="00091B68"/>
    <w:rsid w:val="00091C78"/>
    <w:rsid w:val="0009230D"/>
    <w:rsid w:val="00092600"/>
    <w:rsid w:val="0009264B"/>
    <w:rsid w:val="00092A89"/>
    <w:rsid w:val="00092AC2"/>
    <w:rsid w:val="00092BB6"/>
    <w:rsid w:val="00092D24"/>
    <w:rsid w:val="00093039"/>
    <w:rsid w:val="000931A0"/>
    <w:rsid w:val="00093207"/>
    <w:rsid w:val="00093301"/>
    <w:rsid w:val="00093A48"/>
    <w:rsid w:val="00093B50"/>
    <w:rsid w:val="00093E56"/>
    <w:rsid w:val="00094263"/>
    <w:rsid w:val="00094941"/>
    <w:rsid w:val="00094C14"/>
    <w:rsid w:val="00095997"/>
    <w:rsid w:val="00095FFF"/>
    <w:rsid w:val="00096272"/>
    <w:rsid w:val="00096345"/>
    <w:rsid w:val="000967A2"/>
    <w:rsid w:val="00096A67"/>
    <w:rsid w:val="00096A6C"/>
    <w:rsid w:val="00096B44"/>
    <w:rsid w:val="00096B61"/>
    <w:rsid w:val="00096BCE"/>
    <w:rsid w:val="0009733D"/>
    <w:rsid w:val="00097BF3"/>
    <w:rsid w:val="000A0479"/>
    <w:rsid w:val="000A0844"/>
    <w:rsid w:val="000A0883"/>
    <w:rsid w:val="000A08B4"/>
    <w:rsid w:val="000A09B2"/>
    <w:rsid w:val="000A09C7"/>
    <w:rsid w:val="000A0A62"/>
    <w:rsid w:val="000A0AD5"/>
    <w:rsid w:val="000A0AFB"/>
    <w:rsid w:val="000A12FD"/>
    <w:rsid w:val="000A1483"/>
    <w:rsid w:val="000A1831"/>
    <w:rsid w:val="000A19F0"/>
    <w:rsid w:val="000A1B26"/>
    <w:rsid w:val="000A1D0D"/>
    <w:rsid w:val="000A20F5"/>
    <w:rsid w:val="000A2196"/>
    <w:rsid w:val="000A21A6"/>
    <w:rsid w:val="000A240C"/>
    <w:rsid w:val="000A2478"/>
    <w:rsid w:val="000A26EE"/>
    <w:rsid w:val="000A2ACC"/>
    <w:rsid w:val="000A30A0"/>
    <w:rsid w:val="000A322B"/>
    <w:rsid w:val="000A32EF"/>
    <w:rsid w:val="000A346B"/>
    <w:rsid w:val="000A35EE"/>
    <w:rsid w:val="000A376D"/>
    <w:rsid w:val="000A39BC"/>
    <w:rsid w:val="000A3C55"/>
    <w:rsid w:val="000A42F2"/>
    <w:rsid w:val="000A450F"/>
    <w:rsid w:val="000A4540"/>
    <w:rsid w:val="000A4672"/>
    <w:rsid w:val="000A49C5"/>
    <w:rsid w:val="000A4B80"/>
    <w:rsid w:val="000A4C05"/>
    <w:rsid w:val="000A4EDA"/>
    <w:rsid w:val="000A5133"/>
    <w:rsid w:val="000A56A6"/>
    <w:rsid w:val="000A5A02"/>
    <w:rsid w:val="000A64A7"/>
    <w:rsid w:val="000A6546"/>
    <w:rsid w:val="000A68A9"/>
    <w:rsid w:val="000A6993"/>
    <w:rsid w:val="000A6FEC"/>
    <w:rsid w:val="000A706E"/>
    <w:rsid w:val="000A7400"/>
    <w:rsid w:val="000A779D"/>
    <w:rsid w:val="000A796B"/>
    <w:rsid w:val="000A7C8E"/>
    <w:rsid w:val="000B07CE"/>
    <w:rsid w:val="000B081B"/>
    <w:rsid w:val="000B08BF"/>
    <w:rsid w:val="000B0AE8"/>
    <w:rsid w:val="000B0CE8"/>
    <w:rsid w:val="000B0E23"/>
    <w:rsid w:val="000B1002"/>
    <w:rsid w:val="000B1289"/>
    <w:rsid w:val="000B1461"/>
    <w:rsid w:val="000B161E"/>
    <w:rsid w:val="000B1DBE"/>
    <w:rsid w:val="000B1FDB"/>
    <w:rsid w:val="000B2610"/>
    <w:rsid w:val="000B286F"/>
    <w:rsid w:val="000B2E85"/>
    <w:rsid w:val="000B316A"/>
    <w:rsid w:val="000B3585"/>
    <w:rsid w:val="000B3888"/>
    <w:rsid w:val="000B3D35"/>
    <w:rsid w:val="000B3D5B"/>
    <w:rsid w:val="000B41A9"/>
    <w:rsid w:val="000B42ED"/>
    <w:rsid w:val="000B55E3"/>
    <w:rsid w:val="000B58C5"/>
    <w:rsid w:val="000B5D92"/>
    <w:rsid w:val="000B64AA"/>
    <w:rsid w:val="000B6F01"/>
    <w:rsid w:val="000B7210"/>
    <w:rsid w:val="000B7299"/>
    <w:rsid w:val="000B789C"/>
    <w:rsid w:val="000B7DC7"/>
    <w:rsid w:val="000C0240"/>
    <w:rsid w:val="000C033C"/>
    <w:rsid w:val="000C0658"/>
    <w:rsid w:val="000C06D3"/>
    <w:rsid w:val="000C0C2E"/>
    <w:rsid w:val="000C0D1D"/>
    <w:rsid w:val="000C0E51"/>
    <w:rsid w:val="000C16AC"/>
    <w:rsid w:val="000C19A1"/>
    <w:rsid w:val="000C1CF0"/>
    <w:rsid w:val="000C1DD9"/>
    <w:rsid w:val="000C2088"/>
    <w:rsid w:val="000C24DA"/>
    <w:rsid w:val="000C2531"/>
    <w:rsid w:val="000C295E"/>
    <w:rsid w:val="000C2F81"/>
    <w:rsid w:val="000C3306"/>
    <w:rsid w:val="000C33A0"/>
    <w:rsid w:val="000C3586"/>
    <w:rsid w:val="000C3916"/>
    <w:rsid w:val="000C3D34"/>
    <w:rsid w:val="000C3D75"/>
    <w:rsid w:val="000C4279"/>
    <w:rsid w:val="000C43CA"/>
    <w:rsid w:val="000C47FC"/>
    <w:rsid w:val="000C4932"/>
    <w:rsid w:val="000C4982"/>
    <w:rsid w:val="000C4A6D"/>
    <w:rsid w:val="000C5217"/>
    <w:rsid w:val="000C53C8"/>
    <w:rsid w:val="000C588D"/>
    <w:rsid w:val="000C59B3"/>
    <w:rsid w:val="000C5A58"/>
    <w:rsid w:val="000C5EC5"/>
    <w:rsid w:val="000C6139"/>
    <w:rsid w:val="000C6183"/>
    <w:rsid w:val="000C63D2"/>
    <w:rsid w:val="000C65AF"/>
    <w:rsid w:val="000C6920"/>
    <w:rsid w:val="000C6A62"/>
    <w:rsid w:val="000C6C33"/>
    <w:rsid w:val="000C6C9B"/>
    <w:rsid w:val="000C70C5"/>
    <w:rsid w:val="000C713D"/>
    <w:rsid w:val="000C73DB"/>
    <w:rsid w:val="000C76AE"/>
    <w:rsid w:val="000D0457"/>
    <w:rsid w:val="000D04CF"/>
    <w:rsid w:val="000D06B3"/>
    <w:rsid w:val="000D0B0A"/>
    <w:rsid w:val="000D0BE8"/>
    <w:rsid w:val="000D0F41"/>
    <w:rsid w:val="000D11B0"/>
    <w:rsid w:val="000D157C"/>
    <w:rsid w:val="000D15A1"/>
    <w:rsid w:val="000D1672"/>
    <w:rsid w:val="000D19EB"/>
    <w:rsid w:val="000D1A36"/>
    <w:rsid w:val="000D2945"/>
    <w:rsid w:val="000D3203"/>
    <w:rsid w:val="000D365C"/>
    <w:rsid w:val="000D38FD"/>
    <w:rsid w:val="000D3F2A"/>
    <w:rsid w:val="000D3F3E"/>
    <w:rsid w:val="000D45BC"/>
    <w:rsid w:val="000D4E04"/>
    <w:rsid w:val="000D5739"/>
    <w:rsid w:val="000D596D"/>
    <w:rsid w:val="000D5A40"/>
    <w:rsid w:val="000D5B1A"/>
    <w:rsid w:val="000D5FEF"/>
    <w:rsid w:val="000D6183"/>
    <w:rsid w:val="000D65E6"/>
    <w:rsid w:val="000D6B8D"/>
    <w:rsid w:val="000D6C24"/>
    <w:rsid w:val="000D6E03"/>
    <w:rsid w:val="000D7094"/>
    <w:rsid w:val="000D7330"/>
    <w:rsid w:val="000D7585"/>
    <w:rsid w:val="000D77A3"/>
    <w:rsid w:val="000D7B88"/>
    <w:rsid w:val="000D7B9C"/>
    <w:rsid w:val="000E0005"/>
    <w:rsid w:val="000E01E6"/>
    <w:rsid w:val="000E01E8"/>
    <w:rsid w:val="000E03A6"/>
    <w:rsid w:val="000E03B8"/>
    <w:rsid w:val="000E03ED"/>
    <w:rsid w:val="000E04DF"/>
    <w:rsid w:val="000E0521"/>
    <w:rsid w:val="000E08CE"/>
    <w:rsid w:val="000E0A5C"/>
    <w:rsid w:val="000E0D1F"/>
    <w:rsid w:val="000E107F"/>
    <w:rsid w:val="000E1153"/>
    <w:rsid w:val="000E11EF"/>
    <w:rsid w:val="000E1B4C"/>
    <w:rsid w:val="000E2110"/>
    <w:rsid w:val="000E2539"/>
    <w:rsid w:val="000E29F0"/>
    <w:rsid w:val="000E2CFB"/>
    <w:rsid w:val="000E2D0D"/>
    <w:rsid w:val="000E2EE8"/>
    <w:rsid w:val="000E2FE4"/>
    <w:rsid w:val="000E31B6"/>
    <w:rsid w:val="000E35C6"/>
    <w:rsid w:val="000E36FB"/>
    <w:rsid w:val="000E3743"/>
    <w:rsid w:val="000E3AC4"/>
    <w:rsid w:val="000E3AFF"/>
    <w:rsid w:val="000E42D3"/>
    <w:rsid w:val="000E43D3"/>
    <w:rsid w:val="000E4A55"/>
    <w:rsid w:val="000E579C"/>
    <w:rsid w:val="000E57E3"/>
    <w:rsid w:val="000E5A95"/>
    <w:rsid w:val="000E6058"/>
    <w:rsid w:val="000E6218"/>
    <w:rsid w:val="000E65FF"/>
    <w:rsid w:val="000E6AFD"/>
    <w:rsid w:val="000E6B44"/>
    <w:rsid w:val="000E7129"/>
    <w:rsid w:val="000E718B"/>
    <w:rsid w:val="000E753B"/>
    <w:rsid w:val="000E7668"/>
    <w:rsid w:val="000E78F9"/>
    <w:rsid w:val="000F0335"/>
    <w:rsid w:val="000F0390"/>
    <w:rsid w:val="000F05F6"/>
    <w:rsid w:val="000F0E86"/>
    <w:rsid w:val="000F0F54"/>
    <w:rsid w:val="000F13D1"/>
    <w:rsid w:val="000F1860"/>
    <w:rsid w:val="000F1D15"/>
    <w:rsid w:val="000F1D1F"/>
    <w:rsid w:val="000F2116"/>
    <w:rsid w:val="000F213D"/>
    <w:rsid w:val="000F25E9"/>
    <w:rsid w:val="000F27D5"/>
    <w:rsid w:val="000F29EF"/>
    <w:rsid w:val="000F2D04"/>
    <w:rsid w:val="000F310B"/>
    <w:rsid w:val="000F33EA"/>
    <w:rsid w:val="000F3822"/>
    <w:rsid w:val="000F3E16"/>
    <w:rsid w:val="000F44E5"/>
    <w:rsid w:val="000F4DAA"/>
    <w:rsid w:val="000F5242"/>
    <w:rsid w:val="000F5378"/>
    <w:rsid w:val="000F5917"/>
    <w:rsid w:val="000F5BF6"/>
    <w:rsid w:val="000F60B2"/>
    <w:rsid w:val="000F62C1"/>
    <w:rsid w:val="000F6402"/>
    <w:rsid w:val="000F6465"/>
    <w:rsid w:val="000F6FCA"/>
    <w:rsid w:val="000F70FC"/>
    <w:rsid w:val="000F722D"/>
    <w:rsid w:val="000F732F"/>
    <w:rsid w:val="000F76DF"/>
    <w:rsid w:val="000F7941"/>
    <w:rsid w:val="000F7A88"/>
    <w:rsid w:val="000F7D5B"/>
    <w:rsid w:val="000F7D70"/>
    <w:rsid w:val="000F7DF6"/>
    <w:rsid w:val="000F7F76"/>
    <w:rsid w:val="000F7FF4"/>
    <w:rsid w:val="00100010"/>
    <w:rsid w:val="0010057C"/>
    <w:rsid w:val="00100716"/>
    <w:rsid w:val="0010089C"/>
    <w:rsid w:val="00100CCE"/>
    <w:rsid w:val="00100E79"/>
    <w:rsid w:val="001010A4"/>
    <w:rsid w:val="00101194"/>
    <w:rsid w:val="00101D4E"/>
    <w:rsid w:val="00102105"/>
    <w:rsid w:val="00102444"/>
    <w:rsid w:val="0010259E"/>
    <w:rsid w:val="00102986"/>
    <w:rsid w:val="00102F52"/>
    <w:rsid w:val="00103539"/>
    <w:rsid w:val="001036AE"/>
    <w:rsid w:val="00103A7D"/>
    <w:rsid w:val="00103C3A"/>
    <w:rsid w:val="00103C7E"/>
    <w:rsid w:val="00104318"/>
    <w:rsid w:val="00104341"/>
    <w:rsid w:val="00104417"/>
    <w:rsid w:val="001048F8"/>
    <w:rsid w:val="001049C1"/>
    <w:rsid w:val="00104AC4"/>
    <w:rsid w:val="00105115"/>
    <w:rsid w:val="00105160"/>
    <w:rsid w:val="00105444"/>
    <w:rsid w:val="001054C7"/>
    <w:rsid w:val="0010558E"/>
    <w:rsid w:val="00105AD0"/>
    <w:rsid w:val="00105DAA"/>
    <w:rsid w:val="001066AD"/>
    <w:rsid w:val="00106F98"/>
    <w:rsid w:val="0010733C"/>
    <w:rsid w:val="00107783"/>
    <w:rsid w:val="001077A8"/>
    <w:rsid w:val="001077C4"/>
    <w:rsid w:val="001077E6"/>
    <w:rsid w:val="001078F4"/>
    <w:rsid w:val="001104CE"/>
    <w:rsid w:val="00110702"/>
    <w:rsid w:val="001109E6"/>
    <w:rsid w:val="00110BBB"/>
    <w:rsid w:val="00110C68"/>
    <w:rsid w:val="00110C9A"/>
    <w:rsid w:val="0011176B"/>
    <w:rsid w:val="00111A29"/>
    <w:rsid w:val="00111D8C"/>
    <w:rsid w:val="00111E2C"/>
    <w:rsid w:val="00111F55"/>
    <w:rsid w:val="001121A4"/>
    <w:rsid w:val="001123FD"/>
    <w:rsid w:val="001128EA"/>
    <w:rsid w:val="001129F9"/>
    <w:rsid w:val="00112B8F"/>
    <w:rsid w:val="00112F79"/>
    <w:rsid w:val="0011324C"/>
    <w:rsid w:val="0011344E"/>
    <w:rsid w:val="001134B6"/>
    <w:rsid w:val="001135CB"/>
    <w:rsid w:val="0011361B"/>
    <w:rsid w:val="0011373A"/>
    <w:rsid w:val="00113942"/>
    <w:rsid w:val="00113D55"/>
    <w:rsid w:val="001143AD"/>
    <w:rsid w:val="001143D8"/>
    <w:rsid w:val="001145BB"/>
    <w:rsid w:val="001146D8"/>
    <w:rsid w:val="00114756"/>
    <w:rsid w:val="00114D30"/>
    <w:rsid w:val="00114DEB"/>
    <w:rsid w:val="001154B7"/>
    <w:rsid w:val="0011556F"/>
    <w:rsid w:val="00115573"/>
    <w:rsid w:val="00115950"/>
    <w:rsid w:val="001159B5"/>
    <w:rsid w:val="00115A7E"/>
    <w:rsid w:val="00115A88"/>
    <w:rsid w:val="00115EFD"/>
    <w:rsid w:val="00115F82"/>
    <w:rsid w:val="0011623F"/>
    <w:rsid w:val="001167C3"/>
    <w:rsid w:val="00116A39"/>
    <w:rsid w:val="00116B27"/>
    <w:rsid w:val="00116CEB"/>
    <w:rsid w:val="0011776B"/>
    <w:rsid w:val="00117E95"/>
    <w:rsid w:val="00120167"/>
    <w:rsid w:val="00120477"/>
    <w:rsid w:val="00120973"/>
    <w:rsid w:val="00120BCA"/>
    <w:rsid w:val="001215DB"/>
    <w:rsid w:val="001216BA"/>
    <w:rsid w:val="001219E4"/>
    <w:rsid w:val="00121AB0"/>
    <w:rsid w:val="00121AF6"/>
    <w:rsid w:val="00121C45"/>
    <w:rsid w:val="00121D8A"/>
    <w:rsid w:val="001222C8"/>
    <w:rsid w:val="0012247F"/>
    <w:rsid w:val="0012250C"/>
    <w:rsid w:val="001229F5"/>
    <w:rsid w:val="00122E9A"/>
    <w:rsid w:val="0012303F"/>
    <w:rsid w:val="0012304E"/>
    <w:rsid w:val="00123845"/>
    <w:rsid w:val="00123BDB"/>
    <w:rsid w:val="001244C2"/>
    <w:rsid w:val="00124A64"/>
    <w:rsid w:val="00124B8B"/>
    <w:rsid w:val="00124D0D"/>
    <w:rsid w:val="00124DC2"/>
    <w:rsid w:val="001255C1"/>
    <w:rsid w:val="0012598E"/>
    <w:rsid w:val="00125A5E"/>
    <w:rsid w:val="00125C57"/>
    <w:rsid w:val="00125EDA"/>
    <w:rsid w:val="00125F2F"/>
    <w:rsid w:val="001262C1"/>
    <w:rsid w:val="001268F9"/>
    <w:rsid w:val="0012697B"/>
    <w:rsid w:val="001269B0"/>
    <w:rsid w:val="001270E1"/>
    <w:rsid w:val="001275E8"/>
    <w:rsid w:val="0012799A"/>
    <w:rsid w:val="00127E54"/>
    <w:rsid w:val="00127F2F"/>
    <w:rsid w:val="00130050"/>
    <w:rsid w:val="00130155"/>
    <w:rsid w:val="0013077F"/>
    <w:rsid w:val="00130E8C"/>
    <w:rsid w:val="00131084"/>
    <w:rsid w:val="00131252"/>
    <w:rsid w:val="0013129C"/>
    <w:rsid w:val="0013150D"/>
    <w:rsid w:val="001317C4"/>
    <w:rsid w:val="001317E8"/>
    <w:rsid w:val="00131D6A"/>
    <w:rsid w:val="001323F4"/>
    <w:rsid w:val="00132457"/>
    <w:rsid w:val="00132617"/>
    <w:rsid w:val="00132989"/>
    <w:rsid w:val="001330C9"/>
    <w:rsid w:val="0013350B"/>
    <w:rsid w:val="00133580"/>
    <w:rsid w:val="001339FE"/>
    <w:rsid w:val="00133A0A"/>
    <w:rsid w:val="00133F0B"/>
    <w:rsid w:val="00133FDD"/>
    <w:rsid w:val="00134351"/>
    <w:rsid w:val="00134386"/>
    <w:rsid w:val="00134813"/>
    <w:rsid w:val="00134DFC"/>
    <w:rsid w:val="00134F0F"/>
    <w:rsid w:val="00134F1E"/>
    <w:rsid w:val="00136246"/>
    <w:rsid w:val="00136740"/>
    <w:rsid w:val="00136E31"/>
    <w:rsid w:val="00136EFB"/>
    <w:rsid w:val="00137046"/>
    <w:rsid w:val="001378FF"/>
    <w:rsid w:val="00137994"/>
    <w:rsid w:val="00137B4D"/>
    <w:rsid w:val="00137BD4"/>
    <w:rsid w:val="00137E3A"/>
    <w:rsid w:val="00137F35"/>
    <w:rsid w:val="00137F77"/>
    <w:rsid w:val="0014044F"/>
    <w:rsid w:val="00140966"/>
    <w:rsid w:val="001409E6"/>
    <w:rsid w:val="00140AD5"/>
    <w:rsid w:val="00141A1A"/>
    <w:rsid w:val="00141A67"/>
    <w:rsid w:val="00141C45"/>
    <w:rsid w:val="00141D3B"/>
    <w:rsid w:val="00141E76"/>
    <w:rsid w:val="00141E88"/>
    <w:rsid w:val="00142199"/>
    <w:rsid w:val="00142381"/>
    <w:rsid w:val="001424A2"/>
    <w:rsid w:val="00142516"/>
    <w:rsid w:val="001428E3"/>
    <w:rsid w:val="001429AB"/>
    <w:rsid w:val="00142AC3"/>
    <w:rsid w:val="00142D78"/>
    <w:rsid w:val="00142DA1"/>
    <w:rsid w:val="00142F68"/>
    <w:rsid w:val="0014310A"/>
    <w:rsid w:val="0014339A"/>
    <w:rsid w:val="00143541"/>
    <w:rsid w:val="00143D77"/>
    <w:rsid w:val="00144083"/>
    <w:rsid w:val="00144370"/>
    <w:rsid w:val="00144AB5"/>
    <w:rsid w:val="00144FA8"/>
    <w:rsid w:val="00145129"/>
    <w:rsid w:val="00145165"/>
    <w:rsid w:val="001452D4"/>
    <w:rsid w:val="00145F52"/>
    <w:rsid w:val="00146719"/>
    <w:rsid w:val="001467D4"/>
    <w:rsid w:val="00146C53"/>
    <w:rsid w:val="00146F02"/>
    <w:rsid w:val="0014703C"/>
    <w:rsid w:val="00147202"/>
    <w:rsid w:val="001474E9"/>
    <w:rsid w:val="001477E7"/>
    <w:rsid w:val="00147E38"/>
    <w:rsid w:val="00150E4C"/>
    <w:rsid w:val="0015127F"/>
    <w:rsid w:val="0015134E"/>
    <w:rsid w:val="00151547"/>
    <w:rsid w:val="001515C4"/>
    <w:rsid w:val="00151C61"/>
    <w:rsid w:val="00152616"/>
    <w:rsid w:val="00152951"/>
    <w:rsid w:val="00152A63"/>
    <w:rsid w:val="00152E4A"/>
    <w:rsid w:val="00153166"/>
    <w:rsid w:val="00153932"/>
    <w:rsid w:val="00153BC8"/>
    <w:rsid w:val="00154008"/>
    <w:rsid w:val="0015425D"/>
    <w:rsid w:val="001548FB"/>
    <w:rsid w:val="00155A06"/>
    <w:rsid w:val="00155B82"/>
    <w:rsid w:val="00155D60"/>
    <w:rsid w:val="00155F6D"/>
    <w:rsid w:val="00155FA9"/>
    <w:rsid w:val="00156204"/>
    <w:rsid w:val="0015652C"/>
    <w:rsid w:val="00156602"/>
    <w:rsid w:val="00156678"/>
    <w:rsid w:val="001566BA"/>
    <w:rsid w:val="00156C54"/>
    <w:rsid w:val="00157197"/>
    <w:rsid w:val="001571EF"/>
    <w:rsid w:val="00157234"/>
    <w:rsid w:val="0015748B"/>
    <w:rsid w:val="00157F12"/>
    <w:rsid w:val="00160467"/>
    <w:rsid w:val="00160937"/>
    <w:rsid w:val="00160E0B"/>
    <w:rsid w:val="001611E6"/>
    <w:rsid w:val="001612E1"/>
    <w:rsid w:val="00161305"/>
    <w:rsid w:val="00161897"/>
    <w:rsid w:val="00161D91"/>
    <w:rsid w:val="00161FDC"/>
    <w:rsid w:val="0016230A"/>
    <w:rsid w:val="0016234D"/>
    <w:rsid w:val="00162924"/>
    <w:rsid w:val="00162AC6"/>
    <w:rsid w:val="00162EA8"/>
    <w:rsid w:val="00163C04"/>
    <w:rsid w:val="00163E31"/>
    <w:rsid w:val="00164495"/>
    <w:rsid w:val="0016463C"/>
    <w:rsid w:val="00164A82"/>
    <w:rsid w:val="00164B13"/>
    <w:rsid w:val="00164F24"/>
    <w:rsid w:val="00164FE1"/>
    <w:rsid w:val="001651C2"/>
    <w:rsid w:val="001656E3"/>
    <w:rsid w:val="0016584D"/>
    <w:rsid w:val="00165FA7"/>
    <w:rsid w:val="0016613C"/>
    <w:rsid w:val="00166263"/>
    <w:rsid w:val="0016626D"/>
    <w:rsid w:val="0016642E"/>
    <w:rsid w:val="001667CA"/>
    <w:rsid w:val="00167362"/>
    <w:rsid w:val="00167511"/>
    <w:rsid w:val="001676F7"/>
    <w:rsid w:val="00167916"/>
    <w:rsid w:val="00167CBE"/>
    <w:rsid w:val="00167F55"/>
    <w:rsid w:val="00170046"/>
    <w:rsid w:val="0017030A"/>
    <w:rsid w:val="0017074E"/>
    <w:rsid w:val="00170862"/>
    <w:rsid w:val="00170A17"/>
    <w:rsid w:val="00170FC9"/>
    <w:rsid w:val="0017102D"/>
    <w:rsid w:val="001713CC"/>
    <w:rsid w:val="00171D2F"/>
    <w:rsid w:val="00172119"/>
    <w:rsid w:val="001726AA"/>
    <w:rsid w:val="0017283C"/>
    <w:rsid w:val="001728EA"/>
    <w:rsid w:val="00172A72"/>
    <w:rsid w:val="001732BD"/>
    <w:rsid w:val="00173DF0"/>
    <w:rsid w:val="00174082"/>
    <w:rsid w:val="001740AC"/>
    <w:rsid w:val="0017444B"/>
    <w:rsid w:val="00174724"/>
    <w:rsid w:val="0017528F"/>
    <w:rsid w:val="0017568F"/>
    <w:rsid w:val="00175CA9"/>
    <w:rsid w:val="00175E50"/>
    <w:rsid w:val="00175E95"/>
    <w:rsid w:val="00175F60"/>
    <w:rsid w:val="001768EE"/>
    <w:rsid w:val="00176B91"/>
    <w:rsid w:val="00177433"/>
    <w:rsid w:val="0017769D"/>
    <w:rsid w:val="00177E9C"/>
    <w:rsid w:val="00177F25"/>
    <w:rsid w:val="001801C4"/>
    <w:rsid w:val="00181022"/>
    <w:rsid w:val="001810D0"/>
    <w:rsid w:val="001816C3"/>
    <w:rsid w:val="001819B1"/>
    <w:rsid w:val="00181B1A"/>
    <w:rsid w:val="00181BDD"/>
    <w:rsid w:val="00181C37"/>
    <w:rsid w:val="00181C3C"/>
    <w:rsid w:val="00181FC9"/>
    <w:rsid w:val="0018241B"/>
    <w:rsid w:val="001827BE"/>
    <w:rsid w:val="00182B55"/>
    <w:rsid w:val="00183C50"/>
    <w:rsid w:val="00183DE1"/>
    <w:rsid w:val="001842F9"/>
    <w:rsid w:val="001845C3"/>
    <w:rsid w:val="001847FE"/>
    <w:rsid w:val="00184999"/>
    <w:rsid w:val="00185122"/>
    <w:rsid w:val="00185596"/>
    <w:rsid w:val="00185A30"/>
    <w:rsid w:val="00185CA1"/>
    <w:rsid w:val="00185E6A"/>
    <w:rsid w:val="00185EE0"/>
    <w:rsid w:val="0018650B"/>
    <w:rsid w:val="001866B0"/>
    <w:rsid w:val="001869DD"/>
    <w:rsid w:val="00186CCC"/>
    <w:rsid w:val="00187291"/>
    <w:rsid w:val="00187592"/>
    <w:rsid w:val="00187966"/>
    <w:rsid w:val="00187C10"/>
    <w:rsid w:val="00187C42"/>
    <w:rsid w:val="00187DB7"/>
    <w:rsid w:val="0019030D"/>
    <w:rsid w:val="001908D3"/>
    <w:rsid w:val="00191043"/>
    <w:rsid w:val="00191232"/>
    <w:rsid w:val="00191376"/>
    <w:rsid w:val="001914C0"/>
    <w:rsid w:val="00191A7A"/>
    <w:rsid w:val="00191C0D"/>
    <w:rsid w:val="00191CEF"/>
    <w:rsid w:val="00191D24"/>
    <w:rsid w:val="00191E57"/>
    <w:rsid w:val="00191F2F"/>
    <w:rsid w:val="00191FE6"/>
    <w:rsid w:val="001926A6"/>
    <w:rsid w:val="00192D16"/>
    <w:rsid w:val="00192DC7"/>
    <w:rsid w:val="00192E62"/>
    <w:rsid w:val="00192E6E"/>
    <w:rsid w:val="00192F1D"/>
    <w:rsid w:val="00193BBE"/>
    <w:rsid w:val="00193C6D"/>
    <w:rsid w:val="001940D8"/>
    <w:rsid w:val="00194335"/>
    <w:rsid w:val="001943E9"/>
    <w:rsid w:val="00194484"/>
    <w:rsid w:val="00194496"/>
    <w:rsid w:val="001945B9"/>
    <w:rsid w:val="0019480D"/>
    <w:rsid w:val="00194EBA"/>
    <w:rsid w:val="00195170"/>
    <w:rsid w:val="001952D1"/>
    <w:rsid w:val="00195412"/>
    <w:rsid w:val="0019541D"/>
    <w:rsid w:val="0019559B"/>
    <w:rsid w:val="00195B23"/>
    <w:rsid w:val="00195ED0"/>
    <w:rsid w:val="00196CA5"/>
    <w:rsid w:val="00196DD0"/>
    <w:rsid w:val="00196EF7"/>
    <w:rsid w:val="00196FED"/>
    <w:rsid w:val="00197074"/>
    <w:rsid w:val="00197653"/>
    <w:rsid w:val="001979DD"/>
    <w:rsid w:val="00197EC4"/>
    <w:rsid w:val="00197ED2"/>
    <w:rsid w:val="001A005B"/>
    <w:rsid w:val="001A0746"/>
    <w:rsid w:val="001A0F94"/>
    <w:rsid w:val="001A1177"/>
    <w:rsid w:val="001A172C"/>
    <w:rsid w:val="001A2114"/>
    <w:rsid w:val="001A2703"/>
    <w:rsid w:val="001A2770"/>
    <w:rsid w:val="001A29B7"/>
    <w:rsid w:val="001A2CD6"/>
    <w:rsid w:val="001A2F8A"/>
    <w:rsid w:val="001A3009"/>
    <w:rsid w:val="001A31B1"/>
    <w:rsid w:val="001A34CE"/>
    <w:rsid w:val="001A3520"/>
    <w:rsid w:val="001A354F"/>
    <w:rsid w:val="001A3786"/>
    <w:rsid w:val="001A3A49"/>
    <w:rsid w:val="001A4164"/>
    <w:rsid w:val="001A47C6"/>
    <w:rsid w:val="001A49B9"/>
    <w:rsid w:val="001A4D19"/>
    <w:rsid w:val="001A509E"/>
    <w:rsid w:val="001A5CC9"/>
    <w:rsid w:val="001A6243"/>
    <w:rsid w:val="001A6259"/>
    <w:rsid w:val="001A684F"/>
    <w:rsid w:val="001A6A7B"/>
    <w:rsid w:val="001A6BAF"/>
    <w:rsid w:val="001A6D29"/>
    <w:rsid w:val="001A7217"/>
    <w:rsid w:val="001A72E7"/>
    <w:rsid w:val="001A73D8"/>
    <w:rsid w:val="001A7CBC"/>
    <w:rsid w:val="001A7E32"/>
    <w:rsid w:val="001A7E53"/>
    <w:rsid w:val="001A7FE9"/>
    <w:rsid w:val="001B05CB"/>
    <w:rsid w:val="001B15DB"/>
    <w:rsid w:val="001B16D5"/>
    <w:rsid w:val="001B19E8"/>
    <w:rsid w:val="001B1D77"/>
    <w:rsid w:val="001B27E6"/>
    <w:rsid w:val="001B2977"/>
    <w:rsid w:val="001B2CAA"/>
    <w:rsid w:val="001B2E83"/>
    <w:rsid w:val="001B303A"/>
    <w:rsid w:val="001B30D2"/>
    <w:rsid w:val="001B35BA"/>
    <w:rsid w:val="001B3C38"/>
    <w:rsid w:val="001B400A"/>
    <w:rsid w:val="001B415D"/>
    <w:rsid w:val="001B423E"/>
    <w:rsid w:val="001B44B5"/>
    <w:rsid w:val="001B457C"/>
    <w:rsid w:val="001B4FFE"/>
    <w:rsid w:val="001B517E"/>
    <w:rsid w:val="001B5288"/>
    <w:rsid w:val="001B52BD"/>
    <w:rsid w:val="001B547E"/>
    <w:rsid w:val="001B54E9"/>
    <w:rsid w:val="001B54EB"/>
    <w:rsid w:val="001B5867"/>
    <w:rsid w:val="001B5A4F"/>
    <w:rsid w:val="001B5CDF"/>
    <w:rsid w:val="001B5D0F"/>
    <w:rsid w:val="001B5D12"/>
    <w:rsid w:val="001B607F"/>
    <w:rsid w:val="001B6616"/>
    <w:rsid w:val="001B67A3"/>
    <w:rsid w:val="001B6963"/>
    <w:rsid w:val="001B6CB3"/>
    <w:rsid w:val="001B6D8A"/>
    <w:rsid w:val="001B7AFA"/>
    <w:rsid w:val="001C0154"/>
    <w:rsid w:val="001C019C"/>
    <w:rsid w:val="001C0463"/>
    <w:rsid w:val="001C056D"/>
    <w:rsid w:val="001C0741"/>
    <w:rsid w:val="001C0742"/>
    <w:rsid w:val="001C0DA1"/>
    <w:rsid w:val="001C13DB"/>
    <w:rsid w:val="001C1439"/>
    <w:rsid w:val="001C1526"/>
    <w:rsid w:val="001C1A8F"/>
    <w:rsid w:val="001C20C5"/>
    <w:rsid w:val="001C298E"/>
    <w:rsid w:val="001C2C29"/>
    <w:rsid w:val="001C2DBA"/>
    <w:rsid w:val="001C2EAB"/>
    <w:rsid w:val="001C365E"/>
    <w:rsid w:val="001C37C4"/>
    <w:rsid w:val="001C38B1"/>
    <w:rsid w:val="001C4428"/>
    <w:rsid w:val="001C446F"/>
    <w:rsid w:val="001C4872"/>
    <w:rsid w:val="001C494A"/>
    <w:rsid w:val="001C4B8E"/>
    <w:rsid w:val="001C4CD7"/>
    <w:rsid w:val="001C4D86"/>
    <w:rsid w:val="001C4D8D"/>
    <w:rsid w:val="001C51B6"/>
    <w:rsid w:val="001C541E"/>
    <w:rsid w:val="001C55F9"/>
    <w:rsid w:val="001C579D"/>
    <w:rsid w:val="001C57B4"/>
    <w:rsid w:val="001C5AAB"/>
    <w:rsid w:val="001C5FFA"/>
    <w:rsid w:val="001C633F"/>
    <w:rsid w:val="001C648B"/>
    <w:rsid w:val="001C6530"/>
    <w:rsid w:val="001C6B89"/>
    <w:rsid w:val="001C6C7C"/>
    <w:rsid w:val="001C71D0"/>
    <w:rsid w:val="001C726B"/>
    <w:rsid w:val="001C74BA"/>
    <w:rsid w:val="001C7E27"/>
    <w:rsid w:val="001D0C32"/>
    <w:rsid w:val="001D0D74"/>
    <w:rsid w:val="001D0E99"/>
    <w:rsid w:val="001D0FA9"/>
    <w:rsid w:val="001D17DC"/>
    <w:rsid w:val="001D1BF8"/>
    <w:rsid w:val="001D2009"/>
    <w:rsid w:val="001D201A"/>
    <w:rsid w:val="001D2DE6"/>
    <w:rsid w:val="001D2E12"/>
    <w:rsid w:val="001D2E22"/>
    <w:rsid w:val="001D302C"/>
    <w:rsid w:val="001D33B9"/>
    <w:rsid w:val="001D363E"/>
    <w:rsid w:val="001D3643"/>
    <w:rsid w:val="001D3870"/>
    <w:rsid w:val="001D3CB7"/>
    <w:rsid w:val="001D3EBB"/>
    <w:rsid w:val="001D4B66"/>
    <w:rsid w:val="001D4FAA"/>
    <w:rsid w:val="001D5200"/>
    <w:rsid w:val="001D5A1C"/>
    <w:rsid w:val="001D5ECF"/>
    <w:rsid w:val="001D6264"/>
    <w:rsid w:val="001D64F4"/>
    <w:rsid w:val="001D651C"/>
    <w:rsid w:val="001D6595"/>
    <w:rsid w:val="001D65C8"/>
    <w:rsid w:val="001D6BBE"/>
    <w:rsid w:val="001D73A6"/>
    <w:rsid w:val="001D73F9"/>
    <w:rsid w:val="001D7A0A"/>
    <w:rsid w:val="001D7FEE"/>
    <w:rsid w:val="001E0229"/>
    <w:rsid w:val="001E0508"/>
    <w:rsid w:val="001E089F"/>
    <w:rsid w:val="001E093F"/>
    <w:rsid w:val="001E0DA7"/>
    <w:rsid w:val="001E112B"/>
    <w:rsid w:val="001E1175"/>
    <w:rsid w:val="001E135E"/>
    <w:rsid w:val="001E150A"/>
    <w:rsid w:val="001E162F"/>
    <w:rsid w:val="001E18B8"/>
    <w:rsid w:val="001E1904"/>
    <w:rsid w:val="001E1BC7"/>
    <w:rsid w:val="001E1D38"/>
    <w:rsid w:val="001E1EBD"/>
    <w:rsid w:val="001E274A"/>
    <w:rsid w:val="001E2BBA"/>
    <w:rsid w:val="001E2D24"/>
    <w:rsid w:val="001E2D90"/>
    <w:rsid w:val="001E2E9E"/>
    <w:rsid w:val="001E2FDD"/>
    <w:rsid w:val="001E330B"/>
    <w:rsid w:val="001E36CC"/>
    <w:rsid w:val="001E38BB"/>
    <w:rsid w:val="001E3984"/>
    <w:rsid w:val="001E3B08"/>
    <w:rsid w:val="001E3B87"/>
    <w:rsid w:val="001E3C33"/>
    <w:rsid w:val="001E4071"/>
    <w:rsid w:val="001E4874"/>
    <w:rsid w:val="001E559C"/>
    <w:rsid w:val="001E5A8C"/>
    <w:rsid w:val="001E5B19"/>
    <w:rsid w:val="001E61A7"/>
    <w:rsid w:val="001E62C4"/>
    <w:rsid w:val="001E6560"/>
    <w:rsid w:val="001E669E"/>
    <w:rsid w:val="001E66C5"/>
    <w:rsid w:val="001E6892"/>
    <w:rsid w:val="001E6934"/>
    <w:rsid w:val="001E6977"/>
    <w:rsid w:val="001E6B45"/>
    <w:rsid w:val="001E6BEA"/>
    <w:rsid w:val="001E6FAD"/>
    <w:rsid w:val="001E72A2"/>
    <w:rsid w:val="001E74ED"/>
    <w:rsid w:val="001E7514"/>
    <w:rsid w:val="001E75F7"/>
    <w:rsid w:val="001E77FE"/>
    <w:rsid w:val="001E78A1"/>
    <w:rsid w:val="001E7B4E"/>
    <w:rsid w:val="001E7C5B"/>
    <w:rsid w:val="001F030C"/>
    <w:rsid w:val="001F0468"/>
    <w:rsid w:val="001F0491"/>
    <w:rsid w:val="001F0575"/>
    <w:rsid w:val="001F0774"/>
    <w:rsid w:val="001F088D"/>
    <w:rsid w:val="001F09F2"/>
    <w:rsid w:val="001F0E76"/>
    <w:rsid w:val="001F1837"/>
    <w:rsid w:val="001F19C4"/>
    <w:rsid w:val="001F1B0A"/>
    <w:rsid w:val="001F1C94"/>
    <w:rsid w:val="001F211A"/>
    <w:rsid w:val="001F2202"/>
    <w:rsid w:val="001F2606"/>
    <w:rsid w:val="001F29BA"/>
    <w:rsid w:val="001F2B99"/>
    <w:rsid w:val="001F310B"/>
    <w:rsid w:val="001F342C"/>
    <w:rsid w:val="001F3846"/>
    <w:rsid w:val="001F3A71"/>
    <w:rsid w:val="001F3E64"/>
    <w:rsid w:val="001F41AF"/>
    <w:rsid w:val="001F4886"/>
    <w:rsid w:val="001F4CB9"/>
    <w:rsid w:val="001F4D0A"/>
    <w:rsid w:val="001F6278"/>
    <w:rsid w:val="001F6654"/>
    <w:rsid w:val="001F6697"/>
    <w:rsid w:val="001F6723"/>
    <w:rsid w:val="001F6B1B"/>
    <w:rsid w:val="001F7643"/>
    <w:rsid w:val="001F768F"/>
    <w:rsid w:val="001F7A6D"/>
    <w:rsid w:val="001F7EA6"/>
    <w:rsid w:val="001F7F04"/>
    <w:rsid w:val="002003AD"/>
    <w:rsid w:val="0020066B"/>
    <w:rsid w:val="00200A3F"/>
    <w:rsid w:val="00200A8D"/>
    <w:rsid w:val="00200F53"/>
    <w:rsid w:val="0020113F"/>
    <w:rsid w:val="002015E0"/>
    <w:rsid w:val="002016D9"/>
    <w:rsid w:val="002016E1"/>
    <w:rsid w:val="00201D6C"/>
    <w:rsid w:val="00201F53"/>
    <w:rsid w:val="002022A0"/>
    <w:rsid w:val="00202410"/>
    <w:rsid w:val="00202524"/>
    <w:rsid w:val="002028AF"/>
    <w:rsid w:val="00202C41"/>
    <w:rsid w:val="00203127"/>
    <w:rsid w:val="0020324F"/>
    <w:rsid w:val="0020385B"/>
    <w:rsid w:val="0020397B"/>
    <w:rsid w:val="00203E2E"/>
    <w:rsid w:val="0020423F"/>
    <w:rsid w:val="0020430F"/>
    <w:rsid w:val="002043D3"/>
    <w:rsid w:val="002049CD"/>
    <w:rsid w:val="00204B2A"/>
    <w:rsid w:val="00204C28"/>
    <w:rsid w:val="00204F70"/>
    <w:rsid w:val="00205133"/>
    <w:rsid w:val="0020591F"/>
    <w:rsid w:val="00205BB5"/>
    <w:rsid w:val="00205FE1"/>
    <w:rsid w:val="00206073"/>
    <w:rsid w:val="00206260"/>
    <w:rsid w:val="0020640D"/>
    <w:rsid w:val="00206566"/>
    <w:rsid w:val="00206C9F"/>
    <w:rsid w:val="0020783E"/>
    <w:rsid w:val="00207A38"/>
    <w:rsid w:val="00207AA8"/>
    <w:rsid w:val="00207C34"/>
    <w:rsid w:val="00207F5F"/>
    <w:rsid w:val="0021010D"/>
    <w:rsid w:val="0021041E"/>
    <w:rsid w:val="002108AE"/>
    <w:rsid w:val="0021103D"/>
    <w:rsid w:val="0021139D"/>
    <w:rsid w:val="0021162D"/>
    <w:rsid w:val="002126EA"/>
    <w:rsid w:val="002128CE"/>
    <w:rsid w:val="00212ABE"/>
    <w:rsid w:val="00212BA0"/>
    <w:rsid w:val="00212C8E"/>
    <w:rsid w:val="00212C99"/>
    <w:rsid w:val="00212E1A"/>
    <w:rsid w:val="00212F95"/>
    <w:rsid w:val="00213765"/>
    <w:rsid w:val="00213944"/>
    <w:rsid w:val="00213ECE"/>
    <w:rsid w:val="0021407C"/>
    <w:rsid w:val="0021433D"/>
    <w:rsid w:val="00214366"/>
    <w:rsid w:val="002143CA"/>
    <w:rsid w:val="0021440E"/>
    <w:rsid w:val="00214465"/>
    <w:rsid w:val="00214D20"/>
    <w:rsid w:val="002151E7"/>
    <w:rsid w:val="002155B7"/>
    <w:rsid w:val="002155D5"/>
    <w:rsid w:val="002159A0"/>
    <w:rsid w:val="00216172"/>
    <w:rsid w:val="0021681A"/>
    <w:rsid w:val="00216A8B"/>
    <w:rsid w:val="00216B0E"/>
    <w:rsid w:val="00217341"/>
    <w:rsid w:val="00217698"/>
    <w:rsid w:val="002177B2"/>
    <w:rsid w:val="00217ACB"/>
    <w:rsid w:val="00217C60"/>
    <w:rsid w:val="0022004F"/>
    <w:rsid w:val="002200B2"/>
    <w:rsid w:val="0022015E"/>
    <w:rsid w:val="00220C21"/>
    <w:rsid w:val="00220CEF"/>
    <w:rsid w:val="00220DA1"/>
    <w:rsid w:val="00220F32"/>
    <w:rsid w:val="00221101"/>
    <w:rsid w:val="002211F3"/>
    <w:rsid w:val="00221B5B"/>
    <w:rsid w:val="00221D90"/>
    <w:rsid w:val="00221E5E"/>
    <w:rsid w:val="0022262C"/>
    <w:rsid w:val="0022275C"/>
    <w:rsid w:val="00222A86"/>
    <w:rsid w:val="00222BC0"/>
    <w:rsid w:val="00222D0E"/>
    <w:rsid w:val="00222EE1"/>
    <w:rsid w:val="00223375"/>
    <w:rsid w:val="0022367F"/>
    <w:rsid w:val="00223B2E"/>
    <w:rsid w:val="00223DFF"/>
    <w:rsid w:val="002247A5"/>
    <w:rsid w:val="002249B4"/>
    <w:rsid w:val="00224D2B"/>
    <w:rsid w:val="00224DCD"/>
    <w:rsid w:val="00224DE0"/>
    <w:rsid w:val="00224F38"/>
    <w:rsid w:val="00225280"/>
    <w:rsid w:val="00225295"/>
    <w:rsid w:val="0022544B"/>
    <w:rsid w:val="002257F5"/>
    <w:rsid w:val="00225B6D"/>
    <w:rsid w:val="002261C9"/>
    <w:rsid w:val="00226BD3"/>
    <w:rsid w:val="00227057"/>
    <w:rsid w:val="00227406"/>
    <w:rsid w:val="002275A5"/>
    <w:rsid w:val="002275C8"/>
    <w:rsid w:val="002279C3"/>
    <w:rsid w:val="002303E4"/>
    <w:rsid w:val="00230453"/>
    <w:rsid w:val="002304FE"/>
    <w:rsid w:val="002307D3"/>
    <w:rsid w:val="002308FE"/>
    <w:rsid w:val="00231344"/>
    <w:rsid w:val="0023141B"/>
    <w:rsid w:val="00231580"/>
    <w:rsid w:val="002315E7"/>
    <w:rsid w:val="00231C35"/>
    <w:rsid w:val="00231C5D"/>
    <w:rsid w:val="00231D40"/>
    <w:rsid w:val="00231D6C"/>
    <w:rsid w:val="00231EBA"/>
    <w:rsid w:val="00232503"/>
    <w:rsid w:val="002328E7"/>
    <w:rsid w:val="002329A6"/>
    <w:rsid w:val="00232FDE"/>
    <w:rsid w:val="0023321C"/>
    <w:rsid w:val="00233311"/>
    <w:rsid w:val="002333EF"/>
    <w:rsid w:val="00233A8C"/>
    <w:rsid w:val="00233EF7"/>
    <w:rsid w:val="0023430C"/>
    <w:rsid w:val="00234D45"/>
    <w:rsid w:val="00235296"/>
    <w:rsid w:val="0023534C"/>
    <w:rsid w:val="002353D5"/>
    <w:rsid w:val="0023588E"/>
    <w:rsid w:val="00235B92"/>
    <w:rsid w:val="00235C06"/>
    <w:rsid w:val="00235FB0"/>
    <w:rsid w:val="00236401"/>
    <w:rsid w:val="00236970"/>
    <w:rsid w:val="00236A16"/>
    <w:rsid w:val="00236A42"/>
    <w:rsid w:val="00236AD2"/>
    <w:rsid w:val="00236F3F"/>
    <w:rsid w:val="002372E9"/>
    <w:rsid w:val="002373C9"/>
    <w:rsid w:val="00237496"/>
    <w:rsid w:val="002374E2"/>
    <w:rsid w:val="002374F0"/>
    <w:rsid w:val="00237BE9"/>
    <w:rsid w:val="00240370"/>
    <w:rsid w:val="002406B3"/>
    <w:rsid w:val="00240C6B"/>
    <w:rsid w:val="00240F2F"/>
    <w:rsid w:val="002410E3"/>
    <w:rsid w:val="00241506"/>
    <w:rsid w:val="0024165A"/>
    <w:rsid w:val="002419BB"/>
    <w:rsid w:val="00241C70"/>
    <w:rsid w:val="00241CFA"/>
    <w:rsid w:val="00242171"/>
    <w:rsid w:val="00242260"/>
    <w:rsid w:val="0024237B"/>
    <w:rsid w:val="00242427"/>
    <w:rsid w:val="00242483"/>
    <w:rsid w:val="002430B3"/>
    <w:rsid w:val="002432AE"/>
    <w:rsid w:val="00243498"/>
    <w:rsid w:val="00243677"/>
    <w:rsid w:val="00243997"/>
    <w:rsid w:val="00243AA5"/>
    <w:rsid w:val="00243E42"/>
    <w:rsid w:val="00243F1F"/>
    <w:rsid w:val="00243F88"/>
    <w:rsid w:val="002441CA"/>
    <w:rsid w:val="002442B2"/>
    <w:rsid w:val="00244457"/>
    <w:rsid w:val="00244C75"/>
    <w:rsid w:val="00244E82"/>
    <w:rsid w:val="002454FC"/>
    <w:rsid w:val="0024566D"/>
    <w:rsid w:val="00245729"/>
    <w:rsid w:val="00245975"/>
    <w:rsid w:val="00245C9D"/>
    <w:rsid w:val="002465EE"/>
    <w:rsid w:val="00246903"/>
    <w:rsid w:val="00246AEA"/>
    <w:rsid w:val="00246AFB"/>
    <w:rsid w:val="0024714D"/>
    <w:rsid w:val="0024717D"/>
    <w:rsid w:val="00247332"/>
    <w:rsid w:val="0024734A"/>
    <w:rsid w:val="0024758E"/>
    <w:rsid w:val="00247C11"/>
    <w:rsid w:val="00247DE6"/>
    <w:rsid w:val="00247F79"/>
    <w:rsid w:val="00250001"/>
    <w:rsid w:val="002501AD"/>
    <w:rsid w:val="002504CF"/>
    <w:rsid w:val="002507EC"/>
    <w:rsid w:val="00250999"/>
    <w:rsid w:val="002509AE"/>
    <w:rsid w:val="00250CD1"/>
    <w:rsid w:val="00250D2C"/>
    <w:rsid w:val="00250EBF"/>
    <w:rsid w:val="00251259"/>
    <w:rsid w:val="002519BD"/>
    <w:rsid w:val="00251B22"/>
    <w:rsid w:val="00251CFC"/>
    <w:rsid w:val="00251EA3"/>
    <w:rsid w:val="00251FC4"/>
    <w:rsid w:val="00252353"/>
    <w:rsid w:val="002528BB"/>
    <w:rsid w:val="00252BA3"/>
    <w:rsid w:val="0025302B"/>
    <w:rsid w:val="00253218"/>
    <w:rsid w:val="002537E1"/>
    <w:rsid w:val="00253C95"/>
    <w:rsid w:val="00254511"/>
    <w:rsid w:val="00254744"/>
    <w:rsid w:val="002549F8"/>
    <w:rsid w:val="00254A15"/>
    <w:rsid w:val="00254D85"/>
    <w:rsid w:val="00254DB3"/>
    <w:rsid w:val="00255227"/>
    <w:rsid w:val="00255309"/>
    <w:rsid w:val="00255A1D"/>
    <w:rsid w:val="00255B30"/>
    <w:rsid w:val="00256549"/>
    <w:rsid w:val="002565C6"/>
    <w:rsid w:val="00256713"/>
    <w:rsid w:val="002567FA"/>
    <w:rsid w:val="00256A27"/>
    <w:rsid w:val="00256B26"/>
    <w:rsid w:val="00256E30"/>
    <w:rsid w:val="00256EC8"/>
    <w:rsid w:val="002574AF"/>
    <w:rsid w:val="0025767B"/>
    <w:rsid w:val="00257FA2"/>
    <w:rsid w:val="00260261"/>
    <w:rsid w:val="00260448"/>
    <w:rsid w:val="00260731"/>
    <w:rsid w:val="00260866"/>
    <w:rsid w:val="00260870"/>
    <w:rsid w:val="00260D89"/>
    <w:rsid w:val="00261669"/>
    <w:rsid w:val="00261ADF"/>
    <w:rsid w:val="0026264F"/>
    <w:rsid w:val="00262BBF"/>
    <w:rsid w:val="00262D56"/>
    <w:rsid w:val="00262EEC"/>
    <w:rsid w:val="00262F52"/>
    <w:rsid w:val="0026321C"/>
    <w:rsid w:val="00263AD2"/>
    <w:rsid w:val="00263D5A"/>
    <w:rsid w:val="00263DA7"/>
    <w:rsid w:val="0026462E"/>
    <w:rsid w:val="00264645"/>
    <w:rsid w:val="00264A8A"/>
    <w:rsid w:val="00264DC7"/>
    <w:rsid w:val="00264DF9"/>
    <w:rsid w:val="00264EA8"/>
    <w:rsid w:val="00264FD9"/>
    <w:rsid w:val="00265665"/>
    <w:rsid w:val="002658E6"/>
    <w:rsid w:val="00265DBD"/>
    <w:rsid w:val="00265F2C"/>
    <w:rsid w:val="00266175"/>
    <w:rsid w:val="002661CA"/>
    <w:rsid w:val="002665AD"/>
    <w:rsid w:val="0026664F"/>
    <w:rsid w:val="0026760E"/>
    <w:rsid w:val="0026798B"/>
    <w:rsid w:val="00267FB0"/>
    <w:rsid w:val="002704BE"/>
    <w:rsid w:val="00270559"/>
    <w:rsid w:val="002707C6"/>
    <w:rsid w:val="0027081E"/>
    <w:rsid w:val="00271067"/>
    <w:rsid w:val="0027106D"/>
    <w:rsid w:val="002710E7"/>
    <w:rsid w:val="002710F9"/>
    <w:rsid w:val="00271130"/>
    <w:rsid w:val="002713EF"/>
    <w:rsid w:val="002717CB"/>
    <w:rsid w:val="00271D22"/>
    <w:rsid w:val="00271E4E"/>
    <w:rsid w:val="00272857"/>
    <w:rsid w:val="00272D09"/>
    <w:rsid w:val="00273022"/>
    <w:rsid w:val="00273300"/>
    <w:rsid w:val="00273533"/>
    <w:rsid w:val="002735B8"/>
    <w:rsid w:val="002736B3"/>
    <w:rsid w:val="00273BFC"/>
    <w:rsid w:val="002744D3"/>
    <w:rsid w:val="002745D6"/>
    <w:rsid w:val="00274F0D"/>
    <w:rsid w:val="00274F34"/>
    <w:rsid w:val="002750F0"/>
    <w:rsid w:val="002754BB"/>
    <w:rsid w:val="002756A5"/>
    <w:rsid w:val="00275702"/>
    <w:rsid w:val="00275740"/>
    <w:rsid w:val="00275947"/>
    <w:rsid w:val="00275C00"/>
    <w:rsid w:val="00275C21"/>
    <w:rsid w:val="00275DB0"/>
    <w:rsid w:val="002763D4"/>
    <w:rsid w:val="00276C15"/>
    <w:rsid w:val="00276C95"/>
    <w:rsid w:val="0027751D"/>
    <w:rsid w:val="00277B40"/>
    <w:rsid w:val="00277DD0"/>
    <w:rsid w:val="00277DF2"/>
    <w:rsid w:val="00277EB5"/>
    <w:rsid w:val="0028098D"/>
    <w:rsid w:val="0028098F"/>
    <w:rsid w:val="00280AE3"/>
    <w:rsid w:val="00280C37"/>
    <w:rsid w:val="00280D81"/>
    <w:rsid w:val="00280EB7"/>
    <w:rsid w:val="00281EA8"/>
    <w:rsid w:val="00281F3E"/>
    <w:rsid w:val="002825BC"/>
    <w:rsid w:val="002827F3"/>
    <w:rsid w:val="002828BF"/>
    <w:rsid w:val="00282A1E"/>
    <w:rsid w:val="0028306C"/>
    <w:rsid w:val="002830D0"/>
    <w:rsid w:val="0028320E"/>
    <w:rsid w:val="0028354A"/>
    <w:rsid w:val="00283702"/>
    <w:rsid w:val="00283C22"/>
    <w:rsid w:val="00283C6B"/>
    <w:rsid w:val="0028423E"/>
    <w:rsid w:val="002847B9"/>
    <w:rsid w:val="00284A1F"/>
    <w:rsid w:val="00284C14"/>
    <w:rsid w:val="00284C83"/>
    <w:rsid w:val="002852EA"/>
    <w:rsid w:val="002854C2"/>
    <w:rsid w:val="00285659"/>
    <w:rsid w:val="00285A5F"/>
    <w:rsid w:val="00285AE0"/>
    <w:rsid w:val="002873A2"/>
    <w:rsid w:val="002873C6"/>
    <w:rsid w:val="00287426"/>
    <w:rsid w:val="002874BD"/>
    <w:rsid w:val="00287890"/>
    <w:rsid w:val="00287D06"/>
    <w:rsid w:val="00287FC8"/>
    <w:rsid w:val="002904FE"/>
    <w:rsid w:val="00290A14"/>
    <w:rsid w:val="00290BED"/>
    <w:rsid w:val="00290C8A"/>
    <w:rsid w:val="00290CFD"/>
    <w:rsid w:val="00290EB8"/>
    <w:rsid w:val="00291DCE"/>
    <w:rsid w:val="0029263E"/>
    <w:rsid w:val="0029283D"/>
    <w:rsid w:val="002933C6"/>
    <w:rsid w:val="002938AD"/>
    <w:rsid w:val="002938B1"/>
    <w:rsid w:val="00293FC2"/>
    <w:rsid w:val="00294732"/>
    <w:rsid w:val="00294A47"/>
    <w:rsid w:val="00294E6A"/>
    <w:rsid w:val="002950E3"/>
    <w:rsid w:val="0029519D"/>
    <w:rsid w:val="00295257"/>
    <w:rsid w:val="00295724"/>
    <w:rsid w:val="0029590F"/>
    <w:rsid w:val="0029595E"/>
    <w:rsid w:val="002965EF"/>
    <w:rsid w:val="002966B5"/>
    <w:rsid w:val="002969C1"/>
    <w:rsid w:val="00296E9B"/>
    <w:rsid w:val="0029728E"/>
    <w:rsid w:val="0029731A"/>
    <w:rsid w:val="00297784"/>
    <w:rsid w:val="00297C60"/>
    <w:rsid w:val="00297E59"/>
    <w:rsid w:val="00297E82"/>
    <w:rsid w:val="002A0A41"/>
    <w:rsid w:val="002A0A44"/>
    <w:rsid w:val="002A1070"/>
    <w:rsid w:val="002A1392"/>
    <w:rsid w:val="002A1833"/>
    <w:rsid w:val="002A1947"/>
    <w:rsid w:val="002A19A3"/>
    <w:rsid w:val="002A1A20"/>
    <w:rsid w:val="002A1B81"/>
    <w:rsid w:val="002A1D81"/>
    <w:rsid w:val="002A2038"/>
    <w:rsid w:val="002A207A"/>
    <w:rsid w:val="002A209E"/>
    <w:rsid w:val="002A21E4"/>
    <w:rsid w:val="002A23EB"/>
    <w:rsid w:val="002A297F"/>
    <w:rsid w:val="002A2D6D"/>
    <w:rsid w:val="002A37F6"/>
    <w:rsid w:val="002A38DE"/>
    <w:rsid w:val="002A3921"/>
    <w:rsid w:val="002A443C"/>
    <w:rsid w:val="002A4B31"/>
    <w:rsid w:val="002A5310"/>
    <w:rsid w:val="002A5AAE"/>
    <w:rsid w:val="002A5E12"/>
    <w:rsid w:val="002A61D5"/>
    <w:rsid w:val="002A6795"/>
    <w:rsid w:val="002A687A"/>
    <w:rsid w:val="002A69DB"/>
    <w:rsid w:val="002A6DBC"/>
    <w:rsid w:val="002A7069"/>
    <w:rsid w:val="002A7DA9"/>
    <w:rsid w:val="002B0108"/>
    <w:rsid w:val="002B04CF"/>
    <w:rsid w:val="002B0896"/>
    <w:rsid w:val="002B0A1E"/>
    <w:rsid w:val="002B0F33"/>
    <w:rsid w:val="002B118C"/>
    <w:rsid w:val="002B11CF"/>
    <w:rsid w:val="002B149B"/>
    <w:rsid w:val="002B1637"/>
    <w:rsid w:val="002B18D2"/>
    <w:rsid w:val="002B1A6C"/>
    <w:rsid w:val="002B1DD1"/>
    <w:rsid w:val="002B1FBA"/>
    <w:rsid w:val="002B25AB"/>
    <w:rsid w:val="002B260A"/>
    <w:rsid w:val="002B26F4"/>
    <w:rsid w:val="002B2865"/>
    <w:rsid w:val="002B2DC3"/>
    <w:rsid w:val="002B2E58"/>
    <w:rsid w:val="002B30BF"/>
    <w:rsid w:val="002B342E"/>
    <w:rsid w:val="002B3644"/>
    <w:rsid w:val="002B3928"/>
    <w:rsid w:val="002B3A08"/>
    <w:rsid w:val="002B3C69"/>
    <w:rsid w:val="002B3DDE"/>
    <w:rsid w:val="002B45CE"/>
    <w:rsid w:val="002B45EC"/>
    <w:rsid w:val="002B4704"/>
    <w:rsid w:val="002B4860"/>
    <w:rsid w:val="002B4C65"/>
    <w:rsid w:val="002B4CD3"/>
    <w:rsid w:val="002B4DFA"/>
    <w:rsid w:val="002B509C"/>
    <w:rsid w:val="002B50D4"/>
    <w:rsid w:val="002B51BE"/>
    <w:rsid w:val="002B55DB"/>
    <w:rsid w:val="002B5683"/>
    <w:rsid w:val="002B570F"/>
    <w:rsid w:val="002B586B"/>
    <w:rsid w:val="002B5EDD"/>
    <w:rsid w:val="002B61AB"/>
    <w:rsid w:val="002B62DE"/>
    <w:rsid w:val="002B63F4"/>
    <w:rsid w:val="002B678B"/>
    <w:rsid w:val="002B69D3"/>
    <w:rsid w:val="002B69D7"/>
    <w:rsid w:val="002B6B69"/>
    <w:rsid w:val="002B7116"/>
    <w:rsid w:val="002B75C0"/>
    <w:rsid w:val="002B76EA"/>
    <w:rsid w:val="002B7AAA"/>
    <w:rsid w:val="002B7F97"/>
    <w:rsid w:val="002B7FA1"/>
    <w:rsid w:val="002C0057"/>
    <w:rsid w:val="002C0230"/>
    <w:rsid w:val="002C0C93"/>
    <w:rsid w:val="002C0DAE"/>
    <w:rsid w:val="002C0DD2"/>
    <w:rsid w:val="002C108D"/>
    <w:rsid w:val="002C1158"/>
    <w:rsid w:val="002C1786"/>
    <w:rsid w:val="002C1A2B"/>
    <w:rsid w:val="002C239D"/>
    <w:rsid w:val="002C242C"/>
    <w:rsid w:val="002C2925"/>
    <w:rsid w:val="002C2A4C"/>
    <w:rsid w:val="002C2D30"/>
    <w:rsid w:val="002C2DFA"/>
    <w:rsid w:val="002C3058"/>
    <w:rsid w:val="002C31BB"/>
    <w:rsid w:val="002C3271"/>
    <w:rsid w:val="002C3607"/>
    <w:rsid w:val="002C3C66"/>
    <w:rsid w:val="002C439B"/>
    <w:rsid w:val="002C43F4"/>
    <w:rsid w:val="002C44E7"/>
    <w:rsid w:val="002C48AC"/>
    <w:rsid w:val="002C4A35"/>
    <w:rsid w:val="002C4E63"/>
    <w:rsid w:val="002C4F4C"/>
    <w:rsid w:val="002C5457"/>
    <w:rsid w:val="002C5653"/>
    <w:rsid w:val="002C59D9"/>
    <w:rsid w:val="002C5ABC"/>
    <w:rsid w:val="002C6188"/>
    <w:rsid w:val="002C647A"/>
    <w:rsid w:val="002C6483"/>
    <w:rsid w:val="002C6EE2"/>
    <w:rsid w:val="002C6EE8"/>
    <w:rsid w:val="002C7067"/>
    <w:rsid w:val="002C7149"/>
    <w:rsid w:val="002C7554"/>
    <w:rsid w:val="002C7858"/>
    <w:rsid w:val="002C7E97"/>
    <w:rsid w:val="002D00E6"/>
    <w:rsid w:val="002D00F0"/>
    <w:rsid w:val="002D0165"/>
    <w:rsid w:val="002D0495"/>
    <w:rsid w:val="002D05E4"/>
    <w:rsid w:val="002D070C"/>
    <w:rsid w:val="002D0727"/>
    <w:rsid w:val="002D096B"/>
    <w:rsid w:val="002D0A9F"/>
    <w:rsid w:val="002D0EA2"/>
    <w:rsid w:val="002D165E"/>
    <w:rsid w:val="002D1BA2"/>
    <w:rsid w:val="002D1BF6"/>
    <w:rsid w:val="002D1C29"/>
    <w:rsid w:val="002D1C2E"/>
    <w:rsid w:val="002D2252"/>
    <w:rsid w:val="002D22C9"/>
    <w:rsid w:val="002D288E"/>
    <w:rsid w:val="002D2B59"/>
    <w:rsid w:val="002D3126"/>
    <w:rsid w:val="002D3194"/>
    <w:rsid w:val="002D31F7"/>
    <w:rsid w:val="002D35DD"/>
    <w:rsid w:val="002D3741"/>
    <w:rsid w:val="002D3D9D"/>
    <w:rsid w:val="002D40EF"/>
    <w:rsid w:val="002D4135"/>
    <w:rsid w:val="002D428B"/>
    <w:rsid w:val="002D4D97"/>
    <w:rsid w:val="002D4E42"/>
    <w:rsid w:val="002D5436"/>
    <w:rsid w:val="002D569A"/>
    <w:rsid w:val="002D608A"/>
    <w:rsid w:val="002D6138"/>
    <w:rsid w:val="002D6180"/>
    <w:rsid w:val="002D6204"/>
    <w:rsid w:val="002D640B"/>
    <w:rsid w:val="002D6684"/>
    <w:rsid w:val="002D6699"/>
    <w:rsid w:val="002D66DA"/>
    <w:rsid w:val="002D68C8"/>
    <w:rsid w:val="002D71B8"/>
    <w:rsid w:val="002D724C"/>
    <w:rsid w:val="002D7608"/>
    <w:rsid w:val="002D7E8D"/>
    <w:rsid w:val="002D7F3E"/>
    <w:rsid w:val="002E00B2"/>
    <w:rsid w:val="002E00E5"/>
    <w:rsid w:val="002E04E4"/>
    <w:rsid w:val="002E058C"/>
    <w:rsid w:val="002E0655"/>
    <w:rsid w:val="002E08A8"/>
    <w:rsid w:val="002E0C7A"/>
    <w:rsid w:val="002E1562"/>
    <w:rsid w:val="002E17D4"/>
    <w:rsid w:val="002E1D3C"/>
    <w:rsid w:val="002E26AE"/>
    <w:rsid w:val="002E2F45"/>
    <w:rsid w:val="002E302A"/>
    <w:rsid w:val="002E32A0"/>
    <w:rsid w:val="002E3526"/>
    <w:rsid w:val="002E3AE9"/>
    <w:rsid w:val="002E43BC"/>
    <w:rsid w:val="002E4B73"/>
    <w:rsid w:val="002E5060"/>
    <w:rsid w:val="002E5B25"/>
    <w:rsid w:val="002E5E44"/>
    <w:rsid w:val="002E606A"/>
    <w:rsid w:val="002E6074"/>
    <w:rsid w:val="002E6BD0"/>
    <w:rsid w:val="002E6EDD"/>
    <w:rsid w:val="002E6EEF"/>
    <w:rsid w:val="002E730A"/>
    <w:rsid w:val="002E7FBD"/>
    <w:rsid w:val="002F0695"/>
    <w:rsid w:val="002F0873"/>
    <w:rsid w:val="002F08F1"/>
    <w:rsid w:val="002F0B88"/>
    <w:rsid w:val="002F0C83"/>
    <w:rsid w:val="002F0D75"/>
    <w:rsid w:val="002F0DB8"/>
    <w:rsid w:val="002F1247"/>
    <w:rsid w:val="002F1410"/>
    <w:rsid w:val="002F1EA5"/>
    <w:rsid w:val="002F281C"/>
    <w:rsid w:val="002F28B2"/>
    <w:rsid w:val="002F2FC5"/>
    <w:rsid w:val="002F3703"/>
    <w:rsid w:val="002F3866"/>
    <w:rsid w:val="002F3B09"/>
    <w:rsid w:val="002F3B21"/>
    <w:rsid w:val="002F4214"/>
    <w:rsid w:val="002F422C"/>
    <w:rsid w:val="002F4680"/>
    <w:rsid w:val="002F4727"/>
    <w:rsid w:val="002F48FD"/>
    <w:rsid w:val="002F4C9C"/>
    <w:rsid w:val="002F4F1A"/>
    <w:rsid w:val="002F5079"/>
    <w:rsid w:val="002F5646"/>
    <w:rsid w:val="002F6104"/>
    <w:rsid w:val="002F6321"/>
    <w:rsid w:val="002F65F8"/>
    <w:rsid w:val="002F694C"/>
    <w:rsid w:val="002F6C0E"/>
    <w:rsid w:val="002F6C80"/>
    <w:rsid w:val="002F7202"/>
    <w:rsid w:val="002F7905"/>
    <w:rsid w:val="00300188"/>
    <w:rsid w:val="003004F0"/>
    <w:rsid w:val="00300B97"/>
    <w:rsid w:val="00300BDD"/>
    <w:rsid w:val="00300C91"/>
    <w:rsid w:val="0030148C"/>
    <w:rsid w:val="00301659"/>
    <w:rsid w:val="003017D5"/>
    <w:rsid w:val="003018E2"/>
    <w:rsid w:val="00301CAA"/>
    <w:rsid w:val="00301CCF"/>
    <w:rsid w:val="00301D54"/>
    <w:rsid w:val="00301F40"/>
    <w:rsid w:val="0030225E"/>
    <w:rsid w:val="00302305"/>
    <w:rsid w:val="00302C01"/>
    <w:rsid w:val="00302D1F"/>
    <w:rsid w:val="00303025"/>
    <w:rsid w:val="003030D7"/>
    <w:rsid w:val="003031D8"/>
    <w:rsid w:val="00303680"/>
    <w:rsid w:val="00303ACD"/>
    <w:rsid w:val="0030401C"/>
    <w:rsid w:val="0030426A"/>
    <w:rsid w:val="003043DC"/>
    <w:rsid w:val="003045BD"/>
    <w:rsid w:val="00304908"/>
    <w:rsid w:val="003049ED"/>
    <w:rsid w:val="00304F17"/>
    <w:rsid w:val="003053CA"/>
    <w:rsid w:val="003056AC"/>
    <w:rsid w:val="00305C89"/>
    <w:rsid w:val="00305FCE"/>
    <w:rsid w:val="00306107"/>
    <w:rsid w:val="003063BC"/>
    <w:rsid w:val="003063BF"/>
    <w:rsid w:val="0030691B"/>
    <w:rsid w:val="00306A25"/>
    <w:rsid w:val="00306E90"/>
    <w:rsid w:val="00306F0F"/>
    <w:rsid w:val="00307136"/>
    <w:rsid w:val="0030717C"/>
    <w:rsid w:val="00307204"/>
    <w:rsid w:val="00310010"/>
    <w:rsid w:val="00310819"/>
    <w:rsid w:val="00310C1A"/>
    <w:rsid w:val="00310DEC"/>
    <w:rsid w:val="003115D5"/>
    <w:rsid w:val="003116AB"/>
    <w:rsid w:val="00311FFB"/>
    <w:rsid w:val="0031208D"/>
    <w:rsid w:val="003120AE"/>
    <w:rsid w:val="0031215B"/>
    <w:rsid w:val="003122E8"/>
    <w:rsid w:val="0031283D"/>
    <w:rsid w:val="0031291A"/>
    <w:rsid w:val="00312A2B"/>
    <w:rsid w:val="00312B77"/>
    <w:rsid w:val="00312C07"/>
    <w:rsid w:val="00312FCD"/>
    <w:rsid w:val="00313169"/>
    <w:rsid w:val="00313A0D"/>
    <w:rsid w:val="00313EA2"/>
    <w:rsid w:val="00313F67"/>
    <w:rsid w:val="00313F68"/>
    <w:rsid w:val="00314056"/>
    <w:rsid w:val="0031421D"/>
    <w:rsid w:val="003154D7"/>
    <w:rsid w:val="00315E76"/>
    <w:rsid w:val="0031602B"/>
    <w:rsid w:val="003161B2"/>
    <w:rsid w:val="003161E8"/>
    <w:rsid w:val="0031699E"/>
    <w:rsid w:val="00316B1A"/>
    <w:rsid w:val="00316DF0"/>
    <w:rsid w:val="00316E63"/>
    <w:rsid w:val="00317134"/>
    <w:rsid w:val="00317FC1"/>
    <w:rsid w:val="003201B1"/>
    <w:rsid w:val="003202E2"/>
    <w:rsid w:val="00320767"/>
    <w:rsid w:val="00320AF1"/>
    <w:rsid w:val="00320BBF"/>
    <w:rsid w:val="00320DF5"/>
    <w:rsid w:val="0032133A"/>
    <w:rsid w:val="0032159F"/>
    <w:rsid w:val="003218C5"/>
    <w:rsid w:val="003218E8"/>
    <w:rsid w:val="00321A88"/>
    <w:rsid w:val="00321AA9"/>
    <w:rsid w:val="00321B73"/>
    <w:rsid w:val="00321D46"/>
    <w:rsid w:val="00321EB3"/>
    <w:rsid w:val="00322291"/>
    <w:rsid w:val="00322671"/>
    <w:rsid w:val="00322EA8"/>
    <w:rsid w:val="00322FB2"/>
    <w:rsid w:val="00323105"/>
    <w:rsid w:val="00323106"/>
    <w:rsid w:val="00323128"/>
    <w:rsid w:val="0032315B"/>
    <w:rsid w:val="00323220"/>
    <w:rsid w:val="00323737"/>
    <w:rsid w:val="00323A11"/>
    <w:rsid w:val="00323A9A"/>
    <w:rsid w:val="00323E13"/>
    <w:rsid w:val="003240D2"/>
    <w:rsid w:val="0032414D"/>
    <w:rsid w:val="00324831"/>
    <w:rsid w:val="00324BBB"/>
    <w:rsid w:val="00325463"/>
    <w:rsid w:val="003255CE"/>
    <w:rsid w:val="003256BC"/>
    <w:rsid w:val="00325968"/>
    <w:rsid w:val="00325A25"/>
    <w:rsid w:val="00325B58"/>
    <w:rsid w:val="00325E37"/>
    <w:rsid w:val="0032625C"/>
    <w:rsid w:val="00326738"/>
    <w:rsid w:val="00326AD5"/>
    <w:rsid w:val="00326CBA"/>
    <w:rsid w:val="0032703D"/>
    <w:rsid w:val="00327212"/>
    <w:rsid w:val="00327791"/>
    <w:rsid w:val="00327B0B"/>
    <w:rsid w:val="00327B7F"/>
    <w:rsid w:val="00327C8E"/>
    <w:rsid w:val="00327D07"/>
    <w:rsid w:val="00327EFF"/>
    <w:rsid w:val="003301E7"/>
    <w:rsid w:val="0033021B"/>
    <w:rsid w:val="00330361"/>
    <w:rsid w:val="003304D6"/>
    <w:rsid w:val="00330533"/>
    <w:rsid w:val="00330650"/>
    <w:rsid w:val="003308C6"/>
    <w:rsid w:val="003308F1"/>
    <w:rsid w:val="0033172C"/>
    <w:rsid w:val="00332044"/>
    <w:rsid w:val="00332076"/>
    <w:rsid w:val="0033225A"/>
    <w:rsid w:val="00332284"/>
    <w:rsid w:val="0033275C"/>
    <w:rsid w:val="00332D49"/>
    <w:rsid w:val="00332EB2"/>
    <w:rsid w:val="00332EE0"/>
    <w:rsid w:val="003331CB"/>
    <w:rsid w:val="003339B5"/>
    <w:rsid w:val="00333A56"/>
    <w:rsid w:val="0033416F"/>
    <w:rsid w:val="00334200"/>
    <w:rsid w:val="00334531"/>
    <w:rsid w:val="0033477E"/>
    <w:rsid w:val="00334DC2"/>
    <w:rsid w:val="00335A35"/>
    <w:rsid w:val="00335AE4"/>
    <w:rsid w:val="00336265"/>
    <w:rsid w:val="0033690A"/>
    <w:rsid w:val="00336BEC"/>
    <w:rsid w:val="00336BF8"/>
    <w:rsid w:val="00336D14"/>
    <w:rsid w:val="0033733A"/>
    <w:rsid w:val="00337517"/>
    <w:rsid w:val="003376E4"/>
    <w:rsid w:val="00337864"/>
    <w:rsid w:val="00337B51"/>
    <w:rsid w:val="00337BA7"/>
    <w:rsid w:val="00337EE5"/>
    <w:rsid w:val="00340240"/>
    <w:rsid w:val="00340640"/>
    <w:rsid w:val="00340B96"/>
    <w:rsid w:val="00340C0E"/>
    <w:rsid w:val="00340D6D"/>
    <w:rsid w:val="00340D9C"/>
    <w:rsid w:val="003415B5"/>
    <w:rsid w:val="0034197C"/>
    <w:rsid w:val="003419A2"/>
    <w:rsid w:val="00341F85"/>
    <w:rsid w:val="00342075"/>
    <w:rsid w:val="00342139"/>
    <w:rsid w:val="00343600"/>
    <w:rsid w:val="00343AE6"/>
    <w:rsid w:val="00344335"/>
    <w:rsid w:val="00344483"/>
    <w:rsid w:val="003444D1"/>
    <w:rsid w:val="00344726"/>
    <w:rsid w:val="00344787"/>
    <w:rsid w:val="00344EAC"/>
    <w:rsid w:val="00345051"/>
    <w:rsid w:val="00345193"/>
    <w:rsid w:val="00345233"/>
    <w:rsid w:val="00345A7B"/>
    <w:rsid w:val="00345BCC"/>
    <w:rsid w:val="0034627D"/>
    <w:rsid w:val="0034629E"/>
    <w:rsid w:val="0034652F"/>
    <w:rsid w:val="003466A1"/>
    <w:rsid w:val="00346E7C"/>
    <w:rsid w:val="00347174"/>
    <w:rsid w:val="0034757F"/>
    <w:rsid w:val="003475AC"/>
    <w:rsid w:val="0034783F"/>
    <w:rsid w:val="00350681"/>
    <w:rsid w:val="00350B52"/>
    <w:rsid w:val="00351284"/>
    <w:rsid w:val="00351631"/>
    <w:rsid w:val="00351843"/>
    <w:rsid w:val="00351B94"/>
    <w:rsid w:val="00351C2E"/>
    <w:rsid w:val="00352779"/>
    <w:rsid w:val="00352A7A"/>
    <w:rsid w:val="00352D52"/>
    <w:rsid w:val="00352E48"/>
    <w:rsid w:val="00352EC7"/>
    <w:rsid w:val="00352F16"/>
    <w:rsid w:val="00353D60"/>
    <w:rsid w:val="00354569"/>
    <w:rsid w:val="00354571"/>
    <w:rsid w:val="003545E3"/>
    <w:rsid w:val="00354667"/>
    <w:rsid w:val="0035497D"/>
    <w:rsid w:val="00354CDA"/>
    <w:rsid w:val="00354E01"/>
    <w:rsid w:val="003551B9"/>
    <w:rsid w:val="0035561C"/>
    <w:rsid w:val="00355AD3"/>
    <w:rsid w:val="00355CD7"/>
    <w:rsid w:val="00355E10"/>
    <w:rsid w:val="00355F4C"/>
    <w:rsid w:val="003562F8"/>
    <w:rsid w:val="003566BD"/>
    <w:rsid w:val="00356784"/>
    <w:rsid w:val="00356AB8"/>
    <w:rsid w:val="00356D11"/>
    <w:rsid w:val="003576D2"/>
    <w:rsid w:val="00357B03"/>
    <w:rsid w:val="00360B54"/>
    <w:rsid w:val="00360DA1"/>
    <w:rsid w:val="00360E2E"/>
    <w:rsid w:val="00360EAF"/>
    <w:rsid w:val="003611BB"/>
    <w:rsid w:val="003612D8"/>
    <w:rsid w:val="00361490"/>
    <w:rsid w:val="0036185C"/>
    <w:rsid w:val="00361A1E"/>
    <w:rsid w:val="00361F02"/>
    <w:rsid w:val="003622DC"/>
    <w:rsid w:val="0036295D"/>
    <w:rsid w:val="003632BD"/>
    <w:rsid w:val="003632DC"/>
    <w:rsid w:val="0036343D"/>
    <w:rsid w:val="0036351C"/>
    <w:rsid w:val="0036384C"/>
    <w:rsid w:val="00363BA6"/>
    <w:rsid w:val="0036408E"/>
    <w:rsid w:val="00364259"/>
    <w:rsid w:val="00364433"/>
    <w:rsid w:val="003647AD"/>
    <w:rsid w:val="00364CBC"/>
    <w:rsid w:val="003655BD"/>
    <w:rsid w:val="00365907"/>
    <w:rsid w:val="00365959"/>
    <w:rsid w:val="00365C4B"/>
    <w:rsid w:val="003660F7"/>
    <w:rsid w:val="00366B70"/>
    <w:rsid w:val="00366BF0"/>
    <w:rsid w:val="00366F13"/>
    <w:rsid w:val="003670A5"/>
    <w:rsid w:val="003670FC"/>
    <w:rsid w:val="0036715F"/>
    <w:rsid w:val="00367390"/>
    <w:rsid w:val="00367BA7"/>
    <w:rsid w:val="00367F4F"/>
    <w:rsid w:val="003700A4"/>
    <w:rsid w:val="00370313"/>
    <w:rsid w:val="003707F8"/>
    <w:rsid w:val="00370AB2"/>
    <w:rsid w:val="00370DB6"/>
    <w:rsid w:val="00370E1C"/>
    <w:rsid w:val="00370E79"/>
    <w:rsid w:val="003710B6"/>
    <w:rsid w:val="0037186A"/>
    <w:rsid w:val="00371F07"/>
    <w:rsid w:val="0037207B"/>
    <w:rsid w:val="0037245D"/>
    <w:rsid w:val="00372583"/>
    <w:rsid w:val="003729CF"/>
    <w:rsid w:val="003729EA"/>
    <w:rsid w:val="00372B03"/>
    <w:rsid w:val="00372DD5"/>
    <w:rsid w:val="00373286"/>
    <w:rsid w:val="00373477"/>
    <w:rsid w:val="003739FD"/>
    <w:rsid w:val="00373D6D"/>
    <w:rsid w:val="00373DD9"/>
    <w:rsid w:val="003740F5"/>
    <w:rsid w:val="003746E6"/>
    <w:rsid w:val="0037488A"/>
    <w:rsid w:val="003749E3"/>
    <w:rsid w:val="00374D09"/>
    <w:rsid w:val="00374D16"/>
    <w:rsid w:val="0037567B"/>
    <w:rsid w:val="003759F2"/>
    <w:rsid w:val="003770F1"/>
    <w:rsid w:val="00377573"/>
    <w:rsid w:val="00377959"/>
    <w:rsid w:val="00377BFE"/>
    <w:rsid w:val="00380510"/>
    <w:rsid w:val="00380629"/>
    <w:rsid w:val="00380668"/>
    <w:rsid w:val="0038070A"/>
    <w:rsid w:val="0038070B"/>
    <w:rsid w:val="00380C4E"/>
    <w:rsid w:val="00381106"/>
    <w:rsid w:val="00381124"/>
    <w:rsid w:val="00381707"/>
    <w:rsid w:val="00381D16"/>
    <w:rsid w:val="00381DEB"/>
    <w:rsid w:val="003822BD"/>
    <w:rsid w:val="003823D9"/>
    <w:rsid w:val="003828F8"/>
    <w:rsid w:val="003829F8"/>
    <w:rsid w:val="0038301A"/>
    <w:rsid w:val="003836A7"/>
    <w:rsid w:val="0038395E"/>
    <w:rsid w:val="00383B2A"/>
    <w:rsid w:val="0038414A"/>
    <w:rsid w:val="00384C91"/>
    <w:rsid w:val="00384D11"/>
    <w:rsid w:val="00384ED4"/>
    <w:rsid w:val="00385345"/>
    <w:rsid w:val="003853AC"/>
    <w:rsid w:val="0038568F"/>
    <w:rsid w:val="0038576D"/>
    <w:rsid w:val="00385A86"/>
    <w:rsid w:val="00385FD6"/>
    <w:rsid w:val="00386158"/>
    <w:rsid w:val="00386223"/>
    <w:rsid w:val="003863C0"/>
    <w:rsid w:val="00386704"/>
    <w:rsid w:val="0038675A"/>
    <w:rsid w:val="003867A3"/>
    <w:rsid w:val="0038685C"/>
    <w:rsid w:val="003868AB"/>
    <w:rsid w:val="00386995"/>
    <w:rsid w:val="00386C3A"/>
    <w:rsid w:val="00386C58"/>
    <w:rsid w:val="00386F49"/>
    <w:rsid w:val="003875D0"/>
    <w:rsid w:val="0038779F"/>
    <w:rsid w:val="00387AE6"/>
    <w:rsid w:val="00390059"/>
    <w:rsid w:val="003901C0"/>
    <w:rsid w:val="003901FC"/>
    <w:rsid w:val="003903F4"/>
    <w:rsid w:val="003908B9"/>
    <w:rsid w:val="00390A50"/>
    <w:rsid w:val="00390A5E"/>
    <w:rsid w:val="00390D18"/>
    <w:rsid w:val="00391533"/>
    <w:rsid w:val="00391B7D"/>
    <w:rsid w:val="00391E23"/>
    <w:rsid w:val="00392223"/>
    <w:rsid w:val="0039267E"/>
    <w:rsid w:val="0039277E"/>
    <w:rsid w:val="00392A52"/>
    <w:rsid w:val="00393215"/>
    <w:rsid w:val="003932CC"/>
    <w:rsid w:val="00393355"/>
    <w:rsid w:val="00393C66"/>
    <w:rsid w:val="00393D4A"/>
    <w:rsid w:val="00393F35"/>
    <w:rsid w:val="003944AB"/>
    <w:rsid w:val="003945BB"/>
    <w:rsid w:val="0039490F"/>
    <w:rsid w:val="00394D74"/>
    <w:rsid w:val="00394DFC"/>
    <w:rsid w:val="00396165"/>
    <w:rsid w:val="0039642A"/>
    <w:rsid w:val="0039642D"/>
    <w:rsid w:val="003964F4"/>
    <w:rsid w:val="00396CB6"/>
    <w:rsid w:val="003977BD"/>
    <w:rsid w:val="003978C0"/>
    <w:rsid w:val="00397BBE"/>
    <w:rsid w:val="003A02B0"/>
    <w:rsid w:val="003A05A6"/>
    <w:rsid w:val="003A05B0"/>
    <w:rsid w:val="003A0697"/>
    <w:rsid w:val="003A06E0"/>
    <w:rsid w:val="003A0857"/>
    <w:rsid w:val="003A0B61"/>
    <w:rsid w:val="003A10FD"/>
    <w:rsid w:val="003A1381"/>
    <w:rsid w:val="003A1532"/>
    <w:rsid w:val="003A1583"/>
    <w:rsid w:val="003A16D7"/>
    <w:rsid w:val="003A213A"/>
    <w:rsid w:val="003A23AD"/>
    <w:rsid w:val="003A240C"/>
    <w:rsid w:val="003A2522"/>
    <w:rsid w:val="003A282C"/>
    <w:rsid w:val="003A2AD3"/>
    <w:rsid w:val="003A2D25"/>
    <w:rsid w:val="003A2D6C"/>
    <w:rsid w:val="003A30D4"/>
    <w:rsid w:val="003A33DA"/>
    <w:rsid w:val="003A3528"/>
    <w:rsid w:val="003A36D5"/>
    <w:rsid w:val="003A3E91"/>
    <w:rsid w:val="003A4269"/>
    <w:rsid w:val="003A443B"/>
    <w:rsid w:val="003A4B54"/>
    <w:rsid w:val="003A50E0"/>
    <w:rsid w:val="003A50EB"/>
    <w:rsid w:val="003A5370"/>
    <w:rsid w:val="003A554E"/>
    <w:rsid w:val="003A5FB7"/>
    <w:rsid w:val="003A5FFE"/>
    <w:rsid w:val="003A6144"/>
    <w:rsid w:val="003A6243"/>
    <w:rsid w:val="003A6434"/>
    <w:rsid w:val="003A699D"/>
    <w:rsid w:val="003A73A9"/>
    <w:rsid w:val="003A74F6"/>
    <w:rsid w:val="003A7901"/>
    <w:rsid w:val="003A7D1D"/>
    <w:rsid w:val="003A7E87"/>
    <w:rsid w:val="003B0104"/>
    <w:rsid w:val="003B04D0"/>
    <w:rsid w:val="003B0789"/>
    <w:rsid w:val="003B0BF3"/>
    <w:rsid w:val="003B0C3F"/>
    <w:rsid w:val="003B0D8D"/>
    <w:rsid w:val="003B0DA3"/>
    <w:rsid w:val="003B1259"/>
    <w:rsid w:val="003B125B"/>
    <w:rsid w:val="003B1E9B"/>
    <w:rsid w:val="003B2AFF"/>
    <w:rsid w:val="003B30CA"/>
    <w:rsid w:val="003B328A"/>
    <w:rsid w:val="003B44A0"/>
    <w:rsid w:val="003B48C1"/>
    <w:rsid w:val="003B49B2"/>
    <w:rsid w:val="003B4C76"/>
    <w:rsid w:val="003B4DC1"/>
    <w:rsid w:val="003B4DD9"/>
    <w:rsid w:val="003B4EFE"/>
    <w:rsid w:val="003B5016"/>
    <w:rsid w:val="003B5CBE"/>
    <w:rsid w:val="003B5DF9"/>
    <w:rsid w:val="003B5F16"/>
    <w:rsid w:val="003B6084"/>
    <w:rsid w:val="003B69DC"/>
    <w:rsid w:val="003B6B96"/>
    <w:rsid w:val="003B6FBF"/>
    <w:rsid w:val="003B6FFA"/>
    <w:rsid w:val="003B7235"/>
    <w:rsid w:val="003B72B8"/>
    <w:rsid w:val="003B7981"/>
    <w:rsid w:val="003B7E2A"/>
    <w:rsid w:val="003C00A4"/>
    <w:rsid w:val="003C0630"/>
    <w:rsid w:val="003C06C2"/>
    <w:rsid w:val="003C09B8"/>
    <w:rsid w:val="003C0B25"/>
    <w:rsid w:val="003C0F4B"/>
    <w:rsid w:val="003C1157"/>
    <w:rsid w:val="003C1257"/>
    <w:rsid w:val="003C140B"/>
    <w:rsid w:val="003C141C"/>
    <w:rsid w:val="003C1451"/>
    <w:rsid w:val="003C18E2"/>
    <w:rsid w:val="003C192A"/>
    <w:rsid w:val="003C1FFA"/>
    <w:rsid w:val="003C2533"/>
    <w:rsid w:val="003C2A3C"/>
    <w:rsid w:val="003C2BE5"/>
    <w:rsid w:val="003C323F"/>
    <w:rsid w:val="003C3300"/>
    <w:rsid w:val="003C3540"/>
    <w:rsid w:val="003C3AF7"/>
    <w:rsid w:val="003C3E55"/>
    <w:rsid w:val="003C3F2C"/>
    <w:rsid w:val="003C41A1"/>
    <w:rsid w:val="003C43FF"/>
    <w:rsid w:val="003C4455"/>
    <w:rsid w:val="003C4929"/>
    <w:rsid w:val="003C4B96"/>
    <w:rsid w:val="003C555B"/>
    <w:rsid w:val="003C5885"/>
    <w:rsid w:val="003C59FD"/>
    <w:rsid w:val="003C5B4C"/>
    <w:rsid w:val="003C5CAB"/>
    <w:rsid w:val="003C61B6"/>
    <w:rsid w:val="003C65DF"/>
    <w:rsid w:val="003C6938"/>
    <w:rsid w:val="003C6C6B"/>
    <w:rsid w:val="003C6F9B"/>
    <w:rsid w:val="003C7A05"/>
    <w:rsid w:val="003C7ED6"/>
    <w:rsid w:val="003C7F76"/>
    <w:rsid w:val="003D07EB"/>
    <w:rsid w:val="003D0854"/>
    <w:rsid w:val="003D0892"/>
    <w:rsid w:val="003D09C7"/>
    <w:rsid w:val="003D0AE2"/>
    <w:rsid w:val="003D0C5D"/>
    <w:rsid w:val="003D0CA3"/>
    <w:rsid w:val="003D1412"/>
    <w:rsid w:val="003D1495"/>
    <w:rsid w:val="003D16EE"/>
    <w:rsid w:val="003D1DEC"/>
    <w:rsid w:val="003D1E25"/>
    <w:rsid w:val="003D227C"/>
    <w:rsid w:val="003D23CC"/>
    <w:rsid w:val="003D257A"/>
    <w:rsid w:val="003D259A"/>
    <w:rsid w:val="003D2887"/>
    <w:rsid w:val="003D2E8A"/>
    <w:rsid w:val="003D3622"/>
    <w:rsid w:val="003D3B3B"/>
    <w:rsid w:val="003D3B4F"/>
    <w:rsid w:val="003D3F7D"/>
    <w:rsid w:val="003D4049"/>
    <w:rsid w:val="003D439C"/>
    <w:rsid w:val="003D4743"/>
    <w:rsid w:val="003D4A3B"/>
    <w:rsid w:val="003D4CEB"/>
    <w:rsid w:val="003D5133"/>
    <w:rsid w:val="003D54C9"/>
    <w:rsid w:val="003D59A6"/>
    <w:rsid w:val="003D5CB3"/>
    <w:rsid w:val="003D611D"/>
    <w:rsid w:val="003D6390"/>
    <w:rsid w:val="003D6702"/>
    <w:rsid w:val="003D6971"/>
    <w:rsid w:val="003D69C2"/>
    <w:rsid w:val="003D6BFA"/>
    <w:rsid w:val="003D6C42"/>
    <w:rsid w:val="003D6E87"/>
    <w:rsid w:val="003D7131"/>
    <w:rsid w:val="003D73E2"/>
    <w:rsid w:val="003D7685"/>
    <w:rsid w:val="003D799D"/>
    <w:rsid w:val="003D7AA4"/>
    <w:rsid w:val="003E02B8"/>
    <w:rsid w:val="003E08C2"/>
    <w:rsid w:val="003E0C50"/>
    <w:rsid w:val="003E0DED"/>
    <w:rsid w:val="003E155F"/>
    <w:rsid w:val="003E1A2D"/>
    <w:rsid w:val="003E1FDA"/>
    <w:rsid w:val="003E2194"/>
    <w:rsid w:val="003E220D"/>
    <w:rsid w:val="003E236B"/>
    <w:rsid w:val="003E275F"/>
    <w:rsid w:val="003E292C"/>
    <w:rsid w:val="003E2990"/>
    <w:rsid w:val="003E2A4D"/>
    <w:rsid w:val="003E2C8B"/>
    <w:rsid w:val="003E2CE8"/>
    <w:rsid w:val="003E3084"/>
    <w:rsid w:val="003E310A"/>
    <w:rsid w:val="003E31F0"/>
    <w:rsid w:val="003E31FC"/>
    <w:rsid w:val="003E33DF"/>
    <w:rsid w:val="003E38BE"/>
    <w:rsid w:val="003E3C64"/>
    <w:rsid w:val="003E3CCD"/>
    <w:rsid w:val="003E3F01"/>
    <w:rsid w:val="003E3F4B"/>
    <w:rsid w:val="003E441D"/>
    <w:rsid w:val="003E4451"/>
    <w:rsid w:val="003E455B"/>
    <w:rsid w:val="003E492E"/>
    <w:rsid w:val="003E4BA2"/>
    <w:rsid w:val="003E4CF3"/>
    <w:rsid w:val="003E4EE1"/>
    <w:rsid w:val="003E5AD1"/>
    <w:rsid w:val="003E5C4D"/>
    <w:rsid w:val="003E5C5C"/>
    <w:rsid w:val="003E63D7"/>
    <w:rsid w:val="003E656B"/>
    <w:rsid w:val="003E65CB"/>
    <w:rsid w:val="003E6632"/>
    <w:rsid w:val="003E7268"/>
    <w:rsid w:val="003E72B1"/>
    <w:rsid w:val="003E7461"/>
    <w:rsid w:val="003E7912"/>
    <w:rsid w:val="003F01AF"/>
    <w:rsid w:val="003F066D"/>
    <w:rsid w:val="003F0A78"/>
    <w:rsid w:val="003F0C3F"/>
    <w:rsid w:val="003F0E24"/>
    <w:rsid w:val="003F134B"/>
    <w:rsid w:val="003F1BBD"/>
    <w:rsid w:val="003F1CA3"/>
    <w:rsid w:val="003F1EE2"/>
    <w:rsid w:val="003F1F97"/>
    <w:rsid w:val="003F202F"/>
    <w:rsid w:val="003F222E"/>
    <w:rsid w:val="003F2591"/>
    <w:rsid w:val="003F25DA"/>
    <w:rsid w:val="003F2921"/>
    <w:rsid w:val="003F2AA4"/>
    <w:rsid w:val="003F2B4D"/>
    <w:rsid w:val="003F2BF0"/>
    <w:rsid w:val="003F2FBE"/>
    <w:rsid w:val="003F32F3"/>
    <w:rsid w:val="003F362F"/>
    <w:rsid w:val="003F376D"/>
    <w:rsid w:val="003F3A78"/>
    <w:rsid w:val="003F3A93"/>
    <w:rsid w:val="003F3E1C"/>
    <w:rsid w:val="003F4289"/>
    <w:rsid w:val="003F4709"/>
    <w:rsid w:val="003F4C95"/>
    <w:rsid w:val="003F4CC8"/>
    <w:rsid w:val="003F5200"/>
    <w:rsid w:val="003F553C"/>
    <w:rsid w:val="003F57AE"/>
    <w:rsid w:val="003F5ACB"/>
    <w:rsid w:val="003F5B08"/>
    <w:rsid w:val="003F5CFE"/>
    <w:rsid w:val="003F6497"/>
    <w:rsid w:val="003F6B13"/>
    <w:rsid w:val="003F6C33"/>
    <w:rsid w:val="003F6CFD"/>
    <w:rsid w:val="003F6D0D"/>
    <w:rsid w:val="003F6D30"/>
    <w:rsid w:val="003F6D77"/>
    <w:rsid w:val="003F7403"/>
    <w:rsid w:val="003F742E"/>
    <w:rsid w:val="003F75FD"/>
    <w:rsid w:val="003F7707"/>
    <w:rsid w:val="003F7A5E"/>
    <w:rsid w:val="003F7AE9"/>
    <w:rsid w:val="003F7B71"/>
    <w:rsid w:val="003F7EAA"/>
    <w:rsid w:val="003F7EB5"/>
    <w:rsid w:val="00400404"/>
    <w:rsid w:val="00400431"/>
    <w:rsid w:val="00400588"/>
    <w:rsid w:val="0040086D"/>
    <w:rsid w:val="00400AD4"/>
    <w:rsid w:val="00401402"/>
    <w:rsid w:val="004016A0"/>
    <w:rsid w:val="00401833"/>
    <w:rsid w:val="00401B94"/>
    <w:rsid w:val="00402305"/>
    <w:rsid w:val="0040245C"/>
    <w:rsid w:val="0040318D"/>
    <w:rsid w:val="00403583"/>
    <w:rsid w:val="004035D0"/>
    <w:rsid w:val="00403A49"/>
    <w:rsid w:val="00403ABF"/>
    <w:rsid w:val="004041A5"/>
    <w:rsid w:val="00404446"/>
    <w:rsid w:val="00404513"/>
    <w:rsid w:val="004048FC"/>
    <w:rsid w:val="004049C9"/>
    <w:rsid w:val="00404E39"/>
    <w:rsid w:val="00405064"/>
    <w:rsid w:val="004051D4"/>
    <w:rsid w:val="004051E6"/>
    <w:rsid w:val="004052C8"/>
    <w:rsid w:val="004055B0"/>
    <w:rsid w:val="00405730"/>
    <w:rsid w:val="0040578D"/>
    <w:rsid w:val="00405807"/>
    <w:rsid w:val="00405845"/>
    <w:rsid w:val="00405CF4"/>
    <w:rsid w:val="00405D36"/>
    <w:rsid w:val="0040611F"/>
    <w:rsid w:val="0040623B"/>
    <w:rsid w:val="0040642E"/>
    <w:rsid w:val="0040650C"/>
    <w:rsid w:val="004066D9"/>
    <w:rsid w:val="00406F98"/>
    <w:rsid w:val="004073DF"/>
    <w:rsid w:val="00407A57"/>
    <w:rsid w:val="00407D3F"/>
    <w:rsid w:val="00407F62"/>
    <w:rsid w:val="004105DB"/>
    <w:rsid w:val="00410688"/>
    <w:rsid w:val="00410996"/>
    <w:rsid w:val="00410B03"/>
    <w:rsid w:val="00410C3D"/>
    <w:rsid w:val="00410EED"/>
    <w:rsid w:val="00411273"/>
    <w:rsid w:val="004113C4"/>
    <w:rsid w:val="004118F9"/>
    <w:rsid w:val="00411D78"/>
    <w:rsid w:val="00411F77"/>
    <w:rsid w:val="0041258A"/>
    <w:rsid w:val="004125C3"/>
    <w:rsid w:val="0041275A"/>
    <w:rsid w:val="00412794"/>
    <w:rsid w:val="00412A4E"/>
    <w:rsid w:val="00412A97"/>
    <w:rsid w:val="00412B0A"/>
    <w:rsid w:val="00412E11"/>
    <w:rsid w:val="00412EA4"/>
    <w:rsid w:val="00412FCA"/>
    <w:rsid w:val="0041305F"/>
    <w:rsid w:val="00413290"/>
    <w:rsid w:val="00413F0E"/>
    <w:rsid w:val="00413FD7"/>
    <w:rsid w:val="00414296"/>
    <w:rsid w:val="004143ED"/>
    <w:rsid w:val="004144BA"/>
    <w:rsid w:val="00414CC1"/>
    <w:rsid w:val="00414DAF"/>
    <w:rsid w:val="00414F1B"/>
    <w:rsid w:val="00414FE7"/>
    <w:rsid w:val="0041513E"/>
    <w:rsid w:val="00415146"/>
    <w:rsid w:val="0041525D"/>
    <w:rsid w:val="004153F4"/>
    <w:rsid w:val="00415416"/>
    <w:rsid w:val="004154E7"/>
    <w:rsid w:val="00415572"/>
    <w:rsid w:val="004155F4"/>
    <w:rsid w:val="004156DA"/>
    <w:rsid w:val="0041582D"/>
    <w:rsid w:val="00415B81"/>
    <w:rsid w:val="00415CFE"/>
    <w:rsid w:val="00415F17"/>
    <w:rsid w:val="00416083"/>
    <w:rsid w:val="00416318"/>
    <w:rsid w:val="00416387"/>
    <w:rsid w:val="004164AD"/>
    <w:rsid w:val="00416546"/>
    <w:rsid w:val="00416814"/>
    <w:rsid w:val="00417DA6"/>
    <w:rsid w:val="004202F4"/>
    <w:rsid w:val="0042072F"/>
    <w:rsid w:val="00420C21"/>
    <w:rsid w:val="00421034"/>
    <w:rsid w:val="00421484"/>
    <w:rsid w:val="004218E5"/>
    <w:rsid w:val="004218F9"/>
    <w:rsid w:val="00421958"/>
    <w:rsid w:val="00421A9A"/>
    <w:rsid w:val="00421C44"/>
    <w:rsid w:val="00421D46"/>
    <w:rsid w:val="0042218B"/>
    <w:rsid w:val="00422638"/>
    <w:rsid w:val="0042265C"/>
    <w:rsid w:val="00422793"/>
    <w:rsid w:val="0042295A"/>
    <w:rsid w:val="00422D72"/>
    <w:rsid w:val="00422DCE"/>
    <w:rsid w:val="004234C2"/>
    <w:rsid w:val="00423656"/>
    <w:rsid w:val="00423EB6"/>
    <w:rsid w:val="0042420B"/>
    <w:rsid w:val="00424360"/>
    <w:rsid w:val="0042459B"/>
    <w:rsid w:val="00424929"/>
    <w:rsid w:val="00424F8B"/>
    <w:rsid w:val="00424FBE"/>
    <w:rsid w:val="004252FA"/>
    <w:rsid w:val="004254EA"/>
    <w:rsid w:val="0042567D"/>
    <w:rsid w:val="00425A0F"/>
    <w:rsid w:val="00425D14"/>
    <w:rsid w:val="00425F17"/>
    <w:rsid w:val="00426100"/>
    <w:rsid w:val="004262A6"/>
    <w:rsid w:val="004265E8"/>
    <w:rsid w:val="004267BC"/>
    <w:rsid w:val="004268DF"/>
    <w:rsid w:val="00426CD7"/>
    <w:rsid w:val="0042741A"/>
    <w:rsid w:val="004274D0"/>
    <w:rsid w:val="004275B4"/>
    <w:rsid w:val="00427B38"/>
    <w:rsid w:val="00427DF2"/>
    <w:rsid w:val="00427E05"/>
    <w:rsid w:val="004302DA"/>
    <w:rsid w:val="004303B2"/>
    <w:rsid w:val="00430522"/>
    <w:rsid w:val="00430785"/>
    <w:rsid w:val="00430F1B"/>
    <w:rsid w:val="00431613"/>
    <w:rsid w:val="00431821"/>
    <w:rsid w:val="0043185C"/>
    <w:rsid w:val="00431919"/>
    <w:rsid w:val="00432724"/>
    <w:rsid w:val="004328B2"/>
    <w:rsid w:val="004329D4"/>
    <w:rsid w:val="00432CD9"/>
    <w:rsid w:val="00432F06"/>
    <w:rsid w:val="00433028"/>
    <w:rsid w:val="00433265"/>
    <w:rsid w:val="0043367C"/>
    <w:rsid w:val="0043370D"/>
    <w:rsid w:val="004339A3"/>
    <w:rsid w:val="00433A45"/>
    <w:rsid w:val="00433FED"/>
    <w:rsid w:val="004340AC"/>
    <w:rsid w:val="0043432D"/>
    <w:rsid w:val="00434355"/>
    <w:rsid w:val="0043462B"/>
    <w:rsid w:val="00434679"/>
    <w:rsid w:val="00434B83"/>
    <w:rsid w:val="00434BD3"/>
    <w:rsid w:val="00434D7B"/>
    <w:rsid w:val="004354B6"/>
    <w:rsid w:val="00435A39"/>
    <w:rsid w:val="00435BEE"/>
    <w:rsid w:val="00435C37"/>
    <w:rsid w:val="00436908"/>
    <w:rsid w:val="00436A05"/>
    <w:rsid w:val="00436DE2"/>
    <w:rsid w:val="00436F4D"/>
    <w:rsid w:val="00437310"/>
    <w:rsid w:val="0044078F"/>
    <w:rsid w:val="004408F9"/>
    <w:rsid w:val="004409D2"/>
    <w:rsid w:val="00440A4C"/>
    <w:rsid w:val="00440F50"/>
    <w:rsid w:val="004411B1"/>
    <w:rsid w:val="0044149E"/>
    <w:rsid w:val="00441593"/>
    <w:rsid w:val="00441606"/>
    <w:rsid w:val="0044198C"/>
    <w:rsid w:val="00441B4A"/>
    <w:rsid w:val="00441D47"/>
    <w:rsid w:val="00441F24"/>
    <w:rsid w:val="0044240B"/>
    <w:rsid w:val="004426F2"/>
    <w:rsid w:val="00442CB2"/>
    <w:rsid w:val="00442E91"/>
    <w:rsid w:val="00442F93"/>
    <w:rsid w:val="0044320D"/>
    <w:rsid w:val="0044363A"/>
    <w:rsid w:val="00443814"/>
    <w:rsid w:val="00443AA7"/>
    <w:rsid w:val="00443E81"/>
    <w:rsid w:val="0044433B"/>
    <w:rsid w:val="004447B4"/>
    <w:rsid w:val="00444826"/>
    <w:rsid w:val="00444A98"/>
    <w:rsid w:val="00444AB2"/>
    <w:rsid w:val="00444B6E"/>
    <w:rsid w:val="00444C0B"/>
    <w:rsid w:val="00444C9F"/>
    <w:rsid w:val="00444D8A"/>
    <w:rsid w:val="00445537"/>
    <w:rsid w:val="00445A52"/>
    <w:rsid w:val="00445EE2"/>
    <w:rsid w:val="004460FD"/>
    <w:rsid w:val="004461C3"/>
    <w:rsid w:val="004463B2"/>
    <w:rsid w:val="00446509"/>
    <w:rsid w:val="004466C2"/>
    <w:rsid w:val="00446D0A"/>
    <w:rsid w:val="004472DD"/>
    <w:rsid w:val="004503AC"/>
    <w:rsid w:val="00450EF7"/>
    <w:rsid w:val="00450F1B"/>
    <w:rsid w:val="00450F65"/>
    <w:rsid w:val="00451674"/>
    <w:rsid w:val="004518C9"/>
    <w:rsid w:val="00451979"/>
    <w:rsid w:val="00451AC7"/>
    <w:rsid w:val="00451C55"/>
    <w:rsid w:val="00452077"/>
    <w:rsid w:val="004523D6"/>
    <w:rsid w:val="004527F7"/>
    <w:rsid w:val="00452F09"/>
    <w:rsid w:val="00453489"/>
    <w:rsid w:val="00453C04"/>
    <w:rsid w:val="00453CD8"/>
    <w:rsid w:val="00453E21"/>
    <w:rsid w:val="00454563"/>
    <w:rsid w:val="00454733"/>
    <w:rsid w:val="00454B25"/>
    <w:rsid w:val="004550F9"/>
    <w:rsid w:val="0045535D"/>
    <w:rsid w:val="0045569A"/>
    <w:rsid w:val="0045590B"/>
    <w:rsid w:val="00455A42"/>
    <w:rsid w:val="00455A85"/>
    <w:rsid w:val="00455C30"/>
    <w:rsid w:val="00455CC3"/>
    <w:rsid w:val="00455EB0"/>
    <w:rsid w:val="00456525"/>
    <w:rsid w:val="004565DD"/>
    <w:rsid w:val="00456724"/>
    <w:rsid w:val="00456A22"/>
    <w:rsid w:val="00456F0A"/>
    <w:rsid w:val="00457220"/>
    <w:rsid w:val="004575C6"/>
    <w:rsid w:val="00457FC3"/>
    <w:rsid w:val="004603A1"/>
    <w:rsid w:val="00460526"/>
    <w:rsid w:val="00460770"/>
    <w:rsid w:val="00460949"/>
    <w:rsid w:val="00460AB4"/>
    <w:rsid w:val="00460B00"/>
    <w:rsid w:val="00460D3A"/>
    <w:rsid w:val="00460F05"/>
    <w:rsid w:val="00461109"/>
    <w:rsid w:val="004611D7"/>
    <w:rsid w:val="004613C7"/>
    <w:rsid w:val="00461471"/>
    <w:rsid w:val="00461720"/>
    <w:rsid w:val="00461900"/>
    <w:rsid w:val="00461A69"/>
    <w:rsid w:val="00461CF7"/>
    <w:rsid w:val="0046214D"/>
    <w:rsid w:val="00462BE1"/>
    <w:rsid w:val="00462CBE"/>
    <w:rsid w:val="0046314E"/>
    <w:rsid w:val="0046381A"/>
    <w:rsid w:val="0046383D"/>
    <w:rsid w:val="00463962"/>
    <w:rsid w:val="00463C1F"/>
    <w:rsid w:val="00463F6A"/>
    <w:rsid w:val="00464042"/>
    <w:rsid w:val="00464137"/>
    <w:rsid w:val="00464690"/>
    <w:rsid w:val="004646CB"/>
    <w:rsid w:val="00464804"/>
    <w:rsid w:val="00464DD6"/>
    <w:rsid w:val="00464FE9"/>
    <w:rsid w:val="00465547"/>
    <w:rsid w:val="0046556B"/>
    <w:rsid w:val="00465775"/>
    <w:rsid w:val="004658D8"/>
    <w:rsid w:val="004658EE"/>
    <w:rsid w:val="00465AFB"/>
    <w:rsid w:val="0046611E"/>
    <w:rsid w:val="004661D9"/>
    <w:rsid w:val="0046621B"/>
    <w:rsid w:val="004663AD"/>
    <w:rsid w:val="00466455"/>
    <w:rsid w:val="0046660F"/>
    <w:rsid w:val="00466879"/>
    <w:rsid w:val="004671A4"/>
    <w:rsid w:val="00467246"/>
    <w:rsid w:val="00467254"/>
    <w:rsid w:val="00467347"/>
    <w:rsid w:val="00467534"/>
    <w:rsid w:val="004676E3"/>
    <w:rsid w:val="0046778D"/>
    <w:rsid w:val="004700D5"/>
    <w:rsid w:val="00470281"/>
    <w:rsid w:val="004703A5"/>
    <w:rsid w:val="00470B53"/>
    <w:rsid w:val="00470E08"/>
    <w:rsid w:val="00471625"/>
    <w:rsid w:val="00471B52"/>
    <w:rsid w:val="00471C1C"/>
    <w:rsid w:val="00471D67"/>
    <w:rsid w:val="00471E67"/>
    <w:rsid w:val="00471F63"/>
    <w:rsid w:val="0047220F"/>
    <w:rsid w:val="00472392"/>
    <w:rsid w:val="00472D60"/>
    <w:rsid w:val="00472D72"/>
    <w:rsid w:val="00472E79"/>
    <w:rsid w:val="00472EFF"/>
    <w:rsid w:val="00473454"/>
    <w:rsid w:val="004739B7"/>
    <w:rsid w:val="00473BEF"/>
    <w:rsid w:val="00473C65"/>
    <w:rsid w:val="00473E0F"/>
    <w:rsid w:val="0047406C"/>
    <w:rsid w:val="0047421C"/>
    <w:rsid w:val="004747A0"/>
    <w:rsid w:val="004749FB"/>
    <w:rsid w:val="00474E4E"/>
    <w:rsid w:val="00474F17"/>
    <w:rsid w:val="004753B2"/>
    <w:rsid w:val="00475543"/>
    <w:rsid w:val="00475558"/>
    <w:rsid w:val="00475562"/>
    <w:rsid w:val="004758CA"/>
    <w:rsid w:val="00475C68"/>
    <w:rsid w:val="00475DF2"/>
    <w:rsid w:val="0047633F"/>
    <w:rsid w:val="004765AD"/>
    <w:rsid w:val="00476714"/>
    <w:rsid w:val="00476A93"/>
    <w:rsid w:val="00477211"/>
    <w:rsid w:val="004772C2"/>
    <w:rsid w:val="004776DB"/>
    <w:rsid w:val="00477F2F"/>
    <w:rsid w:val="00480046"/>
    <w:rsid w:val="0048010E"/>
    <w:rsid w:val="00480BAA"/>
    <w:rsid w:val="00480BF2"/>
    <w:rsid w:val="00480C8C"/>
    <w:rsid w:val="004813DD"/>
    <w:rsid w:val="00482320"/>
    <w:rsid w:val="004823FD"/>
    <w:rsid w:val="00482408"/>
    <w:rsid w:val="00482AA7"/>
    <w:rsid w:val="00482E42"/>
    <w:rsid w:val="00482E58"/>
    <w:rsid w:val="00482F7E"/>
    <w:rsid w:val="00482FB1"/>
    <w:rsid w:val="00483298"/>
    <w:rsid w:val="00483606"/>
    <w:rsid w:val="00483856"/>
    <w:rsid w:val="00483CBF"/>
    <w:rsid w:val="00483D39"/>
    <w:rsid w:val="00483E8F"/>
    <w:rsid w:val="00483EDA"/>
    <w:rsid w:val="00483EF4"/>
    <w:rsid w:val="0048404E"/>
    <w:rsid w:val="00484473"/>
    <w:rsid w:val="004845A6"/>
    <w:rsid w:val="0048470A"/>
    <w:rsid w:val="00484809"/>
    <w:rsid w:val="0048492B"/>
    <w:rsid w:val="00484A9B"/>
    <w:rsid w:val="00484ADB"/>
    <w:rsid w:val="00484B50"/>
    <w:rsid w:val="00484C76"/>
    <w:rsid w:val="00485204"/>
    <w:rsid w:val="004853CD"/>
    <w:rsid w:val="004854B8"/>
    <w:rsid w:val="004857FC"/>
    <w:rsid w:val="00485BA3"/>
    <w:rsid w:val="00485C42"/>
    <w:rsid w:val="00485C62"/>
    <w:rsid w:val="0048651A"/>
    <w:rsid w:val="0048661D"/>
    <w:rsid w:val="00486ACD"/>
    <w:rsid w:val="00486E16"/>
    <w:rsid w:val="00487034"/>
    <w:rsid w:val="0048776A"/>
    <w:rsid w:val="004877DF"/>
    <w:rsid w:val="00487B49"/>
    <w:rsid w:val="00487D68"/>
    <w:rsid w:val="00487FB2"/>
    <w:rsid w:val="0049063D"/>
    <w:rsid w:val="0049072E"/>
    <w:rsid w:val="0049088C"/>
    <w:rsid w:val="00490B43"/>
    <w:rsid w:val="00490B96"/>
    <w:rsid w:val="00490D3E"/>
    <w:rsid w:val="004911FF"/>
    <w:rsid w:val="00491495"/>
    <w:rsid w:val="004915FA"/>
    <w:rsid w:val="00491680"/>
    <w:rsid w:val="00491804"/>
    <w:rsid w:val="00491B9D"/>
    <w:rsid w:val="00491FA6"/>
    <w:rsid w:val="00492523"/>
    <w:rsid w:val="00492AE6"/>
    <w:rsid w:val="00493067"/>
    <w:rsid w:val="0049320F"/>
    <w:rsid w:val="004936CF"/>
    <w:rsid w:val="00493ABF"/>
    <w:rsid w:val="00493B4A"/>
    <w:rsid w:val="00493F63"/>
    <w:rsid w:val="004940AE"/>
    <w:rsid w:val="0049420A"/>
    <w:rsid w:val="004942A1"/>
    <w:rsid w:val="00494335"/>
    <w:rsid w:val="004945BB"/>
    <w:rsid w:val="004958BD"/>
    <w:rsid w:val="0049593A"/>
    <w:rsid w:val="0049597A"/>
    <w:rsid w:val="00495B37"/>
    <w:rsid w:val="00495E10"/>
    <w:rsid w:val="00495EED"/>
    <w:rsid w:val="004965C5"/>
    <w:rsid w:val="004965D8"/>
    <w:rsid w:val="00496A95"/>
    <w:rsid w:val="00496BFD"/>
    <w:rsid w:val="00496D3A"/>
    <w:rsid w:val="00497296"/>
    <w:rsid w:val="0049753B"/>
    <w:rsid w:val="0049790B"/>
    <w:rsid w:val="00497954"/>
    <w:rsid w:val="00497E38"/>
    <w:rsid w:val="004A08B6"/>
    <w:rsid w:val="004A0984"/>
    <w:rsid w:val="004A13F3"/>
    <w:rsid w:val="004A1E5F"/>
    <w:rsid w:val="004A1F96"/>
    <w:rsid w:val="004A26A2"/>
    <w:rsid w:val="004A2ED3"/>
    <w:rsid w:val="004A2FED"/>
    <w:rsid w:val="004A3087"/>
    <w:rsid w:val="004A3565"/>
    <w:rsid w:val="004A3918"/>
    <w:rsid w:val="004A394A"/>
    <w:rsid w:val="004A3BB3"/>
    <w:rsid w:val="004A4492"/>
    <w:rsid w:val="004A44A3"/>
    <w:rsid w:val="004A4AA1"/>
    <w:rsid w:val="004A4F65"/>
    <w:rsid w:val="004A55AE"/>
    <w:rsid w:val="004A579B"/>
    <w:rsid w:val="004A58F9"/>
    <w:rsid w:val="004A5B79"/>
    <w:rsid w:val="004A5D96"/>
    <w:rsid w:val="004A5F5C"/>
    <w:rsid w:val="004A6257"/>
    <w:rsid w:val="004A6C59"/>
    <w:rsid w:val="004A716B"/>
    <w:rsid w:val="004A7443"/>
    <w:rsid w:val="004A76A2"/>
    <w:rsid w:val="004A7883"/>
    <w:rsid w:val="004A7ECF"/>
    <w:rsid w:val="004A7EE5"/>
    <w:rsid w:val="004B027A"/>
    <w:rsid w:val="004B0C7A"/>
    <w:rsid w:val="004B0E96"/>
    <w:rsid w:val="004B159C"/>
    <w:rsid w:val="004B1886"/>
    <w:rsid w:val="004B2089"/>
    <w:rsid w:val="004B2381"/>
    <w:rsid w:val="004B2754"/>
    <w:rsid w:val="004B2D02"/>
    <w:rsid w:val="004B2EA3"/>
    <w:rsid w:val="004B320C"/>
    <w:rsid w:val="004B3344"/>
    <w:rsid w:val="004B361A"/>
    <w:rsid w:val="004B38ED"/>
    <w:rsid w:val="004B3A2E"/>
    <w:rsid w:val="004B3A35"/>
    <w:rsid w:val="004B3AAA"/>
    <w:rsid w:val="004B3C1E"/>
    <w:rsid w:val="004B3F1B"/>
    <w:rsid w:val="004B4E28"/>
    <w:rsid w:val="004B4FCC"/>
    <w:rsid w:val="004B52EB"/>
    <w:rsid w:val="004B54E2"/>
    <w:rsid w:val="004B5A7D"/>
    <w:rsid w:val="004B5B33"/>
    <w:rsid w:val="004B5D50"/>
    <w:rsid w:val="004B5DC8"/>
    <w:rsid w:val="004B6160"/>
    <w:rsid w:val="004B61C6"/>
    <w:rsid w:val="004B62CD"/>
    <w:rsid w:val="004B63BB"/>
    <w:rsid w:val="004B691F"/>
    <w:rsid w:val="004B7240"/>
    <w:rsid w:val="004B763A"/>
    <w:rsid w:val="004B7886"/>
    <w:rsid w:val="004B7B20"/>
    <w:rsid w:val="004B7F8B"/>
    <w:rsid w:val="004C08B9"/>
    <w:rsid w:val="004C0A33"/>
    <w:rsid w:val="004C103B"/>
    <w:rsid w:val="004C17CC"/>
    <w:rsid w:val="004C1841"/>
    <w:rsid w:val="004C196D"/>
    <w:rsid w:val="004C1A04"/>
    <w:rsid w:val="004C1A15"/>
    <w:rsid w:val="004C1A83"/>
    <w:rsid w:val="004C2339"/>
    <w:rsid w:val="004C23FE"/>
    <w:rsid w:val="004C254E"/>
    <w:rsid w:val="004C2990"/>
    <w:rsid w:val="004C29DC"/>
    <w:rsid w:val="004C2D48"/>
    <w:rsid w:val="004C2DE9"/>
    <w:rsid w:val="004C2FB4"/>
    <w:rsid w:val="004C31DB"/>
    <w:rsid w:val="004C386E"/>
    <w:rsid w:val="004C3B08"/>
    <w:rsid w:val="004C3B6A"/>
    <w:rsid w:val="004C3C6B"/>
    <w:rsid w:val="004C3DA0"/>
    <w:rsid w:val="004C3E61"/>
    <w:rsid w:val="004C42B9"/>
    <w:rsid w:val="004C4452"/>
    <w:rsid w:val="004C45F4"/>
    <w:rsid w:val="004C46D1"/>
    <w:rsid w:val="004C495F"/>
    <w:rsid w:val="004C5067"/>
    <w:rsid w:val="004C5151"/>
    <w:rsid w:val="004C538A"/>
    <w:rsid w:val="004C5B46"/>
    <w:rsid w:val="004C5D9B"/>
    <w:rsid w:val="004C5E18"/>
    <w:rsid w:val="004C68BE"/>
    <w:rsid w:val="004C6B9B"/>
    <w:rsid w:val="004C6BE9"/>
    <w:rsid w:val="004C6CAF"/>
    <w:rsid w:val="004C7371"/>
    <w:rsid w:val="004C7378"/>
    <w:rsid w:val="004C75EB"/>
    <w:rsid w:val="004C786A"/>
    <w:rsid w:val="004C7B46"/>
    <w:rsid w:val="004C7CCE"/>
    <w:rsid w:val="004C7E17"/>
    <w:rsid w:val="004D031D"/>
    <w:rsid w:val="004D047C"/>
    <w:rsid w:val="004D05B5"/>
    <w:rsid w:val="004D0697"/>
    <w:rsid w:val="004D0873"/>
    <w:rsid w:val="004D09B7"/>
    <w:rsid w:val="004D0BC2"/>
    <w:rsid w:val="004D0C55"/>
    <w:rsid w:val="004D0D93"/>
    <w:rsid w:val="004D0E48"/>
    <w:rsid w:val="004D147D"/>
    <w:rsid w:val="004D1492"/>
    <w:rsid w:val="004D17CE"/>
    <w:rsid w:val="004D2AF7"/>
    <w:rsid w:val="004D2D48"/>
    <w:rsid w:val="004D2F41"/>
    <w:rsid w:val="004D313E"/>
    <w:rsid w:val="004D3545"/>
    <w:rsid w:val="004D3654"/>
    <w:rsid w:val="004D42B5"/>
    <w:rsid w:val="004D4467"/>
    <w:rsid w:val="004D4497"/>
    <w:rsid w:val="004D4687"/>
    <w:rsid w:val="004D4837"/>
    <w:rsid w:val="004D49E4"/>
    <w:rsid w:val="004D4A1F"/>
    <w:rsid w:val="004D4A78"/>
    <w:rsid w:val="004D4BFF"/>
    <w:rsid w:val="004D5023"/>
    <w:rsid w:val="004D51E5"/>
    <w:rsid w:val="004D51F6"/>
    <w:rsid w:val="004D52EB"/>
    <w:rsid w:val="004D55AF"/>
    <w:rsid w:val="004D55FB"/>
    <w:rsid w:val="004D594D"/>
    <w:rsid w:val="004D5E77"/>
    <w:rsid w:val="004D6004"/>
    <w:rsid w:val="004D65CA"/>
    <w:rsid w:val="004D69D6"/>
    <w:rsid w:val="004D718F"/>
    <w:rsid w:val="004D71BD"/>
    <w:rsid w:val="004D7CBA"/>
    <w:rsid w:val="004E0398"/>
    <w:rsid w:val="004E0577"/>
    <w:rsid w:val="004E0A96"/>
    <w:rsid w:val="004E0DCE"/>
    <w:rsid w:val="004E150F"/>
    <w:rsid w:val="004E155A"/>
    <w:rsid w:val="004E1572"/>
    <w:rsid w:val="004E1E3E"/>
    <w:rsid w:val="004E2293"/>
    <w:rsid w:val="004E2548"/>
    <w:rsid w:val="004E255B"/>
    <w:rsid w:val="004E263B"/>
    <w:rsid w:val="004E2719"/>
    <w:rsid w:val="004E2D4F"/>
    <w:rsid w:val="004E2D96"/>
    <w:rsid w:val="004E3082"/>
    <w:rsid w:val="004E3A1C"/>
    <w:rsid w:val="004E4AF7"/>
    <w:rsid w:val="004E4B58"/>
    <w:rsid w:val="004E4D90"/>
    <w:rsid w:val="004E57DE"/>
    <w:rsid w:val="004E599E"/>
    <w:rsid w:val="004E5B0E"/>
    <w:rsid w:val="004E5B24"/>
    <w:rsid w:val="004E5CA8"/>
    <w:rsid w:val="004E5F66"/>
    <w:rsid w:val="004E6400"/>
    <w:rsid w:val="004E68C2"/>
    <w:rsid w:val="004E6CA5"/>
    <w:rsid w:val="004E763D"/>
    <w:rsid w:val="004E78DD"/>
    <w:rsid w:val="004F0CDA"/>
    <w:rsid w:val="004F0D4A"/>
    <w:rsid w:val="004F0F5A"/>
    <w:rsid w:val="004F0F7C"/>
    <w:rsid w:val="004F1441"/>
    <w:rsid w:val="004F1B7F"/>
    <w:rsid w:val="004F1BA1"/>
    <w:rsid w:val="004F1C5B"/>
    <w:rsid w:val="004F1DEB"/>
    <w:rsid w:val="004F220B"/>
    <w:rsid w:val="004F2253"/>
    <w:rsid w:val="004F23C9"/>
    <w:rsid w:val="004F26D1"/>
    <w:rsid w:val="004F3165"/>
    <w:rsid w:val="004F3BDA"/>
    <w:rsid w:val="004F3BDE"/>
    <w:rsid w:val="004F4173"/>
    <w:rsid w:val="004F46B1"/>
    <w:rsid w:val="004F5028"/>
    <w:rsid w:val="004F53A3"/>
    <w:rsid w:val="004F563E"/>
    <w:rsid w:val="004F57DF"/>
    <w:rsid w:val="004F5ABA"/>
    <w:rsid w:val="004F5B8B"/>
    <w:rsid w:val="004F636D"/>
    <w:rsid w:val="004F65EE"/>
    <w:rsid w:val="004F6688"/>
    <w:rsid w:val="004F696D"/>
    <w:rsid w:val="004F6DA4"/>
    <w:rsid w:val="004F7112"/>
    <w:rsid w:val="004F71B7"/>
    <w:rsid w:val="004F7485"/>
    <w:rsid w:val="004F74AD"/>
    <w:rsid w:val="004F784C"/>
    <w:rsid w:val="005003F3"/>
    <w:rsid w:val="00500533"/>
    <w:rsid w:val="00500574"/>
    <w:rsid w:val="005006D1"/>
    <w:rsid w:val="005007DB"/>
    <w:rsid w:val="005007DF"/>
    <w:rsid w:val="00500C65"/>
    <w:rsid w:val="005010B0"/>
    <w:rsid w:val="0050123C"/>
    <w:rsid w:val="005016AC"/>
    <w:rsid w:val="005017D2"/>
    <w:rsid w:val="005020B2"/>
    <w:rsid w:val="005021B3"/>
    <w:rsid w:val="00502848"/>
    <w:rsid w:val="00502A05"/>
    <w:rsid w:val="00503341"/>
    <w:rsid w:val="0050350D"/>
    <w:rsid w:val="005037A9"/>
    <w:rsid w:val="005038C9"/>
    <w:rsid w:val="00503B03"/>
    <w:rsid w:val="00503D64"/>
    <w:rsid w:val="0050444E"/>
    <w:rsid w:val="005045BA"/>
    <w:rsid w:val="00504680"/>
    <w:rsid w:val="0050469E"/>
    <w:rsid w:val="005046FD"/>
    <w:rsid w:val="00504C55"/>
    <w:rsid w:val="00504C92"/>
    <w:rsid w:val="00504E53"/>
    <w:rsid w:val="00504F5F"/>
    <w:rsid w:val="0050587A"/>
    <w:rsid w:val="0050591A"/>
    <w:rsid w:val="0050598E"/>
    <w:rsid w:val="00505FFA"/>
    <w:rsid w:val="005061A1"/>
    <w:rsid w:val="00506490"/>
    <w:rsid w:val="00506776"/>
    <w:rsid w:val="00506A11"/>
    <w:rsid w:val="00506C99"/>
    <w:rsid w:val="00506F48"/>
    <w:rsid w:val="00507144"/>
    <w:rsid w:val="00507437"/>
    <w:rsid w:val="00507440"/>
    <w:rsid w:val="00507AA1"/>
    <w:rsid w:val="00507BED"/>
    <w:rsid w:val="00507D6B"/>
    <w:rsid w:val="00507D9D"/>
    <w:rsid w:val="005103DA"/>
    <w:rsid w:val="00510482"/>
    <w:rsid w:val="0051064D"/>
    <w:rsid w:val="005109AF"/>
    <w:rsid w:val="00510A77"/>
    <w:rsid w:val="00510B89"/>
    <w:rsid w:val="00510D17"/>
    <w:rsid w:val="00510EAB"/>
    <w:rsid w:val="00511006"/>
    <w:rsid w:val="00511441"/>
    <w:rsid w:val="005119FA"/>
    <w:rsid w:val="0051287C"/>
    <w:rsid w:val="0051294F"/>
    <w:rsid w:val="00512BB8"/>
    <w:rsid w:val="00512E68"/>
    <w:rsid w:val="00512F0B"/>
    <w:rsid w:val="00513033"/>
    <w:rsid w:val="005130C8"/>
    <w:rsid w:val="005131C1"/>
    <w:rsid w:val="005137A7"/>
    <w:rsid w:val="00514207"/>
    <w:rsid w:val="005143FD"/>
    <w:rsid w:val="0051442A"/>
    <w:rsid w:val="00515050"/>
    <w:rsid w:val="0051525D"/>
    <w:rsid w:val="005153D1"/>
    <w:rsid w:val="00515925"/>
    <w:rsid w:val="0051592E"/>
    <w:rsid w:val="00515C09"/>
    <w:rsid w:val="00515E69"/>
    <w:rsid w:val="005163AC"/>
    <w:rsid w:val="00516A66"/>
    <w:rsid w:val="00516C20"/>
    <w:rsid w:val="005171D1"/>
    <w:rsid w:val="005177B5"/>
    <w:rsid w:val="00517A7B"/>
    <w:rsid w:val="00520867"/>
    <w:rsid w:val="00520A23"/>
    <w:rsid w:val="00520B08"/>
    <w:rsid w:val="00520D34"/>
    <w:rsid w:val="00520DBA"/>
    <w:rsid w:val="00520F9C"/>
    <w:rsid w:val="0052114A"/>
    <w:rsid w:val="0052147A"/>
    <w:rsid w:val="0052196C"/>
    <w:rsid w:val="00521B1A"/>
    <w:rsid w:val="00521E7E"/>
    <w:rsid w:val="005229A1"/>
    <w:rsid w:val="00522E87"/>
    <w:rsid w:val="005232BF"/>
    <w:rsid w:val="0052371A"/>
    <w:rsid w:val="00523CFD"/>
    <w:rsid w:val="00523FAA"/>
    <w:rsid w:val="00524183"/>
    <w:rsid w:val="005242DE"/>
    <w:rsid w:val="00524527"/>
    <w:rsid w:val="0052452A"/>
    <w:rsid w:val="005246C7"/>
    <w:rsid w:val="00524C4D"/>
    <w:rsid w:val="00524C7B"/>
    <w:rsid w:val="00524F0B"/>
    <w:rsid w:val="00525089"/>
    <w:rsid w:val="0052512F"/>
    <w:rsid w:val="00525132"/>
    <w:rsid w:val="00525226"/>
    <w:rsid w:val="0052546C"/>
    <w:rsid w:val="005257F3"/>
    <w:rsid w:val="0052591F"/>
    <w:rsid w:val="00525955"/>
    <w:rsid w:val="005262FC"/>
    <w:rsid w:val="005264E4"/>
    <w:rsid w:val="00526CED"/>
    <w:rsid w:val="00527459"/>
    <w:rsid w:val="00527C2D"/>
    <w:rsid w:val="00530095"/>
    <w:rsid w:val="00530A94"/>
    <w:rsid w:val="00530EA5"/>
    <w:rsid w:val="00530EF7"/>
    <w:rsid w:val="005311DD"/>
    <w:rsid w:val="0053125A"/>
    <w:rsid w:val="00531377"/>
    <w:rsid w:val="00531445"/>
    <w:rsid w:val="00531827"/>
    <w:rsid w:val="00531892"/>
    <w:rsid w:val="00531CA8"/>
    <w:rsid w:val="00531DF9"/>
    <w:rsid w:val="00532027"/>
    <w:rsid w:val="005323DD"/>
    <w:rsid w:val="00532409"/>
    <w:rsid w:val="005329AA"/>
    <w:rsid w:val="00532DE5"/>
    <w:rsid w:val="00533624"/>
    <w:rsid w:val="00533C4F"/>
    <w:rsid w:val="00533E6E"/>
    <w:rsid w:val="005341B3"/>
    <w:rsid w:val="005342EC"/>
    <w:rsid w:val="005345F6"/>
    <w:rsid w:val="00534775"/>
    <w:rsid w:val="005349C1"/>
    <w:rsid w:val="00534B0A"/>
    <w:rsid w:val="00535000"/>
    <w:rsid w:val="005357BF"/>
    <w:rsid w:val="00535CEE"/>
    <w:rsid w:val="00536117"/>
    <w:rsid w:val="00536343"/>
    <w:rsid w:val="005364B7"/>
    <w:rsid w:val="005368E5"/>
    <w:rsid w:val="00536B88"/>
    <w:rsid w:val="00536BC6"/>
    <w:rsid w:val="00537181"/>
    <w:rsid w:val="00537210"/>
    <w:rsid w:val="00537983"/>
    <w:rsid w:val="00537F1C"/>
    <w:rsid w:val="0054042F"/>
    <w:rsid w:val="0054067D"/>
    <w:rsid w:val="00540BDA"/>
    <w:rsid w:val="00540CA6"/>
    <w:rsid w:val="00540D74"/>
    <w:rsid w:val="00540FF3"/>
    <w:rsid w:val="00541244"/>
    <w:rsid w:val="0054125B"/>
    <w:rsid w:val="0054134D"/>
    <w:rsid w:val="005416FC"/>
    <w:rsid w:val="005429EF"/>
    <w:rsid w:val="00542B73"/>
    <w:rsid w:val="0054318A"/>
    <w:rsid w:val="005432B6"/>
    <w:rsid w:val="0054347F"/>
    <w:rsid w:val="00543D10"/>
    <w:rsid w:val="005440E5"/>
    <w:rsid w:val="00544460"/>
    <w:rsid w:val="00544988"/>
    <w:rsid w:val="00544C82"/>
    <w:rsid w:val="00544D94"/>
    <w:rsid w:val="00544E11"/>
    <w:rsid w:val="00544F07"/>
    <w:rsid w:val="00544F3E"/>
    <w:rsid w:val="00544F5F"/>
    <w:rsid w:val="00544F7E"/>
    <w:rsid w:val="00545596"/>
    <w:rsid w:val="00545C37"/>
    <w:rsid w:val="00545E58"/>
    <w:rsid w:val="005460FE"/>
    <w:rsid w:val="005461ED"/>
    <w:rsid w:val="005462EB"/>
    <w:rsid w:val="0054652F"/>
    <w:rsid w:val="00546C39"/>
    <w:rsid w:val="00547041"/>
    <w:rsid w:val="00547240"/>
    <w:rsid w:val="0054744D"/>
    <w:rsid w:val="00547645"/>
    <w:rsid w:val="0054765E"/>
    <w:rsid w:val="00547914"/>
    <w:rsid w:val="0054795C"/>
    <w:rsid w:val="00547990"/>
    <w:rsid w:val="00547BC6"/>
    <w:rsid w:val="00547BD8"/>
    <w:rsid w:val="005501EB"/>
    <w:rsid w:val="005510B8"/>
    <w:rsid w:val="0055142D"/>
    <w:rsid w:val="0055177E"/>
    <w:rsid w:val="0055198E"/>
    <w:rsid w:val="00551A9D"/>
    <w:rsid w:val="00551CC6"/>
    <w:rsid w:val="00552431"/>
    <w:rsid w:val="0055279F"/>
    <w:rsid w:val="00553418"/>
    <w:rsid w:val="00553723"/>
    <w:rsid w:val="0055376F"/>
    <w:rsid w:val="00553A15"/>
    <w:rsid w:val="00553AA7"/>
    <w:rsid w:val="00553B3A"/>
    <w:rsid w:val="005544E0"/>
    <w:rsid w:val="00554EAC"/>
    <w:rsid w:val="0055501A"/>
    <w:rsid w:val="00555223"/>
    <w:rsid w:val="0055573F"/>
    <w:rsid w:val="00555741"/>
    <w:rsid w:val="0055594F"/>
    <w:rsid w:val="00555A4C"/>
    <w:rsid w:val="00555B10"/>
    <w:rsid w:val="00555DF4"/>
    <w:rsid w:val="00556381"/>
    <w:rsid w:val="00556656"/>
    <w:rsid w:val="00556BBA"/>
    <w:rsid w:val="005570B5"/>
    <w:rsid w:val="005572FF"/>
    <w:rsid w:val="005575CA"/>
    <w:rsid w:val="00557A52"/>
    <w:rsid w:val="00557AC4"/>
    <w:rsid w:val="00557E84"/>
    <w:rsid w:val="00557F21"/>
    <w:rsid w:val="00557FB4"/>
    <w:rsid w:val="005608FD"/>
    <w:rsid w:val="005612EA"/>
    <w:rsid w:val="00561588"/>
    <w:rsid w:val="00561CF0"/>
    <w:rsid w:val="00561D42"/>
    <w:rsid w:val="00561F10"/>
    <w:rsid w:val="0056239C"/>
    <w:rsid w:val="0056246F"/>
    <w:rsid w:val="005624C2"/>
    <w:rsid w:val="00562B7E"/>
    <w:rsid w:val="00562E70"/>
    <w:rsid w:val="0056399A"/>
    <w:rsid w:val="00563B16"/>
    <w:rsid w:val="00563E06"/>
    <w:rsid w:val="005646CC"/>
    <w:rsid w:val="00564718"/>
    <w:rsid w:val="00564B8B"/>
    <w:rsid w:val="005650E0"/>
    <w:rsid w:val="0056565A"/>
    <w:rsid w:val="005656A8"/>
    <w:rsid w:val="00565BE0"/>
    <w:rsid w:val="00565FCD"/>
    <w:rsid w:val="005663F1"/>
    <w:rsid w:val="0056655A"/>
    <w:rsid w:val="00566706"/>
    <w:rsid w:val="005667B1"/>
    <w:rsid w:val="0056688C"/>
    <w:rsid w:val="0056696F"/>
    <w:rsid w:val="00566A8B"/>
    <w:rsid w:val="00566F65"/>
    <w:rsid w:val="0056711F"/>
    <w:rsid w:val="00567520"/>
    <w:rsid w:val="005675B9"/>
    <w:rsid w:val="005676AD"/>
    <w:rsid w:val="00567BE7"/>
    <w:rsid w:val="005702BE"/>
    <w:rsid w:val="00570376"/>
    <w:rsid w:val="0057095D"/>
    <w:rsid w:val="00570FD9"/>
    <w:rsid w:val="0057136B"/>
    <w:rsid w:val="0057185B"/>
    <w:rsid w:val="0057197C"/>
    <w:rsid w:val="00571B3B"/>
    <w:rsid w:val="00571C0C"/>
    <w:rsid w:val="00571E6C"/>
    <w:rsid w:val="00572204"/>
    <w:rsid w:val="00572498"/>
    <w:rsid w:val="005731C5"/>
    <w:rsid w:val="005734C4"/>
    <w:rsid w:val="00573AFE"/>
    <w:rsid w:val="00573BCF"/>
    <w:rsid w:val="00573C2D"/>
    <w:rsid w:val="00573E8F"/>
    <w:rsid w:val="00573FA3"/>
    <w:rsid w:val="00573FCB"/>
    <w:rsid w:val="00574793"/>
    <w:rsid w:val="00574855"/>
    <w:rsid w:val="00574A4E"/>
    <w:rsid w:val="00574C89"/>
    <w:rsid w:val="00574DC8"/>
    <w:rsid w:val="00574EAB"/>
    <w:rsid w:val="00575420"/>
    <w:rsid w:val="005756D6"/>
    <w:rsid w:val="005757E0"/>
    <w:rsid w:val="00575879"/>
    <w:rsid w:val="00575A1F"/>
    <w:rsid w:val="00575B0B"/>
    <w:rsid w:val="00575CF7"/>
    <w:rsid w:val="005760A2"/>
    <w:rsid w:val="00576243"/>
    <w:rsid w:val="00576679"/>
    <w:rsid w:val="0057668B"/>
    <w:rsid w:val="00576AE5"/>
    <w:rsid w:val="00576BC0"/>
    <w:rsid w:val="00576CAF"/>
    <w:rsid w:val="00576E84"/>
    <w:rsid w:val="00577D1B"/>
    <w:rsid w:val="00577FD5"/>
    <w:rsid w:val="00577FDB"/>
    <w:rsid w:val="005801AE"/>
    <w:rsid w:val="005801C3"/>
    <w:rsid w:val="0058025A"/>
    <w:rsid w:val="0058037F"/>
    <w:rsid w:val="005805FD"/>
    <w:rsid w:val="005807CB"/>
    <w:rsid w:val="00580CED"/>
    <w:rsid w:val="00580E8E"/>
    <w:rsid w:val="005811D2"/>
    <w:rsid w:val="00581C0A"/>
    <w:rsid w:val="00581CA7"/>
    <w:rsid w:val="00581F65"/>
    <w:rsid w:val="00582318"/>
    <w:rsid w:val="00582E58"/>
    <w:rsid w:val="00582F9C"/>
    <w:rsid w:val="005832A7"/>
    <w:rsid w:val="00583507"/>
    <w:rsid w:val="0058428F"/>
    <w:rsid w:val="005843B8"/>
    <w:rsid w:val="0058444A"/>
    <w:rsid w:val="00584621"/>
    <w:rsid w:val="005847DE"/>
    <w:rsid w:val="00584997"/>
    <w:rsid w:val="00584E36"/>
    <w:rsid w:val="00585100"/>
    <w:rsid w:val="0058517C"/>
    <w:rsid w:val="00585770"/>
    <w:rsid w:val="00585830"/>
    <w:rsid w:val="00586107"/>
    <w:rsid w:val="005871DB"/>
    <w:rsid w:val="0058752D"/>
    <w:rsid w:val="00587780"/>
    <w:rsid w:val="0058784B"/>
    <w:rsid w:val="005878C2"/>
    <w:rsid w:val="005878F0"/>
    <w:rsid w:val="00587C94"/>
    <w:rsid w:val="00587E61"/>
    <w:rsid w:val="0059004D"/>
    <w:rsid w:val="005903E3"/>
    <w:rsid w:val="005906C0"/>
    <w:rsid w:val="005907CA"/>
    <w:rsid w:val="00590EDC"/>
    <w:rsid w:val="00591048"/>
    <w:rsid w:val="0059126E"/>
    <w:rsid w:val="00591601"/>
    <w:rsid w:val="00591984"/>
    <w:rsid w:val="00591C45"/>
    <w:rsid w:val="00591EB8"/>
    <w:rsid w:val="00591F46"/>
    <w:rsid w:val="00592075"/>
    <w:rsid w:val="005924B0"/>
    <w:rsid w:val="005924D4"/>
    <w:rsid w:val="005925E8"/>
    <w:rsid w:val="00592983"/>
    <w:rsid w:val="00592AB6"/>
    <w:rsid w:val="005936C5"/>
    <w:rsid w:val="00593B1C"/>
    <w:rsid w:val="00593D26"/>
    <w:rsid w:val="00594512"/>
    <w:rsid w:val="00594E29"/>
    <w:rsid w:val="00595AEE"/>
    <w:rsid w:val="00595D9E"/>
    <w:rsid w:val="005966D8"/>
    <w:rsid w:val="00596951"/>
    <w:rsid w:val="005969D3"/>
    <w:rsid w:val="00597007"/>
    <w:rsid w:val="00597012"/>
    <w:rsid w:val="00597716"/>
    <w:rsid w:val="005977D0"/>
    <w:rsid w:val="00597837"/>
    <w:rsid w:val="005A069F"/>
    <w:rsid w:val="005A06FF"/>
    <w:rsid w:val="005A07EA"/>
    <w:rsid w:val="005A0E8D"/>
    <w:rsid w:val="005A0FE1"/>
    <w:rsid w:val="005A114F"/>
    <w:rsid w:val="005A121C"/>
    <w:rsid w:val="005A131D"/>
    <w:rsid w:val="005A16BA"/>
    <w:rsid w:val="005A1772"/>
    <w:rsid w:val="005A1854"/>
    <w:rsid w:val="005A1C6D"/>
    <w:rsid w:val="005A2085"/>
    <w:rsid w:val="005A214D"/>
    <w:rsid w:val="005A220A"/>
    <w:rsid w:val="005A2849"/>
    <w:rsid w:val="005A2B62"/>
    <w:rsid w:val="005A2CE5"/>
    <w:rsid w:val="005A2CFE"/>
    <w:rsid w:val="005A2E01"/>
    <w:rsid w:val="005A301B"/>
    <w:rsid w:val="005A32E4"/>
    <w:rsid w:val="005A33CA"/>
    <w:rsid w:val="005A35A5"/>
    <w:rsid w:val="005A3AF7"/>
    <w:rsid w:val="005A3B0A"/>
    <w:rsid w:val="005A3E28"/>
    <w:rsid w:val="005A3E9A"/>
    <w:rsid w:val="005A4108"/>
    <w:rsid w:val="005A4124"/>
    <w:rsid w:val="005A41FB"/>
    <w:rsid w:val="005A457F"/>
    <w:rsid w:val="005A4591"/>
    <w:rsid w:val="005A4652"/>
    <w:rsid w:val="005A4879"/>
    <w:rsid w:val="005A4AFA"/>
    <w:rsid w:val="005A4BDE"/>
    <w:rsid w:val="005A4D94"/>
    <w:rsid w:val="005A5201"/>
    <w:rsid w:val="005A565E"/>
    <w:rsid w:val="005A603D"/>
    <w:rsid w:val="005A6411"/>
    <w:rsid w:val="005A69F7"/>
    <w:rsid w:val="005A6FA5"/>
    <w:rsid w:val="005A7283"/>
    <w:rsid w:val="005A79DE"/>
    <w:rsid w:val="005A7E00"/>
    <w:rsid w:val="005A7EBA"/>
    <w:rsid w:val="005A7F14"/>
    <w:rsid w:val="005B0161"/>
    <w:rsid w:val="005B0251"/>
    <w:rsid w:val="005B0323"/>
    <w:rsid w:val="005B0840"/>
    <w:rsid w:val="005B18F0"/>
    <w:rsid w:val="005B1DB4"/>
    <w:rsid w:val="005B26A9"/>
    <w:rsid w:val="005B31E1"/>
    <w:rsid w:val="005B34C7"/>
    <w:rsid w:val="005B35D1"/>
    <w:rsid w:val="005B397E"/>
    <w:rsid w:val="005B3E90"/>
    <w:rsid w:val="005B42E5"/>
    <w:rsid w:val="005B48E2"/>
    <w:rsid w:val="005B48EA"/>
    <w:rsid w:val="005B4963"/>
    <w:rsid w:val="005B49A3"/>
    <w:rsid w:val="005B49B2"/>
    <w:rsid w:val="005B4CF2"/>
    <w:rsid w:val="005B5021"/>
    <w:rsid w:val="005B524C"/>
    <w:rsid w:val="005B531C"/>
    <w:rsid w:val="005B57CA"/>
    <w:rsid w:val="005B5878"/>
    <w:rsid w:val="005B58E4"/>
    <w:rsid w:val="005B5BE9"/>
    <w:rsid w:val="005B5C1E"/>
    <w:rsid w:val="005B5E15"/>
    <w:rsid w:val="005B61FC"/>
    <w:rsid w:val="005B6504"/>
    <w:rsid w:val="005B6780"/>
    <w:rsid w:val="005B67E6"/>
    <w:rsid w:val="005B69B6"/>
    <w:rsid w:val="005B6DD4"/>
    <w:rsid w:val="005B744B"/>
    <w:rsid w:val="005B755A"/>
    <w:rsid w:val="005B7796"/>
    <w:rsid w:val="005B7870"/>
    <w:rsid w:val="005B7BC4"/>
    <w:rsid w:val="005B7C02"/>
    <w:rsid w:val="005C0072"/>
    <w:rsid w:val="005C0BDB"/>
    <w:rsid w:val="005C0CD8"/>
    <w:rsid w:val="005C0FB5"/>
    <w:rsid w:val="005C1120"/>
    <w:rsid w:val="005C12A5"/>
    <w:rsid w:val="005C1569"/>
    <w:rsid w:val="005C15F8"/>
    <w:rsid w:val="005C162A"/>
    <w:rsid w:val="005C1F7C"/>
    <w:rsid w:val="005C2452"/>
    <w:rsid w:val="005C3534"/>
    <w:rsid w:val="005C3617"/>
    <w:rsid w:val="005C3702"/>
    <w:rsid w:val="005C3B2D"/>
    <w:rsid w:val="005C3C5E"/>
    <w:rsid w:val="005C3DA5"/>
    <w:rsid w:val="005C3F1D"/>
    <w:rsid w:val="005C4E63"/>
    <w:rsid w:val="005C4F8D"/>
    <w:rsid w:val="005C4FEC"/>
    <w:rsid w:val="005C52BC"/>
    <w:rsid w:val="005C5435"/>
    <w:rsid w:val="005C57A1"/>
    <w:rsid w:val="005C5A90"/>
    <w:rsid w:val="005C60D4"/>
    <w:rsid w:val="005C61D8"/>
    <w:rsid w:val="005C6200"/>
    <w:rsid w:val="005C683C"/>
    <w:rsid w:val="005C68A5"/>
    <w:rsid w:val="005C6C8A"/>
    <w:rsid w:val="005C6F04"/>
    <w:rsid w:val="005C6FCB"/>
    <w:rsid w:val="005C72F4"/>
    <w:rsid w:val="005C7853"/>
    <w:rsid w:val="005C7B5B"/>
    <w:rsid w:val="005C7B66"/>
    <w:rsid w:val="005C7D6E"/>
    <w:rsid w:val="005C7DB4"/>
    <w:rsid w:val="005C7E76"/>
    <w:rsid w:val="005D00D5"/>
    <w:rsid w:val="005D0216"/>
    <w:rsid w:val="005D0446"/>
    <w:rsid w:val="005D04F8"/>
    <w:rsid w:val="005D068A"/>
    <w:rsid w:val="005D0CA1"/>
    <w:rsid w:val="005D126C"/>
    <w:rsid w:val="005D14A3"/>
    <w:rsid w:val="005D1930"/>
    <w:rsid w:val="005D199C"/>
    <w:rsid w:val="005D1B63"/>
    <w:rsid w:val="005D2C35"/>
    <w:rsid w:val="005D2C4E"/>
    <w:rsid w:val="005D3276"/>
    <w:rsid w:val="005D3676"/>
    <w:rsid w:val="005D38F1"/>
    <w:rsid w:val="005D41D8"/>
    <w:rsid w:val="005D4268"/>
    <w:rsid w:val="005D44BA"/>
    <w:rsid w:val="005D4793"/>
    <w:rsid w:val="005D4868"/>
    <w:rsid w:val="005D490C"/>
    <w:rsid w:val="005D4BDE"/>
    <w:rsid w:val="005D4E26"/>
    <w:rsid w:val="005D512F"/>
    <w:rsid w:val="005D6266"/>
    <w:rsid w:val="005D6374"/>
    <w:rsid w:val="005D647A"/>
    <w:rsid w:val="005D683A"/>
    <w:rsid w:val="005D6FDE"/>
    <w:rsid w:val="005D7680"/>
    <w:rsid w:val="005D7961"/>
    <w:rsid w:val="005E01C0"/>
    <w:rsid w:val="005E0560"/>
    <w:rsid w:val="005E0663"/>
    <w:rsid w:val="005E067A"/>
    <w:rsid w:val="005E06CE"/>
    <w:rsid w:val="005E07B8"/>
    <w:rsid w:val="005E0B91"/>
    <w:rsid w:val="005E0D86"/>
    <w:rsid w:val="005E0E40"/>
    <w:rsid w:val="005E0F15"/>
    <w:rsid w:val="005E1003"/>
    <w:rsid w:val="005E106A"/>
    <w:rsid w:val="005E110C"/>
    <w:rsid w:val="005E14CE"/>
    <w:rsid w:val="005E152F"/>
    <w:rsid w:val="005E15BA"/>
    <w:rsid w:val="005E163A"/>
    <w:rsid w:val="005E1811"/>
    <w:rsid w:val="005E1865"/>
    <w:rsid w:val="005E18B1"/>
    <w:rsid w:val="005E1934"/>
    <w:rsid w:val="005E196C"/>
    <w:rsid w:val="005E19FB"/>
    <w:rsid w:val="005E1FC0"/>
    <w:rsid w:val="005E2349"/>
    <w:rsid w:val="005E299F"/>
    <w:rsid w:val="005E29BB"/>
    <w:rsid w:val="005E29FD"/>
    <w:rsid w:val="005E2B02"/>
    <w:rsid w:val="005E2CC8"/>
    <w:rsid w:val="005E2DD6"/>
    <w:rsid w:val="005E2E06"/>
    <w:rsid w:val="005E33AF"/>
    <w:rsid w:val="005E36AC"/>
    <w:rsid w:val="005E3AF3"/>
    <w:rsid w:val="005E3E60"/>
    <w:rsid w:val="005E41D8"/>
    <w:rsid w:val="005E4232"/>
    <w:rsid w:val="005E4416"/>
    <w:rsid w:val="005E4567"/>
    <w:rsid w:val="005E4679"/>
    <w:rsid w:val="005E484A"/>
    <w:rsid w:val="005E4A18"/>
    <w:rsid w:val="005E4A32"/>
    <w:rsid w:val="005E5024"/>
    <w:rsid w:val="005E56E8"/>
    <w:rsid w:val="005E583C"/>
    <w:rsid w:val="005E58E7"/>
    <w:rsid w:val="005E59A8"/>
    <w:rsid w:val="005E5DFC"/>
    <w:rsid w:val="005E64A9"/>
    <w:rsid w:val="005E64AA"/>
    <w:rsid w:val="005E6598"/>
    <w:rsid w:val="005E6E06"/>
    <w:rsid w:val="005E7029"/>
    <w:rsid w:val="005E71F6"/>
    <w:rsid w:val="005E74A5"/>
    <w:rsid w:val="005E78FF"/>
    <w:rsid w:val="005E7BF0"/>
    <w:rsid w:val="005E7E82"/>
    <w:rsid w:val="005F0045"/>
    <w:rsid w:val="005F0245"/>
    <w:rsid w:val="005F0338"/>
    <w:rsid w:val="005F050B"/>
    <w:rsid w:val="005F0772"/>
    <w:rsid w:val="005F0806"/>
    <w:rsid w:val="005F0CE6"/>
    <w:rsid w:val="005F0FBE"/>
    <w:rsid w:val="005F0FF0"/>
    <w:rsid w:val="005F105A"/>
    <w:rsid w:val="005F13FC"/>
    <w:rsid w:val="005F15AC"/>
    <w:rsid w:val="005F1873"/>
    <w:rsid w:val="005F1A75"/>
    <w:rsid w:val="005F1D16"/>
    <w:rsid w:val="005F1FB7"/>
    <w:rsid w:val="005F24F6"/>
    <w:rsid w:val="005F253A"/>
    <w:rsid w:val="005F2B69"/>
    <w:rsid w:val="005F2ED8"/>
    <w:rsid w:val="005F2FA4"/>
    <w:rsid w:val="005F3009"/>
    <w:rsid w:val="005F322C"/>
    <w:rsid w:val="005F3386"/>
    <w:rsid w:val="005F3492"/>
    <w:rsid w:val="005F35B0"/>
    <w:rsid w:val="005F3A90"/>
    <w:rsid w:val="005F3FB6"/>
    <w:rsid w:val="005F4290"/>
    <w:rsid w:val="005F42EC"/>
    <w:rsid w:val="005F43E8"/>
    <w:rsid w:val="005F4536"/>
    <w:rsid w:val="005F488D"/>
    <w:rsid w:val="005F48B0"/>
    <w:rsid w:val="005F5040"/>
    <w:rsid w:val="005F5D17"/>
    <w:rsid w:val="005F6011"/>
    <w:rsid w:val="005F6304"/>
    <w:rsid w:val="005F65EB"/>
    <w:rsid w:val="005F6813"/>
    <w:rsid w:val="005F68E8"/>
    <w:rsid w:val="005F6A35"/>
    <w:rsid w:val="005F6DEE"/>
    <w:rsid w:val="005F7689"/>
    <w:rsid w:val="005F76FF"/>
    <w:rsid w:val="005F7717"/>
    <w:rsid w:val="005F799E"/>
    <w:rsid w:val="005F7A51"/>
    <w:rsid w:val="005F7CAA"/>
    <w:rsid w:val="005F7E9F"/>
    <w:rsid w:val="0060042E"/>
    <w:rsid w:val="006004D8"/>
    <w:rsid w:val="00600886"/>
    <w:rsid w:val="00600CA8"/>
    <w:rsid w:val="00600D18"/>
    <w:rsid w:val="00600ED1"/>
    <w:rsid w:val="0060135E"/>
    <w:rsid w:val="00601439"/>
    <w:rsid w:val="00601A14"/>
    <w:rsid w:val="006021A6"/>
    <w:rsid w:val="006022CC"/>
    <w:rsid w:val="006024A6"/>
    <w:rsid w:val="006028EA"/>
    <w:rsid w:val="00602CF2"/>
    <w:rsid w:val="006032B9"/>
    <w:rsid w:val="0060367B"/>
    <w:rsid w:val="00603712"/>
    <w:rsid w:val="00603A30"/>
    <w:rsid w:val="00603D5A"/>
    <w:rsid w:val="00603E31"/>
    <w:rsid w:val="00603F93"/>
    <w:rsid w:val="00604531"/>
    <w:rsid w:val="00604745"/>
    <w:rsid w:val="0060478F"/>
    <w:rsid w:val="006047FB"/>
    <w:rsid w:val="006049E0"/>
    <w:rsid w:val="00604FAD"/>
    <w:rsid w:val="00605246"/>
    <w:rsid w:val="0060526C"/>
    <w:rsid w:val="0060538B"/>
    <w:rsid w:val="00605421"/>
    <w:rsid w:val="00605496"/>
    <w:rsid w:val="00605BB3"/>
    <w:rsid w:val="00605BDD"/>
    <w:rsid w:val="00605CF7"/>
    <w:rsid w:val="00605DE7"/>
    <w:rsid w:val="0060643B"/>
    <w:rsid w:val="00606656"/>
    <w:rsid w:val="00606665"/>
    <w:rsid w:val="00606DAC"/>
    <w:rsid w:val="00606E64"/>
    <w:rsid w:val="00607011"/>
    <w:rsid w:val="006070C9"/>
    <w:rsid w:val="006071BC"/>
    <w:rsid w:val="00607C6E"/>
    <w:rsid w:val="00607D5C"/>
    <w:rsid w:val="00607EA2"/>
    <w:rsid w:val="00610202"/>
    <w:rsid w:val="00610658"/>
    <w:rsid w:val="00610B3E"/>
    <w:rsid w:val="00610CDA"/>
    <w:rsid w:val="00610D04"/>
    <w:rsid w:val="00611049"/>
    <w:rsid w:val="006111E8"/>
    <w:rsid w:val="006117FD"/>
    <w:rsid w:val="00611A5D"/>
    <w:rsid w:val="006120B0"/>
    <w:rsid w:val="0061271E"/>
    <w:rsid w:val="00612801"/>
    <w:rsid w:val="0061305E"/>
    <w:rsid w:val="00613963"/>
    <w:rsid w:val="00613A97"/>
    <w:rsid w:val="00613BD3"/>
    <w:rsid w:val="00613EAC"/>
    <w:rsid w:val="00613EED"/>
    <w:rsid w:val="00613FD7"/>
    <w:rsid w:val="006140F3"/>
    <w:rsid w:val="0061445B"/>
    <w:rsid w:val="00614BED"/>
    <w:rsid w:val="006159A3"/>
    <w:rsid w:val="00615B7D"/>
    <w:rsid w:val="00615BD3"/>
    <w:rsid w:val="006160C8"/>
    <w:rsid w:val="00616221"/>
    <w:rsid w:val="006164EB"/>
    <w:rsid w:val="00616EAA"/>
    <w:rsid w:val="006170B7"/>
    <w:rsid w:val="006170FE"/>
    <w:rsid w:val="006171E0"/>
    <w:rsid w:val="0061736A"/>
    <w:rsid w:val="00617C34"/>
    <w:rsid w:val="00617CE6"/>
    <w:rsid w:val="00620269"/>
    <w:rsid w:val="00621317"/>
    <w:rsid w:val="006218F4"/>
    <w:rsid w:val="00621D65"/>
    <w:rsid w:val="00621DF6"/>
    <w:rsid w:val="006222B0"/>
    <w:rsid w:val="0062234D"/>
    <w:rsid w:val="006224A4"/>
    <w:rsid w:val="006227BB"/>
    <w:rsid w:val="00622C70"/>
    <w:rsid w:val="00622E30"/>
    <w:rsid w:val="00622E5A"/>
    <w:rsid w:val="00623064"/>
    <w:rsid w:val="00623457"/>
    <w:rsid w:val="00623C50"/>
    <w:rsid w:val="00624357"/>
    <w:rsid w:val="00624A0B"/>
    <w:rsid w:val="00624A8E"/>
    <w:rsid w:val="00624E52"/>
    <w:rsid w:val="00624FE7"/>
    <w:rsid w:val="00625457"/>
    <w:rsid w:val="00625939"/>
    <w:rsid w:val="00625ACD"/>
    <w:rsid w:val="006261D8"/>
    <w:rsid w:val="0062662D"/>
    <w:rsid w:val="006269D7"/>
    <w:rsid w:val="00626E69"/>
    <w:rsid w:val="00626F6C"/>
    <w:rsid w:val="00627415"/>
    <w:rsid w:val="00627AF0"/>
    <w:rsid w:val="00627B16"/>
    <w:rsid w:val="00627C28"/>
    <w:rsid w:val="006302BD"/>
    <w:rsid w:val="006305B0"/>
    <w:rsid w:val="00630965"/>
    <w:rsid w:val="00630DAE"/>
    <w:rsid w:val="006313B2"/>
    <w:rsid w:val="0063143B"/>
    <w:rsid w:val="006316B6"/>
    <w:rsid w:val="00631999"/>
    <w:rsid w:val="006323AF"/>
    <w:rsid w:val="0063289B"/>
    <w:rsid w:val="00632BA1"/>
    <w:rsid w:val="00632D97"/>
    <w:rsid w:val="00632F22"/>
    <w:rsid w:val="00632F4B"/>
    <w:rsid w:val="00633222"/>
    <w:rsid w:val="0063323A"/>
    <w:rsid w:val="006332B8"/>
    <w:rsid w:val="00633508"/>
    <w:rsid w:val="00633BA9"/>
    <w:rsid w:val="00633E33"/>
    <w:rsid w:val="006342F8"/>
    <w:rsid w:val="00634AD9"/>
    <w:rsid w:val="00634B08"/>
    <w:rsid w:val="00634D12"/>
    <w:rsid w:val="00634F54"/>
    <w:rsid w:val="00635632"/>
    <w:rsid w:val="006356D5"/>
    <w:rsid w:val="00635DC4"/>
    <w:rsid w:val="0063600F"/>
    <w:rsid w:val="00636026"/>
    <w:rsid w:val="0063643D"/>
    <w:rsid w:val="00636569"/>
    <w:rsid w:val="00636687"/>
    <w:rsid w:val="006368C2"/>
    <w:rsid w:val="00636A95"/>
    <w:rsid w:val="00636F28"/>
    <w:rsid w:val="0063712C"/>
    <w:rsid w:val="006374F6"/>
    <w:rsid w:val="006376B4"/>
    <w:rsid w:val="00637ED4"/>
    <w:rsid w:val="006403CC"/>
    <w:rsid w:val="00640438"/>
    <w:rsid w:val="0064050B"/>
    <w:rsid w:val="0064063D"/>
    <w:rsid w:val="00640BC4"/>
    <w:rsid w:val="006415A6"/>
    <w:rsid w:val="006418E2"/>
    <w:rsid w:val="006419FB"/>
    <w:rsid w:val="00641E89"/>
    <w:rsid w:val="00642082"/>
    <w:rsid w:val="00642142"/>
    <w:rsid w:val="0064218C"/>
    <w:rsid w:val="00642345"/>
    <w:rsid w:val="00642781"/>
    <w:rsid w:val="00642CF7"/>
    <w:rsid w:val="00642FAB"/>
    <w:rsid w:val="00643416"/>
    <w:rsid w:val="006434E8"/>
    <w:rsid w:val="00643551"/>
    <w:rsid w:val="006435E7"/>
    <w:rsid w:val="006439D2"/>
    <w:rsid w:val="00643BCD"/>
    <w:rsid w:val="00643D22"/>
    <w:rsid w:val="00643F1A"/>
    <w:rsid w:val="006446DC"/>
    <w:rsid w:val="0064517F"/>
    <w:rsid w:val="00645207"/>
    <w:rsid w:val="006453E6"/>
    <w:rsid w:val="006454AC"/>
    <w:rsid w:val="006454B8"/>
    <w:rsid w:val="00645539"/>
    <w:rsid w:val="00645674"/>
    <w:rsid w:val="006456B2"/>
    <w:rsid w:val="00645CB5"/>
    <w:rsid w:val="0064600B"/>
    <w:rsid w:val="0064603B"/>
    <w:rsid w:val="00646299"/>
    <w:rsid w:val="00646894"/>
    <w:rsid w:val="00646979"/>
    <w:rsid w:val="00646ACB"/>
    <w:rsid w:val="00646DFC"/>
    <w:rsid w:val="0064780F"/>
    <w:rsid w:val="00647A73"/>
    <w:rsid w:val="00650B8E"/>
    <w:rsid w:val="00650BE2"/>
    <w:rsid w:val="00650C50"/>
    <w:rsid w:val="00650FBC"/>
    <w:rsid w:val="006510A7"/>
    <w:rsid w:val="00651353"/>
    <w:rsid w:val="00651453"/>
    <w:rsid w:val="006514CA"/>
    <w:rsid w:val="006515CA"/>
    <w:rsid w:val="006519E8"/>
    <w:rsid w:val="00651C1A"/>
    <w:rsid w:val="00651DBD"/>
    <w:rsid w:val="006520A9"/>
    <w:rsid w:val="006528D8"/>
    <w:rsid w:val="00652B16"/>
    <w:rsid w:val="00652C2D"/>
    <w:rsid w:val="00653261"/>
    <w:rsid w:val="0065326E"/>
    <w:rsid w:val="006533E5"/>
    <w:rsid w:val="00653FF0"/>
    <w:rsid w:val="00654757"/>
    <w:rsid w:val="0065494A"/>
    <w:rsid w:val="00654976"/>
    <w:rsid w:val="00654C17"/>
    <w:rsid w:val="00654FCE"/>
    <w:rsid w:val="00655126"/>
    <w:rsid w:val="0065602F"/>
    <w:rsid w:val="006567D8"/>
    <w:rsid w:val="006568C9"/>
    <w:rsid w:val="00656A70"/>
    <w:rsid w:val="00656BB9"/>
    <w:rsid w:val="00656CC8"/>
    <w:rsid w:val="00656D86"/>
    <w:rsid w:val="00656E36"/>
    <w:rsid w:val="00657174"/>
    <w:rsid w:val="0065717C"/>
    <w:rsid w:val="006572FF"/>
    <w:rsid w:val="00657346"/>
    <w:rsid w:val="00657599"/>
    <w:rsid w:val="00657ADE"/>
    <w:rsid w:val="0066002A"/>
    <w:rsid w:val="006604C1"/>
    <w:rsid w:val="006604E3"/>
    <w:rsid w:val="00661234"/>
    <w:rsid w:val="00661355"/>
    <w:rsid w:val="006619E2"/>
    <w:rsid w:val="00661A9F"/>
    <w:rsid w:val="00661E58"/>
    <w:rsid w:val="006621E7"/>
    <w:rsid w:val="00662485"/>
    <w:rsid w:val="00662812"/>
    <w:rsid w:val="00662A54"/>
    <w:rsid w:val="00662D79"/>
    <w:rsid w:val="00663362"/>
    <w:rsid w:val="00663C67"/>
    <w:rsid w:val="0066455D"/>
    <w:rsid w:val="00664A97"/>
    <w:rsid w:val="00664FC1"/>
    <w:rsid w:val="00665994"/>
    <w:rsid w:val="00665A71"/>
    <w:rsid w:val="00665EA3"/>
    <w:rsid w:val="00666610"/>
    <w:rsid w:val="00666880"/>
    <w:rsid w:val="00666C9C"/>
    <w:rsid w:val="00666CB1"/>
    <w:rsid w:val="00666D8A"/>
    <w:rsid w:val="00666FC1"/>
    <w:rsid w:val="0066706B"/>
    <w:rsid w:val="00667077"/>
    <w:rsid w:val="0066734E"/>
    <w:rsid w:val="00667752"/>
    <w:rsid w:val="0066780A"/>
    <w:rsid w:val="0066789C"/>
    <w:rsid w:val="00667A30"/>
    <w:rsid w:val="00667B50"/>
    <w:rsid w:val="00667C7A"/>
    <w:rsid w:val="00667F4F"/>
    <w:rsid w:val="00670367"/>
    <w:rsid w:val="0067038F"/>
    <w:rsid w:val="0067058A"/>
    <w:rsid w:val="00670654"/>
    <w:rsid w:val="00670792"/>
    <w:rsid w:val="00670E0B"/>
    <w:rsid w:val="006711A3"/>
    <w:rsid w:val="0067166C"/>
    <w:rsid w:val="00671905"/>
    <w:rsid w:val="00671A42"/>
    <w:rsid w:val="00671CC7"/>
    <w:rsid w:val="00672387"/>
    <w:rsid w:val="0067254C"/>
    <w:rsid w:val="00672988"/>
    <w:rsid w:val="00672D06"/>
    <w:rsid w:val="00672D45"/>
    <w:rsid w:val="00672E3C"/>
    <w:rsid w:val="006731A0"/>
    <w:rsid w:val="0067343C"/>
    <w:rsid w:val="00673467"/>
    <w:rsid w:val="006734F5"/>
    <w:rsid w:val="0067369E"/>
    <w:rsid w:val="00673A0C"/>
    <w:rsid w:val="00673B30"/>
    <w:rsid w:val="006744BD"/>
    <w:rsid w:val="0067468B"/>
    <w:rsid w:val="00674B32"/>
    <w:rsid w:val="00674BA0"/>
    <w:rsid w:val="006752FB"/>
    <w:rsid w:val="006754C4"/>
    <w:rsid w:val="0067567F"/>
    <w:rsid w:val="00675C86"/>
    <w:rsid w:val="006760D9"/>
    <w:rsid w:val="0067618B"/>
    <w:rsid w:val="00676BCC"/>
    <w:rsid w:val="00676DF9"/>
    <w:rsid w:val="0067700E"/>
    <w:rsid w:val="006777CA"/>
    <w:rsid w:val="00677F73"/>
    <w:rsid w:val="006800CE"/>
    <w:rsid w:val="0068048C"/>
    <w:rsid w:val="006805A8"/>
    <w:rsid w:val="00680C1D"/>
    <w:rsid w:val="00680D1C"/>
    <w:rsid w:val="00680F02"/>
    <w:rsid w:val="006814AE"/>
    <w:rsid w:val="006824E5"/>
    <w:rsid w:val="00682A77"/>
    <w:rsid w:val="00682BDB"/>
    <w:rsid w:val="00682D2B"/>
    <w:rsid w:val="00683004"/>
    <w:rsid w:val="00683037"/>
    <w:rsid w:val="006832CF"/>
    <w:rsid w:val="00683CA6"/>
    <w:rsid w:val="006840E5"/>
    <w:rsid w:val="006842D5"/>
    <w:rsid w:val="0068463E"/>
    <w:rsid w:val="00684723"/>
    <w:rsid w:val="00684BA9"/>
    <w:rsid w:val="00684DDE"/>
    <w:rsid w:val="00685C53"/>
    <w:rsid w:val="00685D66"/>
    <w:rsid w:val="00685F59"/>
    <w:rsid w:val="00686104"/>
    <w:rsid w:val="006861F8"/>
    <w:rsid w:val="006862BA"/>
    <w:rsid w:val="0068640B"/>
    <w:rsid w:val="00686525"/>
    <w:rsid w:val="00686EE7"/>
    <w:rsid w:val="00687022"/>
    <w:rsid w:val="00687224"/>
    <w:rsid w:val="00687815"/>
    <w:rsid w:val="00687979"/>
    <w:rsid w:val="00687A3D"/>
    <w:rsid w:val="00687C36"/>
    <w:rsid w:val="00687C53"/>
    <w:rsid w:val="00687D50"/>
    <w:rsid w:val="00687DBF"/>
    <w:rsid w:val="00687E50"/>
    <w:rsid w:val="00687EB7"/>
    <w:rsid w:val="006903F5"/>
    <w:rsid w:val="0069046A"/>
    <w:rsid w:val="006904D2"/>
    <w:rsid w:val="00690801"/>
    <w:rsid w:val="00690B11"/>
    <w:rsid w:val="00691207"/>
    <w:rsid w:val="00691882"/>
    <w:rsid w:val="00691965"/>
    <w:rsid w:val="00691EBE"/>
    <w:rsid w:val="00691FDD"/>
    <w:rsid w:val="006921D1"/>
    <w:rsid w:val="006921ED"/>
    <w:rsid w:val="00692501"/>
    <w:rsid w:val="00692C03"/>
    <w:rsid w:val="00692F9B"/>
    <w:rsid w:val="006930E4"/>
    <w:rsid w:val="006938CF"/>
    <w:rsid w:val="00693983"/>
    <w:rsid w:val="006941F7"/>
    <w:rsid w:val="00694392"/>
    <w:rsid w:val="006943F0"/>
    <w:rsid w:val="00694762"/>
    <w:rsid w:val="006949D1"/>
    <w:rsid w:val="006949E7"/>
    <w:rsid w:val="00694A67"/>
    <w:rsid w:val="00694BC6"/>
    <w:rsid w:val="00695172"/>
    <w:rsid w:val="006954E9"/>
    <w:rsid w:val="00695A2A"/>
    <w:rsid w:val="006960A9"/>
    <w:rsid w:val="0069611F"/>
    <w:rsid w:val="006964E8"/>
    <w:rsid w:val="0069709B"/>
    <w:rsid w:val="006974CC"/>
    <w:rsid w:val="00697AF7"/>
    <w:rsid w:val="00697ED2"/>
    <w:rsid w:val="006A0222"/>
    <w:rsid w:val="006A0318"/>
    <w:rsid w:val="006A12FC"/>
    <w:rsid w:val="006A13DA"/>
    <w:rsid w:val="006A13FD"/>
    <w:rsid w:val="006A14D5"/>
    <w:rsid w:val="006A156C"/>
    <w:rsid w:val="006A1687"/>
    <w:rsid w:val="006A16E8"/>
    <w:rsid w:val="006A1764"/>
    <w:rsid w:val="006A1807"/>
    <w:rsid w:val="006A1A9B"/>
    <w:rsid w:val="006A1F56"/>
    <w:rsid w:val="006A1FC9"/>
    <w:rsid w:val="006A229D"/>
    <w:rsid w:val="006A2373"/>
    <w:rsid w:val="006A2467"/>
    <w:rsid w:val="006A2478"/>
    <w:rsid w:val="006A2AC3"/>
    <w:rsid w:val="006A309B"/>
    <w:rsid w:val="006A34A7"/>
    <w:rsid w:val="006A3545"/>
    <w:rsid w:val="006A3664"/>
    <w:rsid w:val="006A386B"/>
    <w:rsid w:val="006A3D16"/>
    <w:rsid w:val="006A3F4F"/>
    <w:rsid w:val="006A3FD3"/>
    <w:rsid w:val="006A44C0"/>
    <w:rsid w:val="006A45B8"/>
    <w:rsid w:val="006A477D"/>
    <w:rsid w:val="006A4DB5"/>
    <w:rsid w:val="006A4EBA"/>
    <w:rsid w:val="006A5327"/>
    <w:rsid w:val="006A5409"/>
    <w:rsid w:val="006A5621"/>
    <w:rsid w:val="006A5631"/>
    <w:rsid w:val="006A568F"/>
    <w:rsid w:val="006A5713"/>
    <w:rsid w:val="006A5774"/>
    <w:rsid w:val="006A5B81"/>
    <w:rsid w:val="006A5DA7"/>
    <w:rsid w:val="006A5E0C"/>
    <w:rsid w:val="006A5F74"/>
    <w:rsid w:val="006A6350"/>
    <w:rsid w:val="006A680F"/>
    <w:rsid w:val="006A692F"/>
    <w:rsid w:val="006A6C71"/>
    <w:rsid w:val="006A6E9A"/>
    <w:rsid w:val="006A6EA7"/>
    <w:rsid w:val="006A71AB"/>
    <w:rsid w:val="006A7976"/>
    <w:rsid w:val="006A7E68"/>
    <w:rsid w:val="006B0003"/>
    <w:rsid w:val="006B03BC"/>
    <w:rsid w:val="006B0724"/>
    <w:rsid w:val="006B07CB"/>
    <w:rsid w:val="006B0F5E"/>
    <w:rsid w:val="006B122E"/>
    <w:rsid w:val="006B1404"/>
    <w:rsid w:val="006B15C2"/>
    <w:rsid w:val="006B163C"/>
    <w:rsid w:val="006B16F5"/>
    <w:rsid w:val="006B1A90"/>
    <w:rsid w:val="006B1BDE"/>
    <w:rsid w:val="006B1C09"/>
    <w:rsid w:val="006B1CEC"/>
    <w:rsid w:val="006B1E24"/>
    <w:rsid w:val="006B23BE"/>
    <w:rsid w:val="006B2488"/>
    <w:rsid w:val="006B2EEF"/>
    <w:rsid w:val="006B2FD5"/>
    <w:rsid w:val="006B303A"/>
    <w:rsid w:val="006B32C5"/>
    <w:rsid w:val="006B33D4"/>
    <w:rsid w:val="006B34AF"/>
    <w:rsid w:val="006B3A38"/>
    <w:rsid w:val="006B3C33"/>
    <w:rsid w:val="006B3F48"/>
    <w:rsid w:val="006B408D"/>
    <w:rsid w:val="006B468A"/>
    <w:rsid w:val="006B4697"/>
    <w:rsid w:val="006B46EE"/>
    <w:rsid w:val="006B4A52"/>
    <w:rsid w:val="006B4F42"/>
    <w:rsid w:val="006B51C0"/>
    <w:rsid w:val="006B5791"/>
    <w:rsid w:val="006B59E3"/>
    <w:rsid w:val="006B5FBC"/>
    <w:rsid w:val="006B6583"/>
    <w:rsid w:val="006B65E0"/>
    <w:rsid w:val="006B6746"/>
    <w:rsid w:val="006B6B97"/>
    <w:rsid w:val="006B6BE6"/>
    <w:rsid w:val="006B6E82"/>
    <w:rsid w:val="006B6EFC"/>
    <w:rsid w:val="006B7390"/>
    <w:rsid w:val="006B7456"/>
    <w:rsid w:val="006B787C"/>
    <w:rsid w:val="006B7911"/>
    <w:rsid w:val="006C0096"/>
    <w:rsid w:val="006C0100"/>
    <w:rsid w:val="006C0386"/>
    <w:rsid w:val="006C03E7"/>
    <w:rsid w:val="006C0648"/>
    <w:rsid w:val="006C0DBA"/>
    <w:rsid w:val="006C0E79"/>
    <w:rsid w:val="006C13CE"/>
    <w:rsid w:val="006C1BFF"/>
    <w:rsid w:val="006C20DE"/>
    <w:rsid w:val="006C28B1"/>
    <w:rsid w:val="006C29E7"/>
    <w:rsid w:val="006C2A9E"/>
    <w:rsid w:val="006C2AFE"/>
    <w:rsid w:val="006C2D85"/>
    <w:rsid w:val="006C3242"/>
    <w:rsid w:val="006C3315"/>
    <w:rsid w:val="006C3334"/>
    <w:rsid w:val="006C42F3"/>
    <w:rsid w:val="006C4337"/>
    <w:rsid w:val="006C4674"/>
    <w:rsid w:val="006C4753"/>
    <w:rsid w:val="006C4780"/>
    <w:rsid w:val="006C4995"/>
    <w:rsid w:val="006C4B14"/>
    <w:rsid w:val="006C4FA3"/>
    <w:rsid w:val="006C50D9"/>
    <w:rsid w:val="006C518A"/>
    <w:rsid w:val="006C547F"/>
    <w:rsid w:val="006C5594"/>
    <w:rsid w:val="006C5744"/>
    <w:rsid w:val="006C57D1"/>
    <w:rsid w:val="006C5ABE"/>
    <w:rsid w:val="006C5B14"/>
    <w:rsid w:val="006C604C"/>
    <w:rsid w:val="006C60DD"/>
    <w:rsid w:val="006C61E2"/>
    <w:rsid w:val="006C626A"/>
    <w:rsid w:val="006C6476"/>
    <w:rsid w:val="006C64A1"/>
    <w:rsid w:val="006C66C7"/>
    <w:rsid w:val="006C6C79"/>
    <w:rsid w:val="006C6E48"/>
    <w:rsid w:val="006C7185"/>
    <w:rsid w:val="006C722A"/>
    <w:rsid w:val="006C731F"/>
    <w:rsid w:val="006C73FB"/>
    <w:rsid w:val="006C786A"/>
    <w:rsid w:val="006C787E"/>
    <w:rsid w:val="006C7B6B"/>
    <w:rsid w:val="006C7BB7"/>
    <w:rsid w:val="006C7CCF"/>
    <w:rsid w:val="006C7E6E"/>
    <w:rsid w:val="006D0ED1"/>
    <w:rsid w:val="006D1055"/>
    <w:rsid w:val="006D1852"/>
    <w:rsid w:val="006D1BE5"/>
    <w:rsid w:val="006D27BB"/>
    <w:rsid w:val="006D2D23"/>
    <w:rsid w:val="006D2D3A"/>
    <w:rsid w:val="006D344A"/>
    <w:rsid w:val="006D3EBC"/>
    <w:rsid w:val="006D4071"/>
    <w:rsid w:val="006D42C7"/>
    <w:rsid w:val="006D497D"/>
    <w:rsid w:val="006D4A53"/>
    <w:rsid w:val="006D5026"/>
    <w:rsid w:val="006D5BC0"/>
    <w:rsid w:val="006D5D54"/>
    <w:rsid w:val="006D5FA4"/>
    <w:rsid w:val="006D5FF8"/>
    <w:rsid w:val="006D6078"/>
    <w:rsid w:val="006D6168"/>
    <w:rsid w:val="006D669C"/>
    <w:rsid w:val="006D7071"/>
    <w:rsid w:val="006D711A"/>
    <w:rsid w:val="006D71B4"/>
    <w:rsid w:val="006D756C"/>
    <w:rsid w:val="006D77E9"/>
    <w:rsid w:val="006D7C0D"/>
    <w:rsid w:val="006E00F3"/>
    <w:rsid w:val="006E0439"/>
    <w:rsid w:val="006E04F6"/>
    <w:rsid w:val="006E0567"/>
    <w:rsid w:val="006E0D30"/>
    <w:rsid w:val="006E0FB5"/>
    <w:rsid w:val="006E121C"/>
    <w:rsid w:val="006E13F8"/>
    <w:rsid w:val="006E164D"/>
    <w:rsid w:val="006E1872"/>
    <w:rsid w:val="006E1891"/>
    <w:rsid w:val="006E1A33"/>
    <w:rsid w:val="006E1B35"/>
    <w:rsid w:val="006E1DBC"/>
    <w:rsid w:val="006E1F2F"/>
    <w:rsid w:val="006E20B8"/>
    <w:rsid w:val="006E216B"/>
    <w:rsid w:val="006E2E19"/>
    <w:rsid w:val="006E2F4E"/>
    <w:rsid w:val="006E358B"/>
    <w:rsid w:val="006E3E0C"/>
    <w:rsid w:val="006E3EC0"/>
    <w:rsid w:val="006E4870"/>
    <w:rsid w:val="006E4A5E"/>
    <w:rsid w:val="006E4CF3"/>
    <w:rsid w:val="006E4E0C"/>
    <w:rsid w:val="006E4ECA"/>
    <w:rsid w:val="006E5961"/>
    <w:rsid w:val="006E5B58"/>
    <w:rsid w:val="006E5C67"/>
    <w:rsid w:val="006E5E32"/>
    <w:rsid w:val="006E6001"/>
    <w:rsid w:val="006E6128"/>
    <w:rsid w:val="006E614B"/>
    <w:rsid w:val="006E6552"/>
    <w:rsid w:val="006E68C4"/>
    <w:rsid w:val="006E6B55"/>
    <w:rsid w:val="006E7087"/>
    <w:rsid w:val="006E70EC"/>
    <w:rsid w:val="006E7366"/>
    <w:rsid w:val="006E7587"/>
    <w:rsid w:val="006E7947"/>
    <w:rsid w:val="006E7BD5"/>
    <w:rsid w:val="006E7F5C"/>
    <w:rsid w:val="006E7F6F"/>
    <w:rsid w:val="006F00D5"/>
    <w:rsid w:val="006F0240"/>
    <w:rsid w:val="006F025A"/>
    <w:rsid w:val="006F0308"/>
    <w:rsid w:val="006F062D"/>
    <w:rsid w:val="006F0D58"/>
    <w:rsid w:val="006F0EFC"/>
    <w:rsid w:val="006F12CA"/>
    <w:rsid w:val="006F135F"/>
    <w:rsid w:val="006F144F"/>
    <w:rsid w:val="006F1594"/>
    <w:rsid w:val="006F16E7"/>
    <w:rsid w:val="006F17D5"/>
    <w:rsid w:val="006F1955"/>
    <w:rsid w:val="006F1E01"/>
    <w:rsid w:val="006F1E0D"/>
    <w:rsid w:val="006F21DC"/>
    <w:rsid w:val="006F21F3"/>
    <w:rsid w:val="006F23B3"/>
    <w:rsid w:val="006F2495"/>
    <w:rsid w:val="006F2558"/>
    <w:rsid w:val="006F273A"/>
    <w:rsid w:val="006F2AE2"/>
    <w:rsid w:val="006F2B15"/>
    <w:rsid w:val="006F2CE3"/>
    <w:rsid w:val="006F2D47"/>
    <w:rsid w:val="006F2ED4"/>
    <w:rsid w:val="006F30B4"/>
    <w:rsid w:val="006F3197"/>
    <w:rsid w:val="006F3239"/>
    <w:rsid w:val="006F344E"/>
    <w:rsid w:val="006F3507"/>
    <w:rsid w:val="006F3753"/>
    <w:rsid w:val="006F3B4F"/>
    <w:rsid w:val="006F4218"/>
    <w:rsid w:val="006F469B"/>
    <w:rsid w:val="006F4A40"/>
    <w:rsid w:val="006F4B3E"/>
    <w:rsid w:val="006F4CB6"/>
    <w:rsid w:val="006F4E25"/>
    <w:rsid w:val="006F5635"/>
    <w:rsid w:val="006F5679"/>
    <w:rsid w:val="006F5D66"/>
    <w:rsid w:val="006F5EE7"/>
    <w:rsid w:val="006F5F8F"/>
    <w:rsid w:val="006F6392"/>
    <w:rsid w:val="006F64D6"/>
    <w:rsid w:val="006F65CC"/>
    <w:rsid w:val="006F668B"/>
    <w:rsid w:val="006F6B4B"/>
    <w:rsid w:val="006F716F"/>
    <w:rsid w:val="006F718E"/>
    <w:rsid w:val="006F740B"/>
    <w:rsid w:val="006F7DE8"/>
    <w:rsid w:val="00700101"/>
    <w:rsid w:val="00700307"/>
    <w:rsid w:val="007003AA"/>
    <w:rsid w:val="00700F7D"/>
    <w:rsid w:val="007014C4"/>
    <w:rsid w:val="0070155D"/>
    <w:rsid w:val="007016DC"/>
    <w:rsid w:val="00701801"/>
    <w:rsid w:val="00701D8E"/>
    <w:rsid w:val="00701F9C"/>
    <w:rsid w:val="00701FB0"/>
    <w:rsid w:val="0070251B"/>
    <w:rsid w:val="00702DD6"/>
    <w:rsid w:val="00703764"/>
    <w:rsid w:val="00703799"/>
    <w:rsid w:val="00703A06"/>
    <w:rsid w:val="00703B1A"/>
    <w:rsid w:val="00703B83"/>
    <w:rsid w:val="00703C18"/>
    <w:rsid w:val="00703C90"/>
    <w:rsid w:val="00704186"/>
    <w:rsid w:val="00704871"/>
    <w:rsid w:val="00704AA4"/>
    <w:rsid w:val="00704AF4"/>
    <w:rsid w:val="00704D80"/>
    <w:rsid w:val="00705399"/>
    <w:rsid w:val="00705931"/>
    <w:rsid w:val="007059C2"/>
    <w:rsid w:val="00705CDD"/>
    <w:rsid w:val="00705EC7"/>
    <w:rsid w:val="00706EF9"/>
    <w:rsid w:val="0070740F"/>
    <w:rsid w:val="007075EF"/>
    <w:rsid w:val="00707B4F"/>
    <w:rsid w:val="00707D8E"/>
    <w:rsid w:val="00707EC9"/>
    <w:rsid w:val="00707F53"/>
    <w:rsid w:val="007101AD"/>
    <w:rsid w:val="00710275"/>
    <w:rsid w:val="0071045C"/>
    <w:rsid w:val="00710D31"/>
    <w:rsid w:val="00710E99"/>
    <w:rsid w:val="007111AF"/>
    <w:rsid w:val="007113D5"/>
    <w:rsid w:val="00711923"/>
    <w:rsid w:val="00712072"/>
    <w:rsid w:val="007128EA"/>
    <w:rsid w:val="00712CD7"/>
    <w:rsid w:val="00712E8B"/>
    <w:rsid w:val="00712EA5"/>
    <w:rsid w:val="007135DA"/>
    <w:rsid w:val="00713847"/>
    <w:rsid w:val="0071386F"/>
    <w:rsid w:val="0071394E"/>
    <w:rsid w:val="00713F48"/>
    <w:rsid w:val="0071411E"/>
    <w:rsid w:val="00714218"/>
    <w:rsid w:val="007148B4"/>
    <w:rsid w:val="00714A32"/>
    <w:rsid w:val="007150CD"/>
    <w:rsid w:val="007152FA"/>
    <w:rsid w:val="00715335"/>
    <w:rsid w:val="00715BC6"/>
    <w:rsid w:val="00715E19"/>
    <w:rsid w:val="00715EE9"/>
    <w:rsid w:val="00715F98"/>
    <w:rsid w:val="0071635F"/>
    <w:rsid w:val="0071643E"/>
    <w:rsid w:val="00716F69"/>
    <w:rsid w:val="00717181"/>
    <w:rsid w:val="00717338"/>
    <w:rsid w:val="007173C8"/>
    <w:rsid w:val="007174B1"/>
    <w:rsid w:val="007174FF"/>
    <w:rsid w:val="00717E64"/>
    <w:rsid w:val="0072002A"/>
    <w:rsid w:val="00720581"/>
    <w:rsid w:val="00720594"/>
    <w:rsid w:val="00720A52"/>
    <w:rsid w:val="00720FA5"/>
    <w:rsid w:val="0072108D"/>
    <w:rsid w:val="00721120"/>
    <w:rsid w:val="00721267"/>
    <w:rsid w:val="00721873"/>
    <w:rsid w:val="007218EB"/>
    <w:rsid w:val="0072190F"/>
    <w:rsid w:val="00721ACF"/>
    <w:rsid w:val="00721CA1"/>
    <w:rsid w:val="007227C6"/>
    <w:rsid w:val="007232AE"/>
    <w:rsid w:val="00723754"/>
    <w:rsid w:val="007238DB"/>
    <w:rsid w:val="00723DDF"/>
    <w:rsid w:val="00723F9B"/>
    <w:rsid w:val="007243E8"/>
    <w:rsid w:val="0072449F"/>
    <w:rsid w:val="0072485D"/>
    <w:rsid w:val="00724B4E"/>
    <w:rsid w:val="00724B9B"/>
    <w:rsid w:val="00724D65"/>
    <w:rsid w:val="00724EA2"/>
    <w:rsid w:val="00725847"/>
    <w:rsid w:val="00725DB3"/>
    <w:rsid w:val="00725E3E"/>
    <w:rsid w:val="00726289"/>
    <w:rsid w:val="00726360"/>
    <w:rsid w:val="00726653"/>
    <w:rsid w:val="00726869"/>
    <w:rsid w:val="00726C36"/>
    <w:rsid w:val="00726E43"/>
    <w:rsid w:val="00726FCD"/>
    <w:rsid w:val="0072710A"/>
    <w:rsid w:val="0072718A"/>
    <w:rsid w:val="007275A5"/>
    <w:rsid w:val="0072788F"/>
    <w:rsid w:val="00727A5C"/>
    <w:rsid w:val="00727BC2"/>
    <w:rsid w:val="007300C0"/>
    <w:rsid w:val="00730476"/>
    <w:rsid w:val="007305E6"/>
    <w:rsid w:val="0073081A"/>
    <w:rsid w:val="00730E60"/>
    <w:rsid w:val="00730F57"/>
    <w:rsid w:val="007311F9"/>
    <w:rsid w:val="007313B6"/>
    <w:rsid w:val="007315BD"/>
    <w:rsid w:val="0073164D"/>
    <w:rsid w:val="0073175E"/>
    <w:rsid w:val="0073187C"/>
    <w:rsid w:val="007318FF"/>
    <w:rsid w:val="007321C3"/>
    <w:rsid w:val="00732818"/>
    <w:rsid w:val="007328AE"/>
    <w:rsid w:val="0073302D"/>
    <w:rsid w:val="00733247"/>
    <w:rsid w:val="00733320"/>
    <w:rsid w:val="00733879"/>
    <w:rsid w:val="00733A50"/>
    <w:rsid w:val="00733B6F"/>
    <w:rsid w:val="00733EC4"/>
    <w:rsid w:val="00733F6B"/>
    <w:rsid w:val="007348C2"/>
    <w:rsid w:val="0073490F"/>
    <w:rsid w:val="007349C9"/>
    <w:rsid w:val="007354BE"/>
    <w:rsid w:val="007355E3"/>
    <w:rsid w:val="00735774"/>
    <w:rsid w:val="00735776"/>
    <w:rsid w:val="00735CA7"/>
    <w:rsid w:val="00735F68"/>
    <w:rsid w:val="00736988"/>
    <w:rsid w:val="00736D37"/>
    <w:rsid w:val="0073736C"/>
    <w:rsid w:val="0073786E"/>
    <w:rsid w:val="00737B59"/>
    <w:rsid w:val="00737C48"/>
    <w:rsid w:val="00737DFE"/>
    <w:rsid w:val="00740176"/>
    <w:rsid w:val="007409BD"/>
    <w:rsid w:val="00740DEC"/>
    <w:rsid w:val="00740E08"/>
    <w:rsid w:val="00740F44"/>
    <w:rsid w:val="0074111D"/>
    <w:rsid w:val="00741477"/>
    <w:rsid w:val="007415CD"/>
    <w:rsid w:val="0074161C"/>
    <w:rsid w:val="00741644"/>
    <w:rsid w:val="00742443"/>
    <w:rsid w:val="007426FC"/>
    <w:rsid w:val="007429C5"/>
    <w:rsid w:val="00742AA2"/>
    <w:rsid w:val="00742E50"/>
    <w:rsid w:val="00743163"/>
    <w:rsid w:val="0074366A"/>
    <w:rsid w:val="0074434E"/>
    <w:rsid w:val="007443FE"/>
    <w:rsid w:val="00744454"/>
    <w:rsid w:val="00744667"/>
    <w:rsid w:val="00744905"/>
    <w:rsid w:val="007449CB"/>
    <w:rsid w:val="007449F2"/>
    <w:rsid w:val="00744AE5"/>
    <w:rsid w:val="00744AFC"/>
    <w:rsid w:val="00744DA5"/>
    <w:rsid w:val="00745156"/>
    <w:rsid w:val="00745C4E"/>
    <w:rsid w:val="00745F39"/>
    <w:rsid w:val="00746105"/>
    <w:rsid w:val="007461A3"/>
    <w:rsid w:val="00746D1E"/>
    <w:rsid w:val="007470EC"/>
    <w:rsid w:val="0074744A"/>
    <w:rsid w:val="0074757E"/>
    <w:rsid w:val="0074798F"/>
    <w:rsid w:val="00747A00"/>
    <w:rsid w:val="00747A05"/>
    <w:rsid w:val="00747B15"/>
    <w:rsid w:val="00747BCA"/>
    <w:rsid w:val="00747E05"/>
    <w:rsid w:val="00747E37"/>
    <w:rsid w:val="00747FF1"/>
    <w:rsid w:val="007500F5"/>
    <w:rsid w:val="007502A4"/>
    <w:rsid w:val="00750702"/>
    <w:rsid w:val="00750C2B"/>
    <w:rsid w:val="00751088"/>
    <w:rsid w:val="00751103"/>
    <w:rsid w:val="0075151F"/>
    <w:rsid w:val="0075158E"/>
    <w:rsid w:val="00751E0F"/>
    <w:rsid w:val="0075249B"/>
    <w:rsid w:val="0075259D"/>
    <w:rsid w:val="00752DB1"/>
    <w:rsid w:val="00752E26"/>
    <w:rsid w:val="00752EA8"/>
    <w:rsid w:val="00752F2A"/>
    <w:rsid w:val="00753118"/>
    <w:rsid w:val="007534A7"/>
    <w:rsid w:val="00753725"/>
    <w:rsid w:val="00753858"/>
    <w:rsid w:val="00753AB9"/>
    <w:rsid w:val="00753EE9"/>
    <w:rsid w:val="007540B0"/>
    <w:rsid w:val="00754319"/>
    <w:rsid w:val="007549AF"/>
    <w:rsid w:val="00754CD7"/>
    <w:rsid w:val="00754D53"/>
    <w:rsid w:val="00755357"/>
    <w:rsid w:val="0075567A"/>
    <w:rsid w:val="00755C0D"/>
    <w:rsid w:val="00755C3B"/>
    <w:rsid w:val="00755CB3"/>
    <w:rsid w:val="0075658D"/>
    <w:rsid w:val="00756EB5"/>
    <w:rsid w:val="0075710F"/>
    <w:rsid w:val="007577C8"/>
    <w:rsid w:val="007579C8"/>
    <w:rsid w:val="00757DD0"/>
    <w:rsid w:val="00757E5D"/>
    <w:rsid w:val="00757FE5"/>
    <w:rsid w:val="00760150"/>
    <w:rsid w:val="00760261"/>
    <w:rsid w:val="007602DB"/>
    <w:rsid w:val="007602DE"/>
    <w:rsid w:val="0076038D"/>
    <w:rsid w:val="00760454"/>
    <w:rsid w:val="00760733"/>
    <w:rsid w:val="00760879"/>
    <w:rsid w:val="00760948"/>
    <w:rsid w:val="00760C1B"/>
    <w:rsid w:val="00760C80"/>
    <w:rsid w:val="00760CD4"/>
    <w:rsid w:val="00761171"/>
    <w:rsid w:val="0076143E"/>
    <w:rsid w:val="007614A0"/>
    <w:rsid w:val="007615E9"/>
    <w:rsid w:val="007617F6"/>
    <w:rsid w:val="00761986"/>
    <w:rsid w:val="007619C3"/>
    <w:rsid w:val="00761A55"/>
    <w:rsid w:val="00761F06"/>
    <w:rsid w:val="00761F69"/>
    <w:rsid w:val="00762028"/>
    <w:rsid w:val="00762236"/>
    <w:rsid w:val="007622B7"/>
    <w:rsid w:val="00762F6A"/>
    <w:rsid w:val="00763973"/>
    <w:rsid w:val="00763BAD"/>
    <w:rsid w:val="00763D40"/>
    <w:rsid w:val="007641FD"/>
    <w:rsid w:val="00764423"/>
    <w:rsid w:val="00764EC6"/>
    <w:rsid w:val="00765257"/>
    <w:rsid w:val="00765554"/>
    <w:rsid w:val="0076564C"/>
    <w:rsid w:val="0076573F"/>
    <w:rsid w:val="00765851"/>
    <w:rsid w:val="00765B36"/>
    <w:rsid w:val="00765BDC"/>
    <w:rsid w:val="00765BDF"/>
    <w:rsid w:val="00765DAB"/>
    <w:rsid w:val="00765F80"/>
    <w:rsid w:val="00766061"/>
    <w:rsid w:val="00766205"/>
    <w:rsid w:val="0076622D"/>
    <w:rsid w:val="00766489"/>
    <w:rsid w:val="00766519"/>
    <w:rsid w:val="0076652A"/>
    <w:rsid w:val="00766542"/>
    <w:rsid w:val="00766602"/>
    <w:rsid w:val="00767977"/>
    <w:rsid w:val="00767CAB"/>
    <w:rsid w:val="0077006B"/>
    <w:rsid w:val="00770C2B"/>
    <w:rsid w:val="0077155C"/>
    <w:rsid w:val="00771D0D"/>
    <w:rsid w:val="00772242"/>
    <w:rsid w:val="00772287"/>
    <w:rsid w:val="0077251A"/>
    <w:rsid w:val="00772748"/>
    <w:rsid w:val="00772BA3"/>
    <w:rsid w:val="007731BF"/>
    <w:rsid w:val="0077330D"/>
    <w:rsid w:val="007733B8"/>
    <w:rsid w:val="007739DA"/>
    <w:rsid w:val="00773DF0"/>
    <w:rsid w:val="00773E1C"/>
    <w:rsid w:val="007745CF"/>
    <w:rsid w:val="00774DDC"/>
    <w:rsid w:val="00774FEF"/>
    <w:rsid w:val="007753FC"/>
    <w:rsid w:val="0077548F"/>
    <w:rsid w:val="00775548"/>
    <w:rsid w:val="007756E7"/>
    <w:rsid w:val="00775A7D"/>
    <w:rsid w:val="00775B6B"/>
    <w:rsid w:val="00775CC3"/>
    <w:rsid w:val="007760AB"/>
    <w:rsid w:val="0077624E"/>
    <w:rsid w:val="00776261"/>
    <w:rsid w:val="0077643B"/>
    <w:rsid w:val="00776BAD"/>
    <w:rsid w:val="00776DE2"/>
    <w:rsid w:val="00776E0B"/>
    <w:rsid w:val="007770C6"/>
    <w:rsid w:val="00777944"/>
    <w:rsid w:val="007779A6"/>
    <w:rsid w:val="00777BCD"/>
    <w:rsid w:val="00777CB8"/>
    <w:rsid w:val="00777CF9"/>
    <w:rsid w:val="00777D83"/>
    <w:rsid w:val="007803FC"/>
    <w:rsid w:val="007804EC"/>
    <w:rsid w:val="00780942"/>
    <w:rsid w:val="00780EAC"/>
    <w:rsid w:val="00780F0F"/>
    <w:rsid w:val="00781BA0"/>
    <w:rsid w:val="00781BE3"/>
    <w:rsid w:val="00782100"/>
    <w:rsid w:val="00782792"/>
    <w:rsid w:val="007827CB"/>
    <w:rsid w:val="00782CCC"/>
    <w:rsid w:val="00782E25"/>
    <w:rsid w:val="00782E3F"/>
    <w:rsid w:val="0078317F"/>
    <w:rsid w:val="00783732"/>
    <w:rsid w:val="00783B3A"/>
    <w:rsid w:val="00784548"/>
    <w:rsid w:val="007845DF"/>
    <w:rsid w:val="0078476D"/>
    <w:rsid w:val="00784B72"/>
    <w:rsid w:val="00784EEE"/>
    <w:rsid w:val="00785204"/>
    <w:rsid w:val="00785230"/>
    <w:rsid w:val="007855C4"/>
    <w:rsid w:val="00785B1A"/>
    <w:rsid w:val="00785BE8"/>
    <w:rsid w:val="00785E38"/>
    <w:rsid w:val="00786062"/>
    <w:rsid w:val="00786276"/>
    <w:rsid w:val="00786B02"/>
    <w:rsid w:val="00786FA0"/>
    <w:rsid w:val="007871FF"/>
    <w:rsid w:val="00787C07"/>
    <w:rsid w:val="00787DDC"/>
    <w:rsid w:val="007904E7"/>
    <w:rsid w:val="00790845"/>
    <w:rsid w:val="00790AA6"/>
    <w:rsid w:val="00790CC1"/>
    <w:rsid w:val="00790DDE"/>
    <w:rsid w:val="00790E45"/>
    <w:rsid w:val="0079127E"/>
    <w:rsid w:val="007913C3"/>
    <w:rsid w:val="00791BF1"/>
    <w:rsid w:val="00791C9D"/>
    <w:rsid w:val="007921CA"/>
    <w:rsid w:val="0079266F"/>
    <w:rsid w:val="007927DA"/>
    <w:rsid w:val="00792FC1"/>
    <w:rsid w:val="007936D8"/>
    <w:rsid w:val="0079390A"/>
    <w:rsid w:val="00793982"/>
    <w:rsid w:val="00793AAB"/>
    <w:rsid w:val="00793B4F"/>
    <w:rsid w:val="00793B5F"/>
    <w:rsid w:val="00793FCA"/>
    <w:rsid w:val="00794049"/>
    <w:rsid w:val="007940BD"/>
    <w:rsid w:val="00794186"/>
    <w:rsid w:val="0079432E"/>
    <w:rsid w:val="0079476E"/>
    <w:rsid w:val="00794D4C"/>
    <w:rsid w:val="0079511F"/>
    <w:rsid w:val="00795153"/>
    <w:rsid w:val="00795861"/>
    <w:rsid w:val="00795A24"/>
    <w:rsid w:val="00795ABB"/>
    <w:rsid w:val="00795B39"/>
    <w:rsid w:val="00795BC2"/>
    <w:rsid w:val="00796153"/>
    <w:rsid w:val="007961DA"/>
    <w:rsid w:val="00796646"/>
    <w:rsid w:val="007967A7"/>
    <w:rsid w:val="00796B35"/>
    <w:rsid w:val="007973AC"/>
    <w:rsid w:val="007974CC"/>
    <w:rsid w:val="007A08E1"/>
    <w:rsid w:val="007A0BAD"/>
    <w:rsid w:val="007A0CF4"/>
    <w:rsid w:val="007A0DB2"/>
    <w:rsid w:val="007A1458"/>
    <w:rsid w:val="007A155E"/>
    <w:rsid w:val="007A1776"/>
    <w:rsid w:val="007A1877"/>
    <w:rsid w:val="007A1925"/>
    <w:rsid w:val="007A245D"/>
    <w:rsid w:val="007A27F5"/>
    <w:rsid w:val="007A2E43"/>
    <w:rsid w:val="007A31C3"/>
    <w:rsid w:val="007A324B"/>
    <w:rsid w:val="007A3532"/>
    <w:rsid w:val="007A36D3"/>
    <w:rsid w:val="007A3936"/>
    <w:rsid w:val="007A3F4C"/>
    <w:rsid w:val="007A3F90"/>
    <w:rsid w:val="007A492E"/>
    <w:rsid w:val="007A4E01"/>
    <w:rsid w:val="007A5B75"/>
    <w:rsid w:val="007A60EC"/>
    <w:rsid w:val="007A6275"/>
    <w:rsid w:val="007A6883"/>
    <w:rsid w:val="007A6976"/>
    <w:rsid w:val="007A6B89"/>
    <w:rsid w:val="007A6C24"/>
    <w:rsid w:val="007A7B4B"/>
    <w:rsid w:val="007A7E1E"/>
    <w:rsid w:val="007A7F55"/>
    <w:rsid w:val="007B037D"/>
    <w:rsid w:val="007B04BD"/>
    <w:rsid w:val="007B0595"/>
    <w:rsid w:val="007B06E5"/>
    <w:rsid w:val="007B073E"/>
    <w:rsid w:val="007B0E8F"/>
    <w:rsid w:val="007B0EAB"/>
    <w:rsid w:val="007B1134"/>
    <w:rsid w:val="007B1415"/>
    <w:rsid w:val="007B149C"/>
    <w:rsid w:val="007B1CBA"/>
    <w:rsid w:val="007B1D85"/>
    <w:rsid w:val="007B1F77"/>
    <w:rsid w:val="007B1FA9"/>
    <w:rsid w:val="007B2FF8"/>
    <w:rsid w:val="007B303A"/>
    <w:rsid w:val="007B32B1"/>
    <w:rsid w:val="007B32CA"/>
    <w:rsid w:val="007B32FD"/>
    <w:rsid w:val="007B36F6"/>
    <w:rsid w:val="007B395C"/>
    <w:rsid w:val="007B397F"/>
    <w:rsid w:val="007B39A8"/>
    <w:rsid w:val="007B3A84"/>
    <w:rsid w:val="007B3BF6"/>
    <w:rsid w:val="007B3DDD"/>
    <w:rsid w:val="007B3EA3"/>
    <w:rsid w:val="007B3F30"/>
    <w:rsid w:val="007B3F6C"/>
    <w:rsid w:val="007B4205"/>
    <w:rsid w:val="007B440D"/>
    <w:rsid w:val="007B461B"/>
    <w:rsid w:val="007B47DC"/>
    <w:rsid w:val="007B4A20"/>
    <w:rsid w:val="007B4A7B"/>
    <w:rsid w:val="007B4CA2"/>
    <w:rsid w:val="007B4DBC"/>
    <w:rsid w:val="007B4ECB"/>
    <w:rsid w:val="007B533F"/>
    <w:rsid w:val="007B57C5"/>
    <w:rsid w:val="007B5AD5"/>
    <w:rsid w:val="007B5CAC"/>
    <w:rsid w:val="007B6163"/>
    <w:rsid w:val="007B630A"/>
    <w:rsid w:val="007B63FB"/>
    <w:rsid w:val="007B650F"/>
    <w:rsid w:val="007B6782"/>
    <w:rsid w:val="007B68D6"/>
    <w:rsid w:val="007B6D79"/>
    <w:rsid w:val="007B6F82"/>
    <w:rsid w:val="007B7095"/>
    <w:rsid w:val="007B7467"/>
    <w:rsid w:val="007B7689"/>
    <w:rsid w:val="007B7A85"/>
    <w:rsid w:val="007B7B9B"/>
    <w:rsid w:val="007B7BB2"/>
    <w:rsid w:val="007B7C62"/>
    <w:rsid w:val="007B7D0E"/>
    <w:rsid w:val="007B7DFD"/>
    <w:rsid w:val="007B7EBF"/>
    <w:rsid w:val="007C0234"/>
    <w:rsid w:val="007C0357"/>
    <w:rsid w:val="007C0785"/>
    <w:rsid w:val="007C0E3C"/>
    <w:rsid w:val="007C0FA5"/>
    <w:rsid w:val="007C109F"/>
    <w:rsid w:val="007C10B1"/>
    <w:rsid w:val="007C1131"/>
    <w:rsid w:val="007C1789"/>
    <w:rsid w:val="007C1A86"/>
    <w:rsid w:val="007C1B56"/>
    <w:rsid w:val="007C1EAA"/>
    <w:rsid w:val="007C222D"/>
    <w:rsid w:val="007C2848"/>
    <w:rsid w:val="007C2A24"/>
    <w:rsid w:val="007C3142"/>
    <w:rsid w:val="007C370B"/>
    <w:rsid w:val="007C38C0"/>
    <w:rsid w:val="007C3F7E"/>
    <w:rsid w:val="007C40AA"/>
    <w:rsid w:val="007C481F"/>
    <w:rsid w:val="007C4C68"/>
    <w:rsid w:val="007C506B"/>
    <w:rsid w:val="007C532F"/>
    <w:rsid w:val="007C538D"/>
    <w:rsid w:val="007C5425"/>
    <w:rsid w:val="007C587B"/>
    <w:rsid w:val="007C61A6"/>
    <w:rsid w:val="007C6404"/>
    <w:rsid w:val="007C641E"/>
    <w:rsid w:val="007C6631"/>
    <w:rsid w:val="007C6A7E"/>
    <w:rsid w:val="007C6F28"/>
    <w:rsid w:val="007C7028"/>
    <w:rsid w:val="007C72A8"/>
    <w:rsid w:val="007C732A"/>
    <w:rsid w:val="007C7AAB"/>
    <w:rsid w:val="007C7D2F"/>
    <w:rsid w:val="007C7E11"/>
    <w:rsid w:val="007D01FD"/>
    <w:rsid w:val="007D02C6"/>
    <w:rsid w:val="007D04B7"/>
    <w:rsid w:val="007D08C0"/>
    <w:rsid w:val="007D09BB"/>
    <w:rsid w:val="007D0BB1"/>
    <w:rsid w:val="007D0C16"/>
    <w:rsid w:val="007D0CCC"/>
    <w:rsid w:val="007D159F"/>
    <w:rsid w:val="007D1814"/>
    <w:rsid w:val="007D1901"/>
    <w:rsid w:val="007D1AE5"/>
    <w:rsid w:val="007D1C55"/>
    <w:rsid w:val="007D1DFC"/>
    <w:rsid w:val="007D28A4"/>
    <w:rsid w:val="007D296C"/>
    <w:rsid w:val="007D32C2"/>
    <w:rsid w:val="007D42E0"/>
    <w:rsid w:val="007D473F"/>
    <w:rsid w:val="007D4DD0"/>
    <w:rsid w:val="007D5592"/>
    <w:rsid w:val="007D55A6"/>
    <w:rsid w:val="007D55CA"/>
    <w:rsid w:val="007D55E9"/>
    <w:rsid w:val="007D5A32"/>
    <w:rsid w:val="007D5EBB"/>
    <w:rsid w:val="007D671A"/>
    <w:rsid w:val="007D688C"/>
    <w:rsid w:val="007D6C5A"/>
    <w:rsid w:val="007D7061"/>
    <w:rsid w:val="007D70C5"/>
    <w:rsid w:val="007D7140"/>
    <w:rsid w:val="007D720E"/>
    <w:rsid w:val="007D730B"/>
    <w:rsid w:val="007D7505"/>
    <w:rsid w:val="007D7A93"/>
    <w:rsid w:val="007D7FDC"/>
    <w:rsid w:val="007E004A"/>
    <w:rsid w:val="007E0947"/>
    <w:rsid w:val="007E0B2B"/>
    <w:rsid w:val="007E189A"/>
    <w:rsid w:val="007E1927"/>
    <w:rsid w:val="007E1B4D"/>
    <w:rsid w:val="007E1E29"/>
    <w:rsid w:val="007E2302"/>
    <w:rsid w:val="007E2395"/>
    <w:rsid w:val="007E26EF"/>
    <w:rsid w:val="007E27D3"/>
    <w:rsid w:val="007E2A2B"/>
    <w:rsid w:val="007E2DB9"/>
    <w:rsid w:val="007E30E7"/>
    <w:rsid w:val="007E3454"/>
    <w:rsid w:val="007E34DA"/>
    <w:rsid w:val="007E36B3"/>
    <w:rsid w:val="007E3932"/>
    <w:rsid w:val="007E46AD"/>
    <w:rsid w:val="007E49E3"/>
    <w:rsid w:val="007E4A84"/>
    <w:rsid w:val="007E4D54"/>
    <w:rsid w:val="007E5545"/>
    <w:rsid w:val="007E5594"/>
    <w:rsid w:val="007E5E3A"/>
    <w:rsid w:val="007E5F4C"/>
    <w:rsid w:val="007E5F9D"/>
    <w:rsid w:val="007E615A"/>
    <w:rsid w:val="007E616E"/>
    <w:rsid w:val="007E61A2"/>
    <w:rsid w:val="007E6511"/>
    <w:rsid w:val="007E70B1"/>
    <w:rsid w:val="007E748C"/>
    <w:rsid w:val="007E75AE"/>
    <w:rsid w:val="007F054F"/>
    <w:rsid w:val="007F0960"/>
    <w:rsid w:val="007F0AE4"/>
    <w:rsid w:val="007F0D5C"/>
    <w:rsid w:val="007F15E3"/>
    <w:rsid w:val="007F1866"/>
    <w:rsid w:val="007F18B2"/>
    <w:rsid w:val="007F19DA"/>
    <w:rsid w:val="007F1A19"/>
    <w:rsid w:val="007F1AD5"/>
    <w:rsid w:val="007F1EF1"/>
    <w:rsid w:val="007F2573"/>
    <w:rsid w:val="007F2821"/>
    <w:rsid w:val="007F2955"/>
    <w:rsid w:val="007F2B73"/>
    <w:rsid w:val="007F2BA5"/>
    <w:rsid w:val="007F2BAA"/>
    <w:rsid w:val="007F2DF5"/>
    <w:rsid w:val="007F2FDC"/>
    <w:rsid w:val="007F339D"/>
    <w:rsid w:val="007F33C1"/>
    <w:rsid w:val="007F34E1"/>
    <w:rsid w:val="007F3CDA"/>
    <w:rsid w:val="007F3FE7"/>
    <w:rsid w:val="007F41C7"/>
    <w:rsid w:val="007F425D"/>
    <w:rsid w:val="007F439B"/>
    <w:rsid w:val="007F4450"/>
    <w:rsid w:val="007F44A2"/>
    <w:rsid w:val="007F44B6"/>
    <w:rsid w:val="007F4715"/>
    <w:rsid w:val="007F49BE"/>
    <w:rsid w:val="007F49CD"/>
    <w:rsid w:val="007F4E4A"/>
    <w:rsid w:val="007F5157"/>
    <w:rsid w:val="007F5B26"/>
    <w:rsid w:val="007F5EF3"/>
    <w:rsid w:val="007F622B"/>
    <w:rsid w:val="007F6288"/>
    <w:rsid w:val="007F64C9"/>
    <w:rsid w:val="007F66FC"/>
    <w:rsid w:val="007F696A"/>
    <w:rsid w:val="007F6BB1"/>
    <w:rsid w:val="007F6D2E"/>
    <w:rsid w:val="007F6F23"/>
    <w:rsid w:val="007F7A0A"/>
    <w:rsid w:val="007F7D14"/>
    <w:rsid w:val="008001A0"/>
    <w:rsid w:val="0080062D"/>
    <w:rsid w:val="008009D2"/>
    <w:rsid w:val="0080107A"/>
    <w:rsid w:val="008015BE"/>
    <w:rsid w:val="00801985"/>
    <w:rsid w:val="00801D2F"/>
    <w:rsid w:val="00801F2E"/>
    <w:rsid w:val="00802514"/>
    <w:rsid w:val="008028E3"/>
    <w:rsid w:val="00802914"/>
    <w:rsid w:val="00802B44"/>
    <w:rsid w:val="00803218"/>
    <w:rsid w:val="0080363F"/>
    <w:rsid w:val="00803AC9"/>
    <w:rsid w:val="00803EEF"/>
    <w:rsid w:val="0080429F"/>
    <w:rsid w:val="008043F0"/>
    <w:rsid w:val="00804740"/>
    <w:rsid w:val="00804CF1"/>
    <w:rsid w:val="00804D35"/>
    <w:rsid w:val="00804DD7"/>
    <w:rsid w:val="00805306"/>
    <w:rsid w:val="0080546D"/>
    <w:rsid w:val="00805674"/>
    <w:rsid w:val="008062B7"/>
    <w:rsid w:val="00806A53"/>
    <w:rsid w:val="00806A8A"/>
    <w:rsid w:val="00806AD7"/>
    <w:rsid w:val="00806E6E"/>
    <w:rsid w:val="008070A8"/>
    <w:rsid w:val="008071AD"/>
    <w:rsid w:val="0080762E"/>
    <w:rsid w:val="00807CE8"/>
    <w:rsid w:val="00810073"/>
    <w:rsid w:val="0081009E"/>
    <w:rsid w:val="0081013C"/>
    <w:rsid w:val="00810BD3"/>
    <w:rsid w:val="008115C1"/>
    <w:rsid w:val="00811724"/>
    <w:rsid w:val="00811A51"/>
    <w:rsid w:val="00811C5D"/>
    <w:rsid w:val="00811C9E"/>
    <w:rsid w:val="00811E66"/>
    <w:rsid w:val="008125CF"/>
    <w:rsid w:val="00812772"/>
    <w:rsid w:val="008129E9"/>
    <w:rsid w:val="00812A82"/>
    <w:rsid w:val="0081353B"/>
    <w:rsid w:val="00813C88"/>
    <w:rsid w:val="008140B5"/>
    <w:rsid w:val="00814210"/>
    <w:rsid w:val="008142F8"/>
    <w:rsid w:val="0081444A"/>
    <w:rsid w:val="008146C8"/>
    <w:rsid w:val="00814B06"/>
    <w:rsid w:val="008150D4"/>
    <w:rsid w:val="0081525E"/>
    <w:rsid w:val="008156A1"/>
    <w:rsid w:val="00815C18"/>
    <w:rsid w:val="00815D43"/>
    <w:rsid w:val="00815F50"/>
    <w:rsid w:val="00815FE8"/>
    <w:rsid w:val="00816021"/>
    <w:rsid w:val="0081625F"/>
    <w:rsid w:val="008162E1"/>
    <w:rsid w:val="00816344"/>
    <w:rsid w:val="00816A19"/>
    <w:rsid w:val="00816C48"/>
    <w:rsid w:val="008172E1"/>
    <w:rsid w:val="0081790F"/>
    <w:rsid w:val="0081791A"/>
    <w:rsid w:val="008179FF"/>
    <w:rsid w:val="00817D9A"/>
    <w:rsid w:val="008201A9"/>
    <w:rsid w:val="0082048C"/>
    <w:rsid w:val="0082070A"/>
    <w:rsid w:val="0082074D"/>
    <w:rsid w:val="00820B32"/>
    <w:rsid w:val="00820F88"/>
    <w:rsid w:val="00821268"/>
    <w:rsid w:val="00821334"/>
    <w:rsid w:val="008214ED"/>
    <w:rsid w:val="008216DF"/>
    <w:rsid w:val="008216F3"/>
    <w:rsid w:val="00821830"/>
    <w:rsid w:val="008218F3"/>
    <w:rsid w:val="00821E08"/>
    <w:rsid w:val="00822193"/>
    <w:rsid w:val="0082219D"/>
    <w:rsid w:val="008225B0"/>
    <w:rsid w:val="00822A06"/>
    <w:rsid w:val="008230D2"/>
    <w:rsid w:val="008234C9"/>
    <w:rsid w:val="00823F66"/>
    <w:rsid w:val="0082445D"/>
    <w:rsid w:val="0082445F"/>
    <w:rsid w:val="00824509"/>
    <w:rsid w:val="008247B1"/>
    <w:rsid w:val="00824E0C"/>
    <w:rsid w:val="00824EDB"/>
    <w:rsid w:val="00825606"/>
    <w:rsid w:val="00825935"/>
    <w:rsid w:val="00825B71"/>
    <w:rsid w:val="00825BDD"/>
    <w:rsid w:val="00825BF7"/>
    <w:rsid w:val="00825FFC"/>
    <w:rsid w:val="008260B1"/>
    <w:rsid w:val="00826266"/>
    <w:rsid w:val="0082648C"/>
    <w:rsid w:val="00826579"/>
    <w:rsid w:val="0082694F"/>
    <w:rsid w:val="00826B33"/>
    <w:rsid w:val="0082765A"/>
    <w:rsid w:val="0082783F"/>
    <w:rsid w:val="00827998"/>
    <w:rsid w:val="00827DCA"/>
    <w:rsid w:val="0083005E"/>
    <w:rsid w:val="008302E2"/>
    <w:rsid w:val="00830E68"/>
    <w:rsid w:val="00831417"/>
    <w:rsid w:val="00831B0C"/>
    <w:rsid w:val="008328A0"/>
    <w:rsid w:val="00832B31"/>
    <w:rsid w:val="00832F5B"/>
    <w:rsid w:val="00833057"/>
    <w:rsid w:val="0083307E"/>
    <w:rsid w:val="00833135"/>
    <w:rsid w:val="0083355B"/>
    <w:rsid w:val="008338FE"/>
    <w:rsid w:val="00833B9D"/>
    <w:rsid w:val="00833F15"/>
    <w:rsid w:val="008344CE"/>
    <w:rsid w:val="00834541"/>
    <w:rsid w:val="0083508C"/>
    <w:rsid w:val="008350C3"/>
    <w:rsid w:val="00835486"/>
    <w:rsid w:val="008355BE"/>
    <w:rsid w:val="00835A2C"/>
    <w:rsid w:val="0083629E"/>
    <w:rsid w:val="0083645B"/>
    <w:rsid w:val="00836511"/>
    <w:rsid w:val="00836BF7"/>
    <w:rsid w:val="00836C08"/>
    <w:rsid w:val="008374A2"/>
    <w:rsid w:val="008376DF"/>
    <w:rsid w:val="008404C3"/>
    <w:rsid w:val="00840B68"/>
    <w:rsid w:val="00841029"/>
    <w:rsid w:val="00841201"/>
    <w:rsid w:val="008418DB"/>
    <w:rsid w:val="00841D5B"/>
    <w:rsid w:val="00842142"/>
    <w:rsid w:val="00842A56"/>
    <w:rsid w:val="00843A7A"/>
    <w:rsid w:val="00843BF2"/>
    <w:rsid w:val="00843BF7"/>
    <w:rsid w:val="00843C25"/>
    <w:rsid w:val="0084428E"/>
    <w:rsid w:val="0084434A"/>
    <w:rsid w:val="0084436C"/>
    <w:rsid w:val="008443CF"/>
    <w:rsid w:val="008447E6"/>
    <w:rsid w:val="00844831"/>
    <w:rsid w:val="00844B58"/>
    <w:rsid w:val="00845D03"/>
    <w:rsid w:val="0084624D"/>
    <w:rsid w:val="008462AC"/>
    <w:rsid w:val="00846853"/>
    <w:rsid w:val="00846ADF"/>
    <w:rsid w:val="0084743E"/>
    <w:rsid w:val="0084751B"/>
    <w:rsid w:val="0084764C"/>
    <w:rsid w:val="00847ABF"/>
    <w:rsid w:val="00850C7D"/>
    <w:rsid w:val="00850D2C"/>
    <w:rsid w:val="00850F83"/>
    <w:rsid w:val="00851196"/>
    <w:rsid w:val="008512AD"/>
    <w:rsid w:val="008515D5"/>
    <w:rsid w:val="00851721"/>
    <w:rsid w:val="008518DA"/>
    <w:rsid w:val="00851A51"/>
    <w:rsid w:val="00851B43"/>
    <w:rsid w:val="00851BAE"/>
    <w:rsid w:val="00851D30"/>
    <w:rsid w:val="00851D56"/>
    <w:rsid w:val="00852010"/>
    <w:rsid w:val="008524DB"/>
    <w:rsid w:val="0085251A"/>
    <w:rsid w:val="008525D6"/>
    <w:rsid w:val="00852768"/>
    <w:rsid w:val="00852D78"/>
    <w:rsid w:val="00852D8F"/>
    <w:rsid w:val="0085338B"/>
    <w:rsid w:val="00853600"/>
    <w:rsid w:val="008537D3"/>
    <w:rsid w:val="00853CB8"/>
    <w:rsid w:val="00853F9A"/>
    <w:rsid w:val="008540D0"/>
    <w:rsid w:val="0085438A"/>
    <w:rsid w:val="0085446B"/>
    <w:rsid w:val="008547FB"/>
    <w:rsid w:val="008548DB"/>
    <w:rsid w:val="008549D1"/>
    <w:rsid w:val="00854A5D"/>
    <w:rsid w:val="00855302"/>
    <w:rsid w:val="0085562E"/>
    <w:rsid w:val="0085576E"/>
    <w:rsid w:val="00855858"/>
    <w:rsid w:val="008559C9"/>
    <w:rsid w:val="00855A12"/>
    <w:rsid w:val="00855B6F"/>
    <w:rsid w:val="00855C58"/>
    <w:rsid w:val="00855E9C"/>
    <w:rsid w:val="00855FAB"/>
    <w:rsid w:val="00856364"/>
    <w:rsid w:val="00856A2A"/>
    <w:rsid w:val="00856B5E"/>
    <w:rsid w:val="008572AA"/>
    <w:rsid w:val="008572B8"/>
    <w:rsid w:val="008575C2"/>
    <w:rsid w:val="00857683"/>
    <w:rsid w:val="00857CFA"/>
    <w:rsid w:val="00857E1D"/>
    <w:rsid w:val="008601AC"/>
    <w:rsid w:val="00860287"/>
    <w:rsid w:val="00860505"/>
    <w:rsid w:val="00860AA4"/>
    <w:rsid w:val="00860EB4"/>
    <w:rsid w:val="00861009"/>
    <w:rsid w:val="00861086"/>
    <w:rsid w:val="008610B5"/>
    <w:rsid w:val="008614E3"/>
    <w:rsid w:val="008616E7"/>
    <w:rsid w:val="008618B2"/>
    <w:rsid w:val="008619EC"/>
    <w:rsid w:val="00861F57"/>
    <w:rsid w:val="008626B8"/>
    <w:rsid w:val="00862859"/>
    <w:rsid w:val="008629A1"/>
    <w:rsid w:val="00862CD2"/>
    <w:rsid w:val="00862F89"/>
    <w:rsid w:val="00863112"/>
    <w:rsid w:val="00863376"/>
    <w:rsid w:val="00863980"/>
    <w:rsid w:val="00863A91"/>
    <w:rsid w:val="0086447F"/>
    <w:rsid w:val="00864C3A"/>
    <w:rsid w:val="00864DCB"/>
    <w:rsid w:val="008655C3"/>
    <w:rsid w:val="00865742"/>
    <w:rsid w:val="00865EE0"/>
    <w:rsid w:val="00865F24"/>
    <w:rsid w:val="00866541"/>
    <w:rsid w:val="008665BD"/>
    <w:rsid w:val="00866610"/>
    <w:rsid w:val="00866EB3"/>
    <w:rsid w:val="008673D1"/>
    <w:rsid w:val="00867B6D"/>
    <w:rsid w:val="00870A28"/>
    <w:rsid w:val="00870BCF"/>
    <w:rsid w:val="00870DC8"/>
    <w:rsid w:val="00870EA6"/>
    <w:rsid w:val="00870F72"/>
    <w:rsid w:val="00871207"/>
    <w:rsid w:val="00871476"/>
    <w:rsid w:val="00871771"/>
    <w:rsid w:val="008717D1"/>
    <w:rsid w:val="008718C3"/>
    <w:rsid w:val="00871BBB"/>
    <w:rsid w:val="00871CBA"/>
    <w:rsid w:val="00871E8D"/>
    <w:rsid w:val="00871FFB"/>
    <w:rsid w:val="008726E7"/>
    <w:rsid w:val="00872778"/>
    <w:rsid w:val="0087278D"/>
    <w:rsid w:val="00872833"/>
    <w:rsid w:val="00872F0A"/>
    <w:rsid w:val="00872F84"/>
    <w:rsid w:val="00873482"/>
    <w:rsid w:val="008737A2"/>
    <w:rsid w:val="00873ACB"/>
    <w:rsid w:val="00873E57"/>
    <w:rsid w:val="0087411B"/>
    <w:rsid w:val="0087441F"/>
    <w:rsid w:val="00874497"/>
    <w:rsid w:val="00874DBA"/>
    <w:rsid w:val="008753EF"/>
    <w:rsid w:val="008757F3"/>
    <w:rsid w:val="0087595F"/>
    <w:rsid w:val="00875BFF"/>
    <w:rsid w:val="00876247"/>
    <w:rsid w:val="008762C4"/>
    <w:rsid w:val="00876673"/>
    <w:rsid w:val="00876677"/>
    <w:rsid w:val="008766E2"/>
    <w:rsid w:val="00876A15"/>
    <w:rsid w:val="00876C41"/>
    <w:rsid w:val="00876FF6"/>
    <w:rsid w:val="00877A29"/>
    <w:rsid w:val="00877B40"/>
    <w:rsid w:val="00877D46"/>
    <w:rsid w:val="00877D63"/>
    <w:rsid w:val="00877E52"/>
    <w:rsid w:val="00877FEC"/>
    <w:rsid w:val="008804F1"/>
    <w:rsid w:val="0088054A"/>
    <w:rsid w:val="00880B72"/>
    <w:rsid w:val="00880FF1"/>
    <w:rsid w:val="008810D5"/>
    <w:rsid w:val="008811EB"/>
    <w:rsid w:val="008818E5"/>
    <w:rsid w:val="00881E76"/>
    <w:rsid w:val="00881FFB"/>
    <w:rsid w:val="008820EA"/>
    <w:rsid w:val="00882106"/>
    <w:rsid w:val="0088231D"/>
    <w:rsid w:val="008823B5"/>
    <w:rsid w:val="008826EF"/>
    <w:rsid w:val="00882A4E"/>
    <w:rsid w:val="00883CE5"/>
    <w:rsid w:val="00883DA1"/>
    <w:rsid w:val="00884DC1"/>
    <w:rsid w:val="00885002"/>
    <w:rsid w:val="008856C1"/>
    <w:rsid w:val="008857D3"/>
    <w:rsid w:val="00885A03"/>
    <w:rsid w:val="00885C9B"/>
    <w:rsid w:val="00885E40"/>
    <w:rsid w:val="00885E82"/>
    <w:rsid w:val="00885EB6"/>
    <w:rsid w:val="008863AB"/>
    <w:rsid w:val="0088641C"/>
    <w:rsid w:val="008868AA"/>
    <w:rsid w:val="00886FD6"/>
    <w:rsid w:val="0088723C"/>
    <w:rsid w:val="00887F24"/>
    <w:rsid w:val="00890015"/>
    <w:rsid w:val="008903F9"/>
    <w:rsid w:val="00890728"/>
    <w:rsid w:val="00890D3B"/>
    <w:rsid w:val="00890D97"/>
    <w:rsid w:val="00890DBF"/>
    <w:rsid w:val="00890EDE"/>
    <w:rsid w:val="008911C5"/>
    <w:rsid w:val="008912D5"/>
    <w:rsid w:val="008913B8"/>
    <w:rsid w:val="00891973"/>
    <w:rsid w:val="00891E07"/>
    <w:rsid w:val="00892294"/>
    <w:rsid w:val="008924E4"/>
    <w:rsid w:val="0089264F"/>
    <w:rsid w:val="00892937"/>
    <w:rsid w:val="00892A31"/>
    <w:rsid w:val="00892A3A"/>
    <w:rsid w:val="00892E5E"/>
    <w:rsid w:val="00892E94"/>
    <w:rsid w:val="00892ECE"/>
    <w:rsid w:val="008931F6"/>
    <w:rsid w:val="00893B52"/>
    <w:rsid w:val="00893D2B"/>
    <w:rsid w:val="00893F5A"/>
    <w:rsid w:val="00894A70"/>
    <w:rsid w:val="00894E53"/>
    <w:rsid w:val="0089513D"/>
    <w:rsid w:val="0089538F"/>
    <w:rsid w:val="00895C94"/>
    <w:rsid w:val="00895D2C"/>
    <w:rsid w:val="00896194"/>
    <w:rsid w:val="0089627F"/>
    <w:rsid w:val="008964CD"/>
    <w:rsid w:val="00896744"/>
    <w:rsid w:val="00896809"/>
    <w:rsid w:val="00896DF6"/>
    <w:rsid w:val="008971A6"/>
    <w:rsid w:val="00897284"/>
    <w:rsid w:val="00897374"/>
    <w:rsid w:val="00897F47"/>
    <w:rsid w:val="008A01F5"/>
    <w:rsid w:val="008A01F9"/>
    <w:rsid w:val="008A06BA"/>
    <w:rsid w:val="008A0DEF"/>
    <w:rsid w:val="008A0F2A"/>
    <w:rsid w:val="008A10BF"/>
    <w:rsid w:val="008A11BA"/>
    <w:rsid w:val="008A127D"/>
    <w:rsid w:val="008A164E"/>
    <w:rsid w:val="008A1BF4"/>
    <w:rsid w:val="008A23DD"/>
    <w:rsid w:val="008A2753"/>
    <w:rsid w:val="008A27FA"/>
    <w:rsid w:val="008A2DC1"/>
    <w:rsid w:val="008A3688"/>
    <w:rsid w:val="008A3771"/>
    <w:rsid w:val="008A3BD8"/>
    <w:rsid w:val="008A452B"/>
    <w:rsid w:val="008A4703"/>
    <w:rsid w:val="008A4D92"/>
    <w:rsid w:val="008A5093"/>
    <w:rsid w:val="008A51A7"/>
    <w:rsid w:val="008A594E"/>
    <w:rsid w:val="008A5BF6"/>
    <w:rsid w:val="008A5BF8"/>
    <w:rsid w:val="008A5C2A"/>
    <w:rsid w:val="008A5E23"/>
    <w:rsid w:val="008A5ED8"/>
    <w:rsid w:val="008A5FD4"/>
    <w:rsid w:val="008A65DD"/>
    <w:rsid w:val="008A6A2B"/>
    <w:rsid w:val="008A7046"/>
    <w:rsid w:val="008A735A"/>
    <w:rsid w:val="008A769A"/>
    <w:rsid w:val="008A77D8"/>
    <w:rsid w:val="008A78E1"/>
    <w:rsid w:val="008A794B"/>
    <w:rsid w:val="008A7AE6"/>
    <w:rsid w:val="008A7B1E"/>
    <w:rsid w:val="008B0232"/>
    <w:rsid w:val="008B0D3A"/>
    <w:rsid w:val="008B0DC1"/>
    <w:rsid w:val="008B0F05"/>
    <w:rsid w:val="008B0F72"/>
    <w:rsid w:val="008B10EA"/>
    <w:rsid w:val="008B138E"/>
    <w:rsid w:val="008B17E0"/>
    <w:rsid w:val="008B1944"/>
    <w:rsid w:val="008B2234"/>
    <w:rsid w:val="008B23BC"/>
    <w:rsid w:val="008B3145"/>
    <w:rsid w:val="008B32E7"/>
    <w:rsid w:val="008B339A"/>
    <w:rsid w:val="008B34A2"/>
    <w:rsid w:val="008B37E0"/>
    <w:rsid w:val="008B44D4"/>
    <w:rsid w:val="008B4504"/>
    <w:rsid w:val="008B4591"/>
    <w:rsid w:val="008B49A0"/>
    <w:rsid w:val="008B4C6C"/>
    <w:rsid w:val="008B50B5"/>
    <w:rsid w:val="008B525D"/>
    <w:rsid w:val="008B5294"/>
    <w:rsid w:val="008B567E"/>
    <w:rsid w:val="008B5C54"/>
    <w:rsid w:val="008B5E11"/>
    <w:rsid w:val="008B5F26"/>
    <w:rsid w:val="008B6461"/>
    <w:rsid w:val="008B6588"/>
    <w:rsid w:val="008B68F6"/>
    <w:rsid w:val="008B6A76"/>
    <w:rsid w:val="008B6BB9"/>
    <w:rsid w:val="008B6BF4"/>
    <w:rsid w:val="008B7375"/>
    <w:rsid w:val="008B7521"/>
    <w:rsid w:val="008B7529"/>
    <w:rsid w:val="008B7C63"/>
    <w:rsid w:val="008B7E1E"/>
    <w:rsid w:val="008C05A8"/>
    <w:rsid w:val="008C08A9"/>
    <w:rsid w:val="008C0D8A"/>
    <w:rsid w:val="008C17AC"/>
    <w:rsid w:val="008C1867"/>
    <w:rsid w:val="008C1AD6"/>
    <w:rsid w:val="008C20E0"/>
    <w:rsid w:val="008C2DEA"/>
    <w:rsid w:val="008C2F24"/>
    <w:rsid w:val="008C301F"/>
    <w:rsid w:val="008C35F8"/>
    <w:rsid w:val="008C372A"/>
    <w:rsid w:val="008C38CE"/>
    <w:rsid w:val="008C38DB"/>
    <w:rsid w:val="008C3C1A"/>
    <w:rsid w:val="008C3E18"/>
    <w:rsid w:val="008C3EED"/>
    <w:rsid w:val="008C4260"/>
    <w:rsid w:val="008C4343"/>
    <w:rsid w:val="008C48FA"/>
    <w:rsid w:val="008C4A7B"/>
    <w:rsid w:val="008C4BFA"/>
    <w:rsid w:val="008C4E7C"/>
    <w:rsid w:val="008C5229"/>
    <w:rsid w:val="008C52E0"/>
    <w:rsid w:val="008C59D1"/>
    <w:rsid w:val="008C5F5D"/>
    <w:rsid w:val="008C60BC"/>
    <w:rsid w:val="008C6433"/>
    <w:rsid w:val="008C6951"/>
    <w:rsid w:val="008C6B2B"/>
    <w:rsid w:val="008C6B72"/>
    <w:rsid w:val="008C6F1D"/>
    <w:rsid w:val="008C7164"/>
    <w:rsid w:val="008C72D1"/>
    <w:rsid w:val="008C749F"/>
    <w:rsid w:val="008C74DD"/>
    <w:rsid w:val="008C7780"/>
    <w:rsid w:val="008D0139"/>
    <w:rsid w:val="008D01D0"/>
    <w:rsid w:val="008D0B6E"/>
    <w:rsid w:val="008D0CE3"/>
    <w:rsid w:val="008D0ED4"/>
    <w:rsid w:val="008D1058"/>
    <w:rsid w:val="008D122F"/>
    <w:rsid w:val="008D199F"/>
    <w:rsid w:val="008D1CF6"/>
    <w:rsid w:val="008D1D54"/>
    <w:rsid w:val="008D2424"/>
    <w:rsid w:val="008D2546"/>
    <w:rsid w:val="008D2C12"/>
    <w:rsid w:val="008D2C85"/>
    <w:rsid w:val="008D3562"/>
    <w:rsid w:val="008D3A45"/>
    <w:rsid w:val="008D3B91"/>
    <w:rsid w:val="008D45CB"/>
    <w:rsid w:val="008D4716"/>
    <w:rsid w:val="008D4BBE"/>
    <w:rsid w:val="008D4C28"/>
    <w:rsid w:val="008D4CEF"/>
    <w:rsid w:val="008D4CF7"/>
    <w:rsid w:val="008D50CF"/>
    <w:rsid w:val="008D5735"/>
    <w:rsid w:val="008D58D7"/>
    <w:rsid w:val="008D5A98"/>
    <w:rsid w:val="008D5D5E"/>
    <w:rsid w:val="008D5E31"/>
    <w:rsid w:val="008D673F"/>
    <w:rsid w:val="008D6748"/>
    <w:rsid w:val="008D68B8"/>
    <w:rsid w:val="008D6A3E"/>
    <w:rsid w:val="008D6C60"/>
    <w:rsid w:val="008D6E7E"/>
    <w:rsid w:val="008D6FFA"/>
    <w:rsid w:val="008D7320"/>
    <w:rsid w:val="008D76A3"/>
    <w:rsid w:val="008D7753"/>
    <w:rsid w:val="008D78D6"/>
    <w:rsid w:val="008D7921"/>
    <w:rsid w:val="008D7B05"/>
    <w:rsid w:val="008E00C3"/>
    <w:rsid w:val="008E053F"/>
    <w:rsid w:val="008E06D2"/>
    <w:rsid w:val="008E070F"/>
    <w:rsid w:val="008E079D"/>
    <w:rsid w:val="008E0D24"/>
    <w:rsid w:val="008E0FBC"/>
    <w:rsid w:val="008E1455"/>
    <w:rsid w:val="008E1B09"/>
    <w:rsid w:val="008E1D1F"/>
    <w:rsid w:val="008E1E6C"/>
    <w:rsid w:val="008E1E87"/>
    <w:rsid w:val="008E1F83"/>
    <w:rsid w:val="008E21F7"/>
    <w:rsid w:val="008E2759"/>
    <w:rsid w:val="008E2821"/>
    <w:rsid w:val="008E2918"/>
    <w:rsid w:val="008E3177"/>
    <w:rsid w:val="008E3981"/>
    <w:rsid w:val="008E3A41"/>
    <w:rsid w:val="008E3D48"/>
    <w:rsid w:val="008E419A"/>
    <w:rsid w:val="008E41A3"/>
    <w:rsid w:val="008E4623"/>
    <w:rsid w:val="008E46BC"/>
    <w:rsid w:val="008E4CE9"/>
    <w:rsid w:val="008E51AA"/>
    <w:rsid w:val="008E51CF"/>
    <w:rsid w:val="008E5A71"/>
    <w:rsid w:val="008E5B34"/>
    <w:rsid w:val="008E5DCE"/>
    <w:rsid w:val="008E5DE9"/>
    <w:rsid w:val="008E60FC"/>
    <w:rsid w:val="008E65E0"/>
    <w:rsid w:val="008E6678"/>
    <w:rsid w:val="008E68BE"/>
    <w:rsid w:val="008E6B3E"/>
    <w:rsid w:val="008E6B45"/>
    <w:rsid w:val="008E6DA8"/>
    <w:rsid w:val="008E6F18"/>
    <w:rsid w:val="008E7F19"/>
    <w:rsid w:val="008F05F4"/>
    <w:rsid w:val="008F09AC"/>
    <w:rsid w:val="008F0B96"/>
    <w:rsid w:val="008F0BD4"/>
    <w:rsid w:val="008F0EA3"/>
    <w:rsid w:val="008F0F52"/>
    <w:rsid w:val="008F136B"/>
    <w:rsid w:val="008F16A3"/>
    <w:rsid w:val="008F1940"/>
    <w:rsid w:val="008F1D1A"/>
    <w:rsid w:val="008F209D"/>
    <w:rsid w:val="008F241D"/>
    <w:rsid w:val="008F243B"/>
    <w:rsid w:val="008F251D"/>
    <w:rsid w:val="008F2624"/>
    <w:rsid w:val="008F2AE2"/>
    <w:rsid w:val="008F2EDA"/>
    <w:rsid w:val="008F30C7"/>
    <w:rsid w:val="008F3282"/>
    <w:rsid w:val="008F34DC"/>
    <w:rsid w:val="008F35D1"/>
    <w:rsid w:val="008F35FB"/>
    <w:rsid w:val="008F3766"/>
    <w:rsid w:val="008F37A5"/>
    <w:rsid w:val="008F3923"/>
    <w:rsid w:val="008F393C"/>
    <w:rsid w:val="008F3C39"/>
    <w:rsid w:val="008F4068"/>
    <w:rsid w:val="008F48FC"/>
    <w:rsid w:val="008F4A56"/>
    <w:rsid w:val="008F4F22"/>
    <w:rsid w:val="008F4FA6"/>
    <w:rsid w:val="008F5489"/>
    <w:rsid w:val="008F5792"/>
    <w:rsid w:val="008F5856"/>
    <w:rsid w:val="008F5878"/>
    <w:rsid w:val="008F59CB"/>
    <w:rsid w:val="008F625D"/>
    <w:rsid w:val="008F65A3"/>
    <w:rsid w:val="008F671D"/>
    <w:rsid w:val="008F6791"/>
    <w:rsid w:val="008F6BFE"/>
    <w:rsid w:val="008F6C64"/>
    <w:rsid w:val="008F6DAC"/>
    <w:rsid w:val="008F7304"/>
    <w:rsid w:val="008F7706"/>
    <w:rsid w:val="008F7DC9"/>
    <w:rsid w:val="008F7F46"/>
    <w:rsid w:val="0090071C"/>
    <w:rsid w:val="00900D04"/>
    <w:rsid w:val="009011BC"/>
    <w:rsid w:val="00901826"/>
    <w:rsid w:val="00901936"/>
    <w:rsid w:val="00902355"/>
    <w:rsid w:val="00902432"/>
    <w:rsid w:val="009024F6"/>
    <w:rsid w:val="0090295E"/>
    <w:rsid w:val="00902A40"/>
    <w:rsid w:val="00902B94"/>
    <w:rsid w:val="00902EF4"/>
    <w:rsid w:val="009035D9"/>
    <w:rsid w:val="00903B92"/>
    <w:rsid w:val="009044A4"/>
    <w:rsid w:val="00904547"/>
    <w:rsid w:val="009046E3"/>
    <w:rsid w:val="0090478E"/>
    <w:rsid w:val="00904A1B"/>
    <w:rsid w:val="00904F40"/>
    <w:rsid w:val="00905307"/>
    <w:rsid w:val="00905405"/>
    <w:rsid w:val="00905734"/>
    <w:rsid w:val="009058BE"/>
    <w:rsid w:val="0090596A"/>
    <w:rsid w:val="00905BAD"/>
    <w:rsid w:val="00905C6F"/>
    <w:rsid w:val="00906133"/>
    <w:rsid w:val="009063B3"/>
    <w:rsid w:val="0090677B"/>
    <w:rsid w:val="00906BC5"/>
    <w:rsid w:val="00906DBD"/>
    <w:rsid w:val="00906E06"/>
    <w:rsid w:val="00906E79"/>
    <w:rsid w:val="0090703C"/>
    <w:rsid w:val="00907144"/>
    <w:rsid w:val="00907196"/>
    <w:rsid w:val="009071B4"/>
    <w:rsid w:val="0090723D"/>
    <w:rsid w:val="00907269"/>
    <w:rsid w:val="009076F7"/>
    <w:rsid w:val="00907B6A"/>
    <w:rsid w:val="00907ED5"/>
    <w:rsid w:val="009101C3"/>
    <w:rsid w:val="009105C2"/>
    <w:rsid w:val="00910A64"/>
    <w:rsid w:val="00910B4A"/>
    <w:rsid w:val="00910B6B"/>
    <w:rsid w:val="00910BDA"/>
    <w:rsid w:val="009113BA"/>
    <w:rsid w:val="00911545"/>
    <w:rsid w:val="00911665"/>
    <w:rsid w:val="009116A0"/>
    <w:rsid w:val="009118E7"/>
    <w:rsid w:val="00911BCB"/>
    <w:rsid w:val="00911C0A"/>
    <w:rsid w:val="00911C62"/>
    <w:rsid w:val="00912239"/>
    <w:rsid w:val="00912539"/>
    <w:rsid w:val="00912DC7"/>
    <w:rsid w:val="00913032"/>
    <w:rsid w:val="009130EA"/>
    <w:rsid w:val="009131F2"/>
    <w:rsid w:val="009134E0"/>
    <w:rsid w:val="00913533"/>
    <w:rsid w:val="0091386B"/>
    <w:rsid w:val="00913966"/>
    <w:rsid w:val="00913ABE"/>
    <w:rsid w:val="00913DFB"/>
    <w:rsid w:val="00913F7A"/>
    <w:rsid w:val="00914662"/>
    <w:rsid w:val="00914A46"/>
    <w:rsid w:val="00914A76"/>
    <w:rsid w:val="00914E8C"/>
    <w:rsid w:val="00915475"/>
    <w:rsid w:val="009162DC"/>
    <w:rsid w:val="009168BA"/>
    <w:rsid w:val="00916BBF"/>
    <w:rsid w:val="00916E81"/>
    <w:rsid w:val="00916F09"/>
    <w:rsid w:val="00917E31"/>
    <w:rsid w:val="009200AB"/>
    <w:rsid w:val="00920912"/>
    <w:rsid w:val="00920944"/>
    <w:rsid w:val="009209F8"/>
    <w:rsid w:val="00920BD5"/>
    <w:rsid w:val="00920D13"/>
    <w:rsid w:val="00921601"/>
    <w:rsid w:val="0092197C"/>
    <w:rsid w:val="00921BC3"/>
    <w:rsid w:val="0092201D"/>
    <w:rsid w:val="00922279"/>
    <w:rsid w:val="009222D1"/>
    <w:rsid w:val="009225AA"/>
    <w:rsid w:val="009227F2"/>
    <w:rsid w:val="0092298E"/>
    <w:rsid w:val="00922A2C"/>
    <w:rsid w:val="009235C9"/>
    <w:rsid w:val="00923703"/>
    <w:rsid w:val="00923B33"/>
    <w:rsid w:val="00923BFD"/>
    <w:rsid w:val="00923FE8"/>
    <w:rsid w:val="0092434D"/>
    <w:rsid w:val="009243E4"/>
    <w:rsid w:val="00924492"/>
    <w:rsid w:val="00924566"/>
    <w:rsid w:val="009248B9"/>
    <w:rsid w:val="009249A9"/>
    <w:rsid w:val="00924C3D"/>
    <w:rsid w:val="00924F99"/>
    <w:rsid w:val="009258BA"/>
    <w:rsid w:val="00925D36"/>
    <w:rsid w:val="00926376"/>
    <w:rsid w:val="00926495"/>
    <w:rsid w:val="009268E1"/>
    <w:rsid w:val="00926CDA"/>
    <w:rsid w:val="00926EC3"/>
    <w:rsid w:val="00926FD2"/>
    <w:rsid w:val="0092715C"/>
    <w:rsid w:val="00927334"/>
    <w:rsid w:val="00927494"/>
    <w:rsid w:val="0092762E"/>
    <w:rsid w:val="0092768C"/>
    <w:rsid w:val="00927AF7"/>
    <w:rsid w:val="00927C5D"/>
    <w:rsid w:val="00927D21"/>
    <w:rsid w:val="0093008B"/>
    <w:rsid w:val="00930373"/>
    <w:rsid w:val="009308A7"/>
    <w:rsid w:val="00930962"/>
    <w:rsid w:val="00930AFF"/>
    <w:rsid w:val="00931140"/>
    <w:rsid w:val="0093121F"/>
    <w:rsid w:val="00931681"/>
    <w:rsid w:val="00931728"/>
    <w:rsid w:val="00931C60"/>
    <w:rsid w:val="00931D82"/>
    <w:rsid w:val="009320A2"/>
    <w:rsid w:val="009324D3"/>
    <w:rsid w:val="0093253F"/>
    <w:rsid w:val="00932757"/>
    <w:rsid w:val="00932AC6"/>
    <w:rsid w:val="00932E7C"/>
    <w:rsid w:val="009330B4"/>
    <w:rsid w:val="009330FF"/>
    <w:rsid w:val="00933AEC"/>
    <w:rsid w:val="00933B9E"/>
    <w:rsid w:val="00933DD9"/>
    <w:rsid w:val="0093426A"/>
    <w:rsid w:val="009343B3"/>
    <w:rsid w:val="0093573D"/>
    <w:rsid w:val="00935C08"/>
    <w:rsid w:val="00935D81"/>
    <w:rsid w:val="00935FD3"/>
    <w:rsid w:val="00936499"/>
    <w:rsid w:val="00936D2D"/>
    <w:rsid w:val="00937064"/>
    <w:rsid w:val="009371CC"/>
    <w:rsid w:val="00937BD7"/>
    <w:rsid w:val="00937EC8"/>
    <w:rsid w:val="009401A8"/>
    <w:rsid w:val="009404FC"/>
    <w:rsid w:val="00940581"/>
    <w:rsid w:val="009406F3"/>
    <w:rsid w:val="009408EF"/>
    <w:rsid w:val="00940ED7"/>
    <w:rsid w:val="00940F68"/>
    <w:rsid w:val="00941A28"/>
    <w:rsid w:val="00942206"/>
    <w:rsid w:val="009426BC"/>
    <w:rsid w:val="0094279E"/>
    <w:rsid w:val="00942801"/>
    <w:rsid w:val="00943033"/>
    <w:rsid w:val="00943588"/>
    <w:rsid w:val="0094366A"/>
    <w:rsid w:val="00943B2F"/>
    <w:rsid w:val="00943D01"/>
    <w:rsid w:val="00944077"/>
    <w:rsid w:val="0094499B"/>
    <w:rsid w:val="00944D64"/>
    <w:rsid w:val="00945092"/>
    <w:rsid w:val="00945183"/>
    <w:rsid w:val="009451C8"/>
    <w:rsid w:val="00945762"/>
    <w:rsid w:val="00945C9F"/>
    <w:rsid w:val="00946258"/>
    <w:rsid w:val="0094625F"/>
    <w:rsid w:val="009464AD"/>
    <w:rsid w:val="00946575"/>
    <w:rsid w:val="009469F7"/>
    <w:rsid w:val="00946AD0"/>
    <w:rsid w:val="00946AFC"/>
    <w:rsid w:val="00946D5F"/>
    <w:rsid w:val="00946DDB"/>
    <w:rsid w:val="009476B5"/>
    <w:rsid w:val="00947771"/>
    <w:rsid w:val="00950115"/>
    <w:rsid w:val="00950B6F"/>
    <w:rsid w:val="00951285"/>
    <w:rsid w:val="009514BE"/>
    <w:rsid w:val="00951649"/>
    <w:rsid w:val="00951980"/>
    <w:rsid w:val="00951A0B"/>
    <w:rsid w:val="00951C8F"/>
    <w:rsid w:val="009522A5"/>
    <w:rsid w:val="00952819"/>
    <w:rsid w:val="0095294D"/>
    <w:rsid w:val="00952A1C"/>
    <w:rsid w:val="009534C6"/>
    <w:rsid w:val="0095373B"/>
    <w:rsid w:val="00953845"/>
    <w:rsid w:val="0095386E"/>
    <w:rsid w:val="00953FB8"/>
    <w:rsid w:val="009540CB"/>
    <w:rsid w:val="00954513"/>
    <w:rsid w:val="009548F9"/>
    <w:rsid w:val="00954B2E"/>
    <w:rsid w:val="00954BC4"/>
    <w:rsid w:val="00955004"/>
    <w:rsid w:val="00955447"/>
    <w:rsid w:val="00955475"/>
    <w:rsid w:val="00955701"/>
    <w:rsid w:val="00955A33"/>
    <w:rsid w:val="00955F1A"/>
    <w:rsid w:val="009561F2"/>
    <w:rsid w:val="00956493"/>
    <w:rsid w:val="00956581"/>
    <w:rsid w:val="009565A6"/>
    <w:rsid w:val="00956B8C"/>
    <w:rsid w:val="00956DF1"/>
    <w:rsid w:val="00956E9B"/>
    <w:rsid w:val="0095720E"/>
    <w:rsid w:val="00957651"/>
    <w:rsid w:val="009576D0"/>
    <w:rsid w:val="00957DDB"/>
    <w:rsid w:val="00957E3C"/>
    <w:rsid w:val="0096001C"/>
    <w:rsid w:val="00960228"/>
    <w:rsid w:val="009604FE"/>
    <w:rsid w:val="00961507"/>
    <w:rsid w:val="009618A2"/>
    <w:rsid w:val="009619BE"/>
    <w:rsid w:val="00961ADE"/>
    <w:rsid w:val="00961E70"/>
    <w:rsid w:val="009622B4"/>
    <w:rsid w:val="0096240E"/>
    <w:rsid w:val="00962454"/>
    <w:rsid w:val="0096246E"/>
    <w:rsid w:val="009624A1"/>
    <w:rsid w:val="00962EC3"/>
    <w:rsid w:val="0096314E"/>
    <w:rsid w:val="009633D3"/>
    <w:rsid w:val="00963826"/>
    <w:rsid w:val="009638EF"/>
    <w:rsid w:val="00963A20"/>
    <w:rsid w:val="00963ADD"/>
    <w:rsid w:val="00963E44"/>
    <w:rsid w:val="0096402A"/>
    <w:rsid w:val="0096426E"/>
    <w:rsid w:val="00964688"/>
    <w:rsid w:val="00964B5D"/>
    <w:rsid w:val="00964BAC"/>
    <w:rsid w:val="00965075"/>
    <w:rsid w:val="009652E4"/>
    <w:rsid w:val="009652F5"/>
    <w:rsid w:val="009657B0"/>
    <w:rsid w:val="00965E3F"/>
    <w:rsid w:val="00966029"/>
    <w:rsid w:val="00966193"/>
    <w:rsid w:val="00966552"/>
    <w:rsid w:val="0096657B"/>
    <w:rsid w:val="00966B5E"/>
    <w:rsid w:val="00966E62"/>
    <w:rsid w:val="00967714"/>
    <w:rsid w:val="00967719"/>
    <w:rsid w:val="00967E48"/>
    <w:rsid w:val="00967E5D"/>
    <w:rsid w:val="00970386"/>
    <w:rsid w:val="00970466"/>
    <w:rsid w:val="00970790"/>
    <w:rsid w:val="00970C2A"/>
    <w:rsid w:val="00970EB0"/>
    <w:rsid w:val="00970F13"/>
    <w:rsid w:val="009714C2"/>
    <w:rsid w:val="0097154F"/>
    <w:rsid w:val="00971E4E"/>
    <w:rsid w:val="009722BA"/>
    <w:rsid w:val="00972320"/>
    <w:rsid w:val="009726BE"/>
    <w:rsid w:val="00972D69"/>
    <w:rsid w:val="00972E90"/>
    <w:rsid w:val="00973B1B"/>
    <w:rsid w:val="00973E63"/>
    <w:rsid w:val="00974048"/>
    <w:rsid w:val="00974206"/>
    <w:rsid w:val="009746A9"/>
    <w:rsid w:val="00974861"/>
    <w:rsid w:val="00974B17"/>
    <w:rsid w:val="00974E40"/>
    <w:rsid w:val="00974FCC"/>
    <w:rsid w:val="0097513A"/>
    <w:rsid w:val="00975A2A"/>
    <w:rsid w:val="00976017"/>
    <w:rsid w:val="00976151"/>
    <w:rsid w:val="009763BD"/>
    <w:rsid w:val="009763D5"/>
    <w:rsid w:val="009764DB"/>
    <w:rsid w:val="009764EC"/>
    <w:rsid w:val="00976B56"/>
    <w:rsid w:val="00976CD8"/>
    <w:rsid w:val="00976E5B"/>
    <w:rsid w:val="0097719C"/>
    <w:rsid w:val="009776E1"/>
    <w:rsid w:val="0097793D"/>
    <w:rsid w:val="00977BBA"/>
    <w:rsid w:val="00977C00"/>
    <w:rsid w:val="00977D02"/>
    <w:rsid w:val="0098000D"/>
    <w:rsid w:val="0098013D"/>
    <w:rsid w:val="0098058B"/>
    <w:rsid w:val="0098059A"/>
    <w:rsid w:val="009807EA"/>
    <w:rsid w:val="00980943"/>
    <w:rsid w:val="009809DE"/>
    <w:rsid w:val="00980ED3"/>
    <w:rsid w:val="00980FCD"/>
    <w:rsid w:val="009810E2"/>
    <w:rsid w:val="00981329"/>
    <w:rsid w:val="00981659"/>
    <w:rsid w:val="0098170C"/>
    <w:rsid w:val="009817DE"/>
    <w:rsid w:val="00981A1F"/>
    <w:rsid w:val="00981B33"/>
    <w:rsid w:val="00981C88"/>
    <w:rsid w:val="00981F39"/>
    <w:rsid w:val="00981F65"/>
    <w:rsid w:val="009823EC"/>
    <w:rsid w:val="00982468"/>
    <w:rsid w:val="0098247C"/>
    <w:rsid w:val="00982485"/>
    <w:rsid w:val="00982DDE"/>
    <w:rsid w:val="00982EA6"/>
    <w:rsid w:val="00982EF0"/>
    <w:rsid w:val="00983613"/>
    <w:rsid w:val="00983662"/>
    <w:rsid w:val="009837B4"/>
    <w:rsid w:val="00983C87"/>
    <w:rsid w:val="00983C92"/>
    <w:rsid w:val="00984768"/>
    <w:rsid w:val="009849B5"/>
    <w:rsid w:val="00984B3A"/>
    <w:rsid w:val="00984F8E"/>
    <w:rsid w:val="009854E6"/>
    <w:rsid w:val="00985B7A"/>
    <w:rsid w:val="009860FC"/>
    <w:rsid w:val="00986116"/>
    <w:rsid w:val="00986282"/>
    <w:rsid w:val="00986604"/>
    <w:rsid w:val="009866B8"/>
    <w:rsid w:val="00986BC2"/>
    <w:rsid w:val="00986C51"/>
    <w:rsid w:val="00986CAC"/>
    <w:rsid w:val="00987E86"/>
    <w:rsid w:val="00987F34"/>
    <w:rsid w:val="00990125"/>
    <w:rsid w:val="009901F3"/>
    <w:rsid w:val="00990253"/>
    <w:rsid w:val="009902E6"/>
    <w:rsid w:val="0099030F"/>
    <w:rsid w:val="0099051A"/>
    <w:rsid w:val="009906FE"/>
    <w:rsid w:val="009908FB"/>
    <w:rsid w:val="00990CB6"/>
    <w:rsid w:val="00990F1A"/>
    <w:rsid w:val="00990F52"/>
    <w:rsid w:val="0099132C"/>
    <w:rsid w:val="00991576"/>
    <w:rsid w:val="00991BEF"/>
    <w:rsid w:val="00991D6F"/>
    <w:rsid w:val="0099200E"/>
    <w:rsid w:val="0099242D"/>
    <w:rsid w:val="00992BD4"/>
    <w:rsid w:val="00992CDF"/>
    <w:rsid w:val="009930EA"/>
    <w:rsid w:val="0099311E"/>
    <w:rsid w:val="009934B4"/>
    <w:rsid w:val="00993819"/>
    <w:rsid w:val="00993974"/>
    <w:rsid w:val="00993A30"/>
    <w:rsid w:val="00993B01"/>
    <w:rsid w:val="00993C1A"/>
    <w:rsid w:val="00993C90"/>
    <w:rsid w:val="00993E4F"/>
    <w:rsid w:val="00993F31"/>
    <w:rsid w:val="0099429D"/>
    <w:rsid w:val="009943D7"/>
    <w:rsid w:val="0099447B"/>
    <w:rsid w:val="009945E5"/>
    <w:rsid w:val="009946EC"/>
    <w:rsid w:val="00994824"/>
    <w:rsid w:val="00994B45"/>
    <w:rsid w:val="009950C0"/>
    <w:rsid w:val="00995145"/>
    <w:rsid w:val="009951EA"/>
    <w:rsid w:val="00995AF3"/>
    <w:rsid w:val="00995F2C"/>
    <w:rsid w:val="009964F9"/>
    <w:rsid w:val="00996507"/>
    <w:rsid w:val="00996D5B"/>
    <w:rsid w:val="00996E75"/>
    <w:rsid w:val="00997A7D"/>
    <w:rsid w:val="00997BD6"/>
    <w:rsid w:val="00997C24"/>
    <w:rsid w:val="009A0189"/>
    <w:rsid w:val="009A056C"/>
    <w:rsid w:val="009A05D9"/>
    <w:rsid w:val="009A092E"/>
    <w:rsid w:val="009A0A4A"/>
    <w:rsid w:val="009A10B9"/>
    <w:rsid w:val="009A1C47"/>
    <w:rsid w:val="009A1DC3"/>
    <w:rsid w:val="009A215B"/>
    <w:rsid w:val="009A26EC"/>
    <w:rsid w:val="009A26F1"/>
    <w:rsid w:val="009A2CC3"/>
    <w:rsid w:val="009A2EFE"/>
    <w:rsid w:val="009A3EE5"/>
    <w:rsid w:val="009A3F97"/>
    <w:rsid w:val="009A40C9"/>
    <w:rsid w:val="009A46FD"/>
    <w:rsid w:val="009A49A2"/>
    <w:rsid w:val="009A565A"/>
    <w:rsid w:val="009A5880"/>
    <w:rsid w:val="009A5DC9"/>
    <w:rsid w:val="009A6016"/>
    <w:rsid w:val="009A673E"/>
    <w:rsid w:val="009A6C7F"/>
    <w:rsid w:val="009A726E"/>
    <w:rsid w:val="009A7B13"/>
    <w:rsid w:val="009A7DDB"/>
    <w:rsid w:val="009A7FFC"/>
    <w:rsid w:val="009B0162"/>
    <w:rsid w:val="009B09DF"/>
    <w:rsid w:val="009B1074"/>
    <w:rsid w:val="009B1337"/>
    <w:rsid w:val="009B163E"/>
    <w:rsid w:val="009B169C"/>
    <w:rsid w:val="009B1791"/>
    <w:rsid w:val="009B1AEF"/>
    <w:rsid w:val="009B1C12"/>
    <w:rsid w:val="009B1CAD"/>
    <w:rsid w:val="009B1D3F"/>
    <w:rsid w:val="009B1EE2"/>
    <w:rsid w:val="009B1FD3"/>
    <w:rsid w:val="009B200C"/>
    <w:rsid w:val="009B21E1"/>
    <w:rsid w:val="009B2BBA"/>
    <w:rsid w:val="009B2FC6"/>
    <w:rsid w:val="009B3194"/>
    <w:rsid w:val="009B3761"/>
    <w:rsid w:val="009B3FEB"/>
    <w:rsid w:val="009B4215"/>
    <w:rsid w:val="009B45CB"/>
    <w:rsid w:val="009B45EF"/>
    <w:rsid w:val="009B4B50"/>
    <w:rsid w:val="009B4E38"/>
    <w:rsid w:val="009B51F1"/>
    <w:rsid w:val="009B5342"/>
    <w:rsid w:val="009B5473"/>
    <w:rsid w:val="009B558A"/>
    <w:rsid w:val="009B5827"/>
    <w:rsid w:val="009B58D9"/>
    <w:rsid w:val="009B5B9B"/>
    <w:rsid w:val="009B61F1"/>
    <w:rsid w:val="009B6415"/>
    <w:rsid w:val="009B6474"/>
    <w:rsid w:val="009B6D40"/>
    <w:rsid w:val="009B6F0C"/>
    <w:rsid w:val="009B7B97"/>
    <w:rsid w:val="009B7BDA"/>
    <w:rsid w:val="009C0215"/>
    <w:rsid w:val="009C04AF"/>
    <w:rsid w:val="009C088A"/>
    <w:rsid w:val="009C0955"/>
    <w:rsid w:val="009C0BD0"/>
    <w:rsid w:val="009C0D2C"/>
    <w:rsid w:val="009C0D9F"/>
    <w:rsid w:val="009C0E48"/>
    <w:rsid w:val="009C10A2"/>
    <w:rsid w:val="009C1144"/>
    <w:rsid w:val="009C12D2"/>
    <w:rsid w:val="009C18ED"/>
    <w:rsid w:val="009C19C2"/>
    <w:rsid w:val="009C1BA0"/>
    <w:rsid w:val="009C1D29"/>
    <w:rsid w:val="009C1E51"/>
    <w:rsid w:val="009C206D"/>
    <w:rsid w:val="009C25D2"/>
    <w:rsid w:val="009C26E9"/>
    <w:rsid w:val="009C27D5"/>
    <w:rsid w:val="009C2D6F"/>
    <w:rsid w:val="009C2E61"/>
    <w:rsid w:val="009C323D"/>
    <w:rsid w:val="009C3660"/>
    <w:rsid w:val="009C3AA2"/>
    <w:rsid w:val="009C3F28"/>
    <w:rsid w:val="009C3FBF"/>
    <w:rsid w:val="009C441A"/>
    <w:rsid w:val="009C44E3"/>
    <w:rsid w:val="009C51CF"/>
    <w:rsid w:val="009C54E5"/>
    <w:rsid w:val="009C5B4F"/>
    <w:rsid w:val="009C5F83"/>
    <w:rsid w:val="009C6522"/>
    <w:rsid w:val="009C65E4"/>
    <w:rsid w:val="009C6E24"/>
    <w:rsid w:val="009C70C5"/>
    <w:rsid w:val="009C70C6"/>
    <w:rsid w:val="009C7263"/>
    <w:rsid w:val="009C7B58"/>
    <w:rsid w:val="009D1032"/>
    <w:rsid w:val="009D103B"/>
    <w:rsid w:val="009D177B"/>
    <w:rsid w:val="009D17C2"/>
    <w:rsid w:val="009D17FA"/>
    <w:rsid w:val="009D1890"/>
    <w:rsid w:val="009D191D"/>
    <w:rsid w:val="009D1F2A"/>
    <w:rsid w:val="009D2020"/>
    <w:rsid w:val="009D2317"/>
    <w:rsid w:val="009D259B"/>
    <w:rsid w:val="009D2665"/>
    <w:rsid w:val="009D2F28"/>
    <w:rsid w:val="009D3290"/>
    <w:rsid w:val="009D34B8"/>
    <w:rsid w:val="009D3A80"/>
    <w:rsid w:val="009D3A81"/>
    <w:rsid w:val="009D3C60"/>
    <w:rsid w:val="009D4268"/>
    <w:rsid w:val="009D48AF"/>
    <w:rsid w:val="009D4B86"/>
    <w:rsid w:val="009D4C49"/>
    <w:rsid w:val="009D4ED2"/>
    <w:rsid w:val="009D67D9"/>
    <w:rsid w:val="009D67ED"/>
    <w:rsid w:val="009D6D1C"/>
    <w:rsid w:val="009D702C"/>
    <w:rsid w:val="009D710C"/>
    <w:rsid w:val="009D79F1"/>
    <w:rsid w:val="009D7BEA"/>
    <w:rsid w:val="009D7C6A"/>
    <w:rsid w:val="009D7DD5"/>
    <w:rsid w:val="009D7DD8"/>
    <w:rsid w:val="009D7E8D"/>
    <w:rsid w:val="009E02F0"/>
    <w:rsid w:val="009E02F3"/>
    <w:rsid w:val="009E0821"/>
    <w:rsid w:val="009E0958"/>
    <w:rsid w:val="009E1052"/>
    <w:rsid w:val="009E153D"/>
    <w:rsid w:val="009E168D"/>
    <w:rsid w:val="009E172C"/>
    <w:rsid w:val="009E1889"/>
    <w:rsid w:val="009E19B7"/>
    <w:rsid w:val="009E1C34"/>
    <w:rsid w:val="009E1F4A"/>
    <w:rsid w:val="009E24B3"/>
    <w:rsid w:val="009E26DE"/>
    <w:rsid w:val="009E27EF"/>
    <w:rsid w:val="009E30EC"/>
    <w:rsid w:val="009E3851"/>
    <w:rsid w:val="009E3A94"/>
    <w:rsid w:val="009E3AD0"/>
    <w:rsid w:val="009E4720"/>
    <w:rsid w:val="009E4869"/>
    <w:rsid w:val="009E4A4F"/>
    <w:rsid w:val="009E4AE1"/>
    <w:rsid w:val="009E4B78"/>
    <w:rsid w:val="009E4D5E"/>
    <w:rsid w:val="009E4F44"/>
    <w:rsid w:val="009E4F5D"/>
    <w:rsid w:val="009E56C9"/>
    <w:rsid w:val="009E573D"/>
    <w:rsid w:val="009E625C"/>
    <w:rsid w:val="009E6279"/>
    <w:rsid w:val="009E6DCC"/>
    <w:rsid w:val="009E6F71"/>
    <w:rsid w:val="009E78E8"/>
    <w:rsid w:val="009E7931"/>
    <w:rsid w:val="009E798F"/>
    <w:rsid w:val="009F00AC"/>
    <w:rsid w:val="009F04C8"/>
    <w:rsid w:val="009F0CD6"/>
    <w:rsid w:val="009F0E1B"/>
    <w:rsid w:val="009F0E30"/>
    <w:rsid w:val="009F108C"/>
    <w:rsid w:val="009F1619"/>
    <w:rsid w:val="009F1690"/>
    <w:rsid w:val="009F1744"/>
    <w:rsid w:val="009F1978"/>
    <w:rsid w:val="009F1CB2"/>
    <w:rsid w:val="009F1EBD"/>
    <w:rsid w:val="009F1FBF"/>
    <w:rsid w:val="009F2093"/>
    <w:rsid w:val="009F2672"/>
    <w:rsid w:val="009F2832"/>
    <w:rsid w:val="009F2929"/>
    <w:rsid w:val="009F2D0F"/>
    <w:rsid w:val="009F2FE1"/>
    <w:rsid w:val="009F3195"/>
    <w:rsid w:val="009F3216"/>
    <w:rsid w:val="009F333A"/>
    <w:rsid w:val="009F3394"/>
    <w:rsid w:val="009F34C2"/>
    <w:rsid w:val="009F35F7"/>
    <w:rsid w:val="009F3B11"/>
    <w:rsid w:val="009F3CAB"/>
    <w:rsid w:val="009F3E29"/>
    <w:rsid w:val="009F418F"/>
    <w:rsid w:val="009F42D0"/>
    <w:rsid w:val="009F470D"/>
    <w:rsid w:val="009F4D93"/>
    <w:rsid w:val="009F4E41"/>
    <w:rsid w:val="009F4F6A"/>
    <w:rsid w:val="009F5156"/>
    <w:rsid w:val="009F5274"/>
    <w:rsid w:val="009F561B"/>
    <w:rsid w:val="009F6481"/>
    <w:rsid w:val="009F673D"/>
    <w:rsid w:val="009F679C"/>
    <w:rsid w:val="009F6DEB"/>
    <w:rsid w:val="009F726A"/>
    <w:rsid w:val="009F74EF"/>
    <w:rsid w:val="009F7F8C"/>
    <w:rsid w:val="00A006BE"/>
    <w:rsid w:val="00A00ADE"/>
    <w:rsid w:val="00A00BD7"/>
    <w:rsid w:val="00A00E2B"/>
    <w:rsid w:val="00A014AE"/>
    <w:rsid w:val="00A01768"/>
    <w:rsid w:val="00A018D4"/>
    <w:rsid w:val="00A01E01"/>
    <w:rsid w:val="00A01F5B"/>
    <w:rsid w:val="00A0235B"/>
    <w:rsid w:val="00A0244E"/>
    <w:rsid w:val="00A026BC"/>
    <w:rsid w:val="00A02AD6"/>
    <w:rsid w:val="00A02E1C"/>
    <w:rsid w:val="00A02EB6"/>
    <w:rsid w:val="00A035E9"/>
    <w:rsid w:val="00A03602"/>
    <w:rsid w:val="00A0361A"/>
    <w:rsid w:val="00A03C7C"/>
    <w:rsid w:val="00A03D07"/>
    <w:rsid w:val="00A03DBA"/>
    <w:rsid w:val="00A03FFE"/>
    <w:rsid w:val="00A0417D"/>
    <w:rsid w:val="00A0453B"/>
    <w:rsid w:val="00A049C6"/>
    <w:rsid w:val="00A04B5C"/>
    <w:rsid w:val="00A04E6C"/>
    <w:rsid w:val="00A04FBC"/>
    <w:rsid w:val="00A05057"/>
    <w:rsid w:val="00A053D6"/>
    <w:rsid w:val="00A05AA7"/>
    <w:rsid w:val="00A06444"/>
    <w:rsid w:val="00A06842"/>
    <w:rsid w:val="00A06A4A"/>
    <w:rsid w:val="00A06F5A"/>
    <w:rsid w:val="00A0704D"/>
    <w:rsid w:val="00A07247"/>
    <w:rsid w:val="00A07663"/>
    <w:rsid w:val="00A07C38"/>
    <w:rsid w:val="00A07D62"/>
    <w:rsid w:val="00A10166"/>
    <w:rsid w:val="00A105F0"/>
    <w:rsid w:val="00A1093B"/>
    <w:rsid w:val="00A10A42"/>
    <w:rsid w:val="00A11120"/>
    <w:rsid w:val="00A115B8"/>
    <w:rsid w:val="00A116DE"/>
    <w:rsid w:val="00A120F3"/>
    <w:rsid w:val="00A12138"/>
    <w:rsid w:val="00A13369"/>
    <w:rsid w:val="00A1353A"/>
    <w:rsid w:val="00A138E2"/>
    <w:rsid w:val="00A139FC"/>
    <w:rsid w:val="00A13A8E"/>
    <w:rsid w:val="00A13E36"/>
    <w:rsid w:val="00A14420"/>
    <w:rsid w:val="00A14598"/>
    <w:rsid w:val="00A14D79"/>
    <w:rsid w:val="00A14DCB"/>
    <w:rsid w:val="00A14E33"/>
    <w:rsid w:val="00A14F64"/>
    <w:rsid w:val="00A1503C"/>
    <w:rsid w:val="00A15063"/>
    <w:rsid w:val="00A15250"/>
    <w:rsid w:val="00A15486"/>
    <w:rsid w:val="00A155B9"/>
    <w:rsid w:val="00A157DE"/>
    <w:rsid w:val="00A15BD3"/>
    <w:rsid w:val="00A1668D"/>
    <w:rsid w:val="00A17260"/>
    <w:rsid w:val="00A1748E"/>
    <w:rsid w:val="00A1756D"/>
    <w:rsid w:val="00A1785F"/>
    <w:rsid w:val="00A178B3"/>
    <w:rsid w:val="00A17A6D"/>
    <w:rsid w:val="00A17D02"/>
    <w:rsid w:val="00A2009E"/>
    <w:rsid w:val="00A2027A"/>
    <w:rsid w:val="00A202AF"/>
    <w:rsid w:val="00A20322"/>
    <w:rsid w:val="00A2094D"/>
    <w:rsid w:val="00A20A26"/>
    <w:rsid w:val="00A213FE"/>
    <w:rsid w:val="00A21DEE"/>
    <w:rsid w:val="00A21FBB"/>
    <w:rsid w:val="00A2208D"/>
    <w:rsid w:val="00A2223C"/>
    <w:rsid w:val="00A22429"/>
    <w:rsid w:val="00A22549"/>
    <w:rsid w:val="00A22755"/>
    <w:rsid w:val="00A22789"/>
    <w:rsid w:val="00A22927"/>
    <w:rsid w:val="00A2295B"/>
    <w:rsid w:val="00A22C8F"/>
    <w:rsid w:val="00A22DDD"/>
    <w:rsid w:val="00A22ED5"/>
    <w:rsid w:val="00A23721"/>
    <w:rsid w:val="00A23A03"/>
    <w:rsid w:val="00A2435F"/>
    <w:rsid w:val="00A2499A"/>
    <w:rsid w:val="00A24A7C"/>
    <w:rsid w:val="00A24E68"/>
    <w:rsid w:val="00A25056"/>
    <w:rsid w:val="00A2522B"/>
    <w:rsid w:val="00A25389"/>
    <w:rsid w:val="00A257DA"/>
    <w:rsid w:val="00A25BE1"/>
    <w:rsid w:val="00A25E5C"/>
    <w:rsid w:val="00A2600D"/>
    <w:rsid w:val="00A263E7"/>
    <w:rsid w:val="00A266E8"/>
    <w:rsid w:val="00A27233"/>
    <w:rsid w:val="00A2727A"/>
    <w:rsid w:val="00A27356"/>
    <w:rsid w:val="00A273E7"/>
    <w:rsid w:val="00A2740C"/>
    <w:rsid w:val="00A275CB"/>
    <w:rsid w:val="00A301B2"/>
    <w:rsid w:val="00A302BE"/>
    <w:rsid w:val="00A30D65"/>
    <w:rsid w:val="00A30FA1"/>
    <w:rsid w:val="00A3123F"/>
    <w:rsid w:val="00A314EA"/>
    <w:rsid w:val="00A3177A"/>
    <w:rsid w:val="00A3183F"/>
    <w:rsid w:val="00A31E72"/>
    <w:rsid w:val="00A31F4C"/>
    <w:rsid w:val="00A3204F"/>
    <w:rsid w:val="00A322FE"/>
    <w:rsid w:val="00A32415"/>
    <w:rsid w:val="00A32623"/>
    <w:rsid w:val="00A32CCD"/>
    <w:rsid w:val="00A331DF"/>
    <w:rsid w:val="00A332C2"/>
    <w:rsid w:val="00A33BAD"/>
    <w:rsid w:val="00A33E1B"/>
    <w:rsid w:val="00A34242"/>
    <w:rsid w:val="00A3442B"/>
    <w:rsid w:val="00A34584"/>
    <w:rsid w:val="00A35188"/>
    <w:rsid w:val="00A3533F"/>
    <w:rsid w:val="00A35B59"/>
    <w:rsid w:val="00A35CD1"/>
    <w:rsid w:val="00A35E91"/>
    <w:rsid w:val="00A35ECE"/>
    <w:rsid w:val="00A35FD5"/>
    <w:rsid w:val="00A36467"/>
    <w:rsid w:val="00A36E0C"/>
    <w:rsid w:val="00A36E4D"/>
    <w:rsid w:val="00A370B9"/>
    <w:rsid w:val="00A373C9"/>
    <w:rsid w:val="00A373CF"/>
    <w:rsid w:val="00A378BC"/>
    <w:rsid w:val="00A37C65"/>
    <w:rsid w:val="00A37E5E"/>
    <w:rsid w:val="00A40154"/>
    <w:rsid w:val="00A406EF"/>
    <w:rsid w:val="00A40896"/>
    <w:rsid w:val="00A4094C"/>
    <w:rsid w:val="00A40F12"/>
    <w:rsid w:val="00A41203"/>
    <w:rsid w:val="00A415D0"/>
    <w:rsid w:val="00A418AB"/>
    <w:rsid w:val="00A41AFB"/>
    <w:rsid w:val="00A41BC0"/>
    <w:rsid w:val="00A41DD3"/>
    <w:rsid w:val="00A41F58"/>
    <w:rsid w:val="00A421CF"/>
    <w:rsid w:val="00A425A6"/>
    <w:rsid w:val="00A42840"/>
    <w:rsid w:val="00A42F17"/>
    <w:rsid w:val="00A430BD"/>
    <w:rsid w:val="00A437F8"/>
    <w:rsid w:val="00A438A5"/>
    <w:rsid w:val="00A43A44"/>
    <w:rsid w:val="00A43B18"/>
    <w:rsid w:val="00A43C54"/>
    <w:rsid w:val="00A43C9B"/>
    <w:rsid w:val="00A44203"/>
    <w:rsid w:val="00A442A3"/>
    <w:rsid w:val="00A4438D"/>
    <w:rsid w:val="00A44664"/>
    <w:rsid w:val="00A4481C"/>
    <w:rsid w:val="00A44911"/>
    <w:rsid w:val="00A451AC"/>
    <w:rsid w:val="00A45649"/>
    <w:rsid w:val="00A4586B"/>
    <w:rsid w:val="00A45921"/>
    <w:rsid w:val="00A45A54"/>
    <w:rsid w:val="00A45AFE"/>
    <w:rsid w:val="00A462B9"/>
    <w:rsid w:val="00A46541"/>
    <w:rsid w:val="00A467D5"/>
    <w:rsid w:val="00A4694E"/>
    <w:rsid w:val="00A46A30"/>
    <w:rsid w:val="00A46CE9"/>
    <w:rsid w:val="00A47182"/>
    <w:rsid w:val="00A4781D"/>
    <w:rsid w:val="00A47DEB"/>
    <w:rsid w:val="00A47E1D"/>
    <w:rsid w:val="00A47ED4"/>
    <w:rsid w:val="00A50224"/>
    <w:rsid w:val="00A50784"/>
    <w:rsid w:val="00A50A1F"/>
    <w:rsid w:val="00A50DBE"/>
    <w:rsid w:val="00A50DF6"/>
    <w:rsid w:val="00A512C4"/>
    <w:rsid w:val="00A515B3"/>
    <w:rsid w:val="00A517E7"/>
    <w:rsid w:val="00A51B14"/>
    <w:rsid w:val="00A51C0A"/>
    <w:rsid w:val="00A5211F"/>
    <w:rsid w:val="00A52226"/>
    <w:rsid w:val="00A527BE"/>
    <w:rsid w:val="00A527C1"/>
    <w:rsid w:val="00A52C1B"/>
    <w:rsid w:val="00A532BB"/>
    <w:rsid w:val="00A537AF"/>
    <w:rsid w:val="00A538B5"/>
    <w:rsid w:val="00A5406E"/>
    <w:rsid w:val="00A54485"/>
    <w:rsid w:val="00A54981"/>
    <w:rsid w:val="00A5520F"/>
    <w:rsid w:val="00A552AC"/>
    <w:rsid w:val="00A55466"/>
    <w:rsid w:val="00A5587B"/>
    <w:rsid w:val="00A55890"/>
    <w:rsid w:val="00A55BF4"/>
    <w:rsid w:val="00A5611A"/>
    <w:rsid w:val="00A56435"/>
    <w:rsid w:val="00A564EB"/>
    <w:rsid w:val="00A5650D"/>
    <w:rsid w:val="00A56604"/>
    <w:rsid w:val="00A56AD7"/>
    <w:rsid w:val="00A5719F"/>
    <w:rsid w:val="00A5741E"/>
    <w:rsid w:val="00A5746C"/>
    <w:rsid w:val="00A575D3"/>
    <w:rsid w:val="00A576EC"/>
    <w:rsid w:val="00A5788C"/>
    <w:rsid w:val="00A57F9E"/>
    <w:rsid w:val="00A60191"/>
    <w:rsid w:val="00A6021D"/>
    <w:rsid w:val="00A60391"/>
    <w:rsid w:val="00A6125D"/>
    <w:rsid w:val="00A618E5"/>
    <w:rsid w:val="00A61B65"/>
    <w:rsid w:val="00A61BCE"/>
    <w:rsid w:val="00A62169"/>
    <w:rsid w:val="00A6224A"/>
    <w:rsid w:val="00A622C5"/>
    <w:rsid w:val="00A629E2"/>
    <w:rsid w:val="00A62B13"/>
    <w:rsid w:val="00A62E03"/>
    <w:rsid w:val="00A62E47"/>
    <w:rsid w:val="00A62F21"/>
    <w:rsid w:val="00A63191"/>
    <w:rsid w:val="00A63375"/>
    <w:rsid w:val="00A63442"/>
    <w:rsid w:val="00A635CB"/>
    <w:rsid w:val="00A63E8F"/>
    <w:rsid w:val="00A63F9B"/>
    <w:rsid w:val="00A64452"/>
    <w:rsid w:val="00A646D3"/>
    <w:rsid w:val="00A64749"/>
    <w:rsid w:val="00A653DE"/>
    <w:rsid w:val="00A65784"/>
    <w:rsid w:val="00A65AE3"/>
    <w:rsid w:val="00A65BF1"/>
    <w:rsid w:val="00A65FEA"/>
    <w:rsid w:val="00A66197"/>
    <w:rsid w:val="00A664C9"/>
    <w:rsid w:val="00A665BB"/>
    <w:rsid w:val="00A668A7"/>
    <w:rsid w:val="00A66D9B"/>
    <w:rsid w:val="00A66E03"/>
    <w:rsid w:val="00A66E40"/>
    <w:rsid w:val="00A67212"/>
    <w:rsid w:val="00A67CD1"/>
    <w:rsid w:val="00A67D15"/>
    <w:rsid w:val="00A702F9"/>
    <w:rsid w:val="00A7058B"/>
    <w:rsid w:val="00A70AC2"/>
    <w:rsid w:val="00A70B52"/>
    <w:rsid w:val="00A70D86"/>
    <w:rsid w:val="00A7127F"/>
    <w:rsid w:val="00A71357"/>
    <w:rsid w:val="00A713A1"/>
    <w:rsid w:val="00A7172D"/>
    <w:rsid w:val="00A717C7"/>
    <w:rsid w:val="00A71DFC"/>
    <w:rsid w:val="00A71E80"/>
    <w:rsid w:val="00A72263"/>
    <w:rsid w:val="00A723D6"/>
    <w:rsid w:val="00A72517"/>
    <w:rsid w:val="00A72524"/>
    <w:rsid w:val="00A7274A"/>
    <w:rsid w:val="00A727C2"/>
    <w:rsid w:val="00A72AA8"/>
    <w:rsid w:val="00A72EB3"/>
    <w:rsid w:val="00A73028"/>
    <w:rsid w:val="00A73156"/>
    <w:rsid w:val="00A7319C"/>
    <w:rsid w:val="00A73651"/>
    <w:rsid w:val="00A739A3"/>
    <w:rsid w:val="00A739EE"/>
    <w:rsid w:val="00A73B19"/>
    <w:rsid w:val="00A73E25"/>
    <w:rsid w:val="00A73F55"/>
    <w:rsid w:val="00A74115"/>
    <w:rsid w:val="00A74235"/>
    <w:rsid w:val="00A74821"/>
    <w:rsid w:val="00A74A83"/>
    <w:rsid w:val="00A74CCB"/>
    <w:rsid w:val="00A74D9A"/>
    <w:rsid w:val="00A74FE7"/>
    <w:rsid w:val="00A7610C"/>
    <w:rsid w:val="00A761D1"/>
    <w:rsid w:val="00A76516"/>
    <w:rsid w:val="00A766DD"/>
    <w:rsid w:val="00A76A9B"/>
    <w:rsid w:val="00A76B19"/>
    <w:rsid w:val="00A76B7B"/>
    <w:rsid w:val="00A76FF6"/>
    <w:rsid w:val="00A80234"/>
    <w:rsid w:val="00A802CD"/>
    <w:rsid w:val="00A80A1B"/>
    <w:rsid w:val="00A81000"/>
    <w:rsid w:val="00A81629"/>
    <w:rsid w:val="00A816D3"/>
    <w:rsid w:val="00A81878"/>
    <w:rsid w:val="00A818DC"/>
    <w:rsid w:val="00A81A48"/>
    <w:rsid w:val="00A81DA6"/>
    <w:rsid w:val="00A81E28"/>
    <w:rsid w:val="00A82529"/>
    <w:rsid w:val="00A8271D"/>
    <w:rsid w:val="00A82A9F"/>
    <w:rsid w:val="00A82B4D"/>
    <w:rsid w:val="00A82FA0"/>
    <w:rsid w:val="00A834A4"/>
    <w:rsid w:val="00A83573"/>
    <w:rsid w:val="00A8357B"/>
    <w:rsid w:val="00A83654"/>
    <w:rsid w:val="00A83697"/>
    <w:rsid w:val="00A84332"/>
    <w:rsid w:val="00A847EA"/>
    <w:rsid w:val="00A84A9E"/>
    <w:rsid w:val="00A84EC9"/>
    <w:rsid w:val="00A858A6"/>
    <w:rsid w:val="00A85A4E"/>
    <w:rsid w:val="00A85B7C"/>
    <w:rsid w:val="00A85FA3"/>
    <w:rsid w:val="00A863D8"/>
    <w:rsid w:val="00A86A62"/>
    <w:rsid w:val="00A86AE5"/>
    <w:rsid w:val="00A86B13"/>
    <w:rsid w:val="00A86BFF"/>
    <w:rsid w:val="00A870C6"/>
    <w:rsid w:val="00A870D6"/>
    <w:rsid w:val="00A8721A"/>
    <w:rsid w:val="00A8783B"/>
    <w:rsid w:val="00A87BDA"/>
    <w:rsid w:val="00A87FA5"/>
    <w:rsid w:val="00A9011D"/>
    <w:rsid w:val="00A90206"/>
    <w:rsid w:val="00A9023E"/>
    <w:rsid w:val="00A90276"/>
    <w:rsid w:val="00A90772"/>
    <w:rsid w:val="00A907B3"/>
    <w:rsid w:val="00A90938"/>
    <w:rsid w:val="00A90BFF"/>
    <w:rsid w:val="00A9119C"/>
    <w:rsid w:val="00A91231"/>
    <w:rsid w:val="00A9140C"/>
    <w:rsid w:val="00A91D4E"/>
    <w:rsid w:val="00A91E4C"/>
    <w:rsid w:val="00A92193"/>
    <w:rsid w:val="00A92259"/>
    <w:rsid w:val="00A928C2"/>
    <w:rsid w:val="00A9294A"/>
    <w:rsid w:val="00A92B04"/>
    <w:rsid w:val="00A92B6D"/>
    <w:rsid w:val="00A92CC7"/>
    <w:rsid w:val="00A92D96"/>
    <w:rsid w:val="00A932AE"/>
    <w:rsid w:val="00A935FA"/>
    <w:rsid w:val="00A939F0"/>
    <w:rsid w:val="00A93D4B"/>
    <w:rsid w:val="00A9406B"/>
    <w:rsid w:val="00A94274"/>
    <w:rsid w:val="00A943B9"/>
    <w:rsid w:val="00A943D7"/>
    <w:rsid w:val="00A9463A"/>
    <w:rsid w:val="00A9499B"/>
    <w:rsid w:val="00A94CA6"/>
    <w:rsid w:val="00A94F53"/>
    <w:rsid w:val="00A94FCC"/>
    <w:rsid w:val="00A951BD"/>
    <w:rsid w:val="00A9543E"/>
    <w:rsid w:val="00A95A30"/>
    <w:rsid w:val="00A96AEB"/>
    <w:rsid w:val="00A970F9"/>
    <w:rsid w:val="00A97A9B"/>
    <w:rsid w:val="00A97C21"/>
    <w:rsid w:val="00A97E92"/>
    <w:rsid w:val="00A97F08"/>
    <w:rsid w:val="00AA00C6"/>
    <w:rsid w:val="00AA0329"/>
    <w:rsid w:val="00AA0CBD"/>
    <w:rsid w:val="00AA0F09"/>
    <w:rsid w:val="00AA106A"/>
    <w:rsid w:val="00AA1301"/>
    <w:rsid w:val="00AA1780"/>
    <w:rsid w:val="00AA1BCE"/>
    <w:rsid w:val="00AA1C4E"/>
    <w:rsid w:val="00AA20BC"/>
    <w:rsid w:val="00AA20FB"/>
    <w:rsid w:val="00AA264A"/>
    <w:rsid w:val="00AA285A"/>
    <w:rsid w:val="00AA2879"/>
    <w:rsid w:val="00AA2899"/>
    <w:rsid w:val="00AA2F8A"/>
    <w:rsid w:val="00AA2FEC"/>
    <w:rsid w:val="00AA331E"/>
    <w:rsid w:val="00AA34D0"/>
    <w:rsid w:val="00AA36B4"/>
    <w:rsid w:val="00AA41BA"/>
    <w:rsid w:val="00AA52D3"/>
    <w:rsid w:val="00AA5458"/>
    <w:rsid w:val="00AA58D4"/>
    <w:rsid w:val="00AA5989"/>
    <w:rsid w:val="00AA5A01"/>
    <w:rsid w:val="00AA5F47"/>
    <w:rsid w:val="00AA5F85"/>
    <w:rsid w:val="00AA65CF"/>
    <w:rsid w:val="00AA675D"/>
    <w:rsid w:val="00AA6766"/>
    <w:rsid w:val="00AA6ABA"/>
    <w:rsid w:val="00AA70AC"/>
    <w:rsid w:val="00AA7131"/>
    <w:rsid w:val="00AA73D6"/>
    <w:rsid w:val="00AB009F"/>
    <w:rsid w:val="00AB0169"/>
    <w:rsid w:val="00AB0A4C"/>
    <w:rsid w:val="00AB0BA1"/>
    <w:rsid w:val="00AB0E7E"/>
    <w:rsid w:val="00AB0EB6"/>
    <w:rsid w:val="00AB134E"/>
    <w:rsid w:val="00AB151A"/>
    <w:rsid w:val="00AB15B1"/>
    <w:rsid w:val="00AB1B23"/>
    <w:rsid w:val="00AB1D27"/>
    <w:rsid w:val="00AB1F61"/>
    <w:rsid w:val="00AB26AD"/>
    <w:rsid w:val="00AB29D2"/>
    <w:rsid w:val="00AB2AC3"/>
    <w:rsid w:val="00AB2B55"/>
    <w:rsid w:val="00AB2C27"/>
    <w:rsid w:val="00AB2C7E"/>
    <w:rsid w:val="00AB2CF7"/>
    <w:rsid w:val="00AB3496"/>
    <w:rsid w:val="00AB3C31"/>
    <w:rsid w:val="00AB4028"/>
    <w:rsid w:val="00AB4364"/>
    <w:rsid w:val="00AB56E8"/>
    <w:rsid w:val="00AB5C5D"/>
    <w:rsid w:val="00AB5E5D"/>
    <w:rsid w:val="00AB5FE3"/>
    <w:rsid w:val="00AB6090"/>
    <w:rsid w:val="00AB6352"/>
    <w:rsid w:val="00AB6EE3"/>
    <w:rsid w:val="00AB707C"/>
    <w:rsid w:val="00AB73B9"/>
    <w:rsid w:val="00AB76A6"/>
    <w:rsid w:val="00AB79A5"/>
    <w:rsid w:val="00AB7E29"/>
    <w:rsid w:val="00AB7F79"/>
    <w:rsid w:val="00AC03EA"/>
    <w:rsid w:val="00AC04E5"/>
    <w:rsid w:val="00AC052E"/>
    <w:rsid w:val="00AC0DA3"/>
    <w:rsid w:val="00AC0FC5"/>
    <w:rsid w:val="00AC1623"/>
    <w:rsid w:val="00AC1E58"/>
    <w:rsid w:val="00AC1F3D"/>
    <w:rsid w:val="00AC24D7"/>
    <w:rsid w:val="00AC25BA"/>
    <w:rsid w:val="00AC295E"/>
    <w:rsid w:val="00AC2E4A"/>
    <w:rsid w:val="00AC2FBC"/>
    <w:rsid w:val="00AC31D0"/>
    <w:rsid w:val="00AC3489"/>
    <w:rsid w:val="00AC3DB3"/>
    <w:rsid w:val="00AC3E98"/>
    <w:rsid w:val="00AC4FA1"/>
    <w:rsid w:val="00AC4FA8"/>
    <w:rsid w:val="00AC5A36"/>
    <w:rsid w:val="00AC5AC6"/>
    <w:rsid w:val="00AC5BCC"/>
    <w:rsid w:val="00AC5D72"/>
    <w:rsid w:val="00AC5E38"/>
    <w:rsid w:val="00AC5FA2"/>
    <w:rsid w:val="00AC6A73"/>
    <w:rsid w:val="00AC6B8E"/>
    <w:rsid w:val="00AC6E0D"/>
    <w:rsid w:val="00AC6FD7"/>
    <w:rsid w:val="00AC732B"/>
    <w:rsid w:val="00AC7475"/>
    <w:rsid w:val="00AC7E81"/>
    <w:rsid w:val="00AD0176"/>
    <w:rsid w:val="00AD0219"/>
    <w:rsid w:val="00AD0A9E"/>
    <w:rsid w:val="00AD0DCD"/>
    <w:rsid w:val="00AD0E83"/>
    <w:rsid w:val="00AD1093"/>
    <w:rsid w:val="00AD123B"/>
    <w:rsid w:val="00AD14F3"/>
    <w:rsid w:val="00AD2881"/>
    <w:rsid w:val="00AD2C58"/>
    <w:rsid w:val="00AD2E34"/>
    <w:rsid w:val="00AD3006"/>
    <w:rsid w:val="00AD3372"/>
    <w:rsid w:val="00AD36FF"/>
    <w:rsid w:val="00AD38F0"/>
    <w:rsid w:val="00AD3AEB"/>
    <w:rsid w:val="00AD3B33"/>
    <w:rsid w:val="00AD3E46"/>
    <w:rsid w:val="00AD3E85"/>
    <w:rsid w:val="00AD4385"/>
    <w:rsid w:val="00AD449C"/>
    <w:rsid w:val="00AD44AE"/>
    <w:rsid w:val="00AD4878"/>
    <w:rsid w:val="00AD4B0F"/>
    <w:rsid w:val="00AD4C78"/>
    <w:rsid w:val="00AD52C0"/>
    <w:rsid w:val="00AD5509"/>
    <w:rsid w:val="00AD5679"/>
    <w:rsid w:val="00AD5887"/>
    <w:rsid w:val="00AD593F"/>
    <w:rsid w:val="00AD59A3"/>
    <w:rsid w:val="00AD59C4"/>
    <w:rsid w:val="00AD5E43"/>
    <w:rsid w:val="00AD64AC"/>
    <w:rsid w:val="00AD6548"/>
    <w:rsid w:val="00AD67E9"/>
    <w:rsid w:val="00AD6851"/>
    <w:rsid w:val="00AD6F0E"/>
    <w:rsid w:val="00AD75F0"/>
    <w:rsid w:val="00AD7702"/>
    <w:rsid w:val="00AD7E06"/>
    <w:rsid w:val="00AD7E2B"/>
    <w:rsid w:val="00AE1208"/>
    <w:rsid w:val="00AE1220"/>
    <w:rsid w:val="00AE1F28"/>
    <w:rsid w:val="00AE207F"/>
    <w:rsid w:val="00AE20C7"/>
    <w:rsid w:val="00AE214F"/>
    <w:rsid w:val="00AE21CA"/>
    <w:rsid w:val="00AE21CF"/>
    <w:rsid w:val="00AE2407"/>
    <w:rsid w:val="00AE2AF4"/>
    <w:rsid w:val="00AE2B51"/>
    <w:rsid w:val="00AE2D5D"/>
    <w:rsid w:val="00AE2E2A"/>
    <w:rsid w:val="00AE36AD"/>
    <w:rsid w:val="00AE396D"/>
    <w:rsid w:val="00AE3A3F"/>
    <w:rsid w:val="00AE42AF"/>
    <w:rsid w:val="00AE46AE"/>
    <w:rsid w:val="00AE4C27"/>
    <w:rsid w:val="00AE4D4C"/>
    <w:rsid w:val="00AE4EBD"/>
    <w:rsid w:val="00AE4F48"/>
    <w:rsid w:val="00AE507D"/>
    <w:rsid w:val="00AE5339"/>
    <w:rsid w:val="00AE56E7"/>
    <w:rsid w:val="00AE5A69"/>
    <w:rsid w:val="00AE5AB3"/>
    <w:rsid w:val="00AE5D20"/>
    <w:rsid w:val="00AE6171"/>
    <w:rsid w:val="00AE63D6"/>
    <w:rsid w:val="00AE6893"/>
    <w:rsid w:val="00AE68E1"/>
    <w:rsid w:val="00AE7375"/>
    <w:rsid w:val="00AE7640"/>
    <w:rsid w:val="00AE7A40"/>
    <w:rsid w:val="00AE7BB9"/>
    <w:rsid w:val="00AF010A"/>
    <w:rsid w:val="00AF0294"/>
    <w:rsid w:val="00AF0B28"/>
    <w:rsid w:val="00AF0F72"/>
    <w:rsid w:val="00AF128D"/>
    <w:rsid w:val="00AF1647"/>
    <w:rsid w:val="00AF196B"/>
    <w:rsid w:val="00AF19D4"/>
    <w:rsid w:val="00AF1ABD"/>
    <w:rsid w:val="00AF201F"/>
    <w:rsid w:val="00AF22A4"/>
    <w:rsid w:val="00AF2609"/>
    <w:rsid w:val="00AF27A1"/>
    <w:rsid w:val="00AF28D4"/>
    <w:rsid w:val="00AF2A68"/>
    <w:rsid w:val="00AF2BCA"/>
    <w:rsid w:val="00AF3017"/>
    <w:rsid w:val="00AF38EC"/>
    <w:rsid w:val="00AF38FA"/>
    <w:rsid w:val="00AF3AB1"/>
    <w:rsid w:val="00AF44BE"/>
    <w:rsid w:val="00AF46E9"/>
    <w:rsid w:val="00AF4AB1"/>
    <w:rsid w:val="00AF4B99"/>
    <w:rsid w:val="00AF4CF9"/>
    <w:rsid w:val="00AF4F4F"/>
    <w:rsid w:val="00AF5343"/>
    <w:rsid w:val="00AF54BB"/>
    <w:rsid w:val="00AF553B"/>
    <w:rsid w:val="00AF5630"/>
    <w:rsid w:val="00AF5922"/>
    <w:rsid w:val="00AF5AE1"/>
    <w:rsid w:val="00AF5D67"/>
    <w:rsid w:val="00AF5E14"/>
    <w:rsid w:val="00AF6B88"/>
    <w:rsid w:val="00AF6C1C"/>
    <w:rsid w:val="00AF6D3D"/>
    <w:rsid w:val="00AF72A3"/>
    <w:rsid w:val="00AF7782"/>
    <w:rsid w:val="00AF7A6C"/>
    <w:rsid w:val="00AF7EFC"/>
    <w:rsid w:val="00B001DB"/>
    <w:rsid w:val="00B00705"/>
    <w:rsid w:val="00B00D9A"/>
    <w:rsid w:val="00B01117"/>
    <w:rsid w:val="00B01279"/>
    <w:rsid w:val="00B012A8"/>
    <w:rsid w:val="00B012F4"/>
    <w:rsid w:val="00B01735"/>
    <w:rsid w:val="00B01954"/>
    <w:rsid w:val="00B01E39"/>
    <w:rsid w:val="00B026FC"/>
    <w:rsid w:val="00B027CC"/>
    <w:rsid w:val="00B02AC0"/>
    <w:rsid w:val="00B03360"/>
    <w:rsid w:val="00B034EA"/>
    <w:rsid w:val="00B036AF"/>
    <w:rsid w:val="00B0372B"/>
    <w:rsid w:val="00B04526"/>
    <w:rsid w:val="00B046B4"/>
    <w:rsid w:val="00B04742"/>
    <w:rsid w:val="00B04791"/>
    <w:rsid w:val="00B047E9"/>
    <w:rsid w:val="00B0496E"/>
    <w:rsid w:val="00B04DDE"/>
    <w:rsid w:val="00B0537B"/>
    <w:rsid w:val="00B057AE"/>
    <w:rsid w:val="00B05A16"/>
    <w:rsid w:val="00B05F67"/>
    <w:rsid w:val="00B06107"/>
    <w:rsid w:val="00B06317"/>
    <w:rsid w:val="00B0726E"/>
    <w:rsid w:val="00B07685"/>
    <w:rsid w:val="00B07DFA"/>
    <w:rsid w:val="00B07E51"/>
    <w:rsid w:val="00B07F6C"/>
    <w:rsid w:val="00B10012"/>
    <w:rsid w:val="00B1031A"/>
    <w:rsid w:val="00B10454"/>
    <w:rsid w:val="00B104F2"/>
    <w:rsid w:val="00B105B3"/>
    <w:rsid w:val="00B10846"/>
    <w:rsid w:val="00B10956"/>
    <w:rsid w:val="00B10AC7"/>
    <w:rsid w:val="00B10B1B"/>
    <w:rsid w:val="00B10B67"/>
    <w:rsid w:val="00B10FD3"/>
    <w:rsid w:val="00B11137"/>
    <w:rsid w:val="00B113A4"/>
    <w:rsid w:val="00B11535"/>
    <w:rsid w:val="00B1159B"/>
    <w:rsid w:val="00B11AD5"/>
    <w:rsid w:val="00B11B96"/>
    <w:rsid w:val="00B11BB9"/>
    <w:rsid w:val="00B11D22"/>
    <w:rsid w:val="00B12279"/>
    <w:rsid w:val="00B123B8"/>
    <w:rsid w:val="00B12FC8"/>
    <w:rsid w:val="00B133F9"/>
    <w:rsid w:val="00B13476"/>
    <w:rsid w:val="00B13523"/>
    <w:rsid w:val="00B13542"/>
    <w:rsid w:val="00B136BF"/>
    <w:rsid w:val="00B136FD"/>
    <w:rsid w:val="00B13803"/>
    <w:rsid w:val="00B13B49"/>
    <w:rsid w:val="00B13D10"/>
    <w:rsid w:val="00B13DA9"/>
    <w:rsid w:val="00B13F24"/>
    <w:rsid w:val="00B13FD6"/>
    <w:rsid w:val="00B14085"/>
    <w:rsid w:val="00B14166"/>
    <w:rsid w:val="00B141CF"/>
    <w:rsid w:val="00B14260"/>
    <w:rsid w:val="00B143A8"/>
    <w:rsid w:val="00B14710"/>
    <w:rsid w:val="00B14B57"/>
    <w:rsid w:val="00B15339"/>
    <w:rsid w:val="00B15C96"/>
    <w:rsid w:val="00B15CE2"/>
    <w:rsid w:val="00B15E3A"/>
    <w:rsid w:val="00B1607B"/>
    <w:rsid w:val="00B162F5"/>
    <w:rsid w:val="00B164A3"/>
    <w:rsid w:val="00B16E1A"/>
    <w:rsid w:val="00B16F27"/>
    <w:rsid w:val="00B16F82"/>
    <w:rsid w:val="00B172F1"/>
    <w:rsid w:val="00B1766C"/>
    <w:rsid w:val="00B17865"/>
    <w:rsid w:val="00B17C1E"/>
    <w:rsid w:val="00B17CB9"/>
    <w:rsid w:val="00B17EE3"/>
    <w:rsid w:val="00B20229"/>
    <w:rsid w:val="00B205E4"/>
    <w:rsid w:val="00B2088D"/>
    <w:rsid w:val="00B20A59"/>
    <w:rsid w:val="00B210C4"/>
    <w:rsid w:val="00B21239"/>
    <w:rsid w:val="00B213A6"/>
    <w:rsid w:val="00B21485"/>
    <w:rsid w:val="00B214FF"/>
    <w:rsid w:val="00B21770"/>
    <w:rsid w:val="00B220BC"/>
    <w:rsid w:val="00B22392"/>
    <w:rsid w:val="00B226DE"/>
    <w:rsid w:val="00B22A62"/>
    <w:rsid w:val="00B22D17"/>
    <w:rsid w:val="00B23108"/>
    <w:rsid w:val="00B23678"/>
    <w:rsid w:val="00B23A48"/>
    <w:rsid w:val="00B23E4D"/>
    <w:rsid w:val="00B23FA0"/>
    <w:rsid w:val="00B240EF"/>
    <w:rsid w:val="00B2441B"/>
    <w:rsid w:val="00B2473F"/>
    <w:rsid w:val="00B2492A"/>
    <w:rsid w:val="00B24B5E"/>
    <w:rsid w:val="00B24E16"/>
    <w:rsid w:val="00B24E46"/>
    <w:rsid w:val="00B25175"/>
    <w:rsid w:val="00B2518C"/>
    <w:rsid w:val="00B251EF"/>
    <w:rsid w:val="00B255F6"/>
    <w:rsid w:val="00B2564F"/>
    <w:rsid w:val="00B25D9E"/>
    <w:rsid w:val="00B25DE2"/>
    <w:rsid w:val="00B2603A"/>
    <w:rsid w:val="00B26EE9"/>
    <w:rsid w:val="00B272E6"/>
    <w:rsid w:val="00B273E3"/>
    <w:rsid w:val="00B27680"/>
    <w:rsid w:val="00B27E4B"/>
    <w:rsid w:val="00B30918"/>
    <w:rsid w:val="00B3140F"/>
    <w:rsid w:val="00B322B8"/>
    <w:rsid w:val="00B32909"/>
    <w:rsid w:val="00B32C64"/>
    <w:rsid w:val="00B330D5"/>
    <w:rsid w:val="00B335A2"/>
    <w:rsid w:val="00B335CE"/>
    <w:rsid w:val="00B3386B"/>
    <w:rsid w:val="00B33A41"/>
    <w:rsid w:val="00B33A53"/>
    <w:rsid w:val="00B340C9"/>
    <w:rsid w:val="00B346A1"/>
    <w:rsid w:val="00B346A2"/>
    <w:rsid w:val="00B34952"/>
    <w:rsid w:val="00B34C25"/>
    <w:rsid w:val="00B3512B"/>
    <w:rsid w:val="00B352E2"/>
    <w:rsid w:val="00B353C3"/>
    <w:rsid w:val="00B35B74"/>
    <w:rsid w:val="00B35C96"/>
    <w:rsid w:val="00B36962"/>
    <w:rsid w:val="00B36B7B"/>
    <w:rsid w:val="00B37467"/>
    <w:rsid w:val="00B3769A"/>
    <w:rsid w:val="00B37857"/>
    <w:rsid w:val="00B3792C"/>
    <w:rsid w:val="00B37A14"/>
    <w:rsid w:val="00B37FF7"/>
    <w:rsid w:val="00B401DE"/>
    <w:rsid w:val="00B4085F"/>
    <w:rsid w:val="00B40DBD"/>
    <w:rsid w:val="00B40E42"/>
    <w:rsid w:val="00B40EE1"/>
    <w:rsid w:val="00B40F4C"/>
    <w:rsid w:val="00B41376"/>
    <w:rsid w:val="00B41444"/>
    <w:rsid w:val="00B418CD"/>
    <w:rsid w:val="00B4196E"/>
    <w:rsid w:val="00B426C9"/>
    <w:rsid w:val="00B42A81"/>
    <w:rsid w:val="00B4339B"/>
    <w:rsid w:val="00B434F8"/>
    <w:rsid w:val="00B43518"/>
    <w:rsid w:val="00B43E6A"/>
    <w:rsid w:val="00B43F2C"/>
    <w:rsid w:val="00B43FBF"/>
    <w:rsid w:val="00B4429B"/>
    <w:rsid w:val="00B4435C"/>
    <w:rsid w:val="00B4469F"/>
    <w:rsid w:val="00B44782"/>
    <w:rsid w:val="00B4479D"/>
    <w:rsid w:val="00B44A56"/>
    <w:rsid w:val="00B452A8"/>
    <w:rsid w:val="00B45563"/>
    <w:rsid w:val="00B459F8"/>
    <w:rsid w:val="00B45AF0"/>
    <w:rsid w:val="00B45BE3"/>
    <w:rsid w:val="00B45D1D"/>
    <w:rsid w:val="00B45D7E"/>
    <w:rsid w:val="00B45FE9"/>
    <w:rsid w:val="00B46313"/>
    <w:rsid w:val="00B469DA"/>
    <w:rsid w:val="00B46D98"/>
    <w:rsid w:val="00B46FDE"/>
    <w:rsid w:val="00B4720C"/>
    <w:rsid w:val="00B474A0"/>
    <w:rsid w:val="00B4758D"/>
    <w:rsid w:val="00B47875"/>
    <w:rsid w:val="00B47B62"/>
    <w:rsid w:val="00B47BE7"/>
    <w:rsid w:val="00B500D0"/>
    <w:rsid w:val="00B505BB"/>
    <w:rsid w:val="00B50A83"/>
    <w:rsid w:val="00B50A91"/>
    <w:rsid w:val="00B50BF8"/>
    <w:rsid w:val="00B50C81"/>
    <w:rsid w:val="00B51232"/>
    <w:rsid w:val="00B513A7"/>
    <w:rsid w:val="00B51761"/>
    <w:rsid w:val="00B51A1D"/>
    <w:rsid w:val="00B51E42"/>
    <w:rsid w:val="00B52043"/>
    <w:rsid w:val="00B5209A"/>
    <w:rsid w:val="00B52414"/>
    <w:rsid w:val="00B526F1"/>
    <w:rsid w:val="00B5270B"/>
    <w:rsid w:val="00B52826"/>
    <w:rsid w:val="00B52955"/>
    <w:rsid w:val="00B52C9B"/>
    <w:rsid w:val="00B52CCA"/>
    <w:rsid w:val="00B52D99"/>
    <w:rsid w:val="00B5300B"/>
    <w:rsid w:val="00B534CB"/>
    <w:rsid w:val="00B535A2"/>
    <w:rsid w:val="00B54452"/>
    <w:rsid w:val="00B5446D"/>
    <w:rsid w:val="00B544CE"/>
    <w:rsid w:val="00B544D5"/>
    <w:rsid w:val="00B54753"/>
    <w:rsid w:val="00B54A49"/>
    <w:rsid w:val="00B54AD2"/>
    <w:rsid w:val="00B54CBC"/>
    <w:rsid w:val="00B550BB"/>
    <w:rsid w:val="00B55530"/>
    <w:rsid w:val="00B55E09"/>
    <w:rsid w:val="00B55E5B"/>
    <w:rsid w:val="00B55EC4"/>
    <w:rsid w:val="00B55F0D"/>
    <w:rsid w:val="00B56607"/>
    <w:rsid w:val="00B56AA8"/>
    <w:rsid w:val="00B56B17"/>
    <w:rsid w:val="00B57134"/>
    <w:rsid w:val="00B6042E"/>
    <w:rsid w:val="00B604ED"/>
    <w:rsid w:val="00B60574"/>
    <w:rsid w:val="00B60B77"/>
    <w:rsid w:val="00B60C90"/>
    <w:rsid w:val="00B60FB8"/>
    <w:rsid w:val="00B6101A"/>
    <w:rsid w:val="00B61C13"/>
    <w:rsid w:val="00B61C82"/>
    <w:rsid w:val="00B61D17"/>
    <w:rsid w:val="00B61DBF"/>
    <w:rsid w:val="00B61F6A"/>
    <w:rsid w:val="00B620FD"/>
    <w:rsid w:val="00B6213E"/>
    <w:rsid w:val="00B62913"/>
    <w:rsid w:val="00B62ABC"/>
    <w:rsid w:val="00B62E0C"/>
    <w:rsid w:val="00B62F70"/>
    <w:rsid w:val="00B6337E"/>
    <w:rsid w:val="00B635CA"/>
    <w:rsid w:val="00B63887"/>
    <w:rsid w:val="00B6399E"/>
    <w:rsid w:val="00B63AC1"/>
    <w:rsid w:val="00B63B8D"/>
    <w:rsid w:val="00B640F4"/>
    <w:rsid w:val="00B6411C"/>
    <w:rsid w:val="00B643D7"/>
    <w:rsid w:val="00B64702"/>
    <w:rsid w:val="00B64AF8"/>
    <w:rsid w:val="00B64D51"/>
    <w:rsid w:val="00B64D5F"/>
    <w:rsid w:val="00B65111"/>
    <w:rsid w:val="00B65144"/>
    <w:rsid w:val="00B65792"/>
    <w:rsid w:val="00B657EA"/>
    <w:rsid w:val="00B65DDA"/>
    <w:rsid w:val="00B65E92"/>
    <w:rsid w:val="00B65F58"/>
    <w:rsid w:val="00B66188"/>
    <w:rsid w:val="00B661B5"/>
    <w:rsid w:val="00B66225"/>
    <w:rsid w:val="00B66B79"/>
    <w:rsid w:val="00B66BC0"/>
    <w:rsid w:val="00B66BCF"/>
    <w:rsid w:val="00B67043"/>
    <w:rsid w:val="00B67409"/>
    <w:rsid w:val="00B675BF"/>
    <w:rsid w:val="00B67790"/>
    <w:rsid w:val="00B67B6B"/>
    <w:rsid w:val="00B703F5"/>
    <w:rsid w:val="00B7060C"/>
    <w:rsid w:val="00B70A81"/>
    <w:rsid w:val="00B70AB6"/>
    <w:rsid w:val="00B70C84"/>
    <w:rsid w:val="00B70DF9"/>
    <w:rsid w:val="00B7123D"/>
    <w:rsid w:val="00B7141E"/>
    <w:rsid w:val="00B71449"/>
    <w:rsid w:val="00B71454"/>
    <w:rsid w:val="00B717E2"/>
    <w:rsid w:val="00B71C33"/>
    <w:rsid w:val="00B72320"/>
    <w:rsid w:val="00B727FE"/>
    <w:rsid w:val="00B72A7F"/>
    <w:rsid w:val="00B72C94"/>
    <w:rsid w:val="00B72D77"/>
    <w:rsid w:val="00B72E0D"/>
    <w:rsid w:val="00B735E7"/>
    <w:rsid w:val="00B738B6"/>
    <w:rsid w:val="00B73D68"/>
    <w:rsid w:val="00B73F9C"/>
    <w:rsid w:val="00B740E1"/>
    <w:rsid w:val="00B742B7"/>
    <w:rsid w:val="00B7496A"/>
    <w:rsid w:val="00B74A14"/>
    <w:rsid w:val="00B74C55"/>
    <w:rsid w:val="00B74D6F"/>
    <w:rsid w:val="00B74F07"/>
    <w:rsid w:val="00B7513D"/>
    <w:rsid w:val="00B759E6"/>
    <w:rsid w:val="00B75C3A"/>
    <w:rsid w:val="00B75E13"/>
    <w:rsid w:val="00B76002"/>
    <w:rsid w:val="00B76289"/>
    <w:rsid w:val="00B767F8"/>
    <w:rsid w:val="00B76854"/>
    <w:rsid w:val="00B76A95"/>
    <w:rsid w:val="00B7745E"/>
    <w:rsid w:val="00B774C6"/>
    <w:rsid w:val="00B77BE7"/>
    <w:rsid w:val="00B77FAA"/>
    <w:rsid w:val="00B800C7"/>
    <w:rsid w:val="00B80127"/>
    <w:rsid w:val="00B8036B"/>
    <w:rsid w:val="00B8069D"/>
    <w:rsid w:val="00B80901"/>
    <w:rsid w:val="00B80A1D"/>
    <w:rsid w:val="00B811EA"/>
    <w:rsid w:val="00B81900"/>
    <w:rsid w:val="00B81B76"/>
    <w:rsid w:val="00B81BFB"/>
    <w:rsid w:val="00B81C69"/>
    <w:rsid w:val="00B81DC3"/>
    <w:rsid w:val="00B81F6A"/>
    <w:rsid w:val="00B81F90"/>
    <w:rsid w:val="00B81FE7"/>
    <w:rsid w:val="00B8200C"/>
    <w:rsid w:val="00B82649"/>
    <w:rsid w:val="00B826C0"/>
    <w:rsid w:val="00B82748"/>
    <w:rsid w:val="00B8274D"/>
    <w:rsid w:val="00B82824"/>
    <w:rsid w:val="00B82914"/>
    <w:rsid w:val="00B82C8D"/>
    <w:rsid w:val="00B83313"/>
    <w:rsid w:val="00B833FE"/>
    <w:rsid w:val="00B834A3"/>
    <w:rsid w:val="00B835F6"/>
    <w:rsid w:val="00B83888"/>
    <w:rsid w:val="00B838A6"/>
    <w:rsid w:val="00B83F3D"/>
    <w:rsid w:val="00B84230"/>
    <w:rsid w:val="00B84250"/>
    <w:rsid w:val="00B843C5"/>
    <w:rsid w:val="00B84733"/>
    <w:rsid w:val="00B84DF8"/>
    <w:rsid w:val="00B84E4D"/>
    <w:rsid w:val="00B851A5"/>
    <w:rsid w:val="00B8582A"/>
    <w:rsid w:val="00B858D9"/>
    <w:rsid w:val="00B85989"/>
    <w:rsid w:val="00B862DC"/>
    <w:rsid w:val="00B86AF5"/>
    <w:rsid w:val="00B86C81"/>
    <w:rsid w:val="00B86F28"/>
    <w:rsid w:val="00B87865"/>
    <w:rsid w:val="00B900B4"/>
    <w:rsid w:val="00B900C7"/>
    <w:rsid w:val="00B902F8"/>
    <w:rsid w:val="00B90584"/>
    <w:rsid w:val="00B9068C"/>
    <w:rsid w:val="00B90990"/>
    <w:rsid w:val="00B90E8B"/>
    <w:rsid w:val="00B91117"/>
    <w:rsid w:val="00B911C7"/>
    <w:rsid w:val="00B914E9"/>
    <w:rsid w:val="00B9150E"/>
    <w:rsid w:val="00B91A3F"/>
    <w:rsid w:val="00B91BF9"/>
    <w:rsid w:val="00B91D30"/>
    <w:rsid w:val="00B91F06"/>
    <w:rsid w:val="00B920F8"/>
    <w:rsid w:val="00B9213F"/>
    <w:rsid w:val="00B92472"/>
    <w:rsid w:val="00B9268F"/>
    <w:rsid w:val="00B927B8"/>
    <w:rsid w:val="00B929BC"/>
    <w:rsid w:val="00B92F27"/>
    <w:rsid w:val="00B935B1"/>
    <w:rsid w:val="00B936AE"/>
    <w:rsid w:val="00B93AF3"/>
    <w:rsid w:val="00B93C2C"/>
    <w:rsid w:val="00B93CE5"/>
    <w:rsid w:val="00B9414C"/>
    <w:rsid w:val="00B94190"/>
    <w:rsid w:val="00B943E8"/>
    <w:rsid w:val="00B944AC"/>
    <w:rsid w:val="00B94A47"/>
    <w:rsid w:val="00B94FC6"/>
    <w:rsid w:val="00B953EF"/>
    <w:rsid w:val="00B95733"/>
    <w:rsid w:val="00B95C22"/>
    <w:rsid w:val="00B95CCE"/>
    <w:rsid w:val="00B95E17"/>
    <w:rsid w:val="00B963AB"/>
    <w:rsid w:val="00B964C6"/>
    <w:rsid w:val="00B9675E"/>
    <w:rsid w:val="00B96A2D"/>
    <w:rsid w:val="00B9711E"/>
    <w:rsid w:val="00B9745C"/>
    <w:rsid w:val="00B97466"/>
    <w:rsid w:val="00B97624"/>
    <w:rsid w:val="00B97BBE"/>
    <w:rsid w:val="00B97CCA"/>
    <w:rsid w:val="00B97E28"/>
    <w:rsid w:val="00B97E86"/>
    <w:rsid w:val="00BA01C7"/>
    <w:rsid w:val="00BA0284"/>
    <w:rsid w:val="00BA0404"/>
    <w:rsid w:val="00BA08B9"/>
    <w:rsid w:val="00BA08E4"/>
    <w:rsid w:val="00BA0BCA"/>
    <w:rsid w:val="00BA0C68"/>
    <w:rsid w:val="00BA0E9C"/>
    <w:rsid w:val="00BA0F6D"/>
    <w:rsid w:val="00BA11BF"/>
    <w:rsid w:val="00BA190D"/>
    <w:rsid w:val="00BA1D7C"/>
    <w:rsid w:val="00BA1E7A"/>
    <w:rsid w:val="00BA224C"/>
    <w:rsid w:val="00BA27E2"/>
    <w:rsid w:val="00BA2961"/>
    <w:rsid w:val="00BA2C50"/>
    <w:rsid w:val="00BA2EAF"/>
    <w:rsid w:val="00BA30F7"/>
    <w:rsid w:val="00BA440F"/>
    <w:rsid w:val="00BA4B6E"/>
    <w:rsid w:val="00BA4D86"/>
    <w:rsid w:val="00BA4E74"/>
    <w:rsid w:val="00BA5A10"/>
    <w:rsid w:val="00BA5A55"/>
    <w:rsid w:val="00BA5D8A"/>
    <w:rsid w:val="00BA5E28"/>
    <w:rsid w:val="00BA5F1D"/>
    <w:rsid w:val="00BA610E"/>
    <w:rsid w:val="00BA645C"/>
    <w:rsid w:val="00BA64C3"/>
    <w:rsid w:val="00BA6549"/>
    <w:rsid w:val="00BA6901"/>
    <w:rsid w:val="00BA6D15"/>
    <w:rsid w:val="00BA7078"/>
    <w:rsid w:val="00BA7345"/>
    <w:rsid w:val="00BA7C7F"/>
    <w:rsid w:val="00BA7C8D"/>
    <w:rsid w:val="00BA7CFB"/>
    <w:rsid w:val="00BA7F3C"/>
    <w:rsid w:val="00BA7FE5"/>
    <w:rsid w:val="00BB04AF"/>
    <w:rsid w:val="00BB0705"/>
    <w:rsid w:val="00BB08D8"/>
    <w:rsid w:val="00BB08DF"/>
    <w:rsid w:val="00BB095D"/>
    <w:rsid w:val="00BB0A35"/>
    <w:rsid w:val="00BB0A8C"/>
    <w:rsid w:val="00BB1051"/>
    <w:rsid w:val="00BB17D1"/>
    <w:rsid w:val="00BB1E88"/>
    <w:rsid w:val="00BB1FF7"/>
    <w:rsid w:val="00BB2032"/>
    <w:rsid w:val="00BB20F7"/>
    <w:rsid w:val="00BB24C1"/>
    <w:rsid w:val="00BB2919"/>
    <w:rsid w:val="00BB2928"/>
    <w:rsid w:val="00BB29C8"/>
    <w:rsid w:val="00BB2C19"/>
    <w:rsid w:val="00BB2E12"/>
    <w:rsid w:val="00BB2F09"/>
    <w:rsid w:val="00BB31C5"/>
    <w:rsid w:val="00BB3263"/>
    <w:rsid w:val="00BB3520"/>
    <w:rsid w:val="00BB3653"/>
    <w:rsid w:val="00BB3ED1"/>
    <w:rsid w:val="00BB44C9"/>
    <w:rsid w:val="00BB4CF7"/>
    <w:rsid w:val="00BB4FC8"/>
    <w:rsid w:val="00BB5283"/>
    <w:rsid w:val="00BB551B"/>
    <w:rsid w:val="00BB5C7E"/>
    <w:rsid w:val="00BB5C96"/>
    <w:rsid w:val="00BB61A4"/>
    <w:rsid w:val="00BB667E"/>
    <w:rsid w:val="00BB678F"/>
    <w:rsid w:val="00BB6997"/>
    <w:rsid w:val="00BB6B9E"/>
    <w:rsid w:val="00BB7161"/>
    <w:rsid w:val="00BB757F"/>
    <w:rsid w:val="00BB79D3"/>
    <w:rsid w:val="00BB7A8C"/>
    <w:rsid w:val="00BB7C60"/>
    <w:rsid w:val="00BB7C75"/>
    <w:rsid w:val="00BB7E6E"/>
    <w:rsid w:val="00BC00CA"/>
    <w:rsid w:val="00BC0158"/>
    <w:rsid w:val="00BC0174"/>
    <w:rsid w:val="00BC0404"/>
    <w:rsid w:val="00BC04E7"/>
    <w:rsid w:val="00BC073E"/>
    <w:rsid w:val="00BC0A66"/>
    <w:rsid w:val="00BC0A88"/>
    <w:rsid w:val="00BC0B19"/>
    <w:rsid w:val="00BC0EBF"/>
    <w:rsid w:val="00BC0EED"/>
    <w:rsid w:val="00BC127D"/>
    <w:rsid w:val="00BC161D"/>
    <w:rsid w:val="00BC1634"/>
    <w:rsid w:val="00BC1ACA"/>
    <w:rsid w:val="00BC1BCC"/>
    <w:rsid w:val="00BC2772"/>
    <w:rsid w:val="00BC2E3C"/>
    <w:rsid w:val="00BC3617"/>
    <w:rsid w:val="00BC38F6"/>
    <w:rsid w:val="00BC3FE4"/>
    <w:rsid w:val="00BC4459"/>
    <w:rsid w:val="00BC4720"/>
    <w:rsid w:val="00BC47B7"/>
    <w:rsid w:val="00BC4DA2"/>
    <w:rsid w:val="00BC537C"/>
    <w:rsid w:val="00BC53B7"/>
    <w:rsid w:val="00BC5607"/>
    <w:rsid w:val="00BC57EE"/>
    <w:rsid w:val="00BC595D"/>
    <w:rsid w:val="00BC5A56"/>
    <w:rsid w:val="00BC5AE2"/>
    <w:rsid w:val="00BC5B94"/>
    <w:rsid w:val="00BC5CCA"/>
    <w:rsid w:val="00BC620D"/>
    <w:rsid w:val="00BC6B50"/>
    <w:rsid w:val="00BC6D1F"/>
    <w:rsid w:val="00BC718A"/>
    <w:rsid w:val="00BC73D0"/>
    <w:rsid w:val="00BC7A47"/>
    <w:rsid w:val="00BC7C3B"/>
    <w:rsid w:val="00BD031D"/>
    <w:rsid w:val="00BD0379"/>
    <w:rsid w:val="00BD0502"/>
    <w:rsid w:val="00BD0578"/>
    <w:rsid w:val="00BD068F"/>
    <w:rsid w:val="00BD06E4"/>
    <w:rsid w:val="00BD093F"/>
    <w:rsid w:val="00BD0DF5"/>
    <w:rsid w:val="00BD0FD3"/>
    <w:rsid w:val="00BD1110"/>
    <w:rsid w:val="00BD1268"/>
    <w:rsid w:val="00BD138E"/>
    <w:rsid w:val="00BD13C3"/>
    <w:rsid w:val="00BD171B"/>
    <w:rsid w:val="00BD1985"/>
    <w:rsid w:val="00BD206A"/>
    <w:rsid w:val="00BD2341"/>
    <w:rsid w:val="00BD2567"/>
    <w:rsid w:val="00BD2B99"/>
    <w:rsid w:val="00BD3322"/>
    <w:rsid w:val="00BD3524"/>
    <w:rsid w:val="00BD36A7"/>
    <w:rsid w:val="00BD39A7"/>
    <w:rsid w:val="00BD3E7A"/>
    <w:rsid w:val="00BD42FB"/>
    <w:rsid w:val="00BD52A7"/>
    <w:rsid w:val="00BD52E8"/>
    <w:rsid w:val="00BD575C"/>
    <w:rsid w:val="00BD57F3"/>
    <w:rsid w:val="00BD6255"/>
    <w:rsid w:val="00BD6622"/>
    <w:rsid w:val="00BD6BEB"/>
    <w:rsid w:val="00BD6D9E"/>
    <w:rsid w:val="00BD6FE1"/>
    <w:rsid w:val="00BD7133"/>
    <w:rsid w:val="00BD798F"/>
    <w:rsid w:val="00BD7A9B"/>
    <w:rsid w:val="00BD7CF4"/>
    <w:rsid w:val="00BE0000"/>
    <w:rsid w:val="00BE01F5"/>
    <w:rsid w:val="00BE0710"/>
    <w:rsid w:val="00BE087A"/>
    <w:rsid w:val="00BE0DA3"/>
    <w:rsid w:val="00BE136A"/>
    <w:rsid w:val="00BE15B2"/>
    <w:rsid w:val="00BE1628"/>
    <w:rsid w:val="00BE19CF"/>
    <w:rsid w:val="00BE2228"/>
    <w:rsid w:val="00BE25E1"/>
    <w:rsid w:val="00BE2932"/>
    <w:rsid w:val="00BE30DA"/>
    <w:rsid w:val="00BE30F7"/>
    <w:rsid w:val="00BE384D"/>
    <w:rsid w:val="00BE3F03"/>
    <w:rsid w:val="00BE468C"/>
    <w:rsid w:val="00BE482D"/>
    <w:rsid w:val="00BE4872"/>
    <w:rsid w:val="00BE48F0"/>
    <w:rsid w:val="00BE4B65"/>
    <w:rsid w:val="00BE4CA7"/>
    <w:rsid w:val="00BE4CE6"/>
    <w:rsid w:val="00BE4E0A"/>
    <w:rsid w:val="00BE5BDD"/>
    <w:rsid w:val="00BE5EAC"/>
    <w:rsid w:val="00BE63C6"/>
    <w:rsid w:val="00BE64BF"/>
    <w:rsid w:val="00BE6769"/>
    <w:rsid w:val="00BE6A6C"/>
    <w:rsid w:val="00BE6D78"/>
    <w:rsid w:val="00BE6FD5"/>
    <w:rsid w:val="00BE70C3"/>
    <w:rsid w:val="00BE7200"/>
    <w:rsid w:val="00BE7325"/>
    <w:rsid w:val="00BE7577"/>
    <w:rsid w:val="00BE79F2"/>
    <w:rsid w:val="00BE7C08"/>
    <w:rsid w:val="00BE7FFE"/>
    <w:rsid w:val="00BF0060"/>
    <w:rsid w:val="00BF0677"/>
    <w:rsid w:val="00BF089E"/>
    <w:rsid w:val="00BF1DB4"/>
    <w:rsid w:val="00BF1EC4"/>
    <w:rsid w:val="00BF1FB5"/>
    <w:rsid w:val="00BF2302"/>
    <w:rsid w:val="00BF285A"/>
    <w:rsid w:val="00BF28A7"/>
    <w:rsid w:val="00BF2C1A"/>
    <w:rsid w:val="00BF2D12"/>
    <w:rsid w:val="00BF3079"/>
    <w:rsid w:val="00BF30E2"/>
    <w:rsid w:val="00BF320A"/>
    <w:rsid w:val="00BF3503"/>
    <w:rsid w:val="00BF3523"/>
    <w:rsid w:val="00BF3BA8"/>
    <w:rsid w:val="00BF4077"/>
    <w:rsid w:val="00BF42E3"/>
    <w:rsid w:val="00BF4470"/>
    <w:rsid w:val="00BF4505"/>
    <w:rsid w:val="00BF4541"/>
    <w:rsid w:val="00BF46D7"/>
    <w:rsid w:val="00BF479E"/>
    <w:rsid w:val="00BF4A31"/>
    <w:rsid w:val="00BF51D8"/>
    <w:rsid w:val="00BF51D9"/>
    <w:rsid w:val="00BF5A8C"/>
    <w:rsid w:val="00BF6519"/>
    <w:rsid w:val="00BF651D"/>
    <w:rsid w:val="00BF689C"/>
    <w:rsid w:val="00BF6BE9"/>
    <w:rsid w:val="00BF6EF5"/>
    <w:rsid w:val="00BF71AA"/>
    <w:rsid w:val="00BF7AAC"/>
    <w:rsid w:val="00BF7C71"/>
    <w:rsid w:val="00BF7E88"/>
    <w:rsid w:val="00BF7EAF"/>
    <w:rsid w:val="00BF7EE5"/>
    <w:rsid w:val="00C00278"/>
    <w:rsid w:val="00C003E3"/>
    <w:rsid w:val="00C00698"/>
    <w:rsid w:val="00C00AC5"/>
    <w:rsid w:val="00C00B61"/>
    <w:rsid w:val="00C00BAF"/>
    <w:rsid w:val="00C0108C"/>
    <w:rsid w:val="00C017D5"/>
    <w:rsid w:val="00C0181F"/>
    <w:rsid w:val="00C019F8"/>
    <w:rsid w:val="00C01CBD"/>
    <w:rsid w:val="00C01E35"/>
    <w:rsid w:val="00C01E63"/>
    <w:rsid w:val="00C01ECB"/>
    <w:rsid w:val="00C0217F"/>
    <w:rsid w:val="00C0276F"/>
    <w:rsid w:val="00C02B80"/>
    <w:rsid w:val="00C03077"/>
    <w:rsid w:val="00C03267"/>
    <w:rsid w:val="00C03723"/>
    <w:rsid w:val="00C03798"/>
    <w:rsid w:val="00C03A26"/>
    <w:rsid w:val="00C03B2E"/>
    <w:rsid w:val="00C03BCA"/>
    <w:rsid w:val="00C03BF7"/>
    <w:rsid w:val="00C03C54"/>
    <w:rsid w:val="00C03FA1"/>
    <w:rsid w:val="00C04576"/>
    <w:rsid w:val="00C049FA"/>
    <w:rsid w:val="00C05359"/>
    <w:rsid w:val="00C05421"/>
    <w:rsid w:val="00C054C5"/>
    <w:rsid w:val="00C057BC"/>
    <w:rsid w:val="00C062FC"/>
    <w:rsid w:val="00C065E7"/>
    <w:rsid w:val="00C073B8"/>
    <w:rsid w:val="00C075D8"/>
    <w:rsid w:val="00C077AC"/>
    <w:rsid w:val="00C0787D"/>
    <w:rsid w:val="00C07984"/>
    <w:rsid w:val="00C07AD5"/>
    <w:rsid w:val="00C07B44"/>
    <w:rsid w:val="00C07C60"/>
    <w:rsid w:val="00C07F49"/>
    <w:rsid w:val="00C100D1"/>
    <w:rsid w:val="00C101FC"/>
    <w:rsid w:val="00C1041F"/>
    <w:rsid w:val="00C10694"/>
    <w:rsid w:val="00C10864"/>
    <w:rsid w:val="00C109A9"/>
    <w:rsid w:val="00C10D97"/>
    <w:rsid w:val="00C10E43"/>
    <w:rsid w:val="00C11176"/>
    <w:rsid w:val="00C1157D"/>
    <w:rsid w:val="00C11596"/>
    <w:rsid w:val="00C115D0"/>
    <w:rsid w:val="00C1177F"/>
    <w:rsid w:val="00C1192A"/>
    <w:rsid w:val="00C11CEB"/>
    <w:rsid w:val="00C121A6"/>
    <w:rsid w:val="00C12201"/>
    <w:rsid w:val="00C124BE"/>
    <w:rsid w:val="00C132D0"/>
    <w:rsid w:val="00C13538"/>
    <w:rsid w:val="00C13B23"/>
    <w:rsid w:val="00C13B93"/>
    <w:rsid w:val="00C13E70"/>
    <w:rsid w:val="00C14118"/>
    <w:rsid w:val="00C1428A"/>
    <w:rsid w:val="00C14417"/>
    <w:rsid w:val="00C146FA"/>
    <w:rsid w:val="00C14856"/>
    <w:rsid w:val="00C14C81"/>
    <w:rsid w:val="00C151D2"/>
    <w:rsid w:val="00C15440"/>
    <w:rsid w:val="00C15914"/>
    <w:rsid w:val="00C15A3C"/>
    <w:rsid w:val="00C15AB7"/>
    <w:rsid w:val="00C15FFE"/>
    <w:rsid w:val="00C1608A"/>
    <w:rsid w:val="00C16812"/>
    <w:rsid w:val="00C16F42"/>
    <w:rsid w:val="00C16FED"/>
    <w:rsid w:val="00C1726F"/>
    <w:rsid w:val="00C17286"/>
    <w:rsid w:val="00C17300"/>
    <w:rsid w:val="00C17316"/>
    <w:rsid w:val="00C17786"/>
    <w:rsid w:val="00C201F2"/>
    <w:rsid w:val="00C20396"/>
    <w:rsid w:val="00C20785"/>
    <w:rsid w:val="00C20925"/>
    <w:rsid w:val="00C2107D"/>
    <w:rsid w:val="00C2156C"/>
    <w:rsid w:val="00C215E0"/>
    <w:rsid w:val="00C21CDF"/>
    <w:rsid w:val="00C21E19"/>
    <w:rsid w:val="00C22223"/>
    <w:rsid w:val="00C22407"/>
    <w:rsid w:val="00C2290D"/>
    <w:rsid w:val="00C23612"/>
    <w:rsid w:val="00C238B9"/>
    <w:rsid w:val="00C23B5F"/>
    <w:rsid w:val="00C23CD8"/>
    <w:rsid w:val="00C23DBE"/>
    <w:rsid w:val="00C23EE9"/>
    <w:rsid w:val="00C243AF"/>
    <w:rsid w:val="00C245BD"/>
    <w:rsid w:val="00C24604"/>
    <w:rsid w:val="00C2466B"/>
    <w:rsid w:val="00C24A77"/>
    <w:rsid w:val="00C24F64"/>
    <w:rsid w:val="00C24F7E"/>
    <w:rsid w:val="00C25738"/>
    <w:rsid w:val="00C267D1"/>
    <w:rsid w:val="00C26E98"/>
    <w:rsid w:val="00C26F65"/>
    <w:rsid w:val="00C270E0"/>
    <w:rsid w:val="00C275D0"/>
    <w:rsid w:val="00C27746"/>
    <w:rsid w:val="00C279A5"/>
    <w:rsid w:val="00C27BFA"/>
    <w:rsid w:val="00C27C38"/>
    <w:rsid w:val="00C27D16"/>
    <w:rsid w:val="00C30243"/>
    <w:rsid w:val="00C30976"/>
    <w:rsid w:val="00C30E2C"/>
    <w:rsid w:val="00C30F13"/>
    <w:rsid w:val="00C30F96"/>
    <w:rsid w:val="00C31032"/>
    <w:rsid w:val="00C3128D"/>
    <w:rsid w:val="00C31476"/>
    <w:rsid w:val="00C315F4"/>
    <w:rsid w:val="00C3160E"/>
    <w:rsid w:val="00C31815"/>
    <w:rsid w:val="00C31EDB"/>
    <w:rsid w:val="00C323C7"/>
    <w:rsid w:val="00C3252F"/>
    <w:rsid w:val="00C32600"/>
    <w:rsid w:val="00C326E1"/>
    <w:rsid w:val="00C32A45"/>
    <w:rsid w:val="00C32F36"/>
    <w:rsid w:val="00C32F68"/>
    <w:rsid w:val="00C33081"/>
    <w:rsid w:val="00C3341E"/>
    <w:rsid w:val="00C3398D"/>
    <w:rsid w:val="00C34853"/>
    <w:rsid w:val="00C34ADE"/>
    <w:rsid w:val="00C34C16"/>
    <w:rsid w:val="00C34ED4"/>
    <w:rsid w:val="00C34ED7"/>
    <w:rsid w:val="00C351E8"/>
    <w:rsid w:val="00C351F4"/>
    <w:rsid w:val="00C354B7"/>
    <w:rsid w:val="00C357C4"/>
    <w:rsid w:val="00C3610F"/>
    <w:rsid w:val="00C365DD"/>
    <w:rsid w:val="00C36DF0"/>
    <w:rsid w:val="00C36F8D"/>
    <w:rsid w:val="00C371B8"/>
    <w:rsid w:val="00C373D6"/>
    <w:rsid w:val="00C379EB"/>
    <w:rsid w:val="00C37D65"/>
    <w:rsid w:val="00C404D0"/>
    <w:rsid w:val="00C40654"/>
    <w:rsid w:val="00C40804"/>
    <w:rsid w:val="00C40BE0"/>
    <w:rsid w:val="00C40C68"/>
    <w:rsid w:val="00C40D91"/>
    <w:rsid w:val="00C41310"/>
    <w:rsid w:val="00C41615"/>
    <w:rsid w:val="00C41981"/>
    <w:rsid w:val="00C41AFD"/>
    <w:rsid w:val="00C41B61"/>
    <w:rsid w:val="00C41D51"/>
    <w:rsid w:val="00C41EE9"/>
    <w:rsid w:val="00C422E1"/>
    <w:rsid w:val="00C422EA"/>
    <w:rsid w:val="00C42893"/>
    <w:rsid w:val="00C42D22"/>
    <w:rsid w:val="00C4301E"/>
    <w:rsid w:val="00C432A8"/>
    <w:rsid w:val="00C43B16"/>
    <w:rsid w:val="00C43B45"/>
    <w:rsid w:val="00C43B89"/>
    <w:rsid w:val="00C43F87"/>
    <w:rsid w:val="00C44D57"/>
    <w:rsid w:val="00C4526C"/>
    <w:rsid w:val="00C459DB"/>
    <w:rsid w:val="00C45F10"/>
    <w:rsid w:val="00C45F89"/>
    <w:rsid w:val="00C46320"/>
    <w:rsid w:val="00C464DF"/>
    <w:rsid w:val="00C46969"/>
    <w:rsid w:val="00C46970"/>
    <w:rsid w:val="00C46ACF"/>
    <w:rsid w:val="00C47171"/>
    <w:rsid w:val="00C471DB"/>
    <w:rsid w:val="00C478AF"/>
    <w:rsid w:val="00C47904"/>
    <w:rsid w:val="00C47AA7"/>
    <w:rsid w:val="00C47F29"/>
    <w:rsid w:val="00C50277"/>
    <w:rsid w:val="00C5032D"/>
    <w:rsid w:val="00C50588"/>
    <w:rsid w:val="00C5162F"/>
    <w:rsid w:val="00C516B7"/>
    <w:rsid w:val="00C5176C"/>
    <w:rsid w:val="00C51811"/>
    <w:rsid w:val="00C518EF"/>
    <w:rsid w:val="00C51962"/>
    <w:rsid w:val="00C51AB6"/>
    <w:rsid w:val="00C51B43"/>
    <w:rsid w:val="00C51E5B"/>
    <w:rsid w:val="00C51FAA"/>
    <w:rsid w:val="00C5237D"/>
    <w:rsid w:val="00C525CE"/>
    <w:rsid w:val="00C52727"/>
    <w:rsid w:val="00C52C3C"/>
    <w:rsid w:val="00C52DCD"/>
    <w:rsid w:val="00C52DD0"/>
    <w:rsid w:val="00C5382F"/>
    <w:rsid w:val="00C539C8"/>
    <w:rsid w:val="00C5417E"/>
    <w:rsid w:val="00C54C0E"/>
    <w:rsid w:val="00C550AB"/>
    <w:rsid w:val="00C553E9"/>
    <w:rsid w:val="00C554A1"/>
    <w:rsid w:val="00C556E9"/>
    <w:rsid w:val="00C55B14"/>
    <w:rsid w:val="00C55D00"/>
    <w:rsid w:val="00C56043"/>
    <w:rsid w:val="00C564A3"/>
    <w:rsid w:val="00C5684A"/>
    <w:rsid w:val="00C568E3"/>
    <w:rsid w:val="00C569B4"/>
    <w:rsid w:val="00C56E9F"/>
    <w:rsid w:val="00C57BC6"/>
    <w:rsid w:val="00C606F6"/>
    <w:rsid w:val="00C613FB"/>
    <w:rsid w:val="00C61457"/>
    <w:rsid w:val="00C61BDB"/>
    <w:rsid w:val="00C61C9D"/>
    <w:rsid w:val="00C61CC7"/>
    <w:rsid w:val="00C61CCE"/>
    <w:rsid w:val="00C61E96"/>
    <w:rsid w:val="00C61F4B"/>
    <w:rsid w:val="00C61FF8"/>
    <w:rsid w:val="00C621F6"/>
    <w:rsid w:val="00C62333"/>
    <w:rsid w:val="00C62502"/>
    <w:rsid w:val="00C625A0"/>
    <w:rsid w:val="00C62D1F"/>
    <w:rsid w:val="00C62F31"/>
    <w:rsid w:val="00C6322F"/>
    <w:rsid w:val="00C636A7"/>
    <w:rsid w:val="00C63729"/>
    <w:rsid w:val="00C63788"/>
    <w:rsid w:val="00C63905"/>
    <w:rsid w:val="00C63C11"/>
    <w:rsid w:val="00C64395"/>
    <w:rsid w:val="00C643AC"/>
    <w:rsid w:val="00C64B85"/>
    <w:rsid w:val="00C64DB8"/>
    <w:rsid w:val="00C65939"/>
    <w:rsid w:val="00C65CD4"/>
    <w:rsid w:val="00C65EE0"/>
    <w:rsid w:val="00C66D26"/>
    <w:rsid w:val="00C66E51"/>
    <w:rsid w:val="00C66F22"/>
    <w:rsid w:val="00C67818"/>
    <w:rsid w:val="00C67ED3"/>
    <w:rsid w:val="00C67EF3"/>
    <w:rsid w:val="00C7011E"/>
    <w:rsid w:val="00C701DD"/>
    <w:rsid w:val="00C701E1"/>
    <w:rsid w:val="00C7037C"/>
    <w:rsid w:val="00C704C1"/>
    <w:rsid w:val="00C70500"/>
    <w:rsid w:val="00C70763"/>
    <w:rsid w:val="00C70AC9"/>
    <w:rsid w:val="00C717BA"/>
    <w:rsid w:val="00C71945"/>
    <w:rsid w:val="00C7195A"/>
    <w:rsid w:val="00C71BCD"/>
    <w:rsid w:val="00C71FDE"/>
    <w:rsid w:val="00C7241B"/>
    <w:rsid w:val="00C72447"/>
    <w:rsid w:val="00C724E0"/>
    <w:rsid w:val="00C7260C"/>
    <w:rsid w:val="00C72717"/>
    <w:rsid w:val="00C7277B"/>
    <w:rsid w:val="00C728ED"/>
    <w:rsid w:val="00C72996"/>
    <w:rsid w:val="00C7316F"/>
    <w:rsid w:val="00C7358C"/>
    <w:rsid w:val="00C73641"/>
    <w:rsid w:val="00C73AE7"/>
    <w:rsid w:val="00C73D53"/>
    <w:rsid w:val="00C742B5"/>
    <w:rsid w:val="00C7433B"/>
    <w:rsid w:val="00C7438D"/>
    <w:rsid w:val="00C74418"/>
    <w:rsid w:val="00C7460B"/>
    <w:rsid w:val="00C747E7"/>
    <w:rsid w:val="00C74971"/>
    <w:rsid w:val="00C749EA"/>
    <w:rsid w:val="00C74E03"/>
    <w:rsid w:val="00C75133"/>
    <w:rsid w:val="00C75143"/>
    <w:rsid w:val="00C752C8"/>
    <w:rsid w:val="00C755B8"/>
    <w:rsid w:val="00C75610"/>
    <w:rsid w:val="00C75A0D"/>
    <w:rsid w:val="00C76070"/>
    <w:rsid w:val="00C76537"/>
    <w:rsid w:val="00C768C4"/>
    <w:rsid w:val="00C7699A"/>
    <w:rsid w:val="00C77061"/>
    <w:rsid w:val="00C77324"/>
    <w:rsid w:val="00C77390"/>
    <w:rsid w:val="00C774D2"/>
    <w:rsid w:val="00C775BC"/>
    <w:rsid w:val="00C777FA"/>
    <w:rsid w:val="00C778B4"/>
    <w:rsid w:val="00C778FF"/>
    <w:rsid w:val="00C77C7F"/>
    <w:rsid w:val="00C77FC3"/>
    <w:rsid w:val="00C80A9A"/>
    <w:rsid w:val="00C81061"/>
    <w:rsid w:val="00C8132F"/>
    <w:rsid w:val="00C81595"/>
    <w:rsid w:val="00C81748"/>
    <w:rsid w:val="00C81B0F"/>
    <w:rsid w:val="00C81B1C"/>
    <w:rsid w:val="00C8239A"/>
    <w:rsid w:val="00C825E8"/>
    <w:rsid w:val="00C82618"/>
    <w:rsid w:val="00C82D24"/>
    <w:rsid w:val="00C82D61"/>
    <w:rsid w:val="00C82EB6"/>
    <w:rsid w:val="00C82F7B"/>
    <w:rsid w:val="00C832FC"/>
    <w:rsid w:val="00C83378"/>
    <w:rsid w:val="00C833FE"/>
    <w:rsid w:val="00C836F9"/>
    <w:rsid w:val="00C83AAA"/>
    <w:rsid w:val="00C83B12"/>
    <w:rsid w:val="00C83C64"/>
    <w:rsid w:val="00C84089"/>
    <w:rsid w:val="00C844D9"/>
    <w:rsid w:val="00C850F6"/>
    <w:rsid w:val="00C8571E"/>
    <w:rsid w:val="00C85745"/>
    <w:rsid w:val="00C86292"/>
    <w:rsid w:val="00C863A9"/>
    <w:rsid w:val="00C86F41"/>
    <w:rsid w:val="00C870F8"/>
    <w:rsid w:val="00C874E1"/>
    <w:rsid w:val="00C87781"/>
    <w:rsid w:val="00C87FD4"/>
    <w:rsid w:val="00C90B89"/>
    <w:rsid w:val="00C90B99"/>
    <w:rsid w:val="00C90BC9"/>
    <w:rsid w:val="00C911CF"/>
    <w:rsid w:val="00C914CC"/>
    <w:rsid w:val="00C919A1"/>
    <w:rsid w:val="00C919EC"/>
    <w:rsid w:val="00C91A8A"/>
    <w:rsid w:val="00C91CA7"/>
    <w:rsid w:val="00C9218F"/>
    <w:rsid w:val="00C921CA"/>
    <w:rsid w:val="00C9259D"/>
    <w:rsid w:val="00C925C5"/>
    <w:rsid w:val="00C9289B"/>
    <w:rsid w:val="00C92B58"/>
    <w:rsid w:val="00C92EB2"/>
    <w:rsid w:val="00C932D7"/>
    <w:rsid w:val="00C93450"/>
    <w:rsid w:val="00C939DB"/>
    <w:rsid w:val="00C93A6B"/>
    <w:rsid w:val="00C93AEB"/>
    <w:rsid w:val="00C93E92"/>
    <w:rsid w:val="00C93F29"/>
    <w:rsid w:val="00C944FC"/>
    <w:rsid w:val="00C95192"/>
    <w:rsid w:val="00C95B5B"/>
    <w:rsid w:val="00C95C8E"/>
    <w:rsid w:val="00C9607D"/>
    <w:rsid w:val="00C96ABD"/>
    <w:rsid w:val="00C96FF6"/>
    <w:rsid w:val="00C97031"/>
    <w:rsid w:val="00C97070"/>
    <w:rsid w:val="00C971D8"/>
    <w:rsid w:val="00C97753"/>
    <w:rsid w:val="00C977EB"/>
    <w:rsid w:val="00C978FB"/>
    <w:rsid w:val="00C97AEF"/>
    <w:rsid w:val="00C97F21"/>
    <w:rsid w:val="00C97F4D"/>
    <w:rsid w:val="00CA00DA"/>
    <w:rsid w:val="00CA052A"/>
    <w:rsid w:val="00CA0711"/>
    <w:rsid w:val="00CA0897"/>
    <w:rsid w:val="00CA0B67"/>
    <w:rsid w:val="00CA0C36"/>
    <w:rsid w:val="00CA0D29"/>
    <w:rsid w:val="00CA1320"/>
    <w:rsid w:val="00CA1529"/>
    <w:rsid w:val="00CA166D"/>
    <w:rsid w:val="00CA1B51"/>
    <w:rsid w:val="00CA1BE9"/>
    <w:rsid w:val="00CA1E77"/>
    <w:rsid w:val="00CA1EAB"/>
    <w:rsid w:val="00CA1F59"/>
    <w:rsid w:val="00CA26BA"/>
    <w:rsid w:val="00CA2850"/>
    <w:rsid w:val="00CA2B94"/>
    <w:rsid w:val="00CA2D78"/>
    <w:rsid w:val="00CA3045"/>
    <w:rsid w:val="00CA306A"/>
    <w:rsid w:val="00CA3102"/>
    <w:rsid w:val="00CA33B5"/>
    <w:rsid w:val="00CA3608"/>
    <w:rsid w:val="00CA37A8"/>
    <w:rsid w:val="00CA38B0"/>
    <w:rsid w:val="00CA3BC9"/>
    <w:rsid w:val="00CA44A9"/>
    <w:rsid w:val="00CA44E0"/>
    <w:rsid w:val="00CA47B5"/>
    <w:rsid w:val="00CA48AE"/>
    <w:rsid w:val="00CA48FC"/>
    <w:rsid w:val="00CA4BB2"/>
    <w:rsid w:val="00CA4D8D"/>
    <w:rsid w:val="00CA518F"/>
    <w:rsid w:val="00CA5995"/>
    <w:rsid w:val="00CA59E6"/>
    <w:rsid w:val="00CA5B7C"/>
    <w:rsid w:val="00CA5D70"/>
    <w:rsid w:val="00CA5FEE"/>
    <w:rsid w:val="00CA6848"/>
    <w:rsid w:val="00CA6863"/>
    <w:rsid w:val="00CA6D2A"/>
    <w:rsid w:val="00CA6F7A"/>
    <w:rsid w:val="00CA6F9E"/>
    <w:rsid w:val="00CA7451"/>
    <w:rsid w:val="00CA7743"/>
    <w:rsid w:val="00CA7A70"/>
    <w:rsid w:val="00CA7E08"/>
    <w:rsid w:val="00CA7EA2"/>
    <w:rsid w:val="00CB02DA"/>
    <w:rsid w:val="00CB0339"/>
    <w:rsid w:val="00CB05C9"/>
    <w:rsid w:val="00CB0654"/>
    <w:rsid w:val="00CB07E2"/>
    <w:rsid w:val="00CB096C"/>
    <w:rsid w:val="00CB0C9A"/>
    <w:rsid w:val="00CB0CCF"/>
    <w:rsid w:val="00CB14F3"/>
    <w:rsid w:val="00CB181C"/>
    <w:rsid w:val="00CB185D"/>
    <w:rsid w:val="00CB1BDD"/>
    <w:rsid w:val="00CB237B"/>
    <w:rsid w:val="00CB2CAF"/>
    <w:rsid w:val="00CB3251"/>
    <w:rsid w:val="00CB3426"/>
    <w:rsid w:val="00CB34BA"/>
    <w:rsid w:val="00CB39D9"/>
    <w:rsid w:val="00CB412E"/>
    <w:rsid w:val="00CB487F"/>
    <w:rsid w:val="00CB4B94"/>
    <w:rsid w:val="00CB4E73"/>
    <w:rsid w:val="00CB5189"/>
    <w:rsid w:val="00CB53FD"/>
    <w:rsid w:val="00CB5DBD"/>
    <w:rsid w:val="00CB5E1E"/>
    <w:rsid w:val="00CB5F8A"/>
    <w:rsid w:val="00CB6183"/>
    <w:rsid w:val="00CB61B6"/>
    <w:rsid w:val="00CB623D"/>
    <w:rsid w:val="00CB6319"/>
    <w:rsid w:val="00CB739B"/>
    <w:rsid w:val="00CB7960"/>
    <w:rsid w:val="00CB7C2F"/>
    <w:rsid w:val="00CB7DCF"/>
    <w:rsid w:val="00CC0022"/>
    <w:rsid w:val="00CC02BA"/>
    <w:rsid w:val="00CC043E"/>
    <w:rsid w:val="00CC05C5"/>
    <w:rsid w:val="00CC0F92"/>
    <w:rsid w:val="00CC1090"/>
    <w:rsid w:val="00CC13B3"/>
    <w:rsid w:val="00CC239F"/>
    <w:rsid w:val="00CC24C8"/>
    <w:rsid w:val="00CC2930"/>
    <w:rsid w:val="00CC2D90"/>
    <w:rsid w:val="00CC2FBD"/>
    <w:rsid w:val="00CC3732"/>
    <w:rsid w:val="00CC3733"/>
    <w:rsid w:val="00CC3ABC"/>
    <w:rsid w:val="00CC3CED"/>
    <w:rsid w:val="00CC3F4F"/>
    <w:rsid w:val="00CC40CC"/>
    <w:rsid w:val="00CC4267"/>
    <w:rsid w:val="00CC46C1"/>
    <w:rsid w:val="00CC46C4"/>
    <w:rsid w:val="00CC47BB"/>
    <w:rsid w:val="00CC47F6"/>
    <w:rsid w:val="00CC4BAA"/>
    <w:rsid w:val="00CC4EB4"/>
    <w:rsid w:val="00CC52DE"/>
    <w:rsid w:val="00CC551A"/>
    <w:rsid w:val="00CC588D"/>
    <w:rsid w:val="00CC5DD3"/>
    <w:rsid w:val="00CC5F0F"/>
    <w:rsid w:val="00CC5FF3"/>
    <w:rsid w:val="00CC609C"/>
    <w:rsid w:val="00CC66F9"/>
    <w:rsid w:val="00CC68E9"/>
    <w:rsid w:val="00CC6E26"/>
    <w:rsid w:val="00CC70F3"/>
    <w:rsid w:val="00CC7102"/>
    <w:rsid w:val="00CC77D9"/>
    <w:rsid w:val="00CC7E46"/>
    <w:rsid w:val="00CD0748"/>
    <w:rsid w:val="00CD0A0B"/>
    <w:rsid w:val="00CD13AD"/>
    <w:rsid w:val="00CD1E5C"/>
    <w:rsid w:val="00CD20A9"/>
    <w:rsid w:val="00CD21B1"/>
    <w:rsid w:val="00CD2835"/>
    <w:rsid w:val="00CD335A"/>
    <w:rsid w:val="00CD34E8"/>
    <w:rsid w:val="00CD35F1"/>
    <w:rsid w:val="00CD36E3"/>
    <w:rsid w:val="00CD36F1"/>
    <w:rsid w:val="00CD384D"/>
    <w:rsid w:val="00CD3B3A"/>
    <w:rsid w:val="00CD3CCE"/>
    <w:rsid w:val="00CD3E2A"/>
    <w:rsid w:val="00CD4093"/>
    <w:rsid w:val="00CD43B9"/>
    <w:rsid w:val="00CD43E8"/>
    <w:rsid w:val="00CD48E2"/>
    <w:rsid w:val="00CD4F96"/>
    <w:rsid w:val="00CD5040"/>
    <w:rsid w:val="00CD536D"/>
    <w:rsid w:val="00CD5692"/>
    <w:rsid w:val="00CD591C"/>
    <w:rsid w:val="00CD5C71"/>
    <w:rsid w:val="00CD5F3E"/>
    <w:rsid w:val="00CD7043"/>
    <w:rsid w:val="00CD73EE"/>
    <w:rsid w:val="00CD74CD"/>
    <w:rsid w:val="00CD750A"/>
    <w:rsid w:val="00CD76DD"/>
    <w:rsid w:val="00CD77A4"/>
    <w:rsid w:val="00CD798D"/>
    <w:rsid w:val="00CD7F06"/>
    <w:rsid w:val="00CD7F61"/>
    <w:rsid w:val="00CE0396"/>
    <w:rsid w:val="00CE0688"/>
    <w:rsid w:val="00CE079F"/>
    <w:rsid w:val="00CE0B45"/>
    <w:rsid w:val="00CE0C10"/>
    <w:rsid w:val="00CE0D5D"/>
    <w:rsid w:val="00CE0DD0"/>
    <w:rsid w:val="00CE12FC"/>
    <w:rsid w:val="00CE131B"/>
    <w:rsid w:val="00CE14FD"/>
    <w:rsid w:val="00CE179F"/>
    <w:rsid w:val="00CE1814"/>
    <w:rsid w:val="00CE1D5D"/>
    <w:rsid w:val="00CE1F1E"/>
    <w:rsid w:val="00CE1FE3"/>
    <w:rsid w:val="00CE2468"/>
    <w:rsid w:val="00CE288C"/>
    <w:rsid w:val="00CE28EC"/>
    <w:rsid w:val="00CE2B8E"/>
    <w:rsid w:val="00CE31BA"/>
    <w:rsid w:val="00CE341C"/>
    <w:rsid w:val="00CE3A5B"/>
    <w:rsid w:val="00CE3A61"/>
    <w:rsid w:val="00CE3EB4"/>
    <w:rsid w:val="00CE40D7"/>
    <w:rsid w:val="00CE420E"/>
    <w:rsid w:val="00CE427C"/>
    <w:rsid w:val="00CE4807"/>
    <w:rsid w:val="00CE48C4"/>
    <w:rsid w:val="00CE5343"/>
    <w:rsid w:val="00CE565E"/>
    <w:rsid w:val="00CE57B1"/>
    <w:rsid w:val="00CE5868"/>
    <w:rsid w:val="00CE5BD9"/>
    <w:rsid w:val="00CE5F1B"/>
    <w:rsid w:val="00CE5F1D"/>
    <w:rsid w:val="00CE63FB"/>
    <w:rsid w:val="00CE643D"/>
    <w:rsid w:val="00CE67B3"/>
    <w:rsid w:val="00CE695B"/>
    <w:rsid w:val="00CE6C18"/>
    <w:rsid w:val="00CE6C3C"/>
    <w:rsid w:val="00CE6CA3"/>
    <w:rsid w:val="00CE76B7"/>
    <w:rsid w:val="00CE7808"/>
    <w:rsid w:val="00CE7CB5"/>
    <w:rsid w:val="00CE7D60"/>
    <w:rsid w:val="00CE7E96"/>
    <w:rsid w:val="00CE7FDE"/>
    <w:rsid w:val="00CF01C8"/>
    <w:rsid w:val="00CF072A"/>
    <w:rsid w:val="00CF0AB2"/>
    <w:rsid w:val="00CF1352"/>
    <w:rsid w:val="00CF16D1"/>
    <w:rsid w:val="00CF1A14"/>
    <w:rsid w:val="00CF1A31"/>
    <w:rsid w:val="00CF1AED"/>
    <w:rsid w:val="00CF1BC8"/>
    <w:rsid w:val="00CF1FE5"/>
    <w:rsid w:val="00CF217A"/>
    <w:rsid w:val="00CF252A"/>
    <w:rsid w:val="00CF283E"/>
    <w:rsid w:val="00CF294C"/>
    <w:rsid w:val="00CF2AB0"/>
    <w:rsid w:val="00CF2DE8"/>
    <w:rsid w:val="00CF2FF4"/>
    <w:rsid w:val="00CF308A"/>
    <w:rsid w:val="00CF3FB0"/>
    <w:rsid w:val="00CF402C"/>
    <w:rsid w:val="00CF43F8"/>
    <w:rsid w:val="00CF4433"/>
    <w:rsid w:val="00CF49D7"/>
    <w:rsid w:val="00CF4AAC"/>
    <w:rsid w:val="00CF4B00"/>
    <w:rsid w:val="00CF4F50"/>
    <w:rsid w:val="00CF4FD6"/>
    <w:rsid w:val="00CF586E"/>
    <w:rsid w:val="00CF59ED"/>
    <w:rsid w:val="00CF5CD6"/>
    <w:rsid w:val="00CF5FF5"/>
    <w:rsid w:val="00CF6765"/>
    <w:rsid w:val="00CF6D70"/>
    <w:rsid w:val="00CF7315"/>
    <w:rsid w:val="00CF7819"/>
    <w:rsid w:val="00CF7DF1"/>
    <w:rsid w:val="00CF7E89"/>
    <w:rsid w:val="00D0035E"/>
    <w:rsid w:val="00D00570"/>
    <w:rsid w:val="00D006D0"/>
    <w:rsid w:val="00D00E12"/>
    <w:rsid w:val="00D0138A"/>
    <w:rsid w:val="00D01398"/>
    <w:rsid w:val="00D01594"/>
    <w:rsid w:val="00D01733"/>
    <w:rsid w:val="00D0186D"/>
    <w:rsid w:val="00D01A2A"/>
    <w:rsid w:val="00D01DFC"/>
    <w:rsid w:val="00D0207E"/>
    <w:rsid w:val="00D02AF5"/>
    <w:rsid w:val="00D02F4A"/>
    <w:rsid w:val="00D033D3"/>
    <w:rsid w:val="00D036FC"/>
    <w:rsid w:val="00D038EE"/>
    <w:rsid w:val="00D03C86"/>
    <w:rsid w:val="00D04058"/>
    <w:rsid w:val="00D04290"/>
    <w:rsid w:val="00D04627"/>
    <w:rsid w:val="00D04645"/>
    <w:rsid w:val="00D04813"/>
    <w:rsid w:val="00D0482E"/>
    <w:rsid w:val="00D04AC6"/>
    <w:rsid w:val="00D04B25"/>
    <w:rsid w:val="00D05024"/>
    <w:rsid w:val="00D054A6"/>
    <w:rsid w:val="00D05B75"/>
    <w:rsid w:val="00D05C44"/>
    <w:rsid w:val="00D05F0D"/>
    <w:rsid w:val="00D0607B"/>
    <w:rsid w:val="00D065D2"/>
    <w:rsid w:val="00D0675A"/>
    <w:rsid w:val="00D06846"/>
    <w:rsid w:val="00D06964"/>
    <w:rsid w:val="00D06E9C"/>
    <w:rsid w:val="00D0704D"/>
    <w:rsid w:val="00D07757"/>
    <w:rsid w:val="00D079DD"/>
    <w:rsid w:val="00D079F7"/>
    <w:rsid w:val="00D07C86"/>
    <w:rsid w:val="00D07E2E"/>
    <w:rsid w:val="00D1000F"/>
    <w:rsid w:val="00D10268"/>
    <w:rsid w:val="00D1026F"/>
    <w:rsid w:val="00D10371"/>
    <w:rsid w:val="00D107A1"/>
    <w:rsid w:val="00D107B1"/>
    <w:rsid w:val="00D10816"/>
    <w:rsid w:val="00D109B8"/>
    <w:rsid w:val="00D10B5A"/>
    <w:rsid w:val="00D10CC4"/>
    <w:rsid w:val="00D10E96"/>
    <w:rsid w:val="00D1159C"/>
    <w:rsid w:val="00D11616"/>
    <w:rsid w:val="00D11879"/>
    <w:rsid w:val="00D119F6"/>
    <w:rsid w:val="00D11C75"/>
    <w:rsid w:val="00D1204A"/>
    <w:rsid w:val="00D1248A"/>
    <w:rsid w:val="00D1266C"/>
    <w:rsid w:val="00D1336C"/>
    <w:rsid w:val="00D13707"/>
    <w:rsid w:val="00D1388F"/>
    <w:rsid w:val="00D138AC"/>
    <w:rsid w:val="00D139CC"/>
    <w:rsid w:val="00D13AB4"/>
    <w:rsid w:val="00D141F4"/>
    <w:rsid w:val="00D14263"/>
    <w:rsid w:val="00D144C5"/>
    <w:rsid w:val="00D14563"/>
    <w:rsid w:val="00D148B0"/>
    <w:rsid w:val="00D151E5"/>
    <w:rsid w:val="00D15760"/>
    <w:rsid w:val="00D15762"/>
    <w:rsid w:val="00D15C58"/>
    <w:rsid w:val="00D15D20"/>
    <w:rsid w:val="00D16232"/>
    <w:rsid w:val="00D16359"/>
    <w:rsid w:val="00D16A7C"/>
    <w:rsid w:val="00D16FB6"/>
    <w:rsid w:val="00D1734A"/>
    <w:rsid w:val="00D1736D"/>
    <w:rsid w:val="00D17386"/>
    <w:rsid w:val="00D1756B"/>
    <w:rsid w:val="00D17636"/>
    <w:rsid w:val="00D17C14"/>
    <w:rsid w:val="00D20722"/>
    <w:rsid w:val="00D20B9D"/>
    <w:rsid w:val="00D20F28"/>
    <w:rsid w:val="00D211B5"/>
    <w:rsid w:val="00D213B2"/>
    <w:rsid w:val="00D2190B"/>
    <w:rsid w:val="00D219A5"/>
    <w:rsid w:val="00D21EFB"/>
    <w:rsid w:val="00D222F4"/>
    <w:rsid w:val="00D227EB"/>
    <w:rsid w:val="00D2288F"/>
    <w:rsid w:val="00D22AEE"/>
    <w:rsid w:val="00D22BCC"/>
    <w:rsid w:val="00D22EB7"/>
    <w:rsid w:val="00D2305E"/>
    <w:rsid w:val="00D234E9"/>
    <w:rsid w:val="00D23A7A"/>
    <w:rsid w:val="00D23BD5"/>
    <w:rsid w:val="00D23C15"/>
    <w:rsid w:val="00D23E54"/>
    <w:rsid w:val="00D2449D"/>
    <w:rsid w:val="00D244D0"/>
    <w:rsid w:val="00D24680"/>
    <w:rsid w:val="00D247E2"/>
    <w:rsid w:val="00D25247"/>
    <w:rsid w:val="00D2546C"/>
    <w:rsid w:val="00D254EF"/>
    <w:rsid w:val="00D25636"/>
    <w:rsid w:val="00D2597E"/>
    <w:rsid w:val="00D25C2B"/>
    <w:rsid w:val="00D25F45"/>
    <w:rsid w:val="00D2628B"/>
    <w:rsid w:val="00D26802"/>
    <w:rsid w:val="00D26FA3"/>
    <w:rsid w:val="00D26FE6"/>
    <w:rsid w:val="00D27594"/>
    <w:rsid w:val="00D30785"/>
    <w:rsid w:val="00D308BA"/>
    <w:rsid w:val="00D30903"/>
    <w:rsid w:val="00D30F8B"/>
    <w:rsid w:val="00D31286"/>
    <w:rsid w:val="00D31911"/>
    <w:rsid w:val="00D31C94"/>
    <w:rsid w:val="00D31D85"/>
    <w:rsid w:val="00D31E3F"/>
    <w:rsid w:val="00D3217C"/>
    <w:rsid w:val="00D3295A"/>
    <w:rsid w:val="00D32BFC"/>
    <w:rsid w:val="00D32E72"/>
    <w:rsid w:val="00D3341A"/>
    <w:rsid w:val="00D33505"/>
    <w:rsid w:val="00D33649"/>
    <w:rsid w:val="00D33895"/>
    <w:rsid w:val="00D33D54"/>
    <w:rsid w:val="00D3403A"/>
    <w:rsid w:val="00D345A0"/>
    <w:rsid w:val="00D34931"/>
    <w:rsid w:val="00D34A8A"/>
    <w:rsid w:val="00D34E77"/>
    <w:rsid w:val="00D35044"/>
    <w:rsid w:val="00D352AC"/>
    <w:rsid w:val="00D3542D"/>
    <w:rsid w:val="00D3551C"/>
    <w:rsid w:val="00D35EAF"/>
    <w:rsid w:val="00D35EF9"/>
    <w:rsid w:val="00D360B7"/>
    <w:rsid w:val="00D3629D"/>
    <w:rsid w:val="00D3647D"/>
    <w:rsid w:val="00D3667B"/>
    <w:rsid w:val="00D36822"/>
    <w:rsid w:val="00D368EE"/>
    <w:rsid w:val="00D36A7C"/>
    <w:rsid w:val="00D36AA1"/>
    <w:rsid w:val="00D36E88"/>
    <w:rsid w:val="00D3773C"/>
    <w:rsid w:val="00D37D98"/>
    <w:rsid w:val="00D400E6"/>
    <w:rsid w:val="00D407C5"/>
    <w:rsid w:val="00D4081C"/>
    <w:rsid w:val="00D411BD"/>
    <w:rsid w:val="00D414B5"/>
    <w:rsid w:val="00D4163E"/>
    <w:rsid w:val="00D41C38"/>
    <w:rsid w:val="00D41E75"/>
    <w:rsid w:val="00D4267D"/>
    <w:rsid w:val="00D427C1"/>
    <w:rsid w:val="00D42BF8"/>
    <w:rsid w:val="00D43180"/>
    <w:rsid w:val="00D43313"/>
    <w:rsid w:val="00D43567"/>
    <w:rsid w:val="00D435BE"/>
    <w:rsid w:val="00D435C8"/>
    <w:rsid w:val="00D43989"/>
    <w:rsid w:val="00D43E27"/>
    <w:rsid w:val="00D43F38"/>
    <w:rsid w:val="00D441B6"/>
    <w:rsid w:val="00D443D5"/>
    <w:rsid w:val="00D4447A"/>
    <w:rsid w:val="00D45545"/>
    <w:rsid w:val="00D4565E"/>
    <w:rsid w:val="00D456A9"/>
    <w:rsid w:val="00D4629F"/>
    <w:rsid w:val="00D4672E"/>
    <w:rsid w:val="00D46A96"/>
    <w:rsid w:val="00D46E1F"/>
    <w:rsid w:val="00D4742F"/>
    <w:rsid w:val="00D47609"/>
    <w:rsid w:val="00D4760C"/>
    <w:rsid w:val="00D476B5"/>
    <w:rsid w:val="00D47B35"/>
    <w:rsid w:val="00D47BE8"/>
    <w:rsid w:val="00D47C21"/>
    <w:rsid w:val="00D47D0B"/>
    <w:rsid w:val="00D47DBD"/>
    <w:rsid w:val="00D50177"/>
    <w:rsid w:val="00D50219"/>
    <w:rsid w:val="00D5023A"/>
    <w:rsid w:val="00D5098C"/>
    <w:rsid w:val="00D51482"/>
    <w:rsid w:val="00D514D8"/>
    <w:rsid w:val="00D514E0"/>
    <w:rsid w:val="00D518E9"/>
    <w:rsid w:val="00D51B4A"/>
    <w:rsid w:val="00D51DD6"/>
    <w:rsid w:val="00D5270D"/>
    <w:rsid w:val="00D52A01"/>
    <w:rsid w:val="00D52DD0"/>
    <w:rsid w:val="00D52FBD"/>
    <w:rsid w:val="00D53008"/>
    <w:rsid w:val="00D53160"/>
    <w:rsid w:val="00D533D6"/>
    <w:rsid w:val="00D555C7"/>
    <w:rsid w:val="00D55881"/>
    <w:rsid w:val="00D55B12"/>
    <w:rsid w:val="00D564B7"/>
    <w:rsid w:val="00D564BA"/>
    <w:rsid w:val="00D5654E"/>
    <w:rsid w:val="00D56926"/>
    <w:rsid w:val="00D56CF4"/>
    <w:rsid w:val="00D56CFE"/>
    <w:rsid w:val="00D570D1"/>
    <w:rsid w:val="00D571E9"/>
    <w:rsid w:val="00D574DC"/>
    <w:rsid w:val="00D5777B"/>
    <w:rsid w:val="00D57AE1"/>
    <w:rsid w:val="00D601BE"/>
    <w:rsid w:val="00D604EF"/>
    <w:rsid w:val="00D6053F"/>
    <w:rsid w:val="00D608BF"/>
    <w:rsid w:val="00D608D1"/>
    <w:rsid w:val="00D609BF"/>
    <w:rsid w:val="00D60CB4"/>
    <w:rsid w:val="00D61659"/>
    <w:rsid w:val="00D618DB"/>
    <w:rsid w:val="00D618FF"/>
    <w:rsid w:val="00D61CE7"/>
    <w:rsid w:val="00D61E3D"/>
    <w:rsid w:val="00D6290F"/>
    <w:rsid w:val="00D62BC4"/>
    <w:rsid w:val="00D633F5"/>
    <w:rsid w:val="00D6352F"/>
    <w:rsid w:val="00D63D90"/>
    <w:rsid w:val="00D63DA3"/>
    <w:rsid w:val="00D63F7C"/>
    <w:rsid w:val="00D63F9B"/>
    <w:rsid w:val="00D64537"/>
    <w:rsid w:val="00D64F46"/>
    <w:rsid w:val="00D652F3"/>
    <w:rsid w:val="00D6533F"/>
    <w:rsid w:val="00D65545"/>
    <w:rsid w:val="00D65B0A"/>
    <w:rsid w:val="00D65CD0"/>
    <w:rsid w:val="00D66070"/>
    <w:rsid w:val="00D662B5"/>
    <w:rsid w:val="00D662E6"/>
    <w:rsid w:val="00D6630F"/>
    <w:rsid w:val="00D664A1"/>
    <w:rsid w:val="00D666A3"/>
    <w:rsid w:val="00D666F0"/>
    <w:rsid w:val="00D66B1F"/>
    <w:rsid w:val="00D66D3F"/>
    <w:rsid w:val="00D66DAB"/>
    <w:rsid w:val="00D66F07"/>
    <w:rsid w:val="00D67514"/>
    <w:rsid w:val="00D6753B"/>
    <w:rsid w:val="00D675FC"/>
    <w:rsid w:val="00D67ECF"/>
    <w:rsid w:val="00D70386"/>
    <w:rsid w:val="00D711B5"/>
    <w:rsid w:val="00D717DA"/>
    <w:rsid w:val="00D7191C"/>
    <w:rsid w:val="00D71B30"/>
    <w:rsid w:val="00D71C87"/>
    <w:rsid w:val="00D722FF"/>
    <w:rsid w:val="00D729E7"/>
    <w:rsid w:val="00D732EF"/>
    <w:rsid w:val="00D73595"/>
    <w:rsid w:val="00D73753"/>
    <w:rsid w:val="00D7379D"/>
    <w:rsid w:val="00D737AF"/>
    <w:rsid w:val="00D737C3"/>
    <w:rsid w:val="00D73AA9"/>
    <w:rsid w:val="00D73B80"/>
    <w:rsid w:val="00D7447C"/>
    <w:rsid w:val="00D74649"/>
    <w:rsid w:val="00D746DA"/>
    <w:rsid w:val="00D74A70"/>
    <w:rsid w:val="00D74BE4"/>
    <w:rsid w:val="00D74C47"/>
    <w:rsid w:val="00D74C72"/>
    <w:rsid w:val="00D74D07"/>
    <w:rsid w:val="00D75EDB"/>
    <w:rsid w:val="00D7618A"/>
    <w:rsid w:val="00D76248"/>
    <w:rsid w:val="00D76495"/>
    <w:rsid w:val="00D76844"/>
    <w:rsid w:val="00D76B02"/>
    <w:rsid w:val="00D76C87"/>
    <w:rsid w:val="00D771A4"/>
    <w:rsid w:val="00D771A6"/>
    <w:rsid w:val="00D775AA"/>
    <w:rsid w:val="00D778E7"/>
    <w:rsid w:val="00D77BE5"/>
    <w:rsid w:val="00D77E0D"/>
    <w:rsid w:val="00D77E80"/>
    <w:rsid w:val="00D77FB9"/>
    <w:rsid w:val="00D80153"/>
    <w:rsid w:val="00D80185"/>
    <w:rsid w:val="00D801EA"/>
    <w:rsid w:val="00D80265"/>
    <w:rsid w:val="00D804FB"/>
    <w:rsid w:val="00D80925"/>
    <w:rsid w:val="00D80FB7"/>
    <w:rsid w:val="00D8103C"/>
    <w:rsid w:val="00D813DB"/>
    <w:rsid w:val="00D8143B"/>
    <w:rsid w:val="00D8149A"/>
    <w:rsid w:val="00D819DB"/>
    <w:rsid w:val="00D81A7D"/>
    <w:rsid w:val="00D81D31"/>
    <w:rsid w:val="00D81F41"/>
    <w:rsid w:val="00D81F80"/>
    <w:rsid w:val="00D82253"/>
    <w:rsid w:val="00D824F9"/>
    <w:rsid w:val="00D82618"/>
    <w:rsid w:val="00D826B9"/>
    <w:rsid w:val="00D82DDC"/>
    <w:rsid w:val="00D83377"/>
    <w:rsid w:val="00D834A6"/>
    <w:rsid w:val="00D83AD6"/>
    <w:rsid w:val="00D83E6E"/>
    <w:rsid w:val="00D842D8"/>
    <w:rsid w:val="00D84D41"/>
    <w:rsid w:val="00D84EA1"/>
    <w:rsid w:val="00D84FC1"/>
    <w:rsid w:val="00D85321"/>
    <w:rsid w:val="00D853D2"/>
    <w:rsid w:val="00D85870"/>
    <w:rsid w:val="00D85A13"/>
    <w:rsid w:val="00D85F70"/>
    <w:rsid w:val="00D860AD"/>
    <w:rsid w:val="00D861E4"/>
    <w:rsid w:val="00D86430"/>
    <w:rsid w:val="00D8744D"/>
    <w:rsid w:val="00D87841"/>
    <w:rsid w:val="00D87D90"/>
    <w:rsid w:val="00D87E31"/>
    <w:rsid w:val="00D87F01"/>
    <w:rsid w:val="00D903D7"/>
    <w:rsid w:val="00D90781"/>
    <w:rsid w:val="00D909BE"/>
    <w:rsid w:val="00D909E4"/>
    <w:rsid w:val="00D90C40"/>
    <w:rsid w:val="00D9173F"/>
    <w:rsid w:val="00D91CE9"/>
    <w:rsid w:val="00D91E93"/>
    <w:rsid w:val="00D920D2"/>
    <w:rsid w:val="00D927A5"/>
    <w:rsid w:val="00D92A5D"/>
    <w:rsid w:val="00D92DF5"/>
    <w:rsid w:val="00D93253"/>
    <w:rsid w:val="00D93586"/>
    <w:rsid w:val="00D93851"/>
    <w:rsid w:val="00D93DE4"/>
    <w:rsid w:val="00D9421F"/>
    <w:rsid w:val="00D94838"/>
    <w:rsid w:val="00D94B63"/>
    <w:rsid w:val="00D94E7A"/>
    <w:rsid w:val="00D950D0"/>
    <w:rsid w:val="00D953CB"/>
    <w:rsid w:val="00D95535"/>
    <w:rsid w:val="00D95CE1"/>
    <w:rsid w:val="00D9693C"/>
    <w:rsid w:val="00D96FDB"/>
    <w:rsid w:val="00D971DA"/>
    <w:rsid w:val="00D97218"/>
    <w:rsid w:val="00D972E0"/>
    <w:rsid w:val="00D97CBA"/>
    <w:rsid w:val="00DA0209"/>
    <w:rsid w:val="00DA024B"/>
    <w:rsid w:val="00DA031C"/>
    <w:rsid w:val="00DA038D"/>
    <w:rsid w:val="00DA0960"/>
    <w:rsid w:val="00DA10CB"/>
    <w:rsid w:val="00DA111D"/>
    <w:rsid w:val="00DA112B"/>
    <w:rsid w:val="00DA12B0"/>
    <w:rsid w:val="00DA15A4"/>
    <w:rsid w:val="00DA1638"/>
    <w:rsid w:val="00DA1BF3"/>
    <w:rsid w:val="00DA1D1F"/>
    <w:rsid w:val="00DA2186"/>
    <w:rsid w:val="00DA2245"/>
    <w:rsid w:val="00DA225B"/>
    <w:rsid w:val="00DA24B6"/>
    <w:rsid w:val="00DA272C"/>
    <w:rsid w:val="00DA2FA9"/>
    <w:rsid w:val="00DA3301"/>
    <w:rsid w:val="00DA3451"/>
    <w:rsid w:val="00DA3B93"/>
    <w:rsid w:val="00DA4676"/>
    <w:rsid w:val="00DA4884"/>
    <w:rsid w:val="00DA5058"/>
    <w:rsid w:val="00DA5306"/>
    <w:rsid w:val="00DA5472"/>
    <w:rsid w:val="00DA5502"/>
    <w:rsid w:val="00DA5755"/>
    <w:rsid w:val="00DA5BCF"/>
    <w:rsid w:val="00DA5D11"/>
    <w:rsid w:val="00DA63D8"/>
    <w:rsid w:val="00DA647D"/>
    <w:rsid w:val="00DA662D"/>
    <w:rsid w:val="00DA68B0"/>
    <w:rsid w:val="00DA6BD8"/>
    <w:rsid w:val="00DA6DBA"/>
    <w:rsid w:val="00DA7033"/>
    <w:rsid w:val="00DA7290"/>
    <w:rsid w:val="00DA72AC"/>
    <w:rsid w:val="00DA7784"/>
    <w:rsid w:val="00DA7A25"/>
    <w:rsid w:val="00DA7E34"/>
    <w:rsid w:val="00DB02C1"/>
    <w:rsid w:val="00DB04B3"/>
    <w:rsid w:val="00DB0602"/>
    <w:rsid w:val="00DB0C6E"/>
    <w:rsid w:val="00DB0F61"/>
    <w:rsid w:val="00DB130D"/>
    <w:rsid w:val="00DB1480"/>
    <w:rsid w:val="00DB1578"/>
    <w:rsid w:val="00DB2197"/>
    <w:rsid w:val="00DB2227"/>
    <w:rsid w:val="00DB224F"/>
    <w:rsid w:val="00DB24C5"/>
    <w:rsid w:val="00DB2619"/>
    <w:rsid w:val="00DB2739"/>
    <w:rsid w:val="00DB2894"/>
    <w:rsid w:val="00DB2920"/>
    <w:rsid w:val="00DB2AC3"/>
    <w:rsid w:val="00DB341E"/>
    <w:rsid w:val="00DB351B"/>
    <w:rsid w:val="00DB369F"/>
    <w:rsid w:val="00DB3DD8"/>
    <w:rsid w:val="00DB3E08"/>
    <w:rsid w:val="00DB426A"/>
    <w:rsid w:val="00DB437A"/>
    <w:rsid w:val="00DB4A1B"/>
    <w:rsid w:val="00DB4BC7"/>
    <w:rsid w:val="00DB4C23"/>
    <w:rsid w:val="00DB4CE1"/>
    <w:rsid w:val="00DB4D6D"/>
    <w:rsid w:val="00DB500E"/>
    <w:rsid w:val="00DB51B5"/>
    <w:rsid w:val="00DB58E1"/>
    <w:rsid w:val="00DB598D"/>
    <w:rsid w:val="00DB5BF3"/>
    <w:rsid w:val="00DB6781"/>
    <w:rsid w:val="00DB6F04"/>
    <w:rsid w:val="00DB7468"/>
    <w:rsid w:val="00DB78B9"/>
    <w:rsid w:val="00DB7988"/>
    <w:rsid w:val="00DB7AA7"/>
    <w:rsid w:val="00DB7B66"/>
    <w:rsid w:val="00DB7D5B"/>
    <w:rsid w:val="00DB7E77"/>
    <w:rsid w:val="00DC0713"/>
    <w:rsid w:val="00DC075B"/>
    <w:rsid w:val="00DC08C9"/>
    <w:rsid w:val="00DC0B4A"/>
    <w:rsid w:val="00DC1170"/>
    <w:rsid w:val="00DC1254"/>
    <w:rsid w:val="00DC12EE"/>
    <w:rsid w:val="00DC14FA"/>
    <w:rsid w:val="00DC16C5"/>
    <w:rsid w:val="00DC1AC2"/>
    <w:rsid w:val="00DC1D3A"/>
    <w:rsid w:val="00DC1EA1"/>
    <w:rsid w:val="00DC2202"/>
    <w:rsid w:val="00DC24AA"/>
    <w:rsid w:val="00DC2A87"/>
    <w:rsid w:val="00DC2C10"/>
    <w:rsid w:val="00DC2D72"/>
    <w:rsid w:val="00DC2DD9"/>
    <w:rsid w:val="00DC30F6"/>
    <w:rsid w:val="00DC31B1"/>
    <w:rsid w:val="00DC3A5D"/>
    <w:rsid w:val="00DC3B10"/>
    <w:rsid w:val="00DC3D06"/>
    <w:rsid w:val="00DC4021"/>
    <w:rsid w:val="00DC40E7"/>
    <w:rsid w:val="00DC43BF"/>
    <w:rsid w:val="00DC44B2"/>
    <w:rsid w:val="00DC4692"/>
    <w:rsid w:val="00DC4A23"/>
    <w:rsid w:val="00DC4BC0"/>
    <w:rsid w:val="00DC556C"/>
    <w:rsid w:val="00DC55DC"/>
    <w:rsid w:val="00DC5903"/>
    <w:rsid w:val="00DC5BE3"/>
    <w:rsid w:val="00DC5E03"/>
    <w:rsid w:val="00DC613D"/>
    <w:rsid w:val="00DC618B"/>
    <w:rsid w:val="00DC6526"/>
    <w:rsid w:val="00DC6564"/>
    <w:rsid w:val="00DC6A42"/>
    <w:rsid w:val="00DC6AFA"/>
    <w:rsid w:val="00DC6C94"/>
    <w:rsid w:val="00DC77F0"/>
    <w:rsid w:val="00DC7BBF"/>
    <w:rsid w:val="00DC7C11"/>
    <w:rsid w:val="00DD011E"/>
    <w:rsid w:val="00DD0362"/>
    <w:rsid w:val="00DD037E"/>
    <w:rsid w:val="00DD054A"/>
    <w:rsid w:val="00DD082A"/>
    <w:rsid w:val="00DD0CE3"/>
    <w:rsid w:val="00DD0D97"/>
    <w:rsid w:val="00DD126C"/>
    <w:rsid w:val="00DD12FE"/>
    <w:rsid w:val="00DD1359"/>
    <w:rsid w:val="00DD144F"/>
    <w:rsid w:val="00DD195B"/>
    <w:rsid w:val="00DD199C"/>
    <w:rsid w:val="00DD1E55"/>
    <w:rsid w:val="00DD1E79"/>
    <w:rsid w:val="00DD201A"/>
    <w:rsid w:val="00DD2070"/>
    <w:rsid w:val="00DD27C7"/>
    <w:rsid w:val="00DD3197"/>
    <w:rsid w:val="00DD36CD"/>
    <w:rsid w:val="00DD37E8"/>
    <w:rsid w:val="00DD3D08"/>
    <w:rsid w:val="00DD446B"/>
    <w:rsid w:val="00DD479D"/>
    <w:rsid w:val="00DD48CC"/>
    <w:rsid w:val="00DD4948"/>
    <w:rsid w:val="00DD4969"/>
    <w:rsid w:val="00DD50DD"/>
    <w:rsid w:val="00DD51D9"/>
    <w:rsid w:val="00DD5537"/>
    <w:rsid w:val="00DD5718"/>
    <w:rsid w:val="00DD59B2"/>
    <w:rsid w:val="00DD5AD8"/>
    <w:rsid w:val="00DD5C00"/>
    <w:rsid w:val="00DD5C14"/>
    <w:rsid w:val="00DD627E"/>
    <w:rsid w:val="00DD6548"/>
    <w:rsid w:val="00DD65B6"/>
    <w:rsid w:val="00DD73F1"/>
    <w:rsid w:val="00DD756F"/>
    <w:rsid w:val="00DD78AF"/>
    <w:rsid w:val="00DD7CDA"/>
    <w:rsid w:val="00DE055F"/>
    <w:rsid w:val="00DE069E"/>
    <w:rsid w:val="00DE08A6"/>
    <w:rsid w:val="00DE0CFB"/>
    <w:rsid w:val="00DE0F13"/>
    <w:rsid w:val="00DE1067"/>
    <w:rsid w:val="00DE11BB"/>
    <w:rsid w:val="00DE1304"/>
    <w:rsid w:val="00DE1733"/>
    <w:rsid w:val="00DE1DFF"/>
    <w:rsid w:val="00DE1F8C"/>
    <w:rsid w:val="00DE1FAD"/>
    <w:rsid w:val="00DE207A"/>
    <w:rsid w:val="00DE28E2"/>
    <w:rsid w:val="00DE3A31"/>
    <w:rsid w:val="00DE49BF"/>
    <w:rsid w:val="00DE49D4"/>
    <w:rsid w:val="00DE4B61"/>
    <w:rsid w:val="00DE4E53"/>
    <w:rsid w:val="00DE50DB"/>
    <w:rsid w:val="00DE5319"/>
    <w:rsid w:val="00DE53C7"/>
    <w:rsid w:val="00DE54A9"/>
    <w:rsid w:val="00DE55F3"/>
    <w:rsid w:val="00DE5932"/>
    <w:rsid w:val="00DE5943"/>
    <w:rsid w:val="00DE5DC9"/>
    <w:rsid w:val="00DE5E1E"/>
    <w:rsid w:val="00DE5E50"/>
    <w:rsid w:val="00DE5F5B"/>
    <w:rsid w:val="00DE628E"/>
    <w:rsid w:val="00DE649C"/>
    <w:rsid w:val="00DE6AFF"/>
    <w:rsid w:val="00DE6B76"/>
    <w:rsid w:val="00DE6CB3"/>
    <w:rsid w:val="00DE7111"/>
    <w:rsid w:val="00DE77A6"/>
    <w:rsid w:val="00DE78D0"/>
    <w:rsid w:val="00DE7D55"/>
    <w:rsid w:val="00DE7E96"/>
    <w:rsid w:val="00DF023E"/>
    <w:rsid w:val="00DF04A4"/>
    <w:rsid w:val="00DF04D5"/>
    <w:rsid w:val="00DF074D"/>
    <w:rsid w:val="00DF080E"/>
    <w:rsid w:val="00DF0AB0"/>
    <w:rsid w:val="00DF0B30"/>
    <w:rsid w:val="00DF0BE3"/>
    <w:rsid w:val="00DF15F5"/>
    <w:rsid w:val="00DF1D93"/>
    <w:rsid w:val="00DF1FCD"/>
    <w:rsid w:val="00DF2264"/>
    <w:rsid w:val="00DF2423"/>
    <w:rsid w:val="00DF2425"/>
    <w:rsid w:val="00DF2C15"/>
    <w:rsid w:val="00DF2CA6"/>
    <w:rsid w:val="00DF316D"/>
    <w:rsid w:val="00DF35E3"/>
    <w:rsid w:val="00DF39B2"/>
    <w:rsid w:val="00DF39CB"/>
    <w:rsid w:val="00DF3AB5"/>
    <w:rsid w:val="00DF3AD1"/>
    <w:rsid w:val="00DF3D8A"/>
    <w:rsid w:val="00DF42EC"/>
    <w:rsid w:val="00DF440D"/>
    <w:rsid w:val="00DF446D"/>
    <w:rsid w:val="00DF4A7B"/>
    <w:rsid w:val="00DF4B42"/>
    <w:rsid w:val="00DF4B98"/>
    <w:rsid w:val="00DF50DA"/>
    <w:rsid w:val="00DF536D"/>
    <w:rsid w:val="00DF55C2"/>
    <w:rsid w:val="00DF5646"/>
    <w:rsid w:val="00DF5772"/>
    <w:rsid w:val="00DF5B55"/>
    <w:rsid w:val="00DF5DC8"/>
    <w:rsid w:val="00DF5DEF"/>
    <w:rsid w:val="00DF5F05"/>
    <w:rsid w:val="00DF5FF5"/>
    <w:rsid w:val="00DF605A"/>
    <w:rsid w:val="00DF6199"/>
    <w:rsid w:val="00DF61CA"/>
    <w:rsid w:val="00DF63F1"/>
    <w:rsid w:val="00DF6763"/>
    <w:rsid w:val="00DF6D1D"/>
    <w:rsid w:val="00DF7329"/>
    <w:rsid w:val="00DF75D7"/>
    <w:rsid w:val="00E002AC"/>
    <w:rsid w:val="00E00F91"/>
    <w:rsid w:val="00E01306"/>
    <w:rsid w:val="00E016C3"/>
    <w:rsid w:val="00E01829"/>
    <w:rsid w:val="00E01A06"/>
    <w:rsid w:val="00E01BBC"/>
    <w:rsid w:val="00E01D18"/>
    <w:rsid w:val="00E01F80"/>
    <w:rsid w:val="00E022F3"/>
    <w:rsid w:val="00E022FF"/>
    <w:rsid w:val="00E026A3"/>
    <w:rsid w:val="00E027D8"/>
    <w:rsid w:val="00E03950"/>
    <w:rsid w:val="00E03B0B"/>
    <w:rsid w:val="00E040E5"/>
    <w:rsid w:val="00E04102"/>
    <w:rsid w:val="00E0429F"/>
    <w:rsid w:val="00E04996"/>
    <w:rsid w:val="00E04D03"/>
    <w:rsid w:val="00E04D62"/>
    <w:rsid w:val="00E0506E"/>
    <w:rsid w:val="00E0546B"/>
    <w:rsid w:val="00E056F1"/>
    <w:rsid w:val="00E05B63"/>
    <w:rsid w:val="00E05EEF"/>
    <w:rsid w:val="00E06A67"/>
    <w:rsid w:val="00E06E4F"/>
    <w:rsid w:val="00E0719E"/>
    <w:rsid w:val="00E078D1"/>
    <w:rsid w:val="00E0791D"/>
    <w:rsid w:val="00E079C1"/>
    <w:rsid w:val="00E07BA1"/>
    <w:rsid w:val="00E07CE5"/>
    <w:rsid w:val="00E07EDD"/>
    <w:rsid w:val="00E10336"/>
    <w:rsid w:val="00E10365"/>
    <w:rsid w:val="00E10F95"/>
    <w:rsid w:val="00E12274"/>
    <w:rsid w:val="00E12352"/>
    <w:rsid w:val="00E1299B"/>
    <w:rsid w:val="00E12B71"/>
    <w:rsid w:val="00E12BF9"/>
    <w:rsid w:val="00E12C8F"/>
    <w:rsid w:val="00E12E53"/>
    <w:rsid w:val="00E133B8"/>
    <w:rsid w:val="00E134CC"/>
    <w:rsid w:val="00E1382A"/>
    <w:rsid w:val="00E13C70"/>
    <w:rsid w:val="00E14257"/>
    <w:rsid w:val="00E1486F"/>
    <w:rsid w:val="00E149B8"/>
    <w:rsid w:val="00E14EC9"/>
    <w:rsid w:val="00E14F53"/>
    <w:rsid w:val="00E1505D"/>
    <w:rsid w:val="00E1505F"/>
    <w:rsid w:val="00E155C3"/>
    <w:rsid w:val="00E1583F"/>
    <w:rsid w:val="00E16014"/>
    <w:rsid w:val="00E1608D"/>
    <w:rsid w:val="00E1620E"/>
    <w:rsid w:val="00E16350"/>
    <w:rsid w:val="00E1660C"/>
    <w:rsid w:val="00E1731D"/>
    <w:rsid w:val="00E1740D"/>
    <w:rsid w:val="00E177E4"/>
    <w:rsid w:val="00E201AC"/>
    <w:rsid w:val="00E20F1D"/>
    <w:rsid w:val="00E2135E"/>
    <w:rsid w:val="00E214C3"/>
    <w:rsid w:val="00E21774"/>
    <w:rsid w:val="00E21985"/>
    <w:rsid w:val="00E21A76"/>
    <w:rsid w:val="00E21C5A"/>
    <w:rsid w:val="00E22268"/>
    <w:rsid w:val="00E22701"/>
    <w:rsid w:val="00E227ED"/>
    <w:rsid w:val="00E22E24"/>
    <w:rsid w:val="00E2319D"/>
    <w:rsid w:val="00E236EA"/>
    <w:rsid w:val="00E23913"/>
    <w:rsid w:val="00E23921"/>
    <w:rsid w:val="00E23AA8"/>
    <w:rsid w:val="00E23FEF"/>
    <w:rsid w:val="00E2493C"/>
    <w:rsid w:val="00E24B28"/>
    <w:rsid w:val="00E24F82"/>
    <w:rsid w:val="00E24FC2"/>
    <w:rsid w:val="00E2574B"/>
    <w:rsid w:val="00E25CCA"/>
    <w:rsid w:val="00E25F15"/>
    <w:rsid w:val="00E26019"/>
    <w:rsid w:val="00E2620B"/>
    <w:rsid w:val="00E264D8"/>
    <w:rsid w:val="00E265AF"/>
    <w:rsid w:val="00E2662F"/>
    <w:rsid w:val="00E27875"/>
    <w:rsid w:val="00E27DB5"/>
    <w:rsid w:val="00E27E24"/>
    <w:rsid w:val="00E27EBB"/>
    <w:rsid w:val="00E302F6"/>
    <w:rsid w:val="00E307DF"/>
    <w:rsid w:val="00E30B38"/>
    <w:rsid w:val="00E31153"/>
    <w:rsid w:val="00E31360"/>
    <w:rsid w:val="00E31376"/>
    <w:rsid w:val="00E31637"/>
    <w:rsid w:val="00E317FE"/>
    <w:rsid w:val="00E3198D"/>
    <w:rsid w:val="00E31C1C"/>
    <w:rsid w:val="00E31DD8"/>
    <w:rsid w:val="00E31E56"/>
    <w:rsid w:val="00E31F8A"/>
    <w:rsid w:val="00E32067"/>
    <w:rsid w:val="00E32541"/>
    <w:rsid w:val="00E329D4"/>
    <w:rsid w:val="00E32DAB"/>
    <w:rsid w:val="00E32E90"/>
    <w:rsid w:val="00E32FB8"/>
    <w:rsid w:val="00E33664"/>
    <w:rsid w:val="00E33DA5"/>
    <w:rsid w:val="00E33EBC"/>
    <w:rsid w:val="00E33F0E"/>
    <w:rsid w:val="00E33F25"/>
    <w:rsid w:val="00E343E6"/>
    <w:rsid w:val="00E346D5"/>
    <w:rsid w:val="00E34882"/>
    <w:rsid w:val="00E34B2D"/>
    <w:rsid w:val="00E35272"/>
    <w:rsid w:val="00E35454"/>
    <w:rsid w:val="00E354A7"/>
    <w:rsid w:val="00E355BD"/>
    <w:rsid w:val="00E3582D"/>
    <w:rsid w:val="00E35CE4"/>
    <w:rsid w:val="00E35E93"/>
    <w:rsid w:val="00E3619C"/>
    <w:rsid w:val="00E366E0"/>
    <w:rsid w:val="00E36934"/>
    <w:rsid w:val="00E36C42"/>
    <w:rsid w:val="00E36E14"/>
    <w:rsid w:val="00E36EEA"/>
    <w:rsid w:val="00E371B2"/>
    <w:rsid w:val="00E373BC"/>
    <w:rsid w:val="00E374EA"/>
    <w:rsid w:val="00E37573"/>
    <w:rsid w:val="00E37FE6"/>
    <w:rsid w:val="00E4005C"/>
    <w:rsid w:val="00E40144"/>
    <w:rsid w:val="00E40203"/>
    <w:rsid w:val="00E40328"/>
    <w:rsid w:val="00E40645"/>
    <w:rsid w:val="00E408B8"/>
    <w:rsid w:val="00E40A1F"/>
    <w:rsid w:val="00E40E4C"/>
    <w:rsid w:val="00E41342"/>
    <w:rsid w:val="00E415CA"/>
    <w:rsid w:val="00E417AF"/>
    <w:rsid w:val="00E418F6"/>
    <w:rsid w:val="00E424D8"/>
    <w:rsid w:val="00E424E5"/>
    <w:rsid w:val="00E4265B"/>
    <w:rsid w:val="00E42787"/>
    <w:rsid w:val="00E42824"/>
    <w:rsid w:val="00E42875"/>
    <w:rsid w:val="00E429A3"/>
    <w:rsid w:val="00E42ED7"/>
    <w:rsid w:val="00E433F7"/>
    <w:rsid w:val="00E4365D"/>
    <w:rsid w:val="00E436F1"/>
    <w:rsid w:val="00E43783"/>
    <w:rsid w:val="00E43842"/>
    <w:rsid w:val="00E43A06"/>
    <w:rsid w:val="00E43D7A"/>
    <w:rsid w:val="00E43F5C"/>
    <w:rsid w:val="00E43F74"/>
    <w:rsid w:val="00E443AB"/>
    <w:rsid w:val="00E444FB"/>
    <w:rsid w:val="00E44856"/>
    <w:rsid w:val="00E449D1"/>
    <w:rsid w:val="00E44DB4"/>
    <w:rsid w:val="00E45122"/>
    <w:rsid w:val="00E466DB"/>
    <w:rsid w:val="00E46B45"/>
    <w:rsid w:val="00E46CB2"/>
    <w:rsid w:val="00E46D03"/>
    <w:rsid w:val="00E46E06"/>
    <w:rsid w:val="00E47215"/>
    <w:rsid w:val="00E4790C"/>
    <w:rsid w:val="00E47EAE"/>
    <w:rsid w:val="00E50207"/>
    <w:rsid w:val="00E5041D"/>
    <w:rsid w:val="00E504DD"/>
    <w:rsid w:val="00E50C35"/>
    <w:rsid w:val="00E50D03"/>
    <w:rsid w:val="00E50ECC"/>
    <w:rsid w:val="00E51169"/>
    <w:rsid w:val="00E5157F"/>
    <w:rsid w:val="00E51608"/>
    <w:rsid w:val="00E51718"/>
    <w:rsid w:val="00E51A2E"/>
    <w:rsid w:val="00E521B7"/>
    <w:rsid w:val="00E523C0"/>
    <w:rsid w:val="00E5240C"/>
    <w:rsid w:val="00E52852"/>
    <w:rsid w:val="00E52D49"/>
    <w:rsid w:val="00E5334E"/>
    <w:rsid w:val="00E53C22"/>
    <w:rsid w:val="00E53EF5"/>
    <w:rsid w:val="00E54280"/>
    <w:rsid w:val="00E5483B"/>
    <w:rsid w:val="00E54CCD"/>
    <w:rsid w:val="00E550D0"/>
    <w:rsid w:val="00E557CC"/>
    <w:rsid w:val="00E55A5E"/>
    <w:rsid w:val="00E55DA8"/>
    <w:rsid w:val="00E55EB0"/>
    <w:rsid w:val="00E55F5A"/>
    <w:rsid w:val="00E55FBC"/>
    <w:rsid w:val="00E56163"/>
    <w:rsid w:val="00E563A5"/>
    <w:rsid w:val="00E563BC"/>
    <w:rsid w:val="00E5676B"/>
    <w:rsid w:val="00E56791"/>
    <w:rsid w:val="00E56902"/>
    <w:rsid w:val="00E569B1"/>
    <w:rsid w:val="00E56A0D"/>
    <w:rsid w:val="00E56AE8"/>
    <w:rsid w:val="00E56C18"/>
    <w:rsid w:val="00E56F3A"/>
    <w:rsid w:val="00E57369"/>
    <w:rsid w:val="00E57882"/>
    <w:rsid w:val="00E57DD7"/>
    <w:rsid w:val="00E57F26"/>
    <w:rsid w:val="00E57F83"/>
    <w:rsid w:val="00E60460"/>
    <w:rsid w:val="00E60890"/>
    <w:rsid w:val="00E60C5B"/>
    <w:rsid w:val="00E610AB"/>
    <w:rsid w:val="00E611BE"/>
    <w:rsid w:val="00E612ED"/>
    <w:rsid w:val="00E6144E"/>
    <w:rsid w:val="00E61932"/>
    <w:rsid w:val="00E61B25"/>
    <w:rsid w:val="00E61CB5"/>
    <w:rsid w:val="00E61DC2"/>
    <w:rsid w:val="00E63220"/>
    <w:rsid w:val="00E6329A"/>
    <w:rsid w:val="00E63470"/>
    <w:rsid w:val="00E6386B"/>
    <w:rsid w:val="00E63A50"/>
    <w:rsid w:val="00E63BA6"/>
    <w:rsid w:val="00E63BDF"/>
    <w:rsid w:val="00E63E11"/>
    <w:rsid w:val="00E64551"/>
    <w:rsid w:val="00E64B0A"/>
    <w:rsid w:val="00E650A6"/>
    <w:rsid w:val="00E656B1"/>
    <w:rsid w:val="00E659ED"/>
    <w:rsid w:val="00E65A16"/>
    <w:rsid w:val="00E66C20"/>
    <w:rsid w:val="00E66FAB"/>
    <w:rsid w:val="00E67497"/>
    <w:rsid w:val="00E678A0"/>
    <w:rsid w:val="00E67A85"/>
    <w:rsid w:val="00E67D13"/>
    <w:rsid w:val="00E67EE1"/>
    <w:rsid w:val="00E703BF"/>
    <w:rsid w:val="00E705C2"/>
    <w:rsid w:val="00E70916"/>
    <w:rsid w:val="00E70B82"/>
    <w:rsid w:val="00E70CB8"/>
    <w:rsid w:val="00E70F0C"/>
    <w:rsid w:val="00E71267"/>
    <w:rsid w:val="00E71430"/>
    <w:rsid w:val="00E71506"/>
    <w:rsid w:val="00E715EB"/>
    <w:rsid w:val="00E71715"/>
    <w:rsid w:val="00E72258"/>
    <w:rsid w:val="00E722AF"/>
    <w:rsid w:val="00E724F5"/>
    <w:rsid w:val="00E725EF"/>
    <w:rsid w:val="00E72614"/>
    <w:rsid w:val="00E728B8"/>
    <w:rsid w:val="00E728B9"/>
    <w:rsid w:val="00E72A36"/>
    <w:rsid w:val="00E72A96"/>
    <w:rsid w:val="00E72EC0"/>
    <w:rsid w:val="00E735F7"/>
    <w:rsid w:val="00E7376E"/>
    <w:rsid w:val="00E73B84"/>
    <w:rsid w:val="00E73CE3"/>
    <w:rsid w:val="00E73E7E"/>
    <w:rsid w:val="00E73F5D"/>
    <w:rsid w:val="00E73FB7"/>
    <w:rsid w:val="00E74358"/>
    <w:rsid w:val="00E743A6"/>
    <w:rsid w:val="00E7443D"/>
    <w:rsid w:val="00E74775"/>
    <w:rsid w:val="00E74EA3"/>
    <w:rsid w:val="00E75017"/>
    <w:rsid w:val="00E750D2"/>
    <w:rsid w:val="00E75502"/>
    <w:rsid w:val="00E75612"/>
    <w:rsid w:val="00E75793"/>
    <w:rsid w:val="00E75A95"/>
    <w:rsid w:val="00E75CE5"/>
    <w:rsid w:val="00E76332"/>
    <w:rsid w:val="00E7691E"/>
    <w:rsid w:val="00E771C7"/>
    <w:rsid w:val="00E7739F"/>
    <w:rsid w:val="00E775E5"/>
    <w:rsid w:val="00E77762"/>
    <w:rsid w:val="00E7797E"/>
    <w:rsid w:val="00E77BDA"/>
    <w:rsid w:val="00E805D4"/>
    <w:rsid w:val="00E80821"/>
    <w:rsid w:val="00E808DE"/>
    <w:rsid w:val="00E808E5"/>
    <w:rsid w:val="00E80C05"/>
    <w:rsid w:val="00E80F2E"/>
    <w:rsid w:val="00E810EC"/>
    <w:rsid w:val="00E817BF"/>
    <w:rsid w:val="00E81CA0"/>
    <w:rsid w:val="00E81FD7"/>
    <w:rsid w:val="00E822C4"/>
    <w:rsid w:val="00E82581"/>
    <w:rsid w:val="00E82938"/>
    <w:rsid w:val="00E829C6"/>
    <w:rsid w:val="00E82D81"/>
    <w:rsid w:val="00E82FC5"/>
    <w:rsid w:val="00E83165"/>
    <w:rsid w:val="00E835AD"/>
    <w:rsid w:val="00E83AAA"/>
    <w:rsid w:val="00E83F2B"/>
    <w:rsid w:val="00E84380"/>
    <w:rsid w:val="00E846F0"/>
    <w:rsid w:val="00E84867"/>
    <w:rsid w:val="00E8488E"/>
    <w:rsid w:val="00E848E2"/>
    <w:rsid w:val="00E84A44"/>
    <w:rsid w:val="00E850FB"/>
    <w:rsid w:val="00E852B2"/>
    <w:rsid w:val="00E85492"/>
    <w:rsid w:val="00E854F8"/>
    <w:rsid w:val="00E8585A"/>
    <w:rsid w:val="00E85B7B"/>
    <w:rsid w:val="00E85C1D"/>
    <w:rsid w:val="00E85EF7"/>
    <w:rsid w:val="00E85F9B"/>
    <w:rsid w:val="00E862C9"/>
    <w:rsid w:val="00E8633F"/>
    <w:rsid w:val="00E863EB"/>
    <w:rsid w:val="00E86676"/>
    <w:rsid w:val="00E87224"/>
    <w:rsid w:val="00E877C1"/>
    <w:rsid w:val="00E87BDB"/>
    <w:rsid w:val="00E87CCA"/>
    <w:rsid w:val="00E87D25"/>
    <w:rsid w:val="00E9080D"/>
    <w:rsid w:val="00E90BC0"/>
    <w:rsid w:val="00E90E34"/>
    <w:rsid w:val="00E918BD"/>
    <w:rsid w:val="00E91945"/>
    <w:rsid w:val="00E91DC9"/>
    <w:rsid w:val="00E91DF7"/>
    <w:rsid w:val="00E920C9"/>
    <w:rsid w:val="00E9216C"/>
    <w:rsid w:val="00E92842"/>
    <w:rsid w:val="00E928AF"/>
    <w:rsid w:val="00E9292D"/>
    <w:rsid w:val="00E92C76"/>
    <w:rsid w:val="00E92F38"/>
    <w:rsid w:val="00E930C2"/>
    <w:rsid w:val="00E9313D"/>
    <w:rsid w:val="00E935AA"/>
    <w:rsid w:val="00E937B6"/>
    <w:rsid w:val="00E938AA"/>
    <w:rsid w:val="00E9428A"/>
    <w:rsid w:val="00E946B0"/>
    <w:rsid w:val="00E94DE8"/>
    <w:rsid w:val="00E95556"/>
    <w:rsid w:val="00E957C1"/>
    <w:rsid w:val="00E95B82"/>
    <w:rsid w:val="00E95F95"/>
    <w:rsid w:val="00E9634E"/>
    <w:rsid w:val="00E967A3"/>
    <w:rsid w:val="00E96C71"/>
    <w:rsid w:val="00E97213"/>
    <w:rsid w:val="00E97346"/>
    <w:rsid w:val="00E973ED"/>
    <w:rsid w:val="00E976B9"/>
    <w:rsid w:val="00E976D0"/>
    <w:rsid w:val="00E9777D"/>
    <w:rsid w:val="00E97AED"/>
    <w:rsid w:val="00E97F16"/>
    <w:rsid w:val="00EA060A"/>
    <w:rsid w:val="00EA0ACC"/>
    <w:rsid w:val="00EA0E82"/>
    <w:rsid w:val="00EA11DB"/>
    <w:rsid w:val="00EA1459"/>
    <w:rsid w:val="00EA205A"/>
    <w:rsid w:val="00EA20C0"/>
    <w:rsid w:val="00EA21FE"/>
    <w:rsid w:val="00EA2689"/>
    <w:rsid w:val="00EA2D63"/>
    <w:rsid w:val="00EA3465"/>
    <w:rsid w:val="00EA3506"/>
    <w:rsid w:val="00EA360F"/>
    <w:rsid w:val="00EA3A18"/>
    <w:rsid w:val="00EA3BB5"/>
    <w:rsid w:val="00EA3D3B"/>
    <w:rsid w:val="00EA40CF"/>
    <w:rsid w:val="00EA4DE8"/>
    <w:rsid w:val="00EA5029"/>
    <w:rsid w:val="00EA5112"/>
    <w:rsid w:val="00EA5160"/>
    <w:rsid w:val="00EA5243"/>
    <w:rsid w:val="00EA53A3"/>
    <w:rsid w:val="00EA5487"/>
    <w:rsid w:val="00EA5609"/>
    <w:rsid w:val="00EA5E27"/>
    <w:rsid w:val="00EA5E9D"/>
    <w:rsid w:val="00EA624E"/>
    <w:rsid w:val="00EA6596"/>
    <w:rsid w:val="00EA66C1"/>
    <w:rsid w:val="00EA68E7"/>
    <w:rsid w:val="00EA6AAB"/>
    <w:rsid w:val="00EA6B8D"/>
    <w:rsid w:val="00EA6C42"/>
    <w:rsid w:val="00EA6EB1"/>
    <w:rsid w:val="00EA6FA6"/>
    <w:rsid w:val="00EA742F"/>
    <w:rsid w:val="00EA796E"/>
    <w:rsid w:val="00EA7A3A"/>
    <w:rsid w:val="00EA7B02"/>
    <w:rsid w:val="00EA7CF5"/>
    <w:rsid w:val="00EA7E9D"/>
    <w:rsid w:val="00EB0372"/>
    <w:rsid w:val="00EB0493"/>
    <w:rsid w:val="00EB0777"/>
    <w:rsid w:val="00EB08EB"/>
    <w:rsid w:val="00EB096A"/>
    <w:rsid w:val="00EB0ABC"/>
    <w:rsid w:val="00EB0C23"/>
    <w:rsid w:val="00EB0DB0"/>
    <w:rsid w:val="00EB1135"/>
    <w:rsid w:val="00EB1CCD"/>
    <w:rsid w:val="00EB1EF8"/>
    <w:rsid w:val="00EB204A"/>
    <w:rsid w:val="00EB206D"/>
    <w:rsid w:val="00EB2180"/>
    <w:rsid w:val="00EB2567"/>
    <w:rsid w:val="00EB2A08"/>
    <w:rsid w:val="00EB2C31"/>
    <w:rsid w:val="00EB31E6"/>
    <w:rsid w:val="00EB3BBC"/>
    <w:rsid w:val="00EB3E00"/>
    <w:rsid w:val="00EB4022"/>
    <w:rsid w:val="00EB4209"/>
    <w:rsid w:val="00EB469A"/>
    <w:rsid w:val="00EB4ACE"/>
    <w:rsid w:val="00EB50C8"/>
    <w:rsid w:val="00EB50F7"/>
    <w:rsid w:val="00EB554D"/>
    <w:rsid w:val="00EB5B02"/>
    <w:rsid w:val="00EB6185"/>
    <w:rsid w:val="00EB6376"/>
    <w:rsid w:val="00EB63B9"/>
    <w:rsid w:val="00EB6653"/>
    <w:rsid w:val="00EB758A"/>
    <w:rsid w:val="00EB7BE8"/>
    <w:rsid w:val="00EB7C30"/>
    <w:rsid w:val="00EB7C3D"/>
    <w:rsid w:val="00EB7E34"/>
    <w:rsid w:val="00EC0680"/>
    <w:rsid w:val="00EC0B4F"/>
    <w:rsid w:val="00EC0CEF"/>
    <w:rsid w:val="00EC0F03"/>
    <w:rsid w:val="00EC1133"/>
    <w:rsid w:val="00EC1385"/>
    <w:rsid w:val="00EC1630"/>
    <w:rsid w:val="00EC168D"/>
    <w:rsid w:val="00EC1932"/>
    <w:rsid w:val="00EC1B2F"/>
    <w:rsid w:val="00EC1C59"/>
    <w:rsid w:val="00EC1CDF"/>
    <w:rsid w:val="00EC1F10"/>
    <w:rsid w:val="00EC21EB"/>
    <w:rsid w:val="00EC261F"/>
    <w:rsid w:val="00EC2863"/>
    <w:rsid w:val="00EC2948"/>
    <w:rsid w:val="00EC2DE2"/>
    <w:rsid w:val="00EC32C2"/>
    <w:rsid w:val="00EC357E"/>
    <w:rsid w:val="00EC37DF"/>
    <w:rsid w:val="00EC3A57"/>
    <w:rsid w:val="00EC3B2D"/>
    <w:rsid w:val="00EC3D52"/>
    <w:rsid w:val="00EC40FE"/>
    <w:rsid w:val="00EC454C"/>
    <w:rsid w:val="00EC4C80"/>
    <w:rsid w:val="00EC4D1B"/>
    <w:rsid w:val="00EC52A2"/>
    <w:rsid w:val="00EC53F2"/>
    <w:rsid w:val="00EC55CE"/>
    <w:rsid w:val="00EC5C27"/>
    <w:rsid w:val="00EC5D8F"/>
    <w:rsid w:val="00EC5EF4"/>
    <w:rsid w:val="00EC6139"/>
    <w:rsid w:val="00EC6175"/>
    <w:rsid w:val="00EC63B6"/>
    <w:rsid w:val="00EC6726"/>
    <w:rsid w:val="00EC679A"/>
    <w:rsid w:val="00EC6AFF"/>
    <w:rsid w:val="00EC6B69"/>
    <w:rsid w:val="00EC6BEF"/>
    <w:rsid w:val="00EC6C4C"/>
    <w:rsid w:val="00EC71AB"/>
    <w:rsid w:val="00EC7553"/>
    <w:rsid w:val="00EC75CB"/>
    <w:rsid w:val="00EC7B51"/>
    <w:rsid w:val="00EC7DDD"/>
    <w:rsid w:val="00EC7E3F"/>
    <w:rsid w:val="00ED0245"/>
    <w:rsid w:val="00ED04A6"/>
    <w:rsid w:val="00ED09AF"/>
    <w:rsid w:val="00ED0AD7"/>
    <w:rsid w:val="00ED0B1E"/>
    <w:rsid w:val="00ED0E29"/>
    <w:rsid w:val="00ED11A7"/>
    <w:rsid w:val="00ED17C6"/>
    <w:rsid w:val="00ED1891"/>
    <w:rsid w:val="00ED191F"/>
    <w:rsid w:val="00ED19A4"/>
    <w:rsid w:val="00ED1C9E"/>
    <w:rsid w:val="00ED1CD1"/>
    <w:rsid w:val="00ED2BCE"/>
    <w:rsid w:val="00ED3123"/>
    <w:rsid w:val="00ED3220"/>
    <w:rsid w:val="00ED3313"/>
    <w:rsid w:val="00ED34A6"/>
    <w:rsid w:val="00ED34B8"/>
    <w:rsid w:val="00ED3845"/>
    <w:rsid w:val="00ED3A4E"/>
    <w:rsid w:val="00ED3A65"/>
    <w:rsid w:val="00ED46ED"/>
    <w:rsid w:val="00ED48B3"/>
    <w:rsid w:val="00ED4A81"/>
    <w:rsid w:val="00ED4B09"/>
    <w:rsid w:val="00ED4EE4"/>
    <w:rsid w:val="00ED4FF0"/>
    <w:rsid w:val="00ED5096"/>
    <w:rsid w:val="00ED50DF"/>
    <w:rsid w:val="00ED510C"/>
    <w:rsid w:val="00ED5259"/>
    <w:rsid w:val="00ED5280"/>
    <w:rsid w:val="00ED53FC"/>
    <w:rsid w:val="00ED5DFA"/>
    <w:rsid w:val="00ED5E4C"/>
    <w:rsid w:val="00ED5F64"/>
    <w:rsid w:val="00ED5F7B"/>
    <w:rsid w:val="00ED6232"/>
    <w:rsid w:val="00ED627B"/>
    <w:rsid w:val="00ED6348"/>
    <w:rsid w:val="00ED6747"/>
    <w:rsid w:val="00ED67E6"/>
    <w:rsid w:val="00ED6B27"/>
    <w:rsid w:val="00ED6E69"/>
    <w:rsid w:val="00ED70B3"/>
    <w:rsid w:val="00ED72BB"/>
    <w:rsid w:val="00ED7538"/>
    <w:rsid w:val="00ED7716"/>
    <w:rsid w:val="00ED79F3"/>
    <w:rsid w:val="00ED7AF1"/>
    <w:rsid w:val="00ED7D94"/>
    <w:rsid w:val="00ED7EE5"/>
    <w:rsid w:val="00EE0085"/>
    <w:rsid w:val="00EE05DE"/>
    <w:rsid w:val="00EE0F7E"/>
    <w:rsid w:val="00EE12FF"/>
    <w:rsid w:val="00EE1377"/>
    <w:rsid w:val="00EE151A"/>
    <w:rsid w:val="00EE15D7"/>
    <w:rsid w:val="00EE16F7"/>
    <w:rsid w:val="00EE17C4"/>
    <w:rsid w:val="00EE196D"/>
    <w:rsid w:val="00EE1A52"/>
    <w:rsid w:val="00EE1AB8"/>
    <w:rsid w:val="00EE1B05"/>
    <w:rsid w:val="00EE2A60"/>
    <w:rsid w:val="00EE2A66"/>
    <w:rsid w:val="00EE2B58"/>
    <w:rsid w:val="00EE2B79"/>
    <w:rsid w:val="00EE2BAE"/>
    <w:rsid w:val="00EE30C1"/>
    <w:rsid w:val="00EE31FC"/>
    <w:rsid w:val="00EE38B0"/>
    <w:rsid w:val="00EE3DF3"/>
    <w:rsid w:val="00EE40C8"/>
    <w:rsid w:val="00EE41FD"/>
    <w:rsid w:val="00EE432F"/>
    <w:rsid w:val="00EE44CF"/>
    <w:rsid w:val="00EE482D"/>
    <w:rsid w:val="00EE4D87"/>
    <w:rsid w:val="00EE4DED"/>
    <w:rsid w:val="00EE4EEB"/>
    <w:rsid w:val="00EE526B"/>
    <w:rsid w:val="00EE556E"/>
    <w:rsid w:val="00EE571C"/>
    <w:rsid w:val="00EE5C73"/>
    <w:rsid w:val="00EE5E32"/>
    <w:rsid w:val="00EE6008"/>
    <w:rsid w:val="00EE6188"/>
    <w:rsid w:val="00EE70D8"/>
    <w:rsid w:val="00EE72D7"/>
    <w:rsid w:val="00EE72FA"/>
    <w:rsid w:val="00EE77DD"/>
    <w:rsid w:val="00EE799C"/>
    <w:rsid w:val="00EF012C"/>
    <w:rsid w:val="00EF026E"/>
    <w:rsid w:val="00EF0476"/>
    <w:rsid w:val="00EF0DEB"/>
    <w:rsid w:val="00EF11DE"/>
    <w:rsid w:val="00EF13F5"/>
    <w:rsid w:val="00EF14DD"/>
    <w:rsid w:val="00EF14F2"/>
    <w:rsid w:val="00EF151C"/>
    <w:rsid w:val="00EF19AE"/>
    <w:rsid w:val="00EF19FA"/>
    <w:rsid w:val="00EF1CA1"/>
    <w:rsid w:val="00EF1D0F"/>
    <w:rsid w:val="00EF1DFC"/>
    <w:rsid w:val="00EF203A"/>
    <w:rsid w:val="00EF2281"/>
    <w:rsid w:val="00EF2291"/>
    <w:rsid w:val="00EF2A40"/>
    <w:rsid w:val="00EF2BC3"/>
    <w:rsid w:val="00EF2C09"/>
    <w:rsid w:val="00EF2E5F"/>
    <w:rsid w:val="00EF3178"/>
    <w:rsid w:val="00EF319B"/>
    <w:rsid w:val="00EF360E"/>
    <w:rsid w:val="00EF36F5"/>
    <w:rsid w:val="00EF3713"/>
    <w:rsid w:val="00EF37A5"/>
    <w:rsid w:val="00EF3995"/>
    <w:rsid w:val="00EF3D21"/>
    <w:rsid w:val="00EF3F7E"/>
    <w:rsid w:val="00EF42ED"/>
    <w:rsid w:val="00EF4366"/>
    <w:rsid w:val="00EF48CD"/>
    <w:rsid w:val="00EF5076"/>
    <w:rsid w:val="00EF5604"/>
    <w:rsid w:val="00EF5643"/>
    <w:rsid w:val="00EF593A"/>
    <w:rsid w:val="00EF5D81"/>
    <w:rsid w:val="00EF5F38"/>
    <w:rsid w:val="00EF643D"/>
    <w:rsid w:val="00EF6535"/>
    <w:rsid w:val="00EF68A5"/>
    <w:rsid w:val="00EF6962"/>
    <w:rsid w:val="00EF6D10"/>
    <w:rsid w:val="00EF6F82"/>
    <w:rsid w:val="00EF7278"/>
    <w:rsid w:val="00EF739C"/>
    <w:rsid w:val="00EF74B3"/>
    <w:rsid w:val="00EF7766"/>
    <w:rsid w:val="00EF7B88"/>
    <w:rsid w:val="00EF7D75"/>
    <w:rsid w:val="00EF7EF9"/>
    <w:rsid w:val="00F003AA"/>
    <w:rsid w:val="00F00C37"/>
    <w:rsid w:val="00F01135"/>
    <w:rsid w:val="00F01289"/>
    <w:rsid w:val="00F01B4C"/>
    <w:rsid w:val="00F01C5A"/>
    <w:rsid w:val="00F01D98"/>
    <w:rsid w:val="00F0290E"/>
    <w:rsid w:val="00F02ABF"/>
    <w:rsid w:val="00F02B71"/>
    <w:rsid w:val="00F0314F"/>
    <w:rsid w:val="00F032B3"/>
    <w:rsid w:val="00F0350D"/>
    <w:rsid w:val="00F036B3"/>
    <w:rsid w:val="00F036DA"/>
    <w:rsid w:val="00F036E7"/>
    <w:rsid w:val="00F036F5"/>
    <w:rsid w:val="00F03789"/>
    <w:rsid w:val="00F03AB3"/>
    <w:rsid w:val="00F04218"/>
    <w:rsid w:val="00F042F6"/>
    <w:rsid w:val="00F04446"/>
    <w:rsid w:val="00F0453A"/>
    <w:rsid w:val="00F048EE"/>
    <w:rsid w:val="00F04A89"/>
    <w:rsid w:val="00F05026"/>
    <w:rsid w:val="00F054D6"/>
    <w:rsid w:val="00F05794"/>
    <w:rsid w:val="00F05B79"/>
    <w:rsid w:val="00F05BDB"/>
    <w:rsid w:val="00F05BDC"/>
    <w:rsid w:val="00F05EAA"/>
    <w:rsid w:val="00F0672C"/>
    <w:rsid w:val="00F067B2"/>
    <w:rsid w:val="00F06A0A"/>
    <w:rsid w:val="00F06A6D"/>
    <w:rsid w:val="00F06AF7"/>
    <w:rsid w:val="00F06C20"/>
    <w:rsid w:val="00F06D52"/>
    <w:rsid w:val="00F071B2"/>
    <w:rsid w:val="00F072ED"/>
    <w:rsid w:val="00F0733C"/>
    <w:rsid w:val="00F073A8"/>
    <w:rsid w:val="00F077AB"/>
    <w:rsid w:val="00F07B4B"/>
    <w:rsid w:val="00F10434"/>
    <w:rsid w:val="00F105C5"/>
    <w:rsid w:val="00F10836"/>
    <w:rsid w:val="00F10924"/>
    <w:rsid w:val="00F109B1"/>
    <w:rsid w:val="00F109BA"/>
    <w:rsid w:val="00F10B9F"/>
    <w:rsid w:val="00F10C3F"/>
    <w:rsid w:val="00F10DAA"/>
    <w:rsid w:val="00F10DDB"/>
    <w:rsid w:val="00F10EB3"/>
    <w:rsid w:val="00F1116F"/>
    <w:rsid w:val="00F118B8"/>
    <w:rsid w:val="00F11967"/>
    <w:rsid w:val="00F11A26"/>
    <w:rsid w:val="00F11AEC"/>
    <w:rsid w:val="00F11E8C"/>
    <w:rsid w:val="00F124D7"/>
    <w:rsid w:val="00F12A39"/>
    <w:rsid w:val="00F12C2C"/>
    <w:rsid w:val="00F12C88"/>
    <w:rsid w:val="00F12F07"/>
    <w:rsid w:val="00F1375F"/>
    <w:rsid w:val="00F13846"/>
    <w:rsid w:val="00F14EAB"/>
    <w:rsid w:val="00F14FA4"/>
    <w:rsid w:val="00F150F4"/>
    <w:rsid w:val="00F15937"/>
    <w:rsid w:val="00F15A4B"/>
    <w:rsid w:val="00F15E79"/>
    <w:rsid w:val="00F160F5"/>
    <w:rsid w:val="00F1638D"/>
    <w:rsid w:val="00F16A5C"/>
    <w:rsid w:val="00F16F0A"/>
    <w:rsid w:val="00F16F8A"/>
    <w:rsid w:val="00F17188"/>
    <w:rsid w:val="00F172EA"/>
    <w:rsid w:val="00F172F8"/>
    <w:rsid w:val="00F17B5A"/>
    <w:rsid w:val="00F201AF"/>
    <w:rsid w:val="00F205C7"/>
    <w:rsid w:val="00F2085D"/>
    <w:rsid w:val="00F20A6F"/>
    <w:rsid w:val="00F210B1"/>
    <w:rsid w:val="00F21166"/>
    <w:rsid w:val="00F21B2A"/>
    <w:rsid w:val="00F21B41"/>
    <w:rsid w:val="00F21C02"/>
    <w:rsid w:val="00F21C5A"/>
    <w:rsid w:val="00F21EAA"/>
    <w:rsid w:val="00F221FB"/>
    <w:rsid w:val="00F225FC"/>
    <w:rsid w:val="00F22814"/>
    <w:rsid w:val="00F2284C"/>
    <w:rsid w:val="00F22A14"/>
    <w:rsid w:val="00F22D87"/>
    <w:rsid w:val="00F22DE4"/>
    <w:rsid w:val="00F2355D"/>
    <w:rsid w:val="00F239AF"/>
    <w:rsid w:val="00F23CD9"/>
    <w:rsid w:val="00F23CE2"/>
    <w:rsid w:val="00F24020"/>
    <w:rsid w:val="00F24331"/>
    <w:rsid w:val="00F24496"/>
    <w:rsid w:val="00F244F1"/>
    <w:rsid w:val="00F246A2"/>
    <w:rsid w:val="00F24AD0"/>
    <w:rsid w:val="00F24B3F"/>
    <w:rsid w:val="00F24B45"/>
    <w:rsid w:val="00F24BD1"/>
    <w:rsid w:val="00F24E52"/>
    <w:rsid w:val="00F24ED7"/>
    <w:rsid w:val="00F257FB"/>
    <w:rsid w:val="00F25AE8"/>
    <w:rsid w:val="00F25C1A"/>
    <w:rsid w:val="00F2610D"/>
    <w:rsid w:val="00F26197"/>
    <w:rsid w:val="00F266CD"/>
    <w:rsid w:val="00F26AB4"/>
    <w:rsid w:val="00F270B6"/>
    <w:rsid w:val="00F27367"/>
    <w:rsid w:val="00F27B07"/>
    <w:rsid w:val="00F27B42"/>
    <w:rsid w:val="00F3012D"/>
    <w:rsid w:val="00F3039E"/>
    <w:rsid w:val="00F304FB"/>
    <w:rsid w:val="00F307A1"/>
    <w:rsid w:val="00F308C3"/>
    <w:rsid w:val="00F30BFB"/>
    <w:rsid w:val="00F30E59"/>
    <w:rsid w:val="00F3163B"/>
    <w:rsid w:val="00F3188A"/>
    <w:rsid w:val="00F3197E"/>
    <w:rsid w:val="00F31A64"/>
    <w:rsid w:val="00F322FA"/>
    <w:rsid w:val="00F32913"/>
    <w:rsid w:val="00F329A8"/>
    <w:rsid w:val="00F32A4D"/>
    <w:rsid w:val="00F32B8D"/>
    <w:rsid w:val="00F32D18"/>
    <w:rsid w:val="00F32FCE"/>
    <w:rsid w:val="00F330BA"/>
    <w:rsid w:val="00F331BF"/>
    <w:rsid w:val="00F3377F"/>
    <w:rsid w:val="00F339B9"/>
    <w:rsid w:val="00F33BC0"/>
    <w:rsid w:val="00F33C06"/>
    <w:rsid w:val="00F33DCA"/>
    <w:rsid w:val="00F340D8"/>
    <w:rsid w:val="00F342C2"/>
    <w:rsid w:val="00F3450B"/>
    <w:rsid w:val="00F34851"/>
    <w:rsid w:val="00F34948"/>
    <w:rsid w:val="00F34DE2"/>
    <w:rsid w:val="00F3527B"/>
    <w:rsid w:val="00F35393"/>
    <w:rsid w:val="00F3575A"/>
    <w:rsid w:val="00F358FB"/>
    <w:rsid w:val="00F359D9"/>
    <w:rsid w:val="00F35B52"/>
    <w:rsid w:val="00F35D07"/>
    <w:rsid w:val="00F35E55"/>
    <w:rsid w:val="00F35F66"/>
    <w:rsid w:val="00F360D8"/>
    <w:rsid w:val="00F361FD"/>
    <w:rsid w:val="00F3650F"/>
    <w:rsid w:val="00F36815"/>
    <w:rsid w:val="00F36A78"/>
    <w:rsid w:val="00F36CF2"/>
    <w:rsid w:val="00F36ECD"/>
    <w:rsid w:val="00F379A1"/>
    <w:rsid w:val="00F379FE"/>
    <w:rsid w:val="00F37A49"/>
    <w:rsid w:val="00F37E94"/>
    <w:rsid w:val="00F37F54"/>
    <w:rsid w:val="00F4083F"/>
    <w:rsid w:val="00F40C5F"/>
    <w:rsid w:val="00F40EEC"/>
    <w:rsid w:val="00F40FE0"/>
    <w:rsid w:val="00F41108"/>
    <w:rsid w:val="00F4118F"/>
    <w:rsid w:val="00F411D2"/>
    <w:rsid w:val="00F41494"/>
    <w:rsid w:val="00F418F2"/>
    <w:rsid w:val="00F41AD2"/>
    <w:rsid w:val="00F41BE8"/>
    <w:rsid w:val="00F42053"/>
    <w:rsid w:val="00F420B8"/>
    <w:rsid w:val="00F427A5"/>
    <w:rsid w:val="00F4281B"/>
    <w:rsid w:val="00F42B08"/>
    <w:rsid w:val="00F42BF4"/>
    <w:rsid w:val="00F431B0"/>
    <w:rsid w:val="00F43552"/>
    <w:rsid w:val="00F4362A"/>
    <w:rsid w:val="00F43BFC"/>
    <w:rsid w:val="00F441C5"/>
    <w:rsid w:val="00F445C7"/>
    <w:rsid w:val="00F445D6"/>
    <w:rsid w:val="00F447BE"/>
    <w:rsid w:val="00F44C03"/>
    <w:rsid w:val="00F45285"/>
    <w:rsid w:val="00F452D5"/>
    <w:rsid w:val="00F4576E"/>
    <w:rsid w:val="00F4581C"/>
    <w:rsid w:val="00F459E2"/>
    <w:rsid w:val="00F45B4D"/>
    <w:rsid w:val="00F45D9F"/>
    <w:rsid w:val="00F45E4D"/>
    <w:rsid w:val="00F46506"/>
    <w:rsid w:val="00F466AC"/>
    <w:rsid w:val="00F4687D"/>
    <w:rsid w:val="00F469F1"/>
    <w:rsid w:val="00F46ACE"/>
    <w:rsid w:val="00F46C33"/>
    <w:rsid w:val="00F46DC4"/>
    <w:rsid w:val="00F46EE9"/>
    <w:rsid w:val="00F475B1"/>
    <w:rsid w:val="00F47AA6"/>
    <w:rsid w:val="00F47EEB"/>
    <w:rsid w:val="00F5000F"/>
    <w:rsid w:val="00F50A75"/>
    <w:rsid w:val="00F50CA4"/>
    <w:rsid w:val="00F5114A"/>
    <w:rsid w:val="00F51839"/>
    <w:rsid w:val="00F51C8E"/>
    <w:rsid w:val="00F51E67"/>
    <w:rsid w:val="00F521DA"/>
    <w:rsid w:val="00F52343"/>
    <w:rsid w:val="00F525FD"/>
    <w:rsid w:val="00F52710"/>
    <w:rsid w:val="00F527B0"/>
    <w:rsid w:val="00F52C71"/>
    <w:rsid w:val="00F52DB6"/>
    <w:rsid w:val="00F53481"/>
    <w:rsid w:val="00F5354D"/>
    <w:rsid w:val="00F53908"/>
    <w:rsid w:val="00F53979"/>
    <w:rsid w:val="00F53D60"/>
    <w:rsid w:val="00F53FC5"/>
    <w:rsid w:val="00F54DE1"/>
    <w:rsid w:val="00F55012"/>
    <w:rsid w:val="00F5553C"/>
    <w:rsid w:val="00F55A71"/>
    <w:rsid w:val="00F55A73"/>
    <w:rsid w:val="00F55C75"/>
    <w:rsid w:val="00F55D80"/>
    <w:rsid w:val="00F56207"/>
    <w:rsid w:val="00F56314"/>
    <w:rsid w:val="00F56830"/>
    <w:rsid w:val="00F56D43"/>
    <w:rsid w:val="00F56D6F"/>
    <w:rsid w:val="00F56D78"/>
    <w:rsid w:val="00F56F2E"/>
    <w:rsid w:val="00F5706E"/>
    <w:rsid w:val="00F57642"/>
    <w:rsid w:val="00F57A42"/>
    <w:rsid w:val="00F60044"/>
    <w:rsid w:val="00F6006C"/>
    <w:rsid w:val="00F602E3"/>
    <w:rsid w:val="00F60434"/>
    <w:rsid w:val="00F60584"/>
    <w:rsid w:val="00F60E98"/>
    <w:rsid w:val="00F6156D"/>
    <w:rsid w:val="00F615CA"/>
    <w:rsid w:val="00F61601"/>
    <w:rsid w:val="00F61C9F"/>
    <w:rsid w:val="00F61E29"/>
    <w:rsid w:val="00F622B5"/>
    <w:rsid w:val="00F6262C"/>
    <w:rsid w:val="00F6278E"/>
    <w:rsid w:val="00F627CF"/>
    <w:rsid w:val="00F62CDC"/>
    <w:rsid w:val="00F6374D"/>
    <w:rsid w:val="00F63809"/>
    <w:rsid w:val="00F63AC7"/>
    <w:rsid w:val="00F63B38"/>
    <w:rsid w:val="00F64057"/>
    <w:rsid w:val="00F658D9"/>
    <w:rsid w:val="00F65B2C"/>
    <w:rsid w:val="00F65E27"/>
    <w:rsid w:val="00F666B1"/>
    <w:rsid w:val="00F666C8"/>
    <w:rsid w:val="00F667D5"/>
    <w:rsid w:val="00F66865"/>
    <w:rsid w:val="00F668FF"/>
    <w:rsid w:val="00F66C6E"/>
    <w:rsid w:val="00F67072"/>
    <w:rsid w:val="00F671B3"/>
    <w:rsid w:val="00F6725A"/>
    <w:rsid w:val="00F6790D"/>
    <w:rsid w:val="00F700DA"/>
    <w:rsid w:val="00F7016F"/>
    <w:rsid w:val="00F702CB"/>
    <w:rsid w:val="00F70B51"/>
    <w:rsid w:val="00F711F3"/>
    <w:rsid w:val="00F71221"/>
    <w:rsid w:val="00F716C4"/>
    <w:rsid w:val="00F71BE6"/>
    <w:rsid w:val="00F71D05"/>
    <w:rsid w:val="00F71FDF"/>
    <w:rsid w:val="00F7211C"/>
    <w:rsid w:val="00F72B4A"/>
    <w:rsid w:val="00F72BB3"/>
    <w:rsid w:val="00F72F1A"/>
    <w:rsid w:val="00F73574"/>
    <w:rsid w:val="00F737BF"/>
    <w:rsid w:val="00F7398E"/>
    <w:rsid w:val="00F73FEF"/>
    <w:rsid w:val="00F74362"/>
    <w:rsid w:val="00F744A4"/>
    <w:rsid w:val="00F7458C"/>
    <w:rsid w:val="00F745A7"/>
    <w:rsid w:val="00F74627"/>
    <w:rsid w:val="00F7476A"/>
    <w:rsid w:val="00F74774"/>
    <w:rsid w:val="00F74A5E"/>
    <w:rsid w:val="00F74A5F"/>
    <w:rsid w:val="00F74BEE"/>
    <w:rsid w:val="00F74DBD"/>
    <w:rsid w:val="00F75493"/>
    <w:rsid w:val="00F75678"/>
    <w:rsid w:val="00F75781"/>
    <w:rsid w:val="00F75D9A"/>
    <w:rsid w:val="00F75E11"/>
    <w:rsid w:val="00F75EA6"/>
    <w:rsid w:val="00F7637A"/>
    <w:rsid w:val="00F763D3"/>
    <w:rsid w:val="00F76B8A"/>
    <w:rsid w:val="00F76CBE"/>
    <w:rsid w:val="00F76CFC"/>
    <w:rsid w:val="00F77086"/>
    <w:rsid w:val="00F779B9"/>
    <w:rsid w:val="00F779D9"/>
    <w:rsid w:val="00F77BBD"/>
    <w:rsid w:val="00F77DB4"/>
    <w:rsid w:val="00F801BC"/>
    <w:rsid w:val="00F8056B"/>
    <w:rsid w:val="00F807D9"/>
    <w:rsid w:val="00F80984"/>
    <w:rsid w:val="00F8114D"/>
    <w:rsid w:val="00F8120D"/>
    <w:rsid w:val="00F814CF"/>
    <w:rsid w:val="00F816B3"/>
    <w:rsid w:val="00F81CF3"/>
    <w:rsid w:val="00F82174"/>
    <w:rsid w:val="00F82C0F"/>
    <w:rsid w:val="00F82E65"/>
    <w:rsid w:val="00F83553"/>
    <w:rsid w:val="00F83631"/>
    <w:rsid w:val="00F83ACD"/>
    <w:rsid w:val="00F83DF8"/>
    <w:rsid w:val="00F84093"/>
    <w:rsid w:val="00F84167"/>
    <w:rsid w:val="00F8418A"/>
    <w:rsid w:val="00F8426B"/>
    <w:rsid w:val="00F844E3"/>
    <w:rsid w:val="00F846CB"/>
    <w:rsid w:val="00F847A7"/>
    <w:rsid w:val="00F849E6"/>
    <w:rsid w:val="00F84A1C"/>
    <w:rsid w:val="00F85141"/>
    <w:rsid w:val="00F85266"/>
    <w:rsid w:val="00F85299"/>
    <w:rsid w:val="00F85409"/>
    <w:rsid w:val="00F85D6E"/>
    <w:rsid w:val="00F860F4"/>
    <w:rsid w:val="00F86142"/>
    <w:rsid w:val="00F86330"/>
    <w:rsid w:val="00F86714"/>
    <w:rsid w:val="00F869C4"/>
    <w:rsid w:val="00F86BB6"/>
    <w:rsid w:val="00F870D6"/>
    <w:rsid w:val="00F87396"/>
    <w:rsid w:val="00F87806"/>
    <w:rsid w:val="00F879A0"/>
    <w:rsid w:val="00F87EEB"/>
    <w:rsid w:val="00F87FBB"/>
    <w:rsid w:val="00F906E6"/>
    <w:rsid w:val="00F9086D"/>
    <w:rsid w:val="00F90967"/>
    <w:rsid w:val="00F90D36"/>
    <w:rsid w:val="00F91DF0"/>
    <w:rsid w:val="00F91DF9"/>
    <w:rsid w:val="00F923C2"/>
    <w:rsid w:val="00F92418"/>
    <w:rsid w:val="00F9267D"/>
    <w:rsid w:val="00F927BE"/>
    <w:rsid w:val="00F92E45"/>
    <w:rsid w:val="00F93B5D"/>
    <w:rsid w:val="00F93BAE"/>
    <w:rsid w:val="00F93C4E"/>
    <w:rsid w:val="00F93E31"/>
    <w:rsid w:val="00F93EFC"/>
    <w:rsid w:val="00F93F16"/>
    <w:rsid w:val="00F9412D"/>
    <w:rsid w:val="00F941F4"/>
    <w:rsid w:val="00F94279"/>
    <w:rsid w:val="00F94778"/>
    <w:rsid w:val="00F94C88"/>
    <w:rsid w:val="00F94E6F"/>
    <w:rsid w:val="00F94F63"/>
    <w:rsid w:val="00F9554A"/>
    <w:rsid w:val="00F9574B"/>
    <w:rsid w:val="00F95BFD"/>
    <w:rsid w:val="00F96047"/>
    <w:rsid w:val="00F9690A"/>
    <w:rsid w:val="00F969D8"/>
    <w:rsid w:val="00F975B4"/>
    <w:rsid w:val="00F979D4"/>
    <w:rsid w:val="00F97DBD"/>
    <w:rsid w:val="00F97EBE"/>
    <w:rsid w:val="00FA0013"/>
    <w:rsid w:val="00FA011F"/>
    <w:rsid w:val="00FA0343"/>
    <w:rsid w:val="00FA060E"/>
    <w:rsid w:val="00FA0884"/>
    <w:rsid w:val="00FA1A25"/>
    <w:rsid w:val="00FA1A70"/>
    <w:rsid w:val="00FA1B81"/>
    <w:rsid w:val="00FA1E7A"/>
    <w:rsid w:val="00FA2441"/>
    <w:rsid w:val="00FA24A2"/>
    <w:rsid w:val="00FA25EF"/>
    <w:rsid w:val="00FA2847"/>
    <w:rsid w:val="00FA2C6F"/>
    <w:rsid w:val="00FA2C99"/>
    <w:rsid w:val="00FA31CD"/>
    <w:rsid w:val="00FA325B"/>
    <w:rsid w:val="00FA361C"/>
    <w:rsid w:val="00FA3BDF"/>
    <w:rsid w:val="00FA3BEB"/>
    <w:rsid w:val="00FA3D12"/>
    <w:rsid w:val="00FA441D"/>
    <w:rsid w:val="00FA4553"/>
    <w:rsid w:val="00FA45E4"/>
    <w:rsid w:val="00FA472D"/>
    <w:rsid w:val="00FA47EA"/>
    <w:rsid w:val="00FA4C79"/>
    <w:rsid w:val="00FA54FF"/>
    <w:rsid w:val="00FA59FA"/>
    <w:rsid w:val="00FA6179"/>
    <w:rsid w:val="00FA6514"/>
    <w:rsid w:val="00FA6B8F"/>
    <w:rsid w:val="00FA6FA4"/>
    <w:rsid w:val="00FA7208"/>
    <w:rsid w:val="00FA7351"/>
    <w:rsid w:val="00FA748D"/>
    <w:rsid w:val="00FA7CFC"/>
    <w:rsid w:val="00FB058D"/>
    <w:rsid w:val="00FB06DA"/>
    <w:rsid w:val="00FB06ED"/>
    <w:rsid w:val="00FB09B5"/>
    <w:rsid w:val="00FB0B32"/>
    <w:rsid w:val="00FB0B35"/>
    <w:rsid w:val="00FB0E43"/>
    <w:rsid w:val="00FB1205"/>
    <w:rsid w:val="00FB182F"/>
    <w:rsid w:val="00FB1830"/>
    <w:rsid w:val="00FB215F"/>
    <w:rsid w:val="00FB24F2"/>
    <w:rsid w:val="00FB2C45"/>
    <w:rsid w:val="00FB3094"/>
    <w:rsid w:val="00FB3353"/>
    <w:rsid w:val="00FB3420"/>
    <w:rsid w:val="00FB34BC"/>
    <w:rsid w:val="00FB357F"/>
    <w:rsid w:val="00FB3733"/>
    <w:rsid w:val="00FB38DB"/>
    <w:rsid w:val="00FB410E"/>
    <w:rsid w:val="00FB4699"/>
    <w:rsid w:val="00FB4ED3"/>
    <w:rsid w:val="00FB4F0E"/>
    <w:rsid w:val="00FB52CC"/>
    <w:rsid w:val="00FB58FC"/>
    <w:rsid w:val="00FB5E16"/>
    <w:rsid w:val="00FB6529"/>
    <w:rsid w:val="00FB65C1"/>
    <w:rsid w:val="00FB66B7"/>
    <w:rsid w:val="00FB6871"/>
    <w:rsid w:val="00FB6C5C"/>
    <w:rsid w:val="00FB6CA8"/>
    <w:rsid w:val="00FB75FF"/>
    <w:rsid w:val="00FB7853"/>
    <w:rsid w:val="00FB7A15"/>
    <w:rsid w:val="00FB7AE2"/>
    <w:rsid w:val="00FB7B40"/>
    <w:rsid w:val="00FB7D8B"/>
    <w:rsid w:val="00FC00A3"/>
    <w:rsid w:val="00FC016C"/>
    <w:rsid w:val="00FC08D0"/>
    <w:rsid w:val="00FC15F2"/>
    <w:rsid w:val="00FC16E3"/>
    <w:rsid w:val="00FC1A2F"/>
    <w:rsid w:val="00FC1E21"/>
    <w:rsid w:val="00FC2145"/>
    <w:rsid w:val="00FC26F7"/>
    <w:rsid w:val="00FC3163"/>
    <w:rsid w:val="00FC3528"/>
    <w:rsid w:val="00FC3561"/>
    <w:rsid w:val="00FC35F4"/>
    <w:rsid w:val="00FC361F"/>
    <w:rsid w:val="00FC368D"/>
    <w:rsid w:val="00FC37B6"/>
    <w:rsid w:val="00FC43C1"/>
    <w:rsid w:val="00FC4643"/>
    <w:rsid w:val="00FC4909"/>
    <w:rsid w:val="00FC4B93"/>
    <w:rsid w:val="00FC4BF0"/>
    <w:rsid w:val="00FC4CD8"/>
    <w:rsid w:val="00FC4D4E"/>
    <w:rsid w:val="00FC4E3E"/>
    <w:rsid w:val="00FC53EF"/>
    <w:rsid w:val="00FC5576"/>
    <w:rsid w:val="00FC58D9"/>
    <w:rsid w:val="00FC5C8B"/>
    <w:rsid w:val="00FC5D2F"/>
    <w:rsid w:val="00FC5D8D"/>
    <w:rsid w:val="00FC5ED2"/>
    <w:rsid w:val="00FC5FE0"/>
    <w:rsid w:val="00FC61CC"/>
    <w:rsid w:val="00FC6289"/>
    <w:rsid w:val="00FC68AC"/>
    <w:rsid w:val="00FC6BB6"/>
    <w:rsid w:val="00FC73EF"/>
    <w:rsid w:val="00FC76C5"/>
    <w:rsid w:val="00FC7C2A"/>
    <w:rsid w:val="00FD002E"/>
    <w:rsid w:val="00FD02D0"/>
    <w:rsid w:val="00FD04E7"/>
    <w:rsid w:val="00FD0790"/>
    <w:rsid w:val="00FD081F"/>
    <w:rsid w:val="00FD0EEA"/>
    <w:rsid w:val="00FD1390"/>
    <w:rsid w:val="00FD1BA7"/>
    <w:rsid w:val="00FD1E32"/>
    <w:rsid w:val="00FD23CA"/>
    <w:rsid w:val="00FD24AF"/>
    <w:rsid w:val="00FD2538"/>
    <w:rsid w:val="00FD25DD"/>
    <w:rsid w:val="00FD25FA"/>
    <w:rsid w:val="00FD2685"/>
    <w:rsid w:val="00FD29FC"/>
    <w:rsid w:val="00FD2A21"/>
    <w:rsid w:val="00FD2A8E"/>
    <w:rsid w:val="00FD2CEC"/>
    <w:rsid w:val="00FD2E2C"/>
    <w:rsid w:val="00FD2F04"/>
    <w:rsid w:val="00FD3347"/>
    <w:rsid w:val="00FD37D1"/>
    <w:rsid w:val="00FD3DCC"/>
    <w:rsid w:val="00FD4640"/>
    <w:rsid w:val="00FD47F3"/>
    <w:rsid w:val="00FD49A8"/>
    <w:rsid w:val="00FD4A00"/>
    <w:rsid w:val="00FD4AAA"/>
    <w:rsid w:val="00FD4B91"/>
    <w:rsid w:val="00FD4CD8"/>
    <w:rsid w:val="00FD4F9D"/>
    <w:rsid w:val="00FD5044"/>
    <w:rsid w:val="00FD550F"/>
    <w:rsid w:val="00FD593E"/>
    <w:rsid w:val="00FD6D19"/>
    <w:rsid w:val="00FD707C"/>
    <w:rsid w:val="00FD70C0"/>
    <w:rsid w:val="00FD74B3"/>
    <w:rsid w:val="00FD7893"/>
    <w:rsid w:val="00FD79BE"/>
    <w:rsid w:val="00FD7BA6"/>
    <w:rsid w:val="00FD7C86"/>
    <w:rsid w:val="00FD7F06"/>
    <w:rsid w:val="00FE0005"/>
    <w:rsid w:val="00FE00F0"/>
    <w:rsid w:val="00FE0B42"/>
    <w:rsid w:val="00FE0BA9"/>
    <w:rsid w:val="00FE0C7A"/>
    <w:rsid w:val="00FE106A"/>
    <w:rsid w:val="00FE1082"/>
    <w:rsid w:val="00FE13A8"/>
    <w:rsid w:val="00FE152C"/>
    <w:rsid w:val="00FE1A54"/>
    <w:rsid w:val="00FE1A76"/>
    <w:rsid w:val="00FE2287"/>
    <w:rsid w:val="00FE28AC"/>
    <w:rsid w:val="00FE29D5"/>
    <w:rsid w:val="00FE2BCC"/>
    <w:rsid w:val="00FE2FD0"/>
    <w:rsid w:val="00FE31FD"/>
    <w:rsid w:val="00FE34D0"/>
    <w:rsid w:val="00FE3A6E"/>
    <w:rsid w:val="00FE3B82"/>
    <w:rsid w:val="00FE3DA5"/>
    <w:rsid w:val="00FE3E1C"/>
    <w:rsid w:val="00FE3F0B"/>
    <w:rsid w:val="00FE41E3"/>
    <w:rsid w:val="00FE46AE"/>
    <w:rsid w:val="00FE46DE"/>
    <w:rsid w:val="00FE4918"/>
    <w:rsid w:val="00FE4B39"/>
    <w:rsid w:val="00FE4CC4"/>
    <w:rsid w:val="00FE52DB"/>
    <w:rsid w:val="00FE542F"/>
    <w:rsid w:val="00FE54C1"/>
    <w:rsid w:val="00FE54F3"/>
    <w:rsid w:val="00FE55DC"/>
    <w:rsid w:val="00FE5896"/>
    <w:rsid w:val="00FE5C16"/>
    <w:rsid w:val="00FE5E43"/>
    <w:rsid w:val="00FE6000"/>
    <w:rsid w:val="00FE61D8"/>
    <w:rsid w:val="00FE64B3"/>
    <w:rsid w:val="00FE6602"/>
    <w:rsid w:val="00FE70F8"/>
    <w:rsid w:val="00FE74C7"/>
    <w:rsid w:val="00FE74D6"/>
    <w:rsid w:val="00FE76B6"/>
    <w:rsid w:val="00FE7BA1"/>
    <w:rsid w:val="00FE7C17"/>
    <w:rsid w:val="00FF03EC"/>
    <w:rsid w:val="00FF0713"/>
    <w:rsid w:val="00FF0733"/>
    <w:rsid w:val="00FF0786"/>
    <w:rsid w:val="00FF0E9F"/>
    <w:rsid w:val="00FF139D"/>
    <w:rsid w:val="00FF1412"/>
    <w:rsid w:val="00FF1499"/>
    <w:rsid w:val="00FF173E"/>
    <w:rsid w:val="00FF29BA"/>
    <w:rsid w:val="00FF2D48"/>
    <w:rsid w:val="00FF2DF8"/>
    <w:rsid w:val="00FF2E94"/>
    <w:rsid w:val="00FF3399"/>
    <w:rsid w:val="00FF34AE"/>
    <w:rsid w:val="00FF3523"/>
    <w:rsid w:val="00FF3723"/>
    <w:rsid w:val="00FF39A8"/>
    <w:rsid w:val="00FF3D20"/>
    <w:rsid w:val="00FF440E"/>
    <w:rsid w:val="00FF4D1B"/>
    <w:rsid w:val="00FF4D1D"/>
    <w:rsid w:val="00FF4D77"/>
    <w:rsid w:val="00FF511C"/>
    <w:rsid w:val="00FF5375"/>
    <w:rsid w:val="00FF54BA"/>
    <w:rsid w:val="00FF5595"/>
    <w:rsid w:val="00FF55BF"/>
    <w:rsid w:val="00FF58FE"/>
    <w:rsid w:val="00FF5977"/>
    <w:rsid w:val="00FF63BB"/>
    <w:rsid w:val="00FF65F3"/>
    <w:rsid w:val="00FF6769"/>
    <w:rsid w:val="00FF6C24"/>
    <w:rsid w:val="00FF6D99"/>
    <w:rsid w:val="00FF6DCF"/>
    <w:rsid w:val="00FF6F4C"/>
    <w:rsid w:val="00FF6F6C"/>
    <w:rsid w:val="00FF7079"/>
    <w:rsid w:val="00FF7294"/>
    <w:rsid w:val="00FF74F3"/>
    <w:rsid w:val="00FF77EA"/>
    <w:rsid w:val="00FF7984"/>
    <w:rsid w:val="00FF7BBB"/>
    <w:rsid w:val="00FF7D48"/>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43895E"/>
  <w15:docId w15:val="{544BE49C-26ED-43CE-98E7-821CAE3D8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6EA7"/>
    <w:pPr>
      <w:overflowPunct w:val="0"/>
      <w:autoSpaceDE w:val="0"/>
      <w:autoSpaceDN w:val="0"/>
      <w:adjustRightInd w:val="0"/>
      <w:spacing w:before="100" w:line="250" w:lineRule="exact"/>
      <w:jc w:val="both"/>
      <w:textAlignment w:val="baseline"/>
    </w:pPr>
    <w:rPr>
      <w:rFonts w:asciiTheme="minorHAnsi" w:hAnsiTheme="minorHAnsi"/>
      <w:szCs w:val="18"/>
    </w:rPr>
  </w:style>
  <w:style w:type="paragraph" w:styleId="Balk1">
    <w:name w:val="heading 1"/>
    <w:basedOn w:val="Normal"/>
    <w:next w:val="Normal"/>
    <w:qFormat/>
    <w:rsid w:val="00AC24D7"/>
    <w:pPr>
      <w:keepNext/>
      <w:overflowPunct/>
      <w:autoSpaceDE/>
      <w:autoSpaceDN/>
      <w:adjustRightInd/>
      <w:spacing w:before="0" w:line="360" w:lineRule="auto"/>
      <w:jc w:val="center"/>
      <w:textAlignment w:val="auto"/>
      <w:outlineLvl w:val="0"/>
    </w:pPr>
    <w:rPr>
      <w:b/>
      <w:color w:val="43F77F"/>
      <w:sz w:val="72"/>
      <w:szCs w:val="20"/>
    </w:rPr>
  </w:style>
  <w:style w:type="paragraph" w:styleId="Balk2">
    <w:name w:val="heading 2"/>
    <w:basedOn w:val="Normal"/>
    <w:next w:val="Normal"/>
    <w:qFormat/>
    <w:rsid w:val="00924492"/>
    <w:pPr>
      <w:keepNext/>
      <w:spacing w:before="120" w:after="120" w:line="240" w:lineRule="auto"/>
      <w:ind w:firstLine="284"/>
      <w:jc w:val="center"/>
      <w:outlineLvl w:val="1"/>
    </w:pPr>
    <w:rPr>
      <w:rFonts w:cs="Arial"/>
      <w:b/>
      <w:bCs/>
      <w:iCs/>
      <w:szCs w:val="28"/>
    </w:rPr>
  </w:style>
  <w:style w:type="paragraph" w:styleId="Balk3">
    <w:name w:val="heading 3"/>
    <w:basedOn w:val="Normal"/>
    <w:next w:val="Normal"/>
    <w:link w:val="Balk3Char"/>
    <w:uiPriority w:val="9"/>
    <w:semiHidden/>
    <w:unhideWhenUsed/>
    <w:qFormat/>
    <w:rsid w:val="009B1AEF"/>
    <w:pPr>
      <w:keepNext/>
      <w:keepLines/>
      <w:spacing w:before="20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rsid w:val="00DD36CD"/>
    <w:pPr>
      <w:tabs>
        <w:tab w:val="center" w:pos="4536"/>
        <w:tab w:val="right" w:pos="9072"/>
      </w:tabs>
    </w:pPr>
  </w:style>
  <w:style w:type="character" w:styleId="SayfaNumaras">
    <w:name w:val="page number"/>
    <w:uiPriority w:val="99"/>
    <w:rsid w:val="000A0AFB"/>
    <w:rPr>
      <w:b/>
      <w:szCs w:val="18"/>
    </w:rPr>
  </w:style>
  <w:style w:type="paragraph" w:styleId="stBilgi">
    <w:name w:val="header"/>
    <w:basedOn w:val="Normal"/>
    <w:link w:val="stBilgiChar"/>
    <w:uiPriority w:val="99"/>
    <w:rsid w:val="00DD36CD"/>
    <w:pPr>
      <w:tabs>
        <w:tab w:val="center" w:pos="4536"/>
        <w:tab w:val="right" w:pos="9072"/>
      </w:tabs>
    </w:pPr>
  </w:style>
  <w:style w:type="paragraph" w:customStyle="1" w:styleId="Kkbalk">
    <w:name w:val="Küçük başlık"/>
    <w:basedOn w:val="Normal"/>
    <w:next w:val="Normal"/>
    <w:link w:val="KkbalkChar"/>
    <w:rsid w:val="00F22D87"/>
    <w:rPr>
      <w:rFonts w:ascii="Eras Bk BT" w:hAnsi="Eras Bk BT"/>
      <w:b/>
    </w:rPr>
  </w:style>
  <w:style w:type="paragraph" w:customStyle="1" w:styleId="tmbykbalk">
    <w:name w:val="tümü büyük başlık"/>
    <w:basedOn w:val="Kkbalk"/>
    <w:link w:val="tmbykbalkChar"/>
    <w:autoRedefine/>
    <w:rsid w:val="006D1BE5"/>
    <w:pPr>
      <w:spacing w:before="360"/>
    </w:pPr>
    <w:rPr>
      <w:caps/>
    </w:rPr>
  </w:style>
  <w:style w:type="paragraph" w:styleId="GvdeMetni">
    <w:name w:val="Body Text"/>
    <w:basedOn w:val="Normal"/>
    <w:rsid w:val="00C9289B"/>
    <w:pPr>
      <w:overflowPunct/>
      <w:autoSpaceDE/>
      <w:autoSpaceDN/>
      <w:adjustRightInd/>
      <w:spacing w:before="0" w:line="360" w:lineRule="auto"/>
      <w:textAlignment w:val="auto"/>
    </w:pPr>
    <w:rPr>
      <w:rFonts w:ascii="Times New Roman" w:hAnsi="Times New Roman"/>
      <w:sz w:val="28"/>
      <w:szCs w:val="20"/>
    </w:rPr>
  </w:style>
  <w:style w:type="paragraph" w:styleId="GvdeMetniGirintisi">
    <w:name w:val="Body Text Indent"/>
    <w:basedOn w:val="Normal"/>
    <w:rsid w:val="00C9289B"/>
    <w:pPr>
      <w:overflowPunct/>
      <w:autoSpaceDE/>
      <w:autoSpaceDN/>
      <w:adjustRightInd/>
      <w:spacing w:before="0" w:line="360" w:lineRule="auto"/>
      <w:ind w:left="360" w:firstLine="348"/>
      <w:textAlignment w:val="auto"/>
    </w:pPr>
    <w:rPr>
      <w:rFonts w:ascii="Times New Roman" w:hAnsi="Times New Roman"/>
      <w:sz w:val="28"/>
      <w:szCs w:val="20"/>
    </w:rPr>
  </w:style>
  <w:style w:type="paragraph" w:styleId="KonuBal">
    <w:name w:val="Title"/>
    <w:basedOn w:val="Normal"/>
    <w:qFormat/>
    <w:rsid w:val="00C9289B"/>
    <w:pPr>
      <w:overflowPunct/>
      <w:autoSpaceDE/>
      <w:autoSpaceDN/>
      <w:adjustRightInd/>
      <w:spacing w:before="0" w:line="240" w:lineRule="auto"/>
      <w:jc w:val="center"/>
      <w:textAlignment w:val="auto"/>
    </w:pPr>
    <w:rPr>
      <w:rFonts w:ascii="Times New Roman" w:hAnsi="Times New Roman"/>
      <w:b/>
      <w:i/>
      <w:sz w:val="28"/>
      <w:szCs w:val="20"/>
    </w:rPr>
  </w:style>
  <w:style w:type="character" w:customStyle="1" w:styleId="KkbalkChar">
    <w:name w:val="Küçük başlık Char"/>
    <w:link w:val="Kkbalk"/>
    <w:rsid w:val="00F22D87"/>
    <w:rPr>
      <w:rFonts w:ascii="Eras Bk BT" w:hAnsi="Eras Bk BT"/>
      <w:b/>
      <w:szCs w:val="18"/>
      <w:lang w:val="tr-TR" w:eastAsia="tr-TR" w:bidi="ar-SA"/>
    </w:rPr>
  </w:style>
  <w:style w:type="character" w:customStyle="1" w:styleId="tmbykbalkChar">
    <w:name w:val="tümü büyük başlık Char"/>
    <w:link w:val="tmbykbalk"/>
    <w:rsid w:val="00C728ED"/>
    <w:rPr>
      <w:rFonts w:ascii="Eras Bk BT" w:hAnsi="Eras Bk BT"/>
      <w:b/>
      <w:caps/>
      <w:szCs w:val="18"/>
      <w:lang w:val="tr-TR" w:eastAsia="tr-TR" w:bidi="ar-SA"/>
    </w:rPr>
  </w:style>
  <w:style w:type="table" w:styleId="TabloKlavuzu">
    <w:name w:val="Table Grid"/>
    <w:basedOn w:val="NormalTablo"/>
    <w:uiPriority w:val="59"/>
    <w:rsid w:val="005575CA"/>
    <w:pPr>
      <w:overflowPunct w:val="0"/>
      <w:autoSpaceDE w:val="0"/>
      <w:autoSpaceDN w:val="0"/>
      <w:adjustRightInd w:val="0"/>
      <w:spacing w:before="100" w:line="250" w:lineRule="exact"/>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unhideWhenUsed/>
    <w:rsid w:val="00690801"/>
    <w:pPr>
      <w:overflowPunct/>
      <w:autoSpaceDE/>
      <w:autoSpaceDN/>
      <w:adjustRightInd/>
      <w:spacing w:before="0" w:after="200" w:line="276" w:lineRule="auto"/>
      <w:jc w:val="left"/>
      <w:textAlignment w:val="auto"/>
    </w:pPr>
    <w:rPr>
      <w:rFonts w:ascii="Calibri" w:eastAsia="Calibri" w:hAnsi="Calibri"/>
      <w:szCs w:val="20"/>
      <w:lang w:eastAsia="en-US"/>
    </w:rPr>
  </w:style>
  <w:style w:type="paragraph" w:customStyle="1" w:styleId="StilGvdeMetni10nkKalnAltizililksatr11cm">
    <w:name w:val="Stil Gövde Metni + 10 nk Kalın Altı Çizili İlk satır:  11 cm ..."/>
    <w:basedOn w:val="Normal"/>
    <w:autoRedefine/>
    <w:rsid w:val="005E2DD6"/>
    <w:pPr>
      <w:spacing w:line="264" w:lineRule="auto"/>
      <w:ind w:firstLine="624"/>
    </w:pPr>
    <w:rPr>
      <w:b/>
      <w:bCs/>
      <w:u w:val="single"/>
    </w:rPr>
  </w:style>
  <w:style w:type="paragraph" w:customStyle="1" w:styleId="StilBalk110nklksatr11cmSatraralBirden">
    <w:name w:val="Stil Başlık 1 + 10 nk İlk satır:  11 cm Satır aralığı:  Birden ..."/>
    <w:basedOn w:val="Normal"/>
    <w:autoRedefine/>
    <w:rsid w:val="005E2DD6"/>
    <w:pPr>
      <w:spacing w:line="264" w:lineRule="auto"/>
      <w:ind w:firstLine="624"/>
    </w:pPr>
    <w:rPr>
      <w:bCs/>
    </w:rPr>
  </w:style>
  <w:style w:type="paragraph" w:customStyle="1" w:styleId="StilBalk110nklksatr11cmSatraralBirden1">
    <w:name w:val="Stil Başlık 1 + 10 nk İlk satır:  11 cm Satır aralığı:  Birden ...1"/>
    <w:basedOn w:val="Balk1"/>
    <w:rsid w:val="005E2DD6"/>
    <w:pPr>
      <w:spacing w:line="264" w:lineRule="auto"/>
      <w:ind w:firstLine="624"/>
    </w:pPr>
    <w:rPr>
      <w:bCs/>
      <w:sz w:val="20"/>
    </w:rPr>
  </w:style>
  <w:style w:type="character" w:styleId="DipnotBavurusu">
    <w:name w:val="footnote reference"/>
    <w:uiPriority w:val="99"/>
    <w:unhideWhenUsed/>
    <w:rsid w:val="00690801"/>
    <w:rPr>
      <w:vertAlign w:val="superscript"/>
    </w:rPr>
  </w:style>
  <w:style w:type="paragraph" w:styleId="GvdeMetni2">
    <w:name w:val="Body Text 2"/>
    <w:basedOn w:val="Normal"/>
    <w:rsid w:val="008572B8"/>
    <w:pPr>
      <w:spacing w:after="120" w:line="480" w:lineRule="auto"/>
    </w:pPr>
  </w:style>
  <w:style w:type="paragraph" w:styleId="GvdeMetniGirintisi3">
    <w:name w:val="Body Text Indent 3"/>
    <w:basedOn w:val="Normal"/>
    <w:rsid w:val="008572B8"/>
    <w:pPr>
      <w:spacing w:after="120"/>
      <w:ind w:left="283"/>
    </w:pPr>
    <w:rPr>
      <w:sz w:val="16"/>
      <w:szCs w:val="16"/>
    </w:rPr>
  </w:style>
  <w:style w:type="paragraph" w:styleId="NormalWeb">
    <w:name w:val="Normal (Web)"/>
    <w:basedOn w:val="Normal"/>
    <w:uiPriority w:val="99"/>
    <w:rsid w:val="008572B8"/>
    <w:pPr>
      <w:overflowPunct/>
      <w:autoSpaceDE/>
      <w:autoSpaceDN/>
      <w:adjustRightInd/>
      <w:spacing w:beforeAutospacing="1" w:after="100" w:afterAutospacing="1" w:line="240" w:lineRule="auto"/>
      <w:jc w:val="left"/>
      <w:textAlignment w:val="auto"/>
    </w:pPr>
    <w:rPr>
      <w:rFonts w:ascii="Arial Unicode MS" w:eastAsia="Arial Unicode MS" w:hAnsi="Arial Unicode MS" w:cs="Arial Unicode MS"/>
      <w:sz w:val="24"/>
      <w:szCs w:val="24"/>
    </w:rPr>
  </w:style>
  <w:style w:type="character" w:styleId="Kpr">
    <w:name w:val="Hyperlink"/>
    <w:uiPriority w:val="99"/>
    <w:unhideWhenUsed/>
    <w:rsid w:val="008572B8"/>
    <w:rPr>
      <w:color w:val="0000FF"/>
      <w:u w:val="single"/>
    </w:rPr>
  </w:style>
  <w:style w:type="character" w:styleId="Gl">
    <w:name w:val="Strong"/>
    <w:qFormat/>
    <w:rsid w:val="008572B8"/>
    <w:rPr>
      <w:b/>
      <w:bCs/>
    </w:rPr>
  </w:style>
  <w:style w:type="paragraph" w:styleId="ListeParagraf">
    <w:name w:val="List Paragraph"/>
    <w:basedOn w:val="Normal"/>
    <w:uiPriority w:val="34"/>
    <w:qFormat/>
    <w:rsid w:val="008572B8"/>
    <w:pPr>
      <w:overflowPunct/>
      <w:autoSpaceDE/>
      <w:autoSpaceDN/>
      <w:adjustRightInd/>
      <w:spacing w:before="0" w:line="360" w:lineRule="auto"/>
      <w:ind w:left="720"/>
      <w:contextualSpacing/>
      <w:textAlignment w:val="auto"/>
    </w:pPr>
    <w:rPr>
      <w:rFonts w:ascii="Calibri" w:eastAsia="Calibri" w:hAnsi="Calibri"/>
      <w:sz w:val="22"/>
      <w:szCs w:val="22"/>
      <w:lang w:eastAsia="en-US"/>
    </w:rPr>
  </w:style>
  <w:style w:type="paragraph" w:styleId="HTMLncedenBiimlendirilmi">
    <w:name w:val="HTML Preformatted"/>
    <w:basedOn w:val="Normal"/>
    <w:rsid w:val="00F869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line="240" w:lineRule="auto"/>
      <w:jc w:val="left"/>
      <w:textAlignment w:val="auto"/>
    </w:pPr>
    <w:rPr>
      <w:rFonts w:ascii="Courier New" w:hAnsi="Courier New" w:cs="Courier New"/>
      <w:szCs w:val="20"/>
    </w:rPr>
  </w:style>
  <w:style w:type="paragraph" w:customStyle="1" w:styleId="Kaynaka">
    <w:name w:val="Kaynakça"/>
    <w:basedOn w:val="Normal"/>
    <w:next w:val="Normal"/>
    <w:rsid w:val="00F869C4"/>
    <w:pPr>
      <w:overflowPunct/>
      <w:autoSpaceDE/>
      <w:autoSpaceDN/>
      <w:adjustRightInd/>
      <w:spacing w:before="0" w:after="200" w:line="276" w:lineRule="auto"/>
      <w:jc w:val="left"/>
      <w:textAlignment w:val="auto"/>
    </w:pPr>
    <w:rPr>
      <w:rFonts w:ascii="Calibri" w:eastAsia="Calibri" w:hAnsi="Calibri"/>
      <w:sz w:val="22"/>
      <w:szCs w:val="22"/>
      <w:lang w:eastAsia="en-US"/>
    </w:rPr>
  </w:style>
  <w:style w:type="character" w:customStyle="1" w:styleId="AltBilgiChar">
    <w:name w:val="Alt Bilgi Char"/>
    <w:link w:val="AltBilgi"/>
    <w:uiPriority w:val="99"/>
    <w:rsid w:val="00E06A67"/>
    <w:rPr>
      <w:rFonts w:ascii="Eras Md BT" w:hAnsi="Eras Md BT"/>
      <w:szCs w:val="18"/>
    </w:rPr>
  </w:style>
  <w:style w:type="paragraph" w:styleId="BalonMetni">
    <w:name w:val="Balloon Text"/>
    <w:basedOn w:val="Normal"/>
    <w:link w:val="BalonMetniChar"/>
    <w:uiPriority w:val="99"/>
    <w:unhideWhenUsed/>
    <w:rsid w:val="0074434E"/>
    <w:pPr>
      <w:spacing w:before="0" w:line="240" w:lineRule="auto"/>
    </w:pPr>
    <w:rPr>
      <w:rFonts w:ascii="Tahoma" w:hAnsi="Tahoma"/>
      <w:sz w:val="16"/>
      <w:szCs w:val="16"/>
    </w:rPr>
  </w:style>
  <w:style w:type="character" w:customStyle="1" w:styleId="BalonMetniChar">
    <w:name w:val="Balon Metni Char"/>
    <w:link w:val="BalonMetni"/>
    <w:uiPriority w:val="99"/>
    <w:rsid w:val="0074434E"/>
    <w:rPr>
      <w:rFonts w:ascii="Tahoma" w:hAnsi="Tahoma" w:cs="Tahoma"/>
      <w:sz w:val="16"/>
      <w:szCs w:val="16"/>
    </w:rPr>
  </w:style>
  <w:style w:type="character" w:styleId="AklamaBavurusu">
    <w:name w:val="annotation reference"/>
    <w:uiPriority w:val="99"/>
    <w:semiHidden/>
    <w:unhideWhenUsed/>
    <w:rsid w:val="005C7853"/>
    <w:rPr>
      <w:sz w:val="16"/>
      <w:szCs w:val="16"/>
    </w:rPr>
  </w:style>
  <w:style w:type="paragraph" w:styleId="AklamaMetni">
    <w:name w:val="annotation text"/>
    <w:basedOn w:val="Normal"/>
    <w:link w:val="AklamaMetniChar"/>
    <w:uiPriority w:val="99"/>
    <w:unhideWhenUsed/>
    <w:rsid w:val="005C7853"/>
    <w:pPr>
      <w:spacing w:line="240" w:lineRule="auto"/>
    </w:pPr>
    <w:rPr>
      <w:szCs w:val="20"/>
    </w:rPr>
  </w:style>
  <w:style w:type="character" w:customStyle="1" w:styleId="AklamaMetniChar">
    <w:name w:val="Açıklama Metni Char"/>
    <w:link w:val="AklamaMetni"/>
    <w:uiPriority w:val="99"/>
    <w:rsid w:val="005C7853"/>
    <w:rPr>
      <w:rFonts w:ascii="Eras Md BT" w:hAnsi="Eras Md BT"/>
    </w:rPr>
  </w:style>
  <w:style w:type="paragraph" w:styleId="AklamaKonusu">
    <w:name w:val="annotation subject"/>
    <w:basedOn w:val="AklamaMetni"/>
    <w:next w:val="AklamaMetni"/>
    <w:link w:val="AklamaKonusuChar"/>
    <w:uiPriority w:val="99"/>
    <w:semiHidden/>
    <w:unhideWhenUsed/>
    <w:rsid w:val="005C7853"/>
    <w:rPr>
      <w:b/>
      <w:bCs/>
    </w:rPr>
  </w:style>
  <w:style w:type="character" w:customStyle="1" w:styleId="AklamaKonusuChar">
    <w:name w:val="Açıklama Konusu Char"/>
    <w:link w:val="AklamaKonusu"/>
    <w:uiPriority w:val="99"/>
    <w:semiHidden/>
    <w:rsid w:val="005C7853"/>
    <w:rPr>
      <w:rFonts w:ascii="Eras Md BT" w:hAnsi="Eras Md BT"/>
      <w:b/>
      <w:bCs/>
    </w:rPr>
  </w:style>
  <w:style w:type="paragraph" w:styleId="Altyaz">
    <w:name w:val="Subtitle"/>
    <w:basedOn w:val="Normal"/>
    <w:next w:val="Normal"/>
    <w:link w:val="AltyazChar"/>
    <w:qFormat/>
    <w:rsid w:val="007C587B"/>
    <w:pPr>
      <w:overflowPunct/>
      <w:autoSpaceDE/>
      <w:autoSpaceDN/>
      <w:adjustRightInd/>
      <w:spacing w:before="0" w:after="60" w:line="240" w:lineRule="auto"/>
      <w:jc w:val="center"/>
      <w:textAlignment w:val="auto"/>
      <w:outlineLvl w:val="1"/>
    </w:pPr>
    <w:rPr>
      <w:rFonts w:ascii="Cambria" w:hAnsi="Cambria"/>
      <w:sz w:val="24"/>
      <w:szCs w:val="24"/>
      <w:lang w:val="en-US" w:eastAsia="en-US"/>
    </w:rPr>
  </w:style>
  <w:style w:type="character" w:customStyle="1" w:styleId="AltyazChar">
    <w:name w:val="Altyazı Char"/>
    <w:link w:val="Altyaz"/>
    <w:rsid w:val="007C587B"/>
    <w:rPr>
      <w:rFonts w:ascii="Cambria" w:hAnsi="Cambria"/>
      <w:sz w:val="24"/>
      <w:szCs w:val="24"/>
      <w:lang w:val="en-US" w:eastAsia="en-US"/>
    </w:rPr>
  </w:style>
  <w:style w:type="character" w:customStyle="1" w:styleId="DipnotMetniChar">
    <w:name w:val="Dipnot Metni Char"/>
    <w:link w:val="DipnotMetni"/>
    <w:uiPriority w:val="99"/>
    <w:rsid w:val="007C587B"/>
    <w:rPr>
      <w:rFonts w:ascii="Calibri" w:eastAsia="Calibri" w:hAnsi="Calibri"/>
      <w:lang w:eastAsia="en-US"/>
    </w:rPr>
  </w:style>
  <w:style w:type="paragraph" w:customStyle="1" w:styleId="YerTutucuMetni1">
    <w:name w:val="Yer Tutucu Metni1"/>
    <w:basedOn w:val="Normal"/>
    <w:rsid w:val="00717181"/>
    <w:pPr>
      <w:keepNext/>
      <w:numPr>
        <w:numId w:val="2"/>
      </w:numPr>
      <w:overflowPunct/>
      <w:autoSpaceDE/>
      <w:autoSpaceDN/>
      <w:adjustRightInd/>
      <w:spacing w:before="0" w:line="240" w:lineRule="auto"/>
      <w:contextualSpacing/>
      <w:jc w:val="left"/>
      <w:textAlignment w:val="auto"/>
      <w:outlineLvl w:val="0"/>
    </w:pPr>
    <w:rPr>
      <w:rFonts w:ascii="Verdana" w:eastAsia="MS Gothic" w:hAnsi="Verdana"/>
      <w:sz w:val="24"/>
      <w:szCs w:val="24"/>
      <w:lang w:val="en-US" w:eastAsia="en-US"/>
    </w:rPr>
  </w:style>
  <w:style w:type="paragraph" w:customStyle="1" w:styleId="AralkYok1">
    <w:name w:val="Aralık Yok1"/>
    <w:basedOn w:val="Normal"/>
    <w:qFormat/>
    <w:rsid w:val="00717181"/>
    <w:pPr>
      <w:keepNext/>
      <w:numPr>
        <w:ilvl w:val="1"/>
        <w:numId w:val="1"/>
      </w:numPr>
      <w:overflowPunct/>
      <w:autoSpaceDE/>
      <w:autoSpaceDN/>
      <w:adjustRightInd/>
      <w:spacing w:before="0" w:line="240" w:lineRule="auto"/>
      <w:contextualSpacing/>
      <w:jc w:val="left"/>
      <w:textAlignment w:val="auto"/>
      <w:outlineLvl w:val="1"/>
    </w:pPr>
    <w:rPr>
      <w:rFonts w:ascii="Verdana" w:eastAsia="MS Gothic" w:hAnsi="Verdana"/>
      <w:sz w:val="24"/>
      <w:szCs w:val="24"/>
      <w:lang w:val="en-US" w:eastAsia="en-US"/>
    </w:rPr>
  </w:style>
  <w:style w:type="paragraph" w:customStyle="1" w:styleId="NoteLevel32">
    <w:name w:val="Note Level 32"/>
    <w:basedOn w:val="Normal"/>
    <w:rsid w:val="00717181"/>
    <w:pPr>
      <w:keepNext/>
      <w:numPr>
        <w:ilvl w:val="2"/>
        <w:numId w:val="2"/>
      </w:numPr>
      <w:overflowPunct/>
      <w:autoSpaceDE/>
      <w:autoSpaceDN/>
      <w:adjustRightInd/>
      <w:spacing w:before="0" w:line="240" w:lineRule="auto"/>
      <w:contextualSpacing/>
      <w:jc w:val="left"/>
      <w:textAlignment w:val="auto"/>
      <w:outlineLvl w:val="2"/>
    </w:pPr>
    <w:rPr>
      <w:rFonts w:ascii="Verdana" w:eastAsia="MS Gothic" w:hAnsi="Verdana"/>
      <w:sz w:val="24"/>
      <w:szCs w:val="24"/>
      <w:lang w:val="en-US" w:eastAsia="en-US"/>
    </w:rPr>
  </w:style>
  <w:style w:type="paragraph" w:customStyle="1" w:styleId="NoteLevel42">
    <w:name w:val="Note Level 42"/>
    <w:basedOn w:val="Normal"/>
    <w:rsid w:val="00717181"/>
    <w:pPr>
      <w:keepNext/>
      <w:numPr>
        <w:ilvl w:val="3"/>
        <w:numId w:val="2"/>
      </w:numPr>
      <w:overflowPunct/>
      <w:autoSpaceDE/>
      <w:autoSpaceDN/>
      <w:adjustRightInd/>
      <w:spacing w:before="0" w:line="240" w:lineRule="auto"/>
      <w:contextualSpacing/>
      <w:jc w:val="left"/>
      <w:textAlignment w:val="auto"/>
      <w:outlineLvl w:val="3"/>
    </w:pPr>
    <w:rPr>
      <w:rFonts w:ascii="Verdana" w:eastAsia="MS Gothic" w:hAnsi="Verdana"/>
      <w:sz w:val="24"/>
      <w:szCs w:val="24"/>
      <w:lang w:val="en-US" w:eastAsia="en-US"/>
    </w:rPr>
  </w:style>
  <w:style w:type="paragraph" w:customStyle="1" w:styleId="NoteLevel52">
    <w:name w:val="Note Level 52"/>
    <w:basedOn w:val="Normal"/>
    <w:rsid w:val="00717181"/>
    <w:pPr>
      <w:keepNext/>
      <w:numPr>
        <w:ilvl w:val="4"/>
        <w:numId w:val="2"/>
      </w:numPr>
      <w:overflowPunct/>
      <w:autoSpaceDE/>
      <w:autoSpaceDN/>
      <w:adjustRightInd/>
      <w:spacing w:before="0" w:line="240" w:lineRule="auto"/>
      <w:contextualSpacing/>
      <w:jc w:val="left"/>
      <w:textAlignment w:val="auto"/>
      <w:outlineLvl w:val="4"/>
    </w:pPr>
    <w:rPr>
      <w:rFonts w:ascii="Verdana" w:eastAsia="MS Gothic" w:hAnsi="Verdana"/>
      <w:sz w:val="24"/>
      <w:szCs w:val="24"/>
      <w:lang w:val="en-US" w:eastAsia="en-US"/>
    </w:rPr>
  </w:style>
  <w:style w:type="paragraph" w:customStyle="1" w:styleId="NoteLevel62">
    <w:name w:val="Note Level 62"/>
    <w:basedOn w:val="Normal"/>
    <w:rsid w:val="00717181"/>
    <w:pPr>
      <w:keepNext/>
      <w:numPr>
        <w:ilvl w:val="5"/>
        <w:numId w:val="2"/>
      </w:numPr>
      <w:overflowPunct/>
      <w:autoSpaceDE/>
      <w:autoSpaceDN/>
      <w:adjustRightInd/>
      <w:spacing w:before="0" w:line="240" w:lineRule="auto"/>
      <w:contextualSpacing/>
      <w:jc w:val="left"/>
      <w:textAlignment w:val="auto"/>
      <w:outlineLvl w:val="5"/>
    </w:pPr>
    <w:rPr>
      <w:rFonts w:ascii="Verdana" w:eastAsia="MS Gothic" w:hAnsi="Verdana"/>
      <w:sz w:val="24"/>
      <w:szCs w:val="24"/>
      <w:lang w:val="en-US" w:eastAsia="en-US"/>
    </w:rPr>
  </w:style>
  <w:style w:type="paragraph" w:customStyle="1" w:styleId="NoteLevel72">
    <w:name w:val="Note Level 72"/>
    <w:basedOn w:val="Normal"/>
    <w:rsid w:val="00717181"/>
    <w:pPr>
      <w:keepNext/>
      <w:numPr>
        <w:ilvl w:val="6"/>
        <w:numId w:val="2"/>
      </w:numPr>
      <w:overflowPunct/>
      <w:autoSpaceDE/>
      <w:autoSpaceDN/>
      <w:adjustRightInd/>
      <w:spacing w:before="0" w:line="240" w:lineRule="auto"/>
      <w:contextualSpacing/>
      <w:jc w:val="left"/>
      <w:textAlignment w:val="auto"/>
      <w:outlineLvl w:val="6"/>
    </w:pPr>
    <w:rPr>
      <w:rFonts w:ascii="Verdana" w:eastAsia="MS Gothic" w:hAnsi="Verdana"/>
      <w:sz w:val="24"/>
      <w:szCs w:val="24"/>
      <w:lang w:val="en-US" w:eastAsia="en-US"/>
    </w:rPr>
  </w:style>
  <w:style w:type="paragraph" w:customStyle="1" w:styleId="NoteLevel82">
    <w:name w:val="Note Level 82"/>
    <w:basedOn w:val="Normal"/>
    <w:rsid w:val="00717181"/>
    <w:pPr>
      <w:keepNext/>
      <w:numPr>
        <w:ilvl w:val="7"/>
        <w:numId w:val="2"/>
      </w:numPr>
      <w:overflowPunct/>
      <w:autoSpaceDE/>
      <w:autoSpaceDN/>
      <w:adjustRightInd/>
      <w:spacing w:before="0" w:line="240" w:lineRule="auto"/>
      <w:contextualSpacing/>
      <w:jc w:val="left"/>
      <w:textAlignment w:val="auto"/>
      <w:outlineLvl w:val="7"/>
    </w:pPr>
    <w:rPr>
      <w:rFonts w:ascii="Verdana" w:eastAsia="MS Gothic" w:hAnsi="Verdana"/>
      <w:sz w:val="24"/>
      <w:szCs w:val="24"/>
      <w:lang w:val="en-US" w:eastAsia="en-US"/>
    </w:rPr>
  </w:style>
  <w:style w:type="paragraph" w:customStyle="1" w:styleId="NoteLevel92">
    <w:name w:val="Note Level 92"/>
    <w:basedOn w:val="Normal"/>
    <w:rsid w:val="00717181"/>
    <w:pPr>
      <w:keepNext/>
      <w:numPr>
        <w:ilvl w:val="8"/>
        <w:numId w:val="2"/>
      </w:numPr>
      <w:overflowPunct/>
      <w:autoSpaceDE/>
      <w:autoSpaceDN/>
      <w:adjustRightInd/>
      <w:spacing w:before="0" w:line="240" w:lineRule="auto"/>
      <w:contextualSpacing/>
      <w:jc w:val="left"/>
      <w:textAlignment w:val="auto"/>
      <w:outlineLvl w:val="8"/>
    </w:pPr>
    <w:rPr>
      <w:rFonts w:ascii="Verdana" w:eastAsia="MS Gothic" w:hAnsi="Verdana"/>
      <w:sz w:val="24"/>
      <w:szCs w:val="24"/>
      <w:lang w:val="en-US" w:eastAsia="en-US"/>
    </w:rPr>
  </w:style>
  <w:style w:type="character" w:customStyle="1" w:styleId="stBilgiChar">
    <w:name w:val="Üst Bilgi Char"/>
    <w:link w:val="stBilgi"/>
    <w:uiPriority w:val="99"/>
    <w:rsid w:val="00717181"/>
    <w:rPr>
      <w:rFonts w:ascii="Eras Md BT" w:hAnsi="Eras Md BT"/>
      <w:szCs w:val="18"/>
    </w:rPr>
  </w:style>
  <w:style w:type="paragraph" w:customStyle="1" w:styleId="NoteLevel11">
    <w:name w:val="Note Level 11"/>
    <w:basedOn w:val="Normal"/>
    <w:rsid w:val="00717181"/>
    <w:pPr>
      <w:keepNext/>
      <w:tabs>
        <w:tab w:val="num" w:pos="0"/>
      </w:tabs>
      <w:overflowPunct/>
      <w:autoSpaceDE/>
      <w:autoSpaceDN/>
      <w:adjustRightInd/>
      <w:spacing w:before="0" w:line="240" w:lineRule="auto"/>
      <w:contextualSpacing/>
      <w:jc w:val="left"/>
      <w:textAlignment w:val="auto"/>
      <w:outlineLvl w:val="0"/>
    </w:pPr>
    <w:rPr>
      <w:rFonts w:ascii="Verdana" w:eastAsia="MS Gothic" w:hAnsi="Verdana"/>
      <w:sz w:val="24"/>
      <w:szCs w:val="24"/>
      <w:lang w:val="en-US" w:eastAsia="en-US"/>
    </w:rPr>
  </w:style>
  <w:style w:type="paragraph" w:customStyle="1" w:styleId="NoteLevel21">
    <w:name w:val="Note Level 21"/>
    <w:basedOn w:val="Normal"/>
    <w:rsid w:val="00717181"/>
    <w:pPr>
      <w:keepNext/>
      <w:tabs>
        <w:tab w:val="num" w:pos="720"/>
      </w:tabs>
      <w:overflowPunct/>
      <w:autoSpaceDE/>
      <w:autoSpaceDN/>
      <w:adjustRightInd/>
      <w:spacing w:before="0" w:line="240" w:lineRule="auto"/>
      <w:ind w:left="1080" w:hanging="360"/>
      <w:contextualSpacing/>
      <w:jc w:val="left"/>
      <w:textAlignment w:val="auto"/>
      <w:outlineLvl w:val="1"/>
    </w:pPr>
    <w:rPr>
      <w:rFonts w:ascii="Verdana" w:eastAsia="MS Gothic" w:hAnsi="Verdana"/>
      <w:sz w:val="24"/>
      <w:szCs w:val="24"/>
      <w:lang w:val="en-US" w:eastAsia="en-US"/>
    </w:rPr>
  </w:style>
  <w:style w:type="paragraph" w:customStyle="1" w:styleId="NoteLevel31">
    <w:name w:val="Note Level 31"/>
    <w:basedOn w:val="Normal"/>
    <w:rsid w:val="00717181"/>
    <w:pPr>
      <w:keepNext/>
      <w:tabs>
        <w:tab w:val="num" w:pos="1440"/>
      </w:tabs>
      <w:overflowPunct/>
      <w:autoSpaceDE/>
      <w:autoSpaceDN/>
      <w:adjustRightInd/>
      <w:spacing w:before="0" w:line="240" w:lineRule="auto"/>
      <w:ind w:left="1800" w:hanging="360"/>
      <w:contextualSpacing/>
      <w:jc w:val="left"/>
      <w:textAlignment w:val="auto"/>
      <w:outlineLvl w:val="2"/>
    </w:pPr>
    <w:rPr>
      <w:rFonts w:ascii="Verdana" w:eastAsia="MS Gothic" w:hAnsi="Verdana"/>
      <w:sz w:val="24"/>
      <w:szCs w:val="24"/>
      <w:lang w:val="en-US" w:eastAsia="en-US"/>
    </w:rPr>
  </w:style>
  <w:style w:type="paragraph" w:customStyle="1" w:styleId="NoteLevel41">
    <w:name w:val="Note Level 41"/>
    <w:basedOn w:val="Normal"/>
    <w:rsid w:val="00717181"/>
    <w:pPr>
      <w:keepNext/>
      <w:tabs>
        <w:tab w:val="num" w:pos="2160"/>
      </w:tabs>
      <w:overflowPunct/>
      <w:autoSpaceDE/>
      <w:autoSpaceDN/>
      <w:adjustRightInd/>
      <w:spacing w:before="0" w:line="240" w:lineRule="auto"/>
      <w:ind w:left="2520" w:hanging="360"/>
      <w:contextualSpacing/>
      <w:jc w:val="left"/>
      <w:textAlignment w:val="auto"/>
      <w:outlineLvl w:val="3"/>
    </w:pPr>
    <w:rPr>
      <w:rFonts w:ascii="Verdana" w:eastAsia="MS Gothic" w:hAnsi="Verdana"/>
      <w:sz w:val="24"/>
      <w:szCs w:val="24"/>
      <w:lang w:val="en-US" w:eastAsia="en-US"/>
    </w:rPr>
  </w:style>
  <w:style w:type="paragraph" w:customStyle="1" w:styleId="NoteLevel51">
    <w:name w:val="Note Level 51"/>
    <w:basedOn w:val="Normal"/>
    <w:rsid w:val="00717181"/>
    <w:pPr>
      <w:keepNext/>
      <w:tabs>
        <w:tab w:val="num" w:pos="2880"/>
      </w:tabs>
      <w:overflowPunct/>
      <w:autoSpaceDE/>
      <w:autoSpaceDN/>
      <w:adjustRightInd/>
      <w:spacing w:before="0" w:line="240" w:lineRule="auto"/>
      <w:ind w:left="3240" w:hanging="360"/>
      <w:contextualSpacing/>
      <w:jc w:val="left"/>
      <w:textAlignment w:val="auto"/>
      <w:outlineLvl w:val="4"/>
    </w:pPr>
    <w:rPr>
      <w:rFonts w:ascii="Verdana" w:eastAsia="MS Gothic" w:hAnsi="Verdana"/>
      <w:sz w:val="24"/>
      <w:szCs w:val="24"/>
      <w:lang w:val="en-US" w:eastAsia="en-US"/>
    </w:rPr>
  </w:style>
  <w:style w:type="paragraph" w:customStyle="1" w:styleId="NoteLevel61">
    <w:name w:val="Note Level 61"/>
    <w:basedOn w:val="Normal"/>
    <w:rsid w:val="00717181"/>
    <w:pPr>
      <w:keepNext/>
      <w:tabs>
        <w:tab w:val="num" w:pos="3600"/>
      </w:tabs>
      <w:overflowPunct/>
      <w:autoSpaceDE/>
      <w:autoSpaceDN/>
      <w:adjustRightInd/>
      <w:spacing w:before="0" w:line="240" w:lineRule="auto"/>
      <w:ind w:left="3960" w:hanging="360"/>
      <w:contextualSpacing/>
      <w:jc w:val="left"/>
      <w:textAlignment w:val="auto"/>
      <w:outlineLvl w:val="5"/>
    </w:pPr>
    <w:rPr>
      <w:rFonts w:ascii="Verdana" w:eastAsia="MS Gothic" w:hAnsi="Verdana"/>
      <w:sz w:val="24"/>
      <w:szCs w:val="24"/>
      <w:lang w:val="en-US" w:eastAsia="en-US"/>
    </w:rPr>
  </w:style>
  <w:style w:type="paragraph" w:customStyle="1" w:styleId="NoteLevel71">
    <w:name w:val="Note Level 71"/>
    <w:basedOn w:val="Normal"/>
    <w:rsid w:val="00717181"/>
    <w:pPr>
      <w:keepNext/>
      <w:tabs>
        <w:tab w:val="num" w:pos="4320"/>
      </w:tabs>
      <w:overflowPunct/>
      <w:autoSpaceDE/>
      <w:autoSpaceDN/>
      <w:adjustRightInd/>
      <w:spacing w:before="0" w:line="240" w:lineRule="auto"/>
      <w:ind w:left="4680" w:hanging="360"/>
      <w:contextualSpacing/>
      <w:jc w:val="left"/>
      <w:textAlignment w:val="auto"/>
      <w:outlineLvl w:val="6"/>
    </w:pPr>
    <w:rPr>
      <w:rFonts w:ascii="Verdana" w:eastAsia="MS Gothic" w:hAnsi="Verdana"/>
      <w:sz w:val="24"/>
      <w:szCs w:val="24"/>
      <w:lang w:val="en-US" w:eastAsia="en-US"/>
    </w:rPr>
  </w:style>
  <w:style w:type="paragraph" w:customStyle="1" w:styleId="NoteLevel81">
    <w:name w:val="Note Level 81"/>
    <w:basedOn w:val="Normal"/>
    <w:rsid w:val="00717181"/>
    <w:pPr>
      <w:keepNext/>
      <w:tabs>
        <w:tab w:val="num" w:pos="5040"/>
      </w:tabs>
      <w:overflowPunct/>
      <w:autoSpaceDE/>
      <w:autoSpaceDN/>
      <w:adjustRightInd/>
      <w:spacing w:before="0" w:line="240" w:lineRule="auto"/>
      <w:ind w:left="5400" w:hanging="360"/>
      <w:contextualSpacing/>
      <w:jc w:val="left"/>
      <w:textAlignment w:val="auto"/>
      <w:outlineLvl w:val="7"/>
    </w:pPr>
    <w:rPr>
      <w:rFonts w:ascii="Verdana" w:eastAsia="MS Gothic" w:hAnsi="Verdana"/>
      <w:sz w:val="24"/>
      <w:szCs w:val="24"/>
      <w:lang w:val="en-US" w:eastAsia="en-US"/>
    </w:rPr>
  </w:style>
  <w:style w:type="paragraph" w:customStyle="1" w:styleId="NoteLevel91">
    <w:name w:val="Note Level 91"/>
    <w:basedOn w:val="Normal"/>
    <w:rsid w:val="00717181"/>
    <w:pPr>
      <w:keepNext/>
      <w:tabs>
        <w:tab w:val="num" w:pos="5760"/>
      </w:tabs>
      <w:overflowPunct/>
      <w:autoSpaceDE/>
      <w:autoSpaceDN/>
      <w:adjustRightInd/>
      <w:spacing w:before="0" w:line="240" w:lineRule="auto"/>
      <w:ind w:left="6120" w:hanging="360"/>
      <w:contextualSpacing/>
      <w:jc w:val="left"/>
      <w:textAlignment w:val="auto"/>
      <w:outlineLvl w:val="8"/>
    </w:pPr>
    <w:rPr>
      <w:rFonts w:ascii="Verdana" w:eastAsia="MS Gothic" w:hAnsi="Verdana"/>
      <w:sz w:val="24"/>
      <w:szCs w:val="24"/>
      <w:lang w:val="en-US" w:eastAsia="en-US"/>
    </w:rPr>
  </w:style>
  <w:style w:type="character" w:customStyle="1" w:styleId="hps">
    <w:name w:val="hps"/>
    <w:rsid w:val="00717181"/>
    <w:rPr>
      <w:rFonts w:cs="Times New Roman"/>
    </w:rPr>
  </w:style>
  <w:style w:type="character" w:customStyle="1" w:styleId="shorttext">
    <w:name w:val="short_text"/>
    <w:basedOn w:val="VarsaylanParagrafYazTipi"/>
    <w:rsid w:val="00717181"/>
  </w:style>
  <w:style w:type="character" w:customStyle="1" w:styleId="atn">
    <w:name w:val="atn"/>
    <w:basedOn w:val="VarsaylanParagrafYazTipi"/>
    <w:rsid w:val="00717181"/>
  </w:style>
  <w:style w:type="paragraph" w:styleId="Dizin1">
    <w:name w:val="index 1"/>
    <w:basedOn w:val="Normal"/>
    <w:next w:val="Normal"/>
    <w:autoRedefine/>
    <w:uiPriority w:val="99"/>
    <w:unhideWhenUsed/>
    <w:rsid w:val="00AA264A"/>
    <w:pPr>
      <w:spacing w:before="0"/>
      <w:ind w:left="200" w:hanging="200"/>
      <w:jc w:val="left"/>
    </w:pPr>
    <w:rPr>
      <w:rFonts w:ascii="Calibri" w:hAnsi="Calibri" w:cs="Calibri"/>
      <w:sz w:val="18"/>
    </w:rPr>
  </w:style>
  <w:style w:type="paragraph" w:styleId="DizinBal">
    <w:name w:val="index heading"/>
    <w:basedOn w:val="Normal"/>
    <w:next w:val="Dizin1"/>
    <w:uiPriority w:val="99"/>
    <w:unhideWhenUsed/>
    <w:rsid w:val="00AA264A"/>
    <w:pPr>
      <w:spacing w:before="240" w:after="120"/>
      <w:jc w:val="center"/>
    </w:pPr>
    <w:rPr>
      <w:rFonts w:ascii="Calibri" w:hAnsi="Calibri" w:cs="Calibri"/>
      <w:b/>
      <w:bCs/>
      <w:sz w:val="26"/>
      <w:szCs w:val="26"/>
    </w:rPr>
  </w:style>
  <w:style w:type="character" w:styleId="YerTutucuMetni">
    <w:name w:val="Placeholder Text"/>
    <w:basedOn w:val="VarsaylanParagrafYazTipi"/>
    <w:uiPriority w:val="99"/>
    <w:semiHidden/>
    <w:rsid w:val="00D732EF"/>
    <w:rPr>
      <w:color w:val="808080"/>
    </w:rPr>
  </w:style>
  <w:style w:type="character" w:customStyle="1" w:styleId="Balk3Char">
    <w:name w:val="Başlık 3 Char"/>
    <w:basedOn w:val="VarsaylanParagrafYazTipi"/>
    <w:link w:val="Balk3"/>
    <w:uiPriority w:val="9"/>
    <w:semiHidden/>
    <w:rsid w:val="009B1AEF"/>
    <w:rPr>
      <w:rFonts w:asciiTheme="majorHAnsi" w:eastAsiaTheme="majorEastAsia" w:hAnsiTheme="majorHAnsi" w:cstheme="majorBidi"/>
      <w:b/>
      <w:bCs/>
      <w:color w:val="4F81BD" w:themeColor="accent1"/>
      <w:szCs w:val="18"/>
    </w:rPr>
  </w:style>
  <w:style w:type="paragraph" w:styleId="TBal">
    <w:name w:val="TOC Heading"/>
    <w:basedOn w:val="Balk1"/>
    <w:next w:val="Normal"/>
    <w:uiPriority w:val="39"/>
    <w:semiHidden/>
    <w:unhideWhenUsed/>
    <w:qFormat/>
    <w:rsid w:val="0041258A"/>
    <w:pPr>
      <w:keepLines/>
      <w:spacing w:before="480" w:line="276" w:lineRule="auto"/>
      <w:jc w:val="left"/>
      <w:outlineLvl w:val="9"/>
    </w:pPr>
    <w:rPr>
      <w:rFonts w:asciiTheme="majorHAnsi" w:eastAsiaTheme="majorEastAsia" w:hAnsiTheme="majorHAnsi" w:cstheme="majorBidi"/>
      <w:bCs/>
      <w:color w:val="365F91" w:themeColor="accent1" w:themeShade="BF"/>
      <w:szCs w:val="28"/>
    </w:rPr>
  </w:style>
  <w:style w:type="paragraph" w:styleId="T2">
    <w:name w:val="toc 2"/>
    <w:basedOn w:val="Normal"/>
    <w:next w:val="Normal"/>
    <w:autoRedefine/>
    <w:uiPriority w:val="39"/>
    <w:semiHidden/>
    <w:unhideWhenUsed/>
    <w:qFormat/>
    <w:rsid w:val="0041258A"/>
    <w:pPr>
      <w:overflowPunct/>
      <w:autoSpaceDE/>
      <w:autoSpaceDN/>
      <w:adjustRightInd/>
      <w:spacing w:before="0" w:after="100" w:line="276" w:lineRule="auto"/>
      <w:ind w:left="220"/>
      <w:jc w:val="left"/>
      <w:textAlignment w:val="auto"/>
    </w:pPr>
    <w:rPr>
      <w:rFonts w:eastAsiaTheme="minorEastAsia" w:cstheme="minorBidi"/>
      <w:sz w:val="22"/>
      <w:szCs w:val="22"/>
    </w:rPr>
  </w:style>
  <w:style w:type="paragraph" w:styleId="T1">
    <w:name w:val="toc 1"/>
    <w:basedOn w:val="Normal"/>
    <w:next w:val="Normal"/>
    <w:autoRedefine/>
    <w:uiPriority w:val="39"/>
    <w:semiHidden/>
    <w:unhideWhenUsed/>
    <w:qFormat/>
    <w:rsid w:val="0041258A"/>
    <w:pPr>
      <w:overflowPunct/>
      <w:autoSpaceDE/>
      <w:autoSpaceDN/>
      <w:adjustRightInd/>
      <w:spacing w:before="0" w:after="100" w:line="276" w:lineRule="auto"/>
      <w:jc w:val="left"/>
      <w:textAlignment w:val="auto"/>
    </w:pPr>
    <w:rPr>
      <w:rFonts w:eastAsiaTheme="minorEastAsia" w:cstheme="minorBidi"/>
      <w:sz w:val="22"/>
      <w:szCs w:val="22"/>
    </w:rPr>
  </w:style>
  <w:style w:type="paragraph" w:styleId="T3">
    <w:name w:val="toc 3"/>
    <w:basedOn w:val="Normal"/>
    <w:next w:val="Normal"/>
    <w:autoRedefine/>
    <w:uiPriority w:val="39"/>
    <w:semiHidden/>
    <w:unhideWhenUsed/>
    <w:qFormat/>
    <w:rsid w:val="0041258A"/>
    <w:pPr>
      <w:overflowPunct/>
      <w:autoSpaceDE/>
      <w:autoSpaceDN/>
      <w:adjustRightInd/>
      <w:spacing w:before="0" w:after="100" w:line="276" w:lineRule="auto"/>
      <w:ind w:left="440"/>
      <w:jc w:val="left"/>
      <w:textAlignment w:val="auto"/>
    </w:pPr>
    <w:rPr>
      <w:rFonts w:eastAsiaTheme="minorEastAsia" w:cstheme="minorBidi"/>
      <w:sz w:val="22"/>
      <w:szCs w:val="22"/>
    </w:rPr>
  </w:style>
  <w:style w:type="paragraph" w:styleId="Dzeltme">
    <w:name w:val="Revision"/>
    <w:hidden/>
    <w:uiPriority w:val="99"/>
    <w:semiHidden/>
    <w:rsid w:val="00936499"/>
    <w:rPr>
      <w:rFonts w:ascii="Eras Md BT" w:hAnsi="Eras Md BT"/>
      <w:szCs w:val="18"/>
    </w:rPr>
  </w:style>
  <w:style w:type="character" w:customStyle="1" w:styleId="apple-converted-space">
    <w:name w:val="apple-converted-space"/>
    <w:basedOn w:val="VarsaylanParagrafYazTipi"/>
    <w:rsid w:val="00AA1780"/>
  </w:style>
  <w:style w:type="character" w:styleId="Vurgu">
    <w:name w:val="Emphasis"/>
    <w:basedOn w:val="VarsaylanParagrafYazTipi"/>
    <w:uiPriority w:val="20"/>
    <w:qFormat/>
    <w:rsid w:val="00AA1780"/>
    <w:rPr>
      <w:i/>
      <w:iCs/>
    </w:rPr>
  </w:style>
  <w:style w:type="paragraph" w:customStyle="1" w:styleId="Style3">
    <w:name w:val="Style3"/>
    <w:basedOn w:val="Normal"/>
    <w:uiPriority w:val="99"/>
    <w:rsid w:val="00687E50"/>
    <w:pPr>
      <w:widowControl w:val="0"/>
      <w:overflowPunct/>
      <w:spacing w:before="0" w:line="240" w:lineRule="auto"/>
      <w:jc w:val="left"/>
      <w:textAlignment w:val="auto"/>
    </w:pPr>
    <w:rPr>
      <w:rFonts w:ascii="Calibri" w:eastAsiaTheme="minorEastAsia" w:hAnsi="Calibri" w:cstheme="minorBidi"/>
      <w:sz w:val="24"/>
      <w:szCs w:val="24"/>
    </w:rPr>
  </w:style>
  <w:style w:type="paragraph" w:customStyle="1" w:styleId="Style6">
    <w:name w:val="Style6"/>
    <w:basedOn w:val="Normal"/>
    <w:uiPriority w:val="99"/>
    <w:rsid w:val="00687E50"/>
    <w:pPr>
      <w:widowControl w:val="0"/>
      <w:overflowPunct/>
      <w:spacing w:before="0" w:line="298" w:lineRule="exact"/>
      <w:ind w:firstLine="552"/>
      <w:textAlignment w:val="auto"/>
    </w:pPr>
    <w:rPr>
      <w:rFonts w:ascii="Calibri" w:eastAsiaTheme="minorEastAsia" w:hAnsi="Calibri" w:cstheme="minorBidi"/>
      <w:sz w:val="24"/>
      <w:szCs w:val="24"/>
    </w:rPr>
  </w:style>
  <w:style w:type="paragraph" w:customStyle="1" w:styleId="Style8">
    <w:name w:val="Style8"/>
    <w:basedOn w:val="Normal"/>
    <w:uiPriority w:val="99"/>
    <w:rsid w:val="00687E50"/>
    <w:pPr>
      <w:widowControl w:val="0"/>
      <w:overflowPunct/>
      <w:spacing w:before="0" w:line="240" w:lineRule="auto"/>
      <w:jc w:val="left"/>
      <w:textAlignment w:val="auto"/>
    </w:pPr>
    <w:rPr>
      <w:rFonts w:ascii="Calibri" w:eastAsiaTheme="minorEastAsia" w:hAnsi="Calibri" w:cstheme="minorBidi"/>
      <w:sz w:val="24"/>
      <w:szCs w:val="24"/>
    </w:rPr>
  </w:style>
  <w:style w:type="paragraph" w:customStyle="1" w:styleId="Style10">
    <w:name w:val="Style10"/>
    <w:basedOn w:val="Normal"/>
    <w:uiPriority w:val="99"/>
    <w:rsid w:val="00687E50"/>
    <w:pPr>
      <w:widowControl w:val="0"/>
      <w:overflowPunct/>
      <w:spacing w:before="0" w:line="269" w:lineRule="exact"/>
      <w:jc w:val="left"/>
      <w:textAlignment w:val="auto"/>
    </w:pPr>
    <w:rPr>
      <w:rFonts w:ascii="Calibri" w:eastAsiaTheme="minorEastAsia" w:hAnsi="Calibri" w:cstheme="minorBidi"/>
      <w:sz w:val="24"/>
      <w:szCs w:val="24"/>
    </w:rPr>
  </w:style>
  <w:style w:type="paragraph" w:customStyle="1" w:styleId="Style11">
    <w:name w:val="Style11"/>
    <w:basedOn w:val="Normal"/>
    <w:uiPriority w:val="99"/>
    <w:rsid w:val="00687E50"/>
    <w:pPr>
      <w:widowControl w:val="0"/>
      <w:overflowPunct/>
      <w:spacing w:before="0" w:line="269" w:lineRule="exact"/>
      <w:jc w:val="left"/>
      <w:textAlignment w:val="auto"/>
    </w:pPr>
    <w:rPr>
      <w:rFonts w:ascii="Calibri" w:eastAsiaTheme="minorEastAsia" w:hAnsi="Calibri" w:cstheme="minorBidi"/>
      <w:sz w:val="24"/>
      <w:szCs w:val="24"/>
    </w:rPr>
  </w:style>
  <w:style w:type="paragraph" w:customStyle="1" w:styleId="Style14">
    <w:name w:val="Style14"/>
    <w:basedOn w:val="Normal"/>
    <w:uiPriority w:val="99"/>
    <w:rsid w:val="00687E50"/>
    <w:pPr>
      <w:widowControl w:val="0"/>
      <w:overflowPunct/>
      <w:spacing w:before="0" w:line="240" w:lineRule="auto"/>
      <w:jc w:val="left"/>
      <w:textAlignment w:val="auto"/>
    </w:pPr>
    <w:rPr>
      <w:rFonts w:ascii="Calibri" w:eastAsiaTheme="minorEastAsia" w:hAnsi="Calibri" w:cstheme="minorBidi"/>
      <w:sz w:val="24"/>
      <w:szCs w:val="24"/>
    </w:rPr>
  </w:style>
  <w:style w:type="paragraph" w:customStyle="1" w:styleId="Style18">
    <w:name w:val="Style18"/>
    <w:basedOn w:val="Normal"/>
    <w:uiPriority w:val="99"/>
    <w:rsid w:val="00687E50"/>
    <w:pPr>
      <w:widowControl w:val="0"/>
      <w:overflowPunct/>
      <w:spacing w:before="0" w:line="293" w:lineRule="exact"/>
      <w:jc w:val="left"/>
      <w:textAlignment w:val="auto"/>
    </w:pPr>
    <w:rPr>
      <w:rFonts w:ascii="Calibri" w:eastAsiaTheme="minorEastAsia" w:hAnsi="Calibri" w:cstheme="minorBidi"/>
      <w:sz w:val="24"/>
      <w:szCs w:val="24"/>
    </w:rPr>
  </w:style>
  <w:style w:type="paragraph" w:customStyle="1" w:styleId="Style19">
    <w:name w:val="Style19"/>
    <w:basedOn w:val="Normal"/>
    <w:uiPriority w:val="99"/>
    <w:rsid w:val="00687E50"/>
    <w:pPr>
      <w:widowControl w:val="0"/>
      <w:overflowPunct/>
      <w:spacing w:before="0" w:line="269" w:lineRule="exact"/>
      <w:jc w:val="left"/>
      <w:textAlignment w:val="auto"/>
    </w:pPr>
    <w:rPr>
      <w:rFonts w:ascii="Calibri" w:eastAsiaTheme="minorEastAsia" w:hAnsi="Calibri" w:cstheme="minorBidi"/>
      <w:sz w:val="24"/>
      <w:szCs w:val="24"/>
    </w:rPr>
  </w:style>
  <w:style w:type="paragraph" w:customStyle="1" w:styleId="Style22">
    <w:name w:val="Style22"/>
    <w:basedOn w:val="Normal"/>
    <w:uiPriority w:val="99"/>
    <w:rsid w:val="00687E50"/>
    <w:pPr>
      <w:widowControl w:val="0"/>
      <w:overflowPunct/>
      <w:spacing w:before="0" w:line="269" w:lineRule="exact"/>
      <w:ind w:hanging="634"/>
      <w:jc w:val="left"/>
      <w:textAlignment w:val="auto"/>
    </w:pPr>
    <w:rPr>
      <w:rFonts w:ascii="Calibri" w:eastAsiaTheme="minorEastAsia" w:hAnsi="Calibri" w:cstheme="minorBidi"/>
      <w:sz w:val="24"/>
      <w:szCs w:val="24"/>
    </w:rPr>
  </w:style>
  <w:style w:type="paragraph" w:customStyle="1" w:styleId="Style23">
    <w:name w:val="Style23"/>
    <w:basedOn w:val="Normal"/>
    <w:uiPriority w:val="99"/>
    <w:rsid w:val="00687E50"/>
    <w:pPr>
      <w:widowControl w:val="0"/>
      <w:overflowPunct/>
      <w:spacing w:before="0" w:line="269" w:lineRule="exact"/>
      <w:jc w:val="left"/>
      <w:textAlignment w:val="auto"/>
    </w:pPr>
    <w:rPr>
      <w:rFonts w:ascii="Calibri" w:eastAsiaTheme="minorEastAsia" w:hAnsi="Calibri" w:cstheme="minorBidi"/>
      <w:sz w:val="24"/>
      <w:szCs w:val="24"/>
    </w:rPr>
  </w:style>
  <w:style w:type="paragraph" w:customStyle="1" w:styleId="Style25">
    <w:name w:val="Style25"/>
    <w:basedOn w:val="Normal"/>
    <w:uiPriority w:val="99"/>
    <w:rsid w:val="00687E50"/>
    <w:pPr>
      <w:widowControl w:val="0"/>
      <w:overflowPunct/>
      <w:spacing w:before="0" w:line="240" w:lineRule="auto"/>
      <w:jc w:val="left"/>
      <w:textAlignment w:val="auto"/>
    </w:pPr>
    <w:rPr>
      <w:rFonts w:ascii="Calibri" w:eastAsiaTheme="minorEastAsia" w:hAnsi="Calibri" w:cstheme="minorBidi"/>
      <w:sz w:val="24"/>
      <w:szCs w:val="24"/>
    </w:rPr>
  </w:style>
  <w:style w:type="paragraph" w:customStyle="1" w:styleId="Style26">
    <w:name w:val="Style26"/>
    <w:basedOn w:val="Normal"/>
    <w:uiPriority w:val="99"/>
    <w:rsid w:val="00687E50"/>
    <w:pPr>
      <w:widowControl w:val="0"/>
      <w:overflowPunct/>
      <w:spacing w:before="0" w:line="293" w:lineRule="exact"/>
      <w:ind w:hanging="72"/>
      <w:jc w:val="left"/>
      <w:textAlignment w:val="auto"/>
    </w:pPr>
    <w:rPr>
      <w:rFonts w:ascii="Calibri" w:eastAsiaTheme="minorEastAsia" w:hAnsi="Calibri" w:cstheme="minorBidi"/>
      <w:sz w:val="24"/>
      <w:szCs w:val="24"/>
    </w:rPr>
  </w:style>
  <w:style w:type="paragraph" w:customStyle="1" w:styleId="Style28">
    <w:name w:val="Style28"/>
    <w:basedOn w:val="Normal"/>
    <w:uiPriority w:val="99"/>
    <w:rsid w:val="00687E50"/>
    <w:pPr>
      <w:widowControl w:val="0"/>
      <w:overflowPunct/>
      <w:spacing w:before="0" w:line="240" w:lineRule="auto"/>
      <w:jc w:val="left"/>
      <w:textAlignment w:val="auto"/>
    </w:pPr>
    <w:rPr>
      <w:rFonts w:ascii="Calibri" w:eastAsiaTheme="minorEastAsia" w:hAnsi="Calibri" w:cstheme="minorBidi"/>
      <w:sz w:val="24"/>
      <w:szCs w:val="24"/>
    </w:rPr>
  </w:style>
  <w:style w:type="character" w:customStyle="1" w:styleId="FontStyle36">
    <w:name w:val="Font Style36"/>
    <w:basedOn w:val="VarsaylanParagrafYazTipi"/>
    <w:uiPriority w:val="99"/>
    <w:rsid w:val="00687E50"/>
    <w:rPr>
      <w:rFonts w:ascii="Calibri" w:hAnsi="Calibri" w:cs="Calibri"/>
      <w:b/>
      <w:bCs/>
      <w:sz w:val="20"/>
      <w:szCs w:val="20"/>
    </w:rPr>
  </w:style>
  <w:style w:type="character" w:customStyle="1" w:styleId="FontStyle37">
    <w:name w:val="Font Style37"/>
    <w:basedOn w:val="VarsaylanParagrafYazTipi"/>
    <w:uiPriority w:val="99"/>
    <w:rsid w:val="00687E50"/>
    <w:rPr>
      <w:rFonts w:ascii="Calibri" w:hAnsi="Calibri" w:cs="Calibri"/>
      <w:b/>
      <w:bCs/>
      <w:sz w:val="22"/>
      <w:szCs w:val="22"/>
    </w:rPr>
  </w:style>
  <w:style w:type="character" w:customStyle="1" w:styleId="FontStyle38">
    <w:name w:val="Font Style38"/>
    <w:basedOn w:val="VarsaylanParagrafYazTipi"/>
    <w:uiPriority w:val="99"/>
    <w:rsid w:val="00687E50"/>
    <w:rPr>
      <w:rFonts w:ascii="Calibri" w:hAnsi="Calibri" w:cs="Calibri"/>
      <w:i/>
      <w:iCs/>
      <w:sz w:val="20"/>
      <w:szCs w:val="20"/>
    </w:rPr>
  </w:style>
  <w:style w:type="character" w:customStyle="1" w:styleId="FontStyle39">
    <w:name w:val="Font Style39"/>
    <w:basedOn w:val="VarsaylanParagrafYazTipi"/>
    <w:uiPriority w:val="99"/>
    <w:rsid w:val="00687E50"/>
    <w:rPr>
      <w:rFonts w:ascii="Calibri" w:hAnsi="Calibri" w:cs="Calibri"/>
      <w:i/>
      <w:iCs/>
      <w:sz w:val="22"/>
      <w:szCs w:val="22"/>
    </w:rPr>
  </w:style>
  <w:style w:type="character" w:customStyle="1" w:styleId="FontStyle40">
    <w:name w:val="Font Style40"/>
    <w:basedOn w:val="VarsaylanParagrafYazTipi"/>
    <w:uiPriority w:val="99"/>
    <w:rsid w:val="00687E50"/>
    <w:rPr>
      <w:rFonts w:ascii="Calibri" w:hAnsi="Calibri" w:cs="Calibri"/>
      <w:sz w:val="20"/>
      <w:szCs w:val="20"/>
    </w:rPr>
  </w:style>
  <w:style w:type="character" w:customStyle="1" w:styleId="FontStyle41">
    <w:name w:val="Font Style41"/>
    <w:basedOn w:val="VarsaylanParagrafYazTipi"/>
    <w:uiPriority w:val="99"/>
    <w:rsid w:val="00687E50"/>
    <w:rPr>
      <w:rFonts w:ascii="Calibri" w:hAnsi="Calibri" w:cs="Calibri"/>
      <w:b/>
      <w:bCs/>
      <w:sz w:val="22"/>
      <w:szCs w:val="22"/>
    </w:rPr>
  </w:style>
  <w:style w:type="character" w:customStyle="1" w:styleId="FontStyle42">
    <w:name w:val="Font Style42"/>
    <w:basedOn w:val="VarsaylanParagrafYazTipi"/>
    <w:uiPriority w:val="99"/>
    <w:rsid w:val="00687E50"/>
    <w:rPr>
      <w:rFonts w:ascii="Calibri" w:hAnsi="Calibri" w:cs="Calibri"/>
      <w:sz w:val="22"/>
      <w:szCs w:val="22"/>
    </w:rPr>
  </w:style>
  <w:style w:type="character" w:customStyle="1" w:styleId="FontStyle43">
    <w:name w:val="Font Style43"/>
    <w:basedOn w:val="VarsaylanParagrafYazTipi"/>
    <w:uiPriority w:val="99"/>
    <w:rsid w:val="00687E50"/>
    <w:rPr>
      <w:rFonts w:ascii="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45998">
      <w:bodyDiv w:val="1"/>
      <w:marLeft w:val="0"/>
      <w:marRight w:val="0"/>
      <w:marTop w:val="0"/>
      <w:marBottom w:val="0"/>
      <w:divBdr>
        <w:top w:val="none" w:sz="0" w:space="0" w:color="auto"/>
        <w:left w:val="none" w:sz="0" w:space="0" w:color="auto"/>
        <w:bottom w:val="none" w:sz="0" w:space="0" w:color="auto"/>
        <w:right w:val="none" w:sz="0" w:space="0" w:color="auto"/>
      </w:divBdr>
      <w:divsChild>
        <w:div w:id="1632321424">
          <w:marLeft w:val="0"/>
          <w:marRight w:val="0"/>
          <w:marTop w:val="0"/>
          <w:marBottom w:val="0"/>
          <w:divBdr>
            <w:top w:val="none" w:sz="0" w:space="0" w:color="auto"/>
            <w:left w:val="none" w:sz="0" w:space="0" w:color="auto"/>
            <w:bottom w:val="none" w:sz="0" w:space="0" w:color="auto"/>
            <w:right w:val="none" w:sz="0" w:space="0" w:color="auto"/>
          </w:divBdr>
          <w:divsChild>
            <w:div w:id="1896817962">
              <w:marLeft w:val="0"/>
              <w:marRight w:val="0"/>
              <w:marTop w:val="0"/>
              <w:marBottom w:val="200"/>
              <w:divBdr>
                <w:top w:val="none" w:sz="0" w:space="0" w:color="auto"/>
                <w:left w:val="none" w:sz="0" w:space="0" w:color="auto"/>
                <w:bottom w:val="none" w:sz="0" w:space="0" w:color="auto"/>
                <w:right w:val="none" w:sz="0" w:space="0" w:color="auto"/>
              </w:divBdr>
              <w:divsChild>
                <w:div w:id="303046644">
                  <w:marLeft w:val="0"/>
                  <w:marRight w:val="0"/>
                  <w:marTop w:val="0"/>
                  <w:marBottom w:val="0"/>
                  <w:divBdr>
                    <w:top w:val="none" w:sz="0" w:space="0" w:color="auto"/>
                    <w:left w:val="none" w:sz="0" w:space="0" w:color="auto"/>
                    <w:bottom w:val="none" w:sz="0" w:space="0" w:color="auto"/>
                    <w:right w:val="none" w:sz="0" w:space="0" w:color="auto"/>
                  </w:divBdr>
                  <w:divsChild>
                    <w:div w:id="705713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532122">
      <w:bodyDiv w:val="1"/>
      <w:marLeft w:val="0"/>
      <w:marRight w:val="0"/>
      <w:marTop w:val="0"/>
      <w:marBottom w:val="0"/>
      <w:divBdr>
        <w:top w:val="none" w:sz="0" w:space="0" w:color="auto"/>
        <w:left w:val="none" w:sz="0" w:space="0" w:color="auto"/>
        <w:bottom w:val="none" w:sz="0" w:space="0" w:color="auto"/>
        <w:right w:val="none" w:sz="0" w:space="0" w:color="auto"/>
      </w:divBdr>
    </w:div>
    <w:div w:id="1121800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net-tr.org.tr/inetconf17/bildiri/18.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ergipark.org.tr/tr/pub/sead/issue/78981/1317753" TargetMode="External"/><Relationship Id="rId4" Type="http://schemas.openxmlformats.org/officeDocument/2006/relationships/settings" Target="settings.xml"/><Relationship Id="rId9" Type="http://schemas.openxmlformats.org/officeDocument/2006/relationships/hyperlink" Target="http://dx.doi.org/10.29250/sead.587289"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90C89B77-C96B-42F8-A134-61D518558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7</Pages>
  <Words>2144</Words>
  <Characters>12223</Characters>
  <Application>Microsoft Office Word</Application>
  <DocSecurity>0</DocSecurity>
  <Lines>101</Lines>
  <Paragraphs>28</Paragraphs>
  <ScaleCrop>false</ScaleCrop>
  <HeadingPairs>
    <vt:vector size="2" baseType="variant">
      <vt:variant>
        <vt:lpstr>Konu Başlığı</vt:lpstr>
      </vt:variant>
      <vt:variant>
        <vt:i4>1</vt:i4>
      </vt:variant>
    </vt:vector>
  </HeadingPairs>
  <TitlesOfParts>
    <vt:vector size="1" baseType="lpstr">
      <vt:lpstr>BÖLÜM I</vt:lpstr>
    </vt:vector>
  </TitlesOfParts>
  <Company>Microsoft</Company>
  <LinksUpToDate>false</LinksUpToDate>
  <CharactersWithSpaces>1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ÖLÜM I</dc:title>
  <dc:creator>streslibaba</dc:creator>
  <cp:lastModifiedBy>Ayşe Derya Işık</cp:lastModifiedBy>
  <cp:revision>23</cp:revision>
  <cp:lastPrinted>2014-09-04T15:16:00Z</cp:lastPrinted>
  <dcterms:created xsi:type="dcterms:W3CDTF">2018-04-02T10:50:00Z</dcterms:created>
  <dcterms:modified xsi:type="dcterms:W3CDTF">2026-03-02T18:59:00Z</dcterms:modified>
</cp:coreProperties>
</file>